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BB8FA" w14:textId="6EAFFD1B" w:rsidR="00856E10" w:rsidRDefault="00E7643B">
      <w:pPr>
        <w:pStyle w:val="zLogoArrow"/>
      </w:pPr>
      <w:r>
        <w:t xml:space="preserve"> </w:t>
      </w:r>
      <w:r w:rsidR="007B06DA">
        <w:rPr>
          <w:noProof/>
        </w:rPr>
        <w:drawing>
          <wp:inline distT="0" distB="0" distL="0" distR="0" wp14:anchorId="0DC486A9" wp14:editId="476EB1CC">
            <wp:extent cx="1988820" cy="762000"/>
            <wp:effectExtent l="0" t="0" r="0" b="0"/>
            <wp:docPr id="8" name="Picture 1" descr="AMDh_mb_8b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MDh_mb_8bi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grayscl/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82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54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9540"/>
      </w:tblGrid>
      <w:tr w:rsidR="00856E10" w14:paraId="0C650447" w14:textId="77777777">
        <w:trPr>
          <w:cantSplit/>
          <w:trHeight w:val="9612"/>
        </w:trPr>
        <w:tc>
          <w:tcPr>
            <w:tcW w:w="9540" w:type="dxa"/>
            <w:vAlign w:val="center"/>
          </w:tcPr>
          <w:p w14:paraId="23444057" w14:textId="376F5A77" w:rsidR="00A77B6F" w:rsidRPr="00CE3435" w:rsidRDefault="00A77B6F" w:rsidP="0003273A">
            <w:pPr>
              <w:pStyle w:val="Title"/>
            </w:pPr>
            <w:r>
              <w:t xml:space="preserve">AMD </w:t>
            </w:r>
            <w:r w:rsidR="00A16E89">
              <w:t xml:space="preserve">ROCm™ </w:t>
            </w:r>
            <w:r w:rsidR="00BC3A8B">
              <w:t>Getting Start</w:t>
            </w:r>
            <w:r w:rsidR="00267D5D">
              <w:t>ed</w:t>
            </w:r>
            <w:r>
              <w:t xml:space="preserve"> Guide </w:t>
            </w:r>
            <w:r w:rsidR="00A16E89">
              <w:t>for Linux</w:t>
            </w:r>
            <w:r w:rsidR="00063453">
              <w:t xml:space="preserve"> </w:t>
            </w:r>
          </w:p>
        </w:tc>
      </w:tr>
    </w:tbl>
    <w:p w14:paraId="1A61D3E3" w14:textId="77777777" w:rsidR="00856E10" w:rsidRDefault="00856E10">
      <w:pPr>
        <w:pStyle w:val="zText"/>
      </w:pPr>
    </w:p>
    <w:tbl>
      <w:tblPr>
        <w:tblW w:w="954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440"/>
        <w:gridCol w:w="1260"/>
        <w:gridCol w:w="90"/>
        <w:gridCol w:w="720"/>
        <w:gridCol w:w="270"/>
        <w:gridCol w:w="720"/>
        <w:gridCol w:w="450"/>
        <w:gridCol w:w="630"/>
        <w:gridCol w:w="630"/>
        <w:gridCol w:w="630"/>
        <w:gridCol w:w="540"/>
        <w:gridCol w:w="720"/>
        <w:gridCol w:w="1440"/>
      </w:tblGrid>
      <w:tr w:rsidR="00856E10" w14:paraId="314D074F" w14:textId="77777777">
        <w:trPr>
          <w:trHeight w:val="199"/>
        </w:trPr>
        <w:tc>
          <w:tcPr>
            <w:tcW w:w="1440" w:type="dxa"/>
            <w:tcBorders>
              <w:right w:val="single" w:sz="6" w:space="0" w:color="auto"/>
            </w:tcBorders>
          </w:tcPr>
          <w:p w14:paraId="360A78DE" w14:textId="77777777" w:rsidR="00856E10" w:rsidRDefault="00856E10">
            <w:pPr>
              <w:pStyle w:val="zText"/>
            </w:pPr>
          </w:p>
        </w:tc>
        <w:tc>
          <w:tcPr>
            <w:tcW w:w="1350" w:type="dxa"/>
            <w:gridSpan w:val="2"/>
            <w:tcBorders>
              <w:top w:val="single" w:sz="6" w:space="0" w:color="auto"/>
              <w:left w:val="single" w:sz="6" w:space="0" w:color="auto"/>
            </w:tcBorders>
            <w:tcMar>
              <w:left w:w="115" w:type="dxa"/>
              <w:right w:w="43" w:type="dxa"/>
            </w:tcMar>
          </w:tcPr>
          <w:p w14:paraId="4ACBA87A" w14:textId="77777777" w:rsidR="00856E10" w:rsidRDefault="00856E10">
            <w:pPr>
              <w:pStyle w:val="z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ublication #</w:t>
            </w:r>
          </w:p>
        </w:tc>
        <w:tc>
          <w:tcPr>
            <w:tcW w:w="720" w:type="dxa"/>
            <w:tcBorders>
              <w:top w:val="single" w:sz="6" w:space="0" w:color="auto"/>
            </w:tcBorders>
            <w:tcMar>
              <w:left w:w="58" w:type="dxa"/>
              <w:right w:w="58" w:type="dxa"/>
            </w:tcMar>
          </w:tcPr>
          <w:p w14:paraId="020B2345" w14:textId="53348CCA" w:rsidR="00856E10" w:rsidRDefault="00483273">
            <w:pPr>
              <w:pStyle w:val="zPID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0</w:t>
            </w:r>
          </w:p>
        </w:tc>
        <w:tc>
          <w:tcPr>
            <w:tcW w:w="990" w:type="dxa"/>
            <w:gridSpan w:val="2"/>
            <w:tcBorders>
              <w:top w:val="single" w:sz="6" w:space="0" w:color="auto"/>
            </w:tcBorders>
            <w:tcMar>
              <w:top w:w="43" w:type="dxa"/>
              <w:left w:w="115" w:type="dxa"/>
              <w:right w:w="29" w:type="dxa"/>
            </w:tcMar>
          </w:tcPr>
          <w:p w14:paraId="0054C478" w14:textId="77777777" w:rsidR="00856E10" w:rsidRDefault="00856E10">
            <w:pPr>
              <w:pStyle w:val="z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vision:</w:t>
            </w:r>
          </w:p>
        </w:tc>
        <w:tc>
          <w:tcPr>
            <w:tcW w:w="1710" w:type="dxa"/>
            <w:gridSpan w:val="3"/>
            <w:tcBorders>
              <w:top w:val="single" w:sz="6" w:space="0" w:color="auto"/>
            </w:tcBorders>
            <w:tcMar>
              <w:top w:w="43" w:type="dxa"/>
              <w:left w:w="29" w:type="dxa"/>
              <w:right w:w="115" w:type="dxa"/>
            </w:tcMar>
          </w:tcPr>
          <w:p w14:paraId="4F01DE20" w14:textId="1147DA69" w:rsidR="00856E10" w:rsidRDefault="00DA1F0B" w:rsidP="00206CDA">
            <w:pPr>
              <w:pStyle w:val="zRev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  <w:r w:rsidR="00BC3A8B">
              <w:rPr>
                <w:rFonts w:ascii="Times New Roman" w:hAnsi="Times New Roman"/>
              </w:rPr>
              <w:t>3</w:t>
            </w:r>
            <w:r w:rsidR="00E93629">
              <w:rPr>
                <w:rFonts w:ascii="Times New Roman" w:hAnsi="Times New Roman"/>
              </w:rPr>
              <w:t>30</w:t>
            </w:r>
          </w:p>
        </w:tc>
        <w:tc>
          <w:tcPr>
            <w:tcW w:w="630" w:type="dxa"/>
            <w:tcBorders>
              <w:top w:val="single" w:sz="6" w:space="0" w:color="auto"/>
            </w:tcBorders>
            <w:tcMar>
              <w:top w:w="43" w:type="dxa"/>
              <w:left w:w="115" w:type="dxa"/>
              <w:right w:w="115" w:type="dxa"/>
            </w:tcMar>
          </w:tcPr>
          <w:p w14:paraId="15B35ABF" w14:textId="77777777" w:rsidR="00856E10" w:rsidRDefault="00856E10">
            <w:pPr>
              <w:pStyle w:val="Text"/>
            </w:pPr>
          </w:p>
        </w:tc>
        <w:tc>
          <w:tcPr>
            <w:tcW w:w="540" w:type="dxa"/>
            <w:tcBorders>
              <w:top w:val="single" w:sz="6" w:space="0" w:color="auto"/>
            </w:tcBorders>
            <w:tcMar>
              <w:top w:w="43" w:type="dxa"/>
              <w:left w:w="115" w:type="dxa"/>
              <w:right w:w="58" w:type="dxa"/>
            </w:tcMar>
          </w:tcPr>
          <w:p w14:paraId="1CAD14E6" w14:textId="77777777" w:rsidR="00856E10" w:rsidRDefault="00856E10">
            <w:pPr>
              <w:pStyle w:val="Text"/>
            </w:pPr>
          </w:p>
        </w:tc>
        <w:tc>
          <w:tcPr>
            <w:tcW w:w="720" w:type="dxa"/>
            <w:tcBorders>
              <w:top w:val="single" w:sz="6" w:space="0" w:color="auto"/>
              <w:right w:val="single" w:sz="6" w:space="0" w:color="auto"/>
            </w:tcBorders>
            <w:tcMar>
              <w:top w:w="43" w:type="dxa"/>
              <w:right w:w="58" w:type="dxa"/>
            </w:tcMar>
          </w:tcPr>
          <w:p w14:paraId="37078848" w14:textId="77777777" w:rsidR="00856E10" w:rsidRDefault="00856E10">
            <w:pPr>
              <w:pStyle w:val="Text"/>
            </w:pPr>
          </w:p>
        </w:tc>
        <w:tc>
          <w:tcPr>
            <w:tcW w:w="1440" w:type="dxa"/>
            <w:tcBorders>
              <w:left w:val="single" w:sz="6" w:space="0" w:color="auto"/>
            </w:tcBorders>
            <w:tcMar>
              <w:top w:w="43" w:type="dxa"/>
              <w:right w:w="58" w:type="dxa"/>
            </w:tcMar>
          </w:tcPr>
          <w:p w14:paraId="37040BFF" w14:textId="77777777" w:rsidR="00856E10" w:rsidRDefault="00856E10">
            <w:pPr>
              <w:pStyle w:val="Text"/>
            </w:pPr>
          </w:p>
        </w:tc>
      </w:tr>
      <w:tr w:rsidR="00856E10" w14:paraId="5ECBD5F7" w14:textId="77777777">
        <w:tc>
          <w:tcPr>
            <w:tcW w:w="1440" w:type="dxa"/>
            <w:tcBorders>
              <w:right w:val="single" w:sz="6" w:space="0" w:color="auto"/>
            </w:tcBorders>
          </w:tcPr>
          <w:p w14:paraId="731E3B16" w14:textId="77777777" w:rsidR="00856E10" w:rsidRDefault="00856E10">
            <w:pPr>
              <w:pStyle w:val="zText"/>
            </w:pPr>
          </w:p>
        </w:tc>
        <w:tc>
          <w:tcPr>
            <w:tcW w:w="1260" w:type="dxa"/>
            <w:tcBorders>
              <w:left w:val="single" w:sz="6" w:space="0" w:color="auto"/>
              <w:bottom w:val="single" w:sz="6" w:space="0" w:color="auto"/>
            </w:tcBorders>
            <w:tcMar>
              <w:left w:w="115" w:type="dxa"/>
              <w:right w:w="58" w:type="dxa"/>
            </w:tcMar>
          </w:tcPr>
          <w:p w14:paraId="69CDAF94" w14:textId="77777777" w:rsidR="00856E10" w:rsidRDefault="00856E10">
            <w:pPr>
              <w:pStyle w:val="z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ssue Date:</w:t>
            </w:r>
          </w:p>
        </w:tc>
        <w:tc>
          <w:tcPr>
            <w:tcW w:w="2250" w:type="dxa"/>
            <w:gridSpan w:val="5"/>
            <w:tcBorders>
              <w:bottom w:val="single" w:sz="6" w:space="0" w:color="auto"/>
            </w:tcBorders>
            <w:tcMar>
              <w:left w:w="58" w:type="dxa"/>
              <w:right w:w="115" w:type="dxa"/>
            </w:tcMar>
          </w:tcPr>
          <w:p w14:paraId="12D5B2E2" w14:textId="3EA13981" w:rsidR="00856E10" w:rsidRDefault="00BC3A8B" w:rsidP="00713AD6">
            <w:pPr>
              <w:pStyle w:val="zDate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arch </w:t>
            </w:r>
            <w:r w:rsidR="00401C90">
              <w:rPr>
                <w:rFonts w:ascii="Times New Roman" w:hAnsi="Times New Roman"/>
              </w:rPr>
              <w:t>20</w:t>
            </w:r>
            <w:r w:rsidR="00425BE6">
              <w:rPr>
                <w:rFonts w:ascii="Times New Roman" w:hAnsi="Times New Roman"/>
              </w:rPr>
              <w:t>2</w:t>
            </w:r>
            <w:r w:rsidR="00DA1F0B">
              <w:rPr>
                <w:rFonts w:ascii="Times New Roman" w:hAnsi="Times New Roman"/>
              </w:rPr>
              <w:t>2</w:t>
            </w:r>
          </w:p>
        </w:tc>
        <w:tc>
          <w:tcPr>
            <w:tcW w:w="630" w:type="dxa"/>
            <w:tcBorders>
              <w:bottom w:val="single" w:sz="6" w:space="0" w:color="auto"/>
            </w:tcBorders>
          </w:tcPr>
          <w:p w14:paraId="2B3C5415" w14:textId="77777777" w:rsidR="00856E10" w:rsidRDefault="00856E10">
            <w:pPr>
              <w:pStyle w:val="Text"/>
            </w:pPr>
          </w:p>
        </w:tc>
        <w:tc>
          <w:tcPr>
            <w:tcW w:w="630" w:type="dxa"/>
            <w:tcBorders>
              <w:bottom w:val="single" w:sz="6" w:space="0" w:color="auto"/>
            </w:tcBorders>
          </w:tcPr>
          <w:p w14:paraId="44726426" w14:textId="77777777" w:rsidR="00856E10" w:rsidRDefault="00856E10">
            <w:pPr>
              <w:pStyle w:val="Text"/>
            </w:pPr>
          </w:p>
        </w:tc>
        <w:tc>
          <w:tcPr>
            <w:tcW w:w="630" w:type="dxa"/>
            <w:tcBorders>
              <w:bottom w:val="single" w:sz="6" w:space="0" w:color="auto"/>
            </w:tcBorders>
          </w:tcPr>
          <w:p w14:paraId="7378DA52" w14:textId="77777777" w:rsidR="00856E10" w:rsidRDefault="00856E10">
            <w:pPr>
              <w:pStyle w:val="Text"/>
            </w:pPr>
          </w:p>
        </w:tc>
        <w:tc>
          <w:tcPr>
            <w:tcW w:w="540" w:type="dxa"/>
            <w:tcBorders>
              <w:bottom w:val="single" w:sz="6" w:space="0" w:color="auto"/>
            </w:tcBorders>
          </w:tcPr>
          <w:p w14:paraId="7E5C77CB" w14:textId="77777777" w:rsidR="00856E10" w:rsidRDefault="00856E10">
            <w:pPr>
              <w:pStyle w:val="Text"/>
            </w:pPr>
          </w:p>
        </w:tc>
        <w:tc>
          <w:tcPr>
            <w:tcW w:w="720" w:type="dxa"/>
            <w:tcBorders>
              <w:bottom w:val="single" w:sz="6" w:space="0" w:color="auto"/>
              <w:right w:val="single" w:sz="6" w:space="0" w:color="auto"/>
            </w:tcBorders>
          </w:tcPr>
          <w:p w14:paraId="3C6C9843" w14:textId="77777777" w:rsidR="00856E10" w:rsidRDefault="00856E10">
            <w:pPr>
              <w:pStyle w:val="Text"/>
            </w:pPr>
          </w:p>
        </w:tc>
        <w:tc>
          <w:tcPr>
            <w:tcW w:w="1440" w:type="dxa"/>
            <w:tcBorders>
              <w:left w:val="single" w:sz="6" w:space="0" w:color="auto"/>
            </w:tcBorders>
          </w:tcPr>
          <w:p w14:paraId="2D1A2360" w14:textId="77777777" w:rsidR="00856E10" w:rsidRDefault="00856E10">
            <w:pPr>
              <w:pStyle w:val="Text"/>
            </w:pPr>
          </w:p>
        </w:tc>
      </w:tr>
      <w:tr w:rsidR="00856E10" w14:paraId="11A7EE76" w14:textId="77777777">
        <w:trPr>
          <w:trHeight w:val="318"/>
        </w:trPr>
        <w:tc>
          <w:tcPr>
            <w:tcW w:w="1440" w:type="dxa"/>
          </w:tcPr>
          <w:p w14:paraId="4CDC587F" w14:textId="77777777" w:rsidR="00856E10" w:rsidRDefault="00856E10">
            <w:pPr>
              <w:spacing w:after="120"/>
            </w:pPr>
          </w:p>
        </w:tc>
        <w:tc>
          <w:tcPr>
            <w:tcW w:w="1260" w:type="dxa"/>
            <w:tcBorders>
              <w:top w:val="single" w:sz="6" w:space="0" w:color="auto"/>
            </w:tcBorders>
          </w:tcPr>
          <w:p w14:paraId="3C3BCBF7" w14:textId="77777777" w:rsidR="00856E10" w:rsidRDefault="00856E10">
            <w:pPr>
              <w:spacing w:after="120"/>
            </w:pPr>
          </w:p>
        </w:tc>
        <w:tc>
          <w:tcPr>
            <w:tcW w:w="1080" w:type="dxa"/>
            <w:gridSpan w:val="3"/>
            <w:tcBorders>
              <w:top w:val="single" w:sz="6" w:space="0" w:color="auto"/>
            </w:tcBorders>
          </w:tcPr>
          <w:p w14:paraId="5D0C95AD" w14:textId="77777777" w:rsidR="00856E10" w:rsidRDefault="00856E10">
            <w:pPr>
              <w:spacing w:after="120"/>
            </w:pPr>
          </w:p>
        </w:tc>
        <w:tc>
          <w:tcPr>
            <w:tcW w:w="1170" w:type="dxa"/>
            <w:gridSpan w:val="2"/>
            <w:tcBorders>
              <w:top w:val="single" w:sz="6" w:space="0" w:color="auto"/>
            </w:tcBorders>
          </w:tcPr>
          <w:p w14:paraId="46D6EA9C" w14:textId="77777777" w:rsidR="00856E10" w:rsidRDefault="00856E10">
            <w:pPr>
              <w:spacing w:after="120"/>
            </w:pPr>
          </w:p>
        </w:tc>
        <w:tc>
          <w:tcPr>
            <w:tcW w:w="1260" w:type="dxa"/>
            <w:gridSpan w:val="2"/>
            <w:tcBorders>
              <w:top w:val="single" w:sz="6" w:space="0" w:color="auto"/>
            </w:tcBorders>
          </w:tcPr>
          <w:p w14:paraId="3DF33791" w14:textId="77777777" w:rsidR="00856E10" w:rsidRDefault="00856E10">
            <w:pPr>
              <w:spacing w:after="120"/>
            </w:pPr>
          </w:p>
        </w:tc>
        <w:tc>
          <w:tcPr>
            <w:tcW w:w="630" w:type="dxa"/>
            <w:tcBorders>
              <w:top w:val="single" w:sz="6" w:space="0" w:color="auto"/>
            </w:tcBorders>
          </w:tcPr>
          <w:p w14:paraId="36A787CC" w14:textId="77777777" w:rsidR="00856E10" w:rsidRDefault="00856E10">
            <w:pPr>
              <w:spacing w:after="120"/>
            </w:pPr>
          </w:p>
        </w:tc>
        <w:tc>
          <w:tcPr>
            <w:tcW w:w="540" w:type="dxa"/>
            <w:tcBorders>
              <w:top w:val="single" w:sz="6" w:space="0" w:color="auto"/>
            </w:tcBorders>
          </w:tcPr>
          <w:p w14:paraId="541179F2" w14:textId="77777777" w:rsidR="00856E10" w:rsidRDefault="00856E10">
            <w:pPr>
              <w:spacing w:after="120"/>
            </w:pPr>
          </w:p>
        </w:tc>
        <w:tc>
          <w:tcPr>
            <w:tcW w:w="720" w:type="dxa"/>
            <w:tcBorders>
              <w:top w:val="single" w:sz="6" w:space="0" w:color="auto"/>
            </w:tcBorders>
          </w:tcPr>
          <w:p w14:paraId="3D8014C7" w14:textId="77777777" w:rsidR="00856E10" w:rsidRDefault="00856E10">
            <w:pPr>
              <w:spacing w:after="120"/>
            </w:pPr>
          </w:p>
        </w:tc>
        <w:tc>
          <w:tcPr>
            <w:tcW w:w="1440" w:type="dxa"/>
          </w:tcPr>
          <w:p w14:paraId="75A9E44A" w14:textId="77777777" w:rsidR="00856E10" w:rsidRDefault="00856E10">
            <w:pPr>
              <w:spacing w:after="120"/>
            </w:pPr>
          </w:p>
        </w:tc>
      </w:tr>
    </w:tbl>
    <w:p w14:paraId="7273D6D7" w14:textId="77777777" w:rsidR="00856E10" w:rsidRDefault="00856E10">
      <w:pPr>
        <w:pStyle w:val="zLHeader2LOGO"/>
        <w:tabs>
          <w:tab w:val="clear" w:pos="4320"/>
          <w:tab w:val="clear" w:pos="8640"/>
        </w:tabs>
        <w:autoSpaceDE w:val="0"/>
        <w:autoSpaceDN w:val="0"/>
        <w:adjustRightInd w:val="0"/>
        <w:spacing w:after="240"/>
        <w:rPr>
          <w:iCs w:val="0"/>
        </w:rPr>
      </w:pPr>
    </w:p>
    <w:p w14:paraId="0F7F2C4A" w14:textId="1B056DC4" w:rsidR="00D5470E" w:rsidRDefault="00D5470E" w:rsidP="00425BE6">
      <w:pPr>
        <w:pStyle w:val="zLHeader2LOGO"/>
        <w:tabs>
          <w:tab w:val="clear" w:pos="4320"/>
          <w:tab w:val="clear" w:pos="8640"/>
        </w:tabs>
        <w:autoSpaceDE w:val="0"/>
        <w:autoSpaceDN w:val="0"/>
        <w:adjustRightInd w:val="0"/>
        <w:spacing w:after="240"/>
        <w:jc w:val="center"/>
        <w:rPr>
          <w:iCs w:val="0"/>
        </w:rPr>
      </w:pPr>
      <w:r>
        <w:rPr>
          <w:iCs w:val="0"/>
        </w:rPr>
        <w:t xml:space="preserve">© </w:t>
      </w:r>
      <w:r w:rsidR="007C0F83" w:rsidRPr="00F90D24">
        <w:rPr>
          <w:iCs w:val="0"/>
        </w:rPr>
        <w:t>20</w:t>
      </w:r>
      <w:r w:rsidR="008B6F74" w:rsidRPr="00F90D24">
        <w:rPr>
          <w:iCs w:val="0"/>
        </w:rPr>
        <w:t>2</w:t>
      </w:r>
      <w:r w:rsidR="00B00AF7" w:rsidRPr="00F90D24">
        <w:rPr>
          <w:iCs w:val="0"/>
        </w:rPr>
        <w:t>2</w:t>
      </w:r>
      <w:r>
        <w:rPr>
          <w:iCs w:val="0"/>
        </w:rPr>
        <w:t xml:space="preserve"> Advanced Micro Devices, Inc. All Rights Reserved.</w:t>
      </w:r>
    </w:p>
    <w:p w14:paraId="7A103474" w14:textId="77777777" w:rsidR="0099364D" w:rsidRDefault="00910008" w:rsidP="00910008">
      <w:pPr>
        <w:pStyle w:val="zFrontMatterHead"/>
        <w:rPr>
          <w:noProof/>
        </w:rPr>
      </w:pPr>
      <w:bookmarkStart w:id="0" w:name="_Toc503941611"/>
      <w:bookmarkStart w:id="1" w:name="_Toc48351055"/>
      <w:bookmarkStart w:id="2" w:name="_Toc92854989"/>
      <w:bookmarkStart w:id="3" w:name="_Toc11236606"/>
      <w:bookmarkStart w:id="4" w:name="_Toc22128533"/>
      <w:bookmarkStart w:id="5" w:name="_Toc22128600"/>
      <w:bookmarkStart w:id="6" w:name="_Toc99570221"/>
      <w:r>
        <w:lastRenderedPageBreak/>
        <w:t xml:space="preserve">Table of </w:t>
      </w:r>
      <w:r w:rsidR="00856E10">
        <w:t>Contents</w:t>
      </w:r>
      <w:bookmarkEnd w:id="0"/>
      <w:bookmarkEnd w:id="1"/>
      <w:bookmarkEnd w:id="2"/>
      <w:bookmarkEnd w:id="3"/>
      <w:bookmarkEnd w:id="4"/>
      <w:bookmarkEnd w:id="5"/>
      <w:bookmarkEnd w:id="6"/>
      <w:r w:rsidR="00B14401">
        <w:rPr>
          <w:bCs/>
          <w:noProof/>
        </w:rPr>
        <w:fldChar w:fldCharType="begin"/>
      </w:r>
      <w:r w:rsidR="00856E10">
        <w:instrText xml:space="preserve"> TOC \h \z \t "Heading 1,1,Heading 2,2,Heading 3,3,z_FrontMatterHead,1,App Heading 1,1,App Heading 2,2,App Heading 3,3" </w:instrText>
      </w:r>
      <w:r w:rsidR="00B14401">
        <w:rPr>
          <w:bCs/>
          <w:noProof/>
        </w:rPr>
        <w:fldChar w:fldCharType="separate"/>
      </w:r>
    </w:p>
    <w:p w14:paraId="5AB94C1C" w14:textId="31F8F14D" w:rsidR="0099364D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99570221" w:history="1">
        <w:r w:rsidR="0099364D" w:rsidRPr="00BD48D3">
          <w:rPr>
            <w:rStyle w:val="Hyperlink"/>
          </w:rPr>
          <w:t>Table of Contents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21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2</w:t>
        </w:r>
        <w:r w:rsidR="0099364D">
          <w:rPr>
            <w:webHidden/>
          </w:rPr>
          <w:fldChar w:fldCharType="end"/>
        </w:r>
      </w:hyperlink>
    </w:p>
    <w:p w14:paraId="11A9C5B0" w14:textId="088E05A9" w:rsidR="0099364D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99570222" w:history="1">
        <w:r w:rsidR="0099364D" w:rsidRPr="00BD48D3">
          <w:rPr>
            <w:rStyle w:val="Hyperlink"/>
          </w:rPr>
          <w:t>Chapter 1</w:t>
        </w:r>
        <w:r w:rsidR="0099364D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99364D" w:rsidRPr="00BD48D3">
          <w:rPr>
            <w:rStyle w:val="Hyperlink"/>
          </w:rPr>
          <w:t>Overview of ROCm Installation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22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3</w:t>
        </w:r>
        <w:r w:rsidR="0099364D">
          <w:rPr>
            <w:webHidden/>
          </w:rPr>
          <w:fldChar w:fldCharType="end"/>
        </w:r>
      </w:hyperlink>
    </w:p>
    <w:p w14:paraId="3911998D" w14:textId="66A2B3E0" w:rsidR="0099364D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</w:rPr>
      </w:pPr>
      <w:hyperlink w:anchor="_Toc99570223" w:history="1">
        <w:r w:rsidR="0099364D" w:rsidRPr="00BD48D3">
          <w:rPr>
            <w:rStyle w:val="Hyperlink"/>
          </w:rPr>
          <w:t>About This Document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23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3</w:t>
        </w:r>
        <w:r w:rsidR="0099364D">
          <w:rPr>
            <w:webHidden/>
          </w:rPr>
          <w:fldChar w:fldCharType="end"/>
        </w:r>
      </w:hyperlink>
    </w:p>
    <w:p w14:paraId="733C7AEE" w14:textId="220F5EC1" w:rsidR="0099364D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</w:rPr>
      </w:pPr>
      <w:hyperlink w:anchor="_Toc99570224" w:history="1">
        <w:r w:rsidR="0099364D" w:rsidRPr="00BD48D3">
          <w:rPr>
            <w:rStyle w:val="Hyperlink"/>
          </w:rPr>
          <w:t>System Requirements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24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3</w:t>
        </w:r>
        <w:r w:rsidR="0099364D">
          <w:rPr>
            <w:webHidden/>
          </w:rPr>
          <w:fldChar w:fldCharType="end"/>
        </w:r>
      </w:hyperlink>
    </w:p>
    <w:p w14:paraId="7244EBF4" w14:textId="630798D9" w:rsidR="0099364D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</w:rPr>
      </w:pPr>
      <w:hyperlink w:anchor="_Toc99570225" w:history="1">
        <w:r w:rsidR="0099364D" w:rsidRPr="00BD48D3">
          <w:rPr>
            <w:rStyle w:val="Hyperlink"/>
          </w:rPr>
          <w:t>Prerequisites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25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4</w:t>
        </w:r>
        <w:r w:rsidR="0099364D">
          <w:rPr>
            <w:webHidden/>
          </w:rPr>
          <w:fldChar w:fldCharType="end"/>
        </w:r>
      </w:hyperlink>
    </w:p>
    <w:p w14:paraId="591CD445" w14:textId="7DDD7275" w:rsidR="0099364D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99570226" w:history="1">
        <w:r w:rsidR="0099364D" w:rsidRPr="00BD48D3">
          <w:rPr>
            <w:rStyle w:val="Hyperlink"/>
          </w:rPr>
          <w:t>Chapter 2</w:t>
        </w:r>
        <w:r w:rsidR="0099364D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99364D" w:rsidRPr="00BD48D3">
          <w:rPr>
            <w:rStyle w:val="Hyperlink"/>
          </w:rPr>
          <w:t>How to Install ROCm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26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6</w:t>
        </w:r>
        <w:r w:rsidR="0099364D">
          <w:rPr>
            <w:webHidden/>
          </w:rPr>
          <w:fldChar w:fldCharType="end"/>
        </w:r>
      </w:hyperlink>
    </w:p>
    <w:p w14:paraId="420832CF" w14:textId="5D6C04FF" w:rsidR="0099364D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</w:rPr>
      </w:pPr>
      <w:hyperlink w:anchor="_Toc99570227" w:history="1">
        <w:r w:rsidR="0099364D" w:rsidRPr="00BD48D3">
          <w:rPr>
            <w:rStyle w:val="Hyperlink"/>
          </w:rPr>
          <w:t>2.1</w:t>
        </w:r>
        <w:r w:rsidR="0099364D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99364D" w:rsidRPr="00BD48D3">
          <w:rPr>
            <w:rStyle w:val="Hyperlink"/>
          </w:rPr>
          <w:t>AMDGPU and ROCm Stack Repositories Base URLs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27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6</w:t>
        </w:r>
        <w:r w:rsidR="0099364D">
          <w:rPr>
            <w:webHidden/>
          </w:rPr>
          <w:fldChar w:fldCharType="end"/>
        </w:r>
      </w:hyperlink>
    </w:p>
    <w:p w14:paraId="4F91FD93" w14:textId="288F4E4F" w:rsidR="0099364D" w:rsidRDefault="0000000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9570228" w:history="1">
        <w:r w:rsidR="0099364D" w:rsidRPr="00BD48D3">
          <w:rPr>
            <w:rStyle w:val="Hyperlink"/>
          </w:rPr>
          <w:t>2.1.1</w:t>
        </w:r>
        <w:r w:rsidR="0099364D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99364D" w:rsidRPr="00BD48D3">
          <w:rPr>
            <w:rStyle w:val="Hyperlink"/>
          </w:rPr>
          <w:t>Ubuntu 18.04 / 20.04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28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6</w:t>
        </w:r>
        <w:r w:rsidR="0099364D">
          <w:rPr>
            <w:webHidden/>
          </w:rPr>
          <w:fldChar w:fldCharType="end"/>
        </w:r>
      </w:hyperlink>
    </w:p>
    <w:p w14:paraId="2EB9CA18" w14:textId="726DE3A8" w:rsidR="0099364D" w:rsidRDefault="0000000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9570229" w:history="1">
        <w:r w:rsidR="0099364D" w:rsidRPr="00BD48D3">
          <w:rPr>
            <w:rStyle w:val="Hyperlink"/>
          </w:rPr>
          <w:t>2.1.2</w:t>
        </w:r>
        <w:r w:rsidR="0099364D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99364D" w:rsidRPr="00BD48D3">
          <w:rPr>
            <w:rStyle w:val="Hyperlink"/>
          </w:rPr>
          <w:t>CentOS/RHEL 7.9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29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6</w:t>
        </w:r>
        <w:r w:rsidR="0099364D">
          <w:rPr>
            <w:webHidden/>
          </w:rPr>
          <w:fldChar w:fldCharType="end"/>
        </w:r>
      </w:hyperlink>
    </w:p>
    <w:p w14:paraId="288ABE75" w14:textId="79523A06" w:rsidR="0099364D" w:rsidRDefault="0000000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9570230" w:history="1">
        <w:r w:rsidR="0099364D" w:rsidRPr="00BD48D3">
          <w:rPr>
            <w:rStyle w:val="Hyperlink"/>
          </w:rPr>
          <w:t>2.1.3</w:t>
        </w:r>
        <w:r w:rsidR="0099364D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99364D" w:rsidRPr="00BD48D3">
          <w:rPr>
            <w:rStyle w:val="Hyperlink"/>
          </w:rPr>
          <w:t>CentOS /RHEL 8.4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30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6</w:t>
        </w:r>
        <w:r w:rsidR="0099364D">
          <w:rPr>
            <w:webHidden/>
          </w:rPr>
          <w:fldChar w:fldCharType="end"/>
        </w:r>
      </w:hyperlink>
    </w:p>
    <w:p w14:paraId="6DB949C5" w14:textId="3C880F85" w:rsidR="0099364D" w:rsidRDefault="0000000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9570231" w:history="1">
        <w:r w:rsidR="0099364D" w:rsidRPr="00BD48D3">
          <w:rPr>
            <w:rStyle w:val="Hyperlink"/>
          </w:rPr>
          <w:t>2.1.4</w:t>
        </w:r>
        <w:r w:rsidR="0099364D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99364D" w:rsidRPr="00BD48D3">
          <w:rPr>
            <w:rStyle w:val="Hyperlink"/>
          </w:rPr>
          <w:t>RHEL 8.5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31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7</w:t>
        </w:r>
        <w:r w:rsidR="0099364D">
          <w:rPr>
            <w:webHidden/>
          </w:rPr>
          <w:fldChar w:fldCharType="end"/>
        </w:r>
      </w:hyperlink>
    </w:p>
    <w:p w14:paraId="784FFE67" w14:textId="7E9ADED0" w:rsidR="0099364D" w:rsidRDefault="0000000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9570232" w:history="1">
        <w:r w:rsidR="0099364D" w:rsidRPr="00BD48D3">
          <w:rPr>
            <w:rStyle w:val="Hyperlink"/>
          </w:rPr>
          <w:t>2.1.5</w:t>
        </w:r>
        <w:r w:rsidR="0099364D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99364D" w:rsidRPr="00BD48D3">
          <w:rPr>
            <w:rStyle w:val="Hyperlink"/>
          </w:rPr>
          <w:t>SLES 15 Service Pack 3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32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7</w:t>
        </w:r>
        <w:r w:rsidR="0099364D">
          <w:rPr>
            <w:webHidden/>
          </w:rPr>
          <w:fldChar w:fldCharType="end"/>
        </w:r>
      </w:hyperlink>
    </w:p>
    <w:p w14:paraId="2FDFAEBA" w14:textId="662A93FD" w:rsidR="0099364D" w:rsidRDefault="00000000">
      <w:pPr>
        <w:pStyle w:val="TOC2"/>
        <w:rPr>
          <w:rFonts w:asciiTheme="minorHAnsi" w:eastAsiaTheme="minorEastAsia" w:hAnsiTheme="minorHAnsi" w:cstheme="minorBidi"/>
          <w:sz w:val="22"/>
          <w:szCs w:val="22"/>
        </w:rPr>
      </w:pPr>
      <w:hyperlink w:anchor="_Toc99570233" w:history="1">
        <w:r w:rsidR="0099364D" w:rsidRPr="00BD48D3">
          <w:rPr>
            <w:rStyle w:val="Hyperlink"/>
          </w:rPr>
          <w:t>2.2</w:t>
        </w:r>
        <w:r w:rsidR="0099364D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99364D" w:rsidRPr="00BD48D3">
          <w:rPr>
            <w:rStyle w:val="Hyperlink"/>
          </w:rPr>
          <w:t>Install ROCm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33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7</w:t>
        </w:r>
        <w:r w:rsidR="0099364D">
          <w:rPr>
            <w:webHidden/>
          </w:rPr>
          <w:fldChar w:fldCharType="end"/>
        </w:r>
      </w:hyperlink>
    </w:p>
    <w:p w14:paraId="333EF268" w14:textId="5A8EE1C1" w:rsidR="0099364D" w:rsidRDefault="0000000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9570234" w:history="1">
        <w:r w:rsidR="0099364D" w:rsidRPr="00BD48D3">
          <w:rPr>
            <w:rStyle w:val="Hyperlink"/>
          </w:rPr>
          <w:t>2.2.1</w:t>
        </w:r>
        <w:r w:rsidR="0099364D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99364D" w:rsidRPr="00BD48D3">
          <w:rPr>
            <w:rStyle w:val="Hyperlink"/>
          </w:rPr>
          <w:t>ROCm Installation on Ubuntu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34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7</w:t>
        </w:r>
        <w:r w:rsidR="0099364D">
          <w:rPr>
            <w:webHidden/>
          </w:rPr>
          <w:fldChar w:fldCharType="end"/>
        </w:r>
      </w:hyperlink>
    </w:p>
    <w:p w14:paraId="10E65BA6" w14:textId="23CD6675" w:rsidR="0099364D" w:rsidRDefault="0000000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9570235" w:history="1">
        <w:r w:rsidR="0099364D" w:rsidRPr="00BD48D3">
          <w:rPr>
            <w:rStyle w:val="Hyperlink"/>
          </w:rPr>
          <w:t>2.2.2</w:t>
        </w:r>
        <w:r w:rsidR="0099364D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99364D" w:rsidRPr="00BD48D3">
          <w:rPr>
            <w:rStyle w:val="Hyperlink"/>
          </w:rPr>
          <w:t>ROCm Installation on RHEL/CentOS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35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9</w:t>
        </w:r>
        <w:r w:rsidR="0099364D">
          <w:rPr>
            <w:webHidden/>
          </w:rPr>
          <w:fldChar w:fldCharType="end"/>
        </w:r>
      </w:hyperlink>
    </w:p>
    <w:p w14:paraId="705696F0" w14:textId="514E5CA2" w:rsidR="0099364D" w:rsidRDefault="0000000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9570236" w:history="1">
        <w:r w:rsidR="0099364D" w:rsidRPr="00BD48D3">
          <w:rPr>
            <w:rStyle w:val="Hyperlink"/>
          </w:rPr>
          <w:t>2.2.3</w:t>
        </w:r>
        <w:r w:rsidR="0099364D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99364D" w:rsidRPr="00BD48D3">
          <w:rPr>
            <w:rStyle w:val="Hyperlink"/>
          </w:rPr>
          <w:t>ROCm Installation on SLES/OpenSUSE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36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11</w:t>
        </w:r>
        <w:r w:rsidR="0099364D">
          <w:rPr>
            <w:webHidden/>
          </w:rPr>
          <w:fldChar w:fldCharType="end"/>
        </w:r>
      </w:hyperlink>
    </w:p>
    <w:p w14:paraId="44E978C3" w14:textId="4F858C15" w:rsidR="0099364D" w:rsidRDefault="0000000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9570237" w:history="1">
        <w:r w:rsidR="0099364D" w:rsidRPr="00BD48D3">
          <w:rPr>
            <w:rStyle w:val="Hyperlink"/>
          </w:rPr>
          <w:t>2.2.4</w:t>
        </w:r>
        <w:r w:rsidR="0099364D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99364D" w:rsidRPr="00BD48D3">
          <w:rPr>
            <w:rStyle w:val="Hyperlink"/>
          </w:rPr>
          <w:t>Verification Process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37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13</w:t>
        </w:r>
        <w:r w:rsidR="0099364D">
          <w:rPr>
            <w:webHidden/>
          </w:rPr>
          <w:fldChar w:fldCharType="end"/>
        </w:r>
      </w:hyperlink>
    </w:p>
    <w:p w14:paraId="4BCAA92E" w14:textId="4E805F6D" w:rsidR="0099364D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99570238" w:history="1">
        <w:r w:rsidR="0099364D" w:rsidRPr="00BD48D3">
          <w:rPr>
            <w:rStyle w:val="Hyperlink"/>
          </w:rPr>
          <w:t>Chapter 3</w:t>
        </w:r>
        <w:r w:rsidR="0099364D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99364D" w:rsidRPr="00BD48D3">
          <w:rPr>
            <w:rStyle w:val="Hyperlink"/>
          </w:rPr>
          <w:t>Post Install Actions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38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14</w:t>
        </w:r>
        <w:r w:rsidR="0099364D">
          <w:rPr>
            <w:webHidden/>
          </w:rPr>
          <w:fldChar w:fldCharType="end"/>
        </w:r>
      </w:hyperlink>
    </w:p>
    <w:p w14:paraId="38C92978" w14:textId="13D0222A" w:rsidR="0099364D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pPr>
      <w:hyperlink w:anchor="_Toc99570239" w:history="1">
        <w:r w:rsidR="0099364D" w:rsidRPr="00BD48D3">
          <w:rPr>
            <w:rStyle w:val="Hyperlink"/>
          </w:rPr>
          <w:t>Chapter 4</w:t>
        </w:r>
        <w:r w:rsidR="0099364D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</w:rPr>
          <w:tab/>
        </w:r>
        <w:r w:rsidR="0099364D" w:rsidRPr="00BD48D3">
          <w:rPr>
            <w:rStyle w:val="Hyperlink"/>
          </w:rPr>
          <w:t>ROCm Stack Uninstallation</w:t>
        </w:r>
        <w:r w:rsidR="0099364D">
          <w:rPr>
            <w:webHidden/>
          </w:rPr>
          <w:tab/>
        </w:r>
        <w:r w:rsidR="0099364D">
          <w:rPr>
            <w:webHidden/>
          </w:rPr>
          <w:fldChar w:fldCharType="begin"/>
        </w:r>
        <w:r w:rsidR="0099364D">
          <w:rPr>
            <w:webHidden/>
          </w:rPr>
          <w:instrText xml:space="preserve"> PAGEREF _Toc99570239 \h </w:instrText>
        </w:r>
        <w:r w:rsidR="0099364D">
          <w:rPr>
            <w:webHidden/>
          </w:rPr>
        </w:r>
        <w:r w:rsidR="0099364D">
          <w:rPr>
            <w:webHidden/>
          </w:rPr>
          <w:fldChar w:fldCharType="separate"/>
        </w:r>
        <w:r w:rsidR="003C49C6">
          <w:rPr>
            <w:webHidden/>
          </w:rPr>
          <w:t>15</w:t>
        </w:r>
        <w:r w:rsidR="0099364D">
          <w:rPr>
            <w:webHidden/>
          </w:rPr>
          <w:fldChar w:fldCharType="end"/>
        </w:r>
      </w:hyperlink>
    </w:p>
    <w:p w14:paraId="65FDC74F" w14:textId="265A42FA" w:rsidR="007B5E9F" w:rsidRDefault="00B14401" w:rsidP="007B5E9F">
      <w:pPr>
        <w:pStyle w:val="TOC1"/>
      </w:pPr>
      <w:r>
        <w:fldChar w:fldCharType="end"/>
      </w:r>
      <w:r w:rsidR="00F71C8B">
        <w:br w:type="page"/>
      </w:r>
    </w:p>
    <w:p w14:paraId="171AE7EF" w14:textId="31F75888" w:rsidR="001513CC" w:rsidRDefault="005C2E67" w:rsidP="002A7B09">
      <w:pPr>
        <w:pStyle w:val="Heading1"/>
      </w:pPr>
      <w:bookmarkStart w:id="7" w:name="_Prerequisite_Actions"/>
      <w:bookmarkStart w:id="8" w:name="_Toc99570222"/>
      <w:bookmarkEnd w:id="7"/>
      <w:r>
        <w:lastRenderedPageBreak/>
        <w:t>Overview of ROCm Installation</w:t>
      </w:r>
      <w:bookmarkEnd w:id="8"/>
    </w:p>
    <w:p w14:paraId="4BB07A2F" w14:textId="77777777" w:rsidR="005C2E67" w:rsidRDefault="005C2E67" w:rsidP="00D871E1">
      <w:pPr>
        <w:pStyle w:val="Heading2"/>
        <w:numPr>
          <w:ilvl w:val="0"/>
          <w:numId w:val="0"/>
        </w:numPr>
        <w:ind w:left="1152" w:hanging="1152"/>
      </w:pPr>
      <w:bookmarkStart w:id="9" w:name="_Toc85470180"/>
      <w:bookmarkStart w:id="10" w:name="_Toc95378377"/>
      <w:bookmarkStart w:id="11" w:name="_Toc99570223"/>
      <w:r>
        <w:t>About This Document</w:t>
      </w:r>
      <w:bookmarkEnd w:id="9"/>
      <w:bookmarkEnd w:id="10"/>
      <w:bookmarkEnd w:id="11"/>
    </w:p>
    <w:p w14:paraId="4FE42D6B" w14:textId="697F872E" w:rsidR="007B6D67" w:rsidRDefault="005C2E67" w:rsidP="005C2E67">
      <w:pPr>
        <w:rPr>
          <w:shd w:val="clear" w:color="auto" w:fill="FCFCFC"/>
        </w:rPr>
      </w:pPr>
      <w:r>
        <w:rPr>
          <w:shd w:val="clear" w:color="auto" w:fill="FCFCFC"/>
        </w:rPr>
        <w:t xml:space="preserve">This document is intended for advance users and provides </w:t>
      </w:r>
      <w:r w:rsidR="000F6B48">
        <w:rPr>
          <w:shd w:val="clear" w:color="auto" w:fill="FCFCFC"/>
        </w:rPr>
        <w:t>fresh and clean</w:t>
      </w:r>
      <w:r w:rsidR="00BE1194">
        <w:rPr>
          <w:shd w:val="clear" w:color="auto" w:fill="FCFCFC"/>
        </w:rPr>
        <w:t xml:space="preserve"> </w:t>
      </w:r>
      <w:r>
        <w:rPr>
          <w:shd w:val="clear" w:color="auto" w:fill="FCFCFC"/>
        </w:rPr>
        <w:t>installation</w:t>
      </w:r>
      <w:r w:rsidR="00F12F45">
        <w:rPr>
          <w:shd w:val="clear" w:color="auto" w:fill="FCFCFC"/>
        </w:rPr>
        <w:t xml:space="preserve"> </w:t>
      </w:r>
      <w:r>
        <w:rPr>
          <w:shd w:val="clear" w:color="auto" w:fill="FCFCFC"/>
        </w:rPr>
        <w:t>/</w:t>
      </w:r>
      <w:r w:rsidR="00F12F45">
        <w:rPr>
          <w:shd w:val="clear" w:color="auto" w:fill="FCFCFC"/>
        </w:rPr>
        <w:t xml:space="preserve"> </w:t>
      </w:r>
      <w:r>
        <w:rPr>
          <w:shd w:val="clear" w:color="auto" w:fill="FCFCFC"/>
        </w:rPr>
        <w:t>uninstallation</w:t>
      </w:r>
      <w:r w:rsidR="000F6B48">
        <w:rPr>
          <w:shd w:val="clear" w:color="auto" w:fill="FCFCFC"/>
        </w:rPr>
        <w:t xml:space="preserve"> instructions</w:t>
      </w:r>
      <w:r w:rsidR="008F5C12">
        <w:rPr>
          <w:shd w:val="clear" w:color="auto" w:fill="FCFCFC"/>
        </w:rPr>
        <w:t xml:space="preserve"> on various flavors of Linux dis</w:t>
      </w:r>
      <w:r w:rsidR="00022D55">
        <w:rPr>
          <w:shd w:val="clear" w:color="auto" w:fill="FCFCFC"/>
        </w:rPr>
        <w:t xml:space="preserve">tributions. </w:t>
      </w:r>
    </w:p>
    <w:p w14:paraId="4C4C387C" w14:textId="5B022AF7" w:rsidR="005C2E67" w:rsidRDefault="00022D55" w:rsidP="005C2E67">
      <w:pPr>
        <w:rPr>
          <w:shd w:val="clear" w:color="auto" w:fill="FCFCFC"/>
        </w:rPr>
      </w:pPr>
      <w:r>
        <w:rPr>
          <w:shd w:val="clear" w:color="auto" w:fill="FCFCFC"/>
        </w:rPr>
        <w:t xml:space="preserve">For more details on </w:t>
      </w:r>
      <w:r w:rsidR="00223702">
        <w:rPr>
          <w:shd w:val="clear" w:color="auto" w:fill="FCFCFC"/>
        </w:rPr>
        <w:t xml:space="preserve">ROCm </w:t>
      </w:r>
      <w:r>
        <w:rPr>
          <w:shd w:val="clear" w:color="auto" w:fill="FCFCFC"/>
        </w:rPr>
        <w:t>upgrade</w:t>
      </w:r>
      <w:r w:rsidR="00274497">
        <w:rPr>
          <w:shd w:val="clear" w:color="auto" w:fill="FCFCFC"/>
        </w:rPr>
        <w:t>,</w:t>
      </w:r>
      <w:r>
        <w:rPr>
          <w:shd w:val="clear" w:color="auto" w:fill="FCFCFC"/>
        </w:rPr>
        <w:t xml:space="preserve"> refer to the ROCm Installation Guide</w:t>
      </w:r>
      <w:r w:rsidR="00100FF2">
        <w:rPr>
          <w:shd w:val="clear" w:color="auto" w:fill="FCFCFC"/>
        </w:rPr>
        <w:t xml:space="preserve"> at</w:t>
      </w:r>
      <w:r>
        <w:rPr>
          <w:shd w:val="clear" w:color="auto" w:fill="FCFCFC"/>
        </w:rPr>
        <w:t>:</w:t>
      </w:r>
    </w:p>
    <w:p w14:paraId="1898F06D" w14:textId="6A42060F" w:rsidR="00100FF2" w:rsidRDefault="00000000" w:rsidP="005C2E67">
      <w:pPr>
        <w:rPr>
          <w:shd w:val="clear" w:color="auto" w:fill="FCFCFC"/>
        </w:rPr>
      </w:pPr>
      <w:hyperlink r:id="rId12" w:history="1">
        <w:r w:rsidR="00100FF2" w:rsidRPr="002B68D9">
          <w:rPr>
            <w:rStyle w:val="Hyperlink"/>
            <w:shd w:val="clear" w:color="auto" w:fill="FCFCFC"/>
          </w:rPr>
          <w:t>https://docs.amd.com</w:t>
        </w:r>
      </w:hyperlink>
    </w:p>
    <w:p w14:paraId="346CF0EF" w14:textId="77777777" w:rsidR="00104284" w:rsidRDefault="00104284" w:rsidP="00104284">
      <w:pPr>
        <w:rPr>
          <w:b/>
          <w:bCs/>
        </w:rPr>
      </w:pPr>
      <w:r w:rsidRPr="00285D67">
        <w:rPr>
          <w:b/>
          <w:bCs/>
        </w:rPr>
        <w:t xml:space="preserve">This document also refers to Radeon™ Software for Linux® as AMDGPU stack, </w:t>
      </w:r>
      <w:r>
        <w:rPr>
          <w:b/>
          <w:bCs/>
        </w:rPr>
        <w:t>including</w:t>
      </w:r>
      <w:r w:rsidRPr="00285D67">
        <w:rPr>
          <w:b/>
          <w:bCs/>
        </w:rPr>
        <w:t xml:space="preserve"> the kernel</w:t>
      </w:r>
      <w:r>
        <w:rPr>
          <w:b/>
          <w:bCs/>
        </w:rPr>
        <w:t>-</w:t>
      </w:r>
      <w:r w:rsidRPr="00285D67">
        <w:rPr>
          <w:b/>
          <w:bCs/>
        </w:rPr>
        <w:t xml:space="preserve">mode driver </w:t>
      </w:r>
      <w:r w:rsidRPr="00285D67">
        <w:rPr>
          <w:b/>
          <w:bCs/>
          <w:i/>
          <w:iCs/>
        </w:rPr>
        <w:t>amdgpu-dkms</w:t>
      </w:r>
      <w:r w:rsidRPr="00285D67">
        <w:rPr>
          <w:b/>
          <w:bCs/>
        </w:rPr>
        <w:t>.</w:t>
      </w:r>
    </w:p>
    <w:p w14:paraId="5263C861" w14:textId="77777777" w:rsidR="00104284" w:rsidRPr="00104284" w:rsidRDefault="00104284" w:rsidP="00104284">
      <w:pPr>
        <w:tabs>
          <w:tab w:val="clear" w:pos="504"/>
          <w:tab w:val="clear" w:pos="720"/>
          <w:tab w:val="clear" w:pos="1710"/>
          <w:tab w:val="clear" w:pos="2160"/>
        </w:tabs>
        <w:autoSpaceDE/>
        <w:autoSpaceDN/>
        <w:adjustRightInd/>
        <w:spacing w:after="0"/>
      </w:pPr>
      <w:r>
        <w:rPr>
          <w:shd w:val="clear" w:color="auto" w:fill="FCFCFC"/>
        </w:rPr>
        <w:t>T</w:t>
      </w:r>
      <w:r>
        <w:t>he guide provides the instructions for the following:</w:t>
      </w:r>
    </w:p>
    <w:p w14:paraId="590B1CFC" w14:textId="175FA80F" w:rsidR="00104284" w:rsidRPr="00E0208D" w:rsidRDefault="00104284" w:rsidP="00104284">
      <w:pPr>
        <w:pStyle w:val="ListParagraph"/>
        <w:numPr>
          <w:ilvl w:val="0"/>
          <w:numId w:val="32"/>
        </w:numPr>
      </w:pPr>
      <w:r w:rsidRPr="00E0208D">
        <w:t>Kernel</w:t>
      </w:r>
      <w:r w:rsidR="00252834">
        <w:t>-</w:t>
      </w:r>
      <w:r w:rsidRPr="00E0208D">
        <w:t>mode Driver Installation</w:t>
      </w:r>
    </w:p>
    <w:p w14:paraId="1A63D108" w14:textId="710A00DF" w:rsidR="00104284" w:rsidRDefault="00104284" w:rsidP="00104284">
      <w:pPr>
        <w:pStyle w:val="ListParagraph"/>
        <w:numPr>
          <w:ilvl w:val="0"/>
          <w:numId w:val="30"/>
        </w:numPr>
      </w:pPr>
      <w:r>
        <w:t xml:space="preserve">ROCm single and multi-version </w:t>
      </w:r>
      <w:r w:rsidR="0015714B">
        <w:t>i</w:t>
      </w:r>
      <w:r>
        <w:t>nstallation</w:t>
      </w:r>
    </w:p>
    <w:p w14:paraId="0256DF73" w14:textId="00242086" w:rsidR="00104284" w:rsidRDefault="00104284" w:rsidP="00104284">
      <w:pPr>
        <w:pStyle w:val="ListParagraph"/>
        <w:numPr>
          <w:ilvl w:val="0"/>
          <w:numId w:val="30"/>
        </w:numPr>
      </w:pPr>
      <w:r>
        <w:t xml:space="preserve">ROCm single and multi-version </w:t>
      </w:r>
      <w:r w:rsidR="0015714B">
        <w:t>u</w:t>
      </w:r>
      <w:r>
        <w:t>ninstallation</w:t>
      </w:r>
    </w:p>
    <w:p w14:paraId="4A57178A" w14:textId="7EDD066E" w:rsidR="00104284" w:rsidRPr="00104284" w:rsidRDefault="00104284" w:rsidP="005C2E67">
      <w:pPr>
        <w:pStyle w:val="ListParagraph"/>
        <w:numPr>
          <w:ilvl w:val="0"/>
          <w:numId w:val="30"/>
        </w:numPr>
      </w:pPr>
      <w:r w:rsidRPr="00E0208D">
        <w:t>Kernel</w:t>
      </w:r>
      <w:r w:rsidR="00252834">
        <w:t>-</w:t>
      </w:r>
      <w:r w:rsidRPr="00E0208D">
        <w:t xml:space="preserve">mode Driver </w:t>
      </w:r>
      <w:r>
        <w:t>Uni</w:t>
      </w:r>
      <w:r w:rsidRPr="00E0208D">
        <w:t>nstallation</w:t>
      </w:r>
    </w:p>
    <w:p w14:paraId="1EA8C594" w14:textId="1BF1D670" w:rsidR="005C2E67" w:rsidRPr="005C2E67" w:rsidRDefault="003423D3" w:rsidP="003423D3">
      <w:pPr>
        <w:pStyle w:val="Heading2"/>
        <w:numPr>
          <w:ilvl w:val="0"/>
          <w:numId w:val="0"/>
        </w:numPr>
        <w:ind w:left="1152" w:hanging="1152"/>
      </w:pPr>
      <w:bookmarkStart w:id="12" w:name="_Toc99570224"/>
      <w:r>
        <w:t>System Requirements</w:t>
      </w:r>
      <w:bookmarkEnd w:id="12"/>
    </w:p>
    <w:p w14:paraId="4E5B416E" w14:textId="0C0E8F7E" w:rsidR="001513CC" w:rsidRPr="001513CC" w:rsidRDefault="001513CC" w:rsidP="001513CC">
      <w:pPr>
        <w:spacing w:after="0"/>
        <w:rPr>
          <w:rFonts w:asciiTheme="majorHAnsi" w:hAnsiTheme="majorHAnsi" w:cstheme="majorBidi"/>
          <w:shd w:val="clear" w:color="auto" w:fill="FCFCFC"/>
        </w:rPr>
      </w:pPr>
      <w:r w:rsidRPr="0CD98A39">
        <w:rPr>
          <w:b/>
          <w:bCs/>
          <w:i/>
          <w:iCs/>
          <w:sz w:val="20"/>
          <w:szCs w:val="20"/>
          <w:shd w:val="clear" w:color="auto" w:fill="FCFCFC"/>
        </w:rPr>
        <w:t xml:space="preserve">Linux Distribution </w:t>
      </w:r>
      <w:r w:rsidR="004642BE" w:rsidRPr="0CD98A39">
        <w:rPr>
          <w:b/>
          <w:bCs/>
          <w:i/>
          <w:iCs/>
          <w:sz w:val="20"/>
          <w:szCs w:val="20"/>
          <w:shd w:val="clear" w:color="auto" w:fill="FCFCFC"/>
        </w:rPr>
        <w:t>Requirement</w:t>
      </w:r>
    </w:p>
    <w:tbl>
      <w:tblPr>
        <w:tblStyle w:val="GridTable4-Accent1"/>
        <w:tblW w:w="0" w:type="auto"/>
        <w:tblInd w:w="18" w:type="dxa"/>
        <w:tblLook w:val="04A0" w:firstRow="1" w:lastRow="0" w:firstColumn="1" w:lastColumn="0" w:noHBand="0" w:noVBand="1"/>
      </w:tblPr>
      <w:tblGrid>
        <w:gridCol w:w="4590"/>
        <w:gridCol w:w="3960"/>
      </w:tblGrid>
      <w:tr w:rsidR="00AB7D31" w14:paraId="00BA7F7E" w14:textId="77777777" w:rsidTr="00AB7D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  <w:hideMark/>
          </w:tcPr>
          <w:p w14:paraId="58670AA5" w14:textId="77777777" w:rsidR="00AB7D31" w:rsidRDefault="00AB7D31" w:rsidP="006F02B9">
            <w:pPr>
              <w:spacing w:after="0"/>
              <w:jc w:val="center"/>
              <w:rPr>
                <w:rFonts w:asciiTheme="minorHAnsi" w:hAnsiTheme="minorHAnsi" w:cstheme="minorBidi"/>
                <w:sz w:val="20"/>
                <w:szCs w:val="20"/>
              </w:rPr>
            </w:pPr>
            <w:bookmarkStart w:id="13" w:name="_Hlk82440943"/>
            <w:r w:rsidRPr="6ECE082F">
              <w:rPr>
                <w:rFonts w:cstheme="minorBidi"/>
                <w:sz w:val="20"/>
                <w:szCs w:val="20"/>
              </w:rPr>
              <w:t>OS-Versio</w:t>
            </w:r>
            <w:r>
              <w:rPr>
                <w:rFonts w:cstheme="minorBidi"/>
                <w:sz w:val="20"/>
                <w:szCs w:val="20"/>
              </w:rPr>
              <w:t>n (64-bit)</w:t>
            </w:r>
          </w:p>
        </w:tc>
        <w:tc>
          <w:tcPr>
            <w:tcW w:w="3960" w:type="dxa"/>
          </w:tcPr>
          <w:p w14:paraId="04104F2F" w14:textId="77777777" w:rsidR="00AB7D31" w:rsidRPr="6ECE082F" w:rsidRDefault="00AB7D31" w:rsidP="006F02B9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 w:val="20"/>
                <w:szCs w:val="20"/>
              </w:rPr>
            </w:pPr>
            <w:r w:rsidRPr="00455A8F">
              <w:rPr>
                <w:rFonts w:cstheme="minorBidi"/>
                <w:sz w:val="20"/>
                <w:szCs w:val="20"/>
              </w:rPr>
              <w:t>Kernel Versions</w:t>
            </w:r>
          </w:p>
        </w:tc>
      </w:tr>
      <w:tr w:rsidR="00AB7D31" w14:paraId="1B30EC93" w14:textId="77777777" w:rsidTr="00AB7D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0DB9A7D8" w14:textId="77777777" w:rsidR="00AB7D31" w:rsidRPr="006C05E5" w:rsidRDefault="00AB7D31" w:rsidP="006F02B9">
            <w:pPr>
              <w:spacing w:after="0"/>
              <w:rPr>
                <w:b w:val="0"/>
                <w:bCs w:val="0"/>
                <w:sz w:val="20"/>
              </w:rPr>
            </w:pPr>
            <w:r w:rsidRPr="006C05E5">
              <w:rPr>
                <w:b w:val="0"/>
                <w:bCs w:val="0"/>
                <w:sz w:val="20"/>
              </w:rPr>
              <w:t>CentOS 8.4</w:t>
            </w:r>
          </w:p>
        </w:tc>
        <w:tc>
          <w:tcPr>
            <w:tcW w:w="396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2668BD3F" w14:textId="77777777" w:rsidR="00AB7D31" w:rsidRPr="006C05E5" w:rsidRDefault="00AB7D31" w:rsidP="006F02B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0000"/>
                <w:sz w:val="20"/>
              </w:rPr>
            </w:pPr>
            <w:r w:rsidRPr="006C05E5">
              <w:rPr>
                <w:sz w:val="20"/>
              </w:rPr>
              <w:t>4.18.0-305.25.1.el8_4.x86_64</w:t>
            </w:r>
          </w:p>
        </w:tc>
      </w:tr>
      <w:tr w:rsidR="00AB7D31" w14:paraId="3BE162D5" w14:textId="77777777" w:rsidTr="00AB7D31">
        <w:trPr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3EF07498" w14:textId="77777777" w:rsidR="00AB7D31" w:rsidRPr="006C05E5" w:rsidRDefault="00AB7D31" w:rsidP="006F02B9">
            <w:pPr>
              <w:spacing w:after="0"/>
              <w:rPr>
                <w:b w:val="0"/>
                <w:bCs w:val="0"/>
                <w:sz w:val="20"/>
              </w:rPr>
            </w:pPr>
            <w:r w:rsidRPr="006C05E5">
              <w:rPr>
                <w:b w:val="0"/>
                <w:bCs w:val="0"/>
                <w:sz w:val="20"/>
              </w:rPr>
              <w:t>CentOS 7.9</w:t>
            </w:r>
          </w:p>
        </w:tc>
        <w:tc>
          <w:tcPr>
            <w:tcW w:w="396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29B5BB5B" w14:textId="77777777" w:rsidR="00AB7D31" w:rsidRPr="006C05E5" w:rsidRDefault="00AB7D31" w:rsidP="006F02B9">
            <w:pPr>
              <w:pStyle w:val="NormalWeb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0"/>
                <w:szCs w:val="24"/>
              </w:rPr>
            </w:pPr>
            <w:r w:rsidRPr="006C05E5">
              <w:rPr>
                <w:rFonts w:ascii="Times New Roman" w:eastAsia="Times New Roman" w:hAnsi="Times New Roman" w:cs="Times New Roman"/>
                <w:color w:val="auto"/>
                <w:sz w:val="20"/>
                <w:szCs w:val="24"/>
              </w:rPr>
              <w:t>3.10.0-1160  </w:t>
            </w:r>
          </w:p>
        </w:tc>
      </w:tr>
      <w:tr w:rsidR="00AB7D31" w14:paraId="138123D3" w14:textId="77777777" w:rsidTr="00AB7D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509957E0" w14:textId="77777777" w:rsidR="00AB7D31" w:rsidRPr="006C05E5" w:rsidRDefault="00AB7D31" w:rsidP="006F02B9">
            <w:pPr>
              <w:spacing w:after="0"/>
              <w:rPr>
                <w:b w:val="0"/>
                <w:bCs w:val="0"/>
                <w:sz w:val="20"/>
              </w:rPr>
            </w:pPr>
            <w:r w:rsidRPr="006C05E5">
              <w:rPr>
                <w:b w:val="0"/>
                <w:bCs w:val="0"/>
                <w:sz w:val="20"/>
              </w:rPr>
              <w:t>RHEL 8.5</w:t>
            </w:r>
          </w:p>
        </w:tc>
        <w:tc>
          <w:tcPr>
            <w:tcW w:w="396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25CD05B1" w14:textId="77777777" w:rsidR="00AB7D31" w:rsidRPr="006C05E5" w:rsidRDefault="00AB7D31" w:rsidP="006F02B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6C05E5">
              <w:rPr>
                <w:sz w:val="20"/>
              </w:rPr>
              <w:t>4.18.0-348.2.1.el8_5.x86_64</w:t>
            </w:r>
          </w:p>
          <w:p w14:paraId="45601E8F" w14:textId="77777777" w:rsidR="00AB7D31" w:rsidRPr="006C05E5" w:rsidRDefault="00AB7D31" w:rsidP="006F02B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AB7D31" w14:paraId="22514594" w14:textId="77777777" w:rsidTr="00AB7D31">
        <w:trPr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hideMark/>
          </w:tcPr>
          <w:p w14:paraId="5C482141" w14:textId="77777777" w:rsidR="00AB7D31" w:rsidRPr="006C05E5" w:rsidRDefault="00AB7D31" w:rsidP="006F02B9">
            <w:pPr>
              <w:spacing w:after="0"/>
              <w:rPr>
                <w:b w:val="0"/>
                <w:bCs w:val="0"/>
                <w:sz w:val="20"/>
              </w:rPr>
            </w:pPr>
            <w:r w:rsidRPr="006C05E5">
              <w:rPr>
                <w:b w:val="0"/>
                <w:bCs w:val="0"/>
                <w:sz w:val="20"/>
              </w:rPr>
              <w:t>RHEL 7.9</w:t>
            </w:r>
          </w:p>
        </w:tc>
        <w:tc>
          <w:tcPr>
            <w:tcW w:w="396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56309F04" w14:textId="77777777" w:rsidR="00AB7D31" w:rsidRPr="006C05E5" w:rsidRDefault="00AB7D31" w:rsidP="006F02B9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6C05E5">
              <w:rPr>
                <w:sz w:val="20"/>
              </w:rPr>
              <w:t>3.10.0-1160.el7.x86_64</w:t>
            </w:r>
          </w:p>
        </w:tc>
      </w:tr>
      <w:tr w:rsidR="00AB7D31" w14:paraId="58CECC6E" w14:textId="77777777" w:rsidTr="00AB7D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hideMark/>
          </w:tcPr>
          <w:p w14:paraId="22E7128A" w14:textId="77777777" w:rsidR="00AB7D31" w:rsidRPr="006C05E5" w:rsidRDefault="00AB7D31" w:rsidP="006F02B9">
            <w:pPr>
              <w:spacing w:after="0"/>
              <w:rPr>
                <w:rFonts w:cstheme="minorHAnsi"/>
                <w:b w:val="0"/>
                <w:bCs w:val="0"/>
                <w:sz w:val="20"/>
              </w:rPr>
            </w:pPr>
            <w:r w:rsidRPr="006C05E5">
              <w:rPr>
                <w:rFonts w:cstheme="minorHAnsi"/>
                <w:b w:val="0"/>
                <w:bCs w:val="0"/>
                <w:sz w:val="20"/>
              </w:rPr>
              <w:t>SLES 15 SP3</w:t>
            </w:r>
          </w:p>
        </w:tc>
        <w:tc>
          <w:tcPr>
            <w:tcW w:w="396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15BEEE75" w14:textId="77777777" w:rsidR="00AB7D31" w:rsidRPr="006C05E5" w:rsidRDefault="00AB7D31" w:rsidP="006F02B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6C05E5">
              <w:rPr>
                <w:sz w:val="20"/>
              </w:rPr>
              <w:t>5.3.18-59.19-default</w:t>
            </w:r>
          </w:p>
        </w:tc>
      </w:tr>
      <w:tr w:rsidR="00AB7D31" w14:paraId="0F5E6515" w14:textId="77777777" w:rsidTr="00AB7D31">
        <w:trPr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hideMark/>
          </w:tcPr>
          <w:p w14:paraId="10856E35" w14:textId="77777777" w:rsidR="00AB7D31" w:rsidRPr="006C05E5" w:rsidRDefault="00AB7D31" w:rsidP="006F02B9">
            <w:pPr>
              <w:spacing w:after="0"/>
              <w:rPr>
                <w:rFonts w:cstheme="minorBidi"/>
                <w:b w:val="0"/>
                <w:bCs w:val="0"/>
                <w:sz w:val="20"/>
              </w:rPr>
            </w:pPr>
            <w:r w:rsidRPr="006C05E5">
              <w:rPr>
                <w:b w:val="0"/>
                <w:bCs w:val="0"/>
                <w:sz w:val="20"/>
              </w:rPr>
              <w:t xml:space="preserve">Ubuntu </w:t>
            </w:r>
            <w:r w:rsidRPr="006C05E5">
              <w:rPr>
                <w:rFonts w:cstheme="minorHAnsi"/>
                <w:b w:val="0"/>
                <w:bCs w:val="0"/>
                <w:sz w:val="20"/>
              </w:rPr>
              <w:t>20.04.4</w:t>
            </w:r>
          </w:p>
        </w:tc>
        <w:tc>
          <w:tcPr>
            <w:tcW w:w="396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69E19D5A" w14:textId="77777777" w:rsidR="00AB7D31" w:rsidRPr="006C05E5" w:rsidRDefault="00AB7D31" w:rsidP="006F02B9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6C05E5">
              <w:rPr>
                <w:sz w:val="20"/>
              </w:rPr>
              <w:t>5.13.0-35-generic</w:t>
            </w:r>
          </w:p>
        </w:tc>
      </w:tr>
      <w:tr w:rsidR="00AB7D31" w14:paraId="7BA25047" w14:textId="77777777" w:rsidTr="00AB7D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9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hideMark/>
          </w:tcPr>
          <w:p w14:paraId="335892DF" w14:textId="77777777" w:rsidR="00AB7D31" w:rsidRPr="006C05E5" w:rsidRDefault="00AB7D31" w:rsidP="006F02B9">
            <w:pPr>
              <w:spacing w:after="0"/>
              <w:rPr>
                <w:b w:val="0"/>
                <w:bCs w:val="0"/>
                <w:sz w:val="20"/>
              </w:rPr>
            </w:pPr>
            <w:r w:rsidRPr="006C05E5">
              <w:rPr>
                <w:b w:val="0"/>
                <w:bCs w:val="0"/>
                <w:sz w:val="20"/>
              </w:rPr>
              <w:t>Ubuntu 18.04.5 [5.4 HWE kernel]</w:t>
            </w:r>
          </w:p>
        </w:tc>
        <w:tc>
          <w:tcPr>
            <w:tcW w:w="396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</w:tcPr>
          <w:p w14:paraId="68075059" w14:textId="77777777" w:rsidR="00AB7D31" w:rsidRPr="006C05E5" w:rsidRDefault="00AB7D31" w:rsidP="006F02B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6C05E5">
              <w:rPr>
                <w:sz w:val="20"/>
              </w:rPr>
              <w:t>5.4.0-91-generic</w:t>
            </w:r>
          </w:p>
        </w:tc>
      </w:tr>
      <w:bookmarkEnd w:id="13"/>
    </w:tbl>
    <w:p w14:paraId="23D6453F" w14:textId="77777777" w:rsidR="001513CC" w:rsidRDefault="001513CC" w:rsidP="001513CC">
      <w:pPr>
        <w:spacing w:after="0"/>
        <w:rPr>
          <w:b/>
          <w:i/>
          <w:sz w:val="20"/>
          <w:shd w:val="clear" w:color="auto" w:fill="FCFCFC"/>
        </w:rPr>
      </w:pPr>
    </w:p>
    <w:p w14:paraId="7E602A8E" w14:textId="2B02C7AD" w:rsidR="001513CC" w:rsidRDefault="001513CC" w:rsidP="001513CC">
      <w:pPr>
        <w:spacing w:after="0"/>
        <w:rPr>
          <w:b/>
          <w:i/>
          <w:sz w:val="20"/>
          <w:shd w:val="clear" w:color="auto" w:fill="FCFCFC"/>
        </w:rPr>
      </w:pPr>
      <w:r>
        <w:rPr>
          <w:b/>
          <w:i/>
          <w:sz w:val="20"/>
          <w:shd w:val="clear" w:color="auto" w:fill="FCFCFC"/>
        </w:rPr>
        <w:t xml:space="preserve">GPU </w:t>
      </w:r>
      <w:r w:rsidR="004642BE">
        <w:rPr>
          <w:b/>
          <w:i/>
          <w:sz w:val="20"/>
          <w:shd w:val="clear" w:color="auto" w:fill="FCFCFC"/>
        </w:rPr>
        <w:t>Requirement</w:t>
      </w:r>
    </w:p>
    <w:tbl>
      <w:tblPr>
        <w:tblStyle w:val="GridTable4-Accent1"/>
        <w:tblW w:w="8568" w:type="dxa"/>
        <w:tblLook w:val="04A0" w:firstRow="1" w:lastRow="0" w:firstColumn="1" w:lastColumn="0" w:noHBand="0" w:noVBand="1"/>
      </w:tblPr>
      <w:tblGrid>
        <w:gridCol w:w="3182"/>
        <w:gridCol w:w="2938"/>
        <w:gridCol w:w="2448"/>
      </w:tblGrid>
      <w:tr w:rsidR="001513CC" w14:paraId="34672DDC" w14:textId="77777777" w:rsidTr="00612A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2" w:type="dxa"/>
            <w:hideMark/>
          </w:tcPr>
          <w:p w14:paraId="3F122C11" w14:textId="77777777" w:rsidR="001513CC" w:rsidRDefault="001513CC" w:rsidP="00612A62">
            <w:pPr>
              <w:spacing w:after="0"/>
              <w:jc w:val="center"/>
              <w:rPr>
                <w:rFonts w:eastAsiaTheme="minorHAnsi" w:cstheme="minorHAnsi"/>
                <w:color w:val="404040"/>
                <w:sz w:val="20"/>
              </w:rPr>
            </w:pPr>
            <w:r>
              <w:rPr>
                <w:rFonts w:eastAsiaTheme="minorHAnsi" w:cstheme="minorHAnsi"/>
                <w:sz w:val="20"/>
              </w:rPr>
              <w:t>Classification</w:t>
            </w:r>
          </w:p>
        </w:tc>
        <w:tc>
          <w:tcPr>
            <w:tcW w:w="2938" w:type="dxa"/>
            <w:hideMark/>
          </w:tcPr>
          <w:p w14:paraId="373164DD" w14:textId="77777777" w:rsidR="001513CC" w:rsidRDefault="001513CC" w:rsidP="00612A6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404040"/>
                <w:sz w:val="20"/>
              </w:rPr>
            </w:pPr>
            <w:r>
              <w:rPr>
                <w:sz w:val="20"/>
              </w:rPr>
              <w:t>GPU Name</w:t>
            </w:r>
          </w:p>
        </w:tc>
        <w:tc>
          <w:tcPr>
            <w:tcW w:w="2448" w:type="dxa"/>
            <w:hideMark/>
          </w:tcPr>
          <w:p w14:paraId="7CF74035" w14:textId="77777777" w:rsidR="001513CC" w:rsidRDefault="001513CC" w:rsidP="00612A6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Product Id</w:t>
            </w:r>
          </w:p>
        </w:tc>
      </w:tr>
      <w:tr w:rsidR="001513CC" w14:paraId="4BBDC9F6" w14:textId="77777777" w:rsidTr="00612A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2" w:type="dxa"/>
            <w:vMerge w:val="restart"/>
            <w:hideMark/>
          </w:tcPr>
          <w:p w14:paraId="75572D75" w14:textId="77777777" w:rsidR="001513CC" w:rsidRPr="009050B2" w:rsidRDefault="001513CC" w:rsidP="00612A62">
            <w:pPr>
              <w:spacing w:after="0"/>
              <w:jc w:val="both"/>
              <w:rPr>
                <w:rFonts w:cstheme="minorHAnsi"/>
                <w:sz w:val="20"/>
              </w:rPr>
            </w:pPr>
            <w:r w:rsidRPr="009050B2">
              <w:rPr>
                <w:rFonts w:cstheme="minorHAnsi"/>
                <w:sz w:val="20"/>
              </w:rPr>
              <w:t xml:space="preserve">GFX9 GPUs </w:t>
            </w:r>
          </w:p>
        </w:tc>
        <w:tc>
          <w:tcPr>
            <w:tcW w:w="2938" w:type="dxa"/>
          </w:tcPr>
          <w:p w14:paraId="2C77C7DC" w14:textId="77777777" w:rsidR="001513CC" w:rsidRPr="009050B2" w:rsidRDefault="001513CC" w:rsidP="00612A62">
            <w:p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9050B2">
              <w:rPr>
                <w:rFonts w:cstheme="minorHAnsi"/>
                <w:sz w:val="20"/>
              </w:rPr>
              <w:t>AMD Radeon Instinct</w:t>
            </w:r>
            <w:r w:rsidRPr="009050B2">
              <w:rPr>
                <w:rFonts w:cstheme="minorBidi"/>
                <w:sz w:val="20"/>
                <w:szCs w:val="20"/>
              </w:rPr>
              <w:t xml:space="preserve">™ </w:t>
            </w:r>
            <w:r w:rsidRPr="009050B2">
              <w:rPr>
                <w:rFonts w:cstheme="minorHAnsi"/>
                <w:sz w:val="20"/>
              </w:rPr>
              <w:t>MI50</w:t>
            </w:r>
          </w:p>
        </w:tc>
        <w:tc>
          <w:tcPr>
            <w:tcW w:w="2448" w:type="dxa"/>
            <w:vMerge w:val="restart"/>
          </w:tcPr>
          <w:p w14:paraId="0A3AFB32" w14:textId="77777777" w:rsidR="001513CC" w:rsidRPr="009050B2" w:rsidRDefault="001513CC" w:rsidP="00612A62">
            <w:p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  <w:p w14:paraId="13C37074" w14:textId="77777777" w:rsidR="001513CC" w:rsidRPr="009050B2" w:rsidRDefault="001513CC" w:rsidP="00612A62">
            <w:p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cstheme="minorBidi"/>
                <w:b/>
                <w:sz w:val="20"/>
              </w:rPr>
            </w:pPr>
            <w:r w:rsidRPr="009050B2">
              <w:rPr>
                <w:sz w:val="20"/>
              </w:rPr>
              <w:t>Vega 20</w:t>
            </w:r>
          </w:p>
        </w:tc>
      </w:tr>
      <w:tr w:rsidR="001513CC" w14:paraId="23F6023E" w14:textId="77777777" w:rsidTr="00612A62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2" w:type="dxa"/>
            <w:vMerge/>
          </w:tcPr>
          <w:p w14:paraId="4AF9C892" w14:textId="77777777" w:rsidR="001513CC" w:rsidRPr="009050B2" w:rsidRDefault="001513CC" w:rsidP="00612A62">
            <w:pPr>
              <w:spacing w:after="0"/>
              <w:jc w:val="both"/>
              <w:rPr>
                <w:rFonts w:cstheme="minorHAnsi"/>
                <w:sz w:val="20"/>
              </w:rPr>
            </w:pPr>
          </w:p>
        </w:tc>
        <w:tc>
          <w:tcPr>
            <w:tcW w:w="2938" w:type="dxa"/>
          </w:tcPr>
          <w:p w14:paraId="6B905996" w14:textId="77777777" w:rsidR="001513CC" w:rsidRPr="009050B2" w:rsidRDefault="001513CC" w:rsidP="00612A62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9050B2">
              <w:rPr>
                <w:rFonts w:cstheme="minorHAnsi"/>
                <w:sz w:val="20"/>
              </w:rPr>
              <w:t>AMD Radeon Instinct</w:t>
            </w:r>
            <w:r w:rsidRPr="00E6197E">
              <w:rPr>
                <w:rFonts w:cstheme="minorHAnsi"/>
                <w:sz w:val="20"/>
              </w:rPr>
              <w:t xml:space="preserve">™ </w:t>
            </w:r>
            <w:r w:rsidRPr="009050B2">
              <w:rPr>
                <w:rFonts w:cstheme="minorHAnsi"/>
                <w:sz w:val="20"/>
              </w:rPr>
              <w:t>MI60</w:t>
            </w:r>
          </w:p>
        </w:tc>
        <w:tc>
          <w:tcPr>
            <w:tcW w:w="2448" w:type="dxa"/>
            <w:vMerge/>
          </w:tcPr>
          <w:p w14:paraId="1BC9B373" w14:textId="77777777" w:rsidR="001513CC" w:rsidRPr="009050B2" w:rsidRDefault="001513CC" w:rsidP="00612A62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1513CC" w14:paraId="175D1BCE" w14:textId="77777777" w:rsidTr="00612A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2" w:type="dxa"/>
            <w:vMerge/>
          </w:tcPr>
          <w:p w14:paraId="2FC0D898" w14:textId="77777777" w:rsidR="001513CC" w:rsidRPr="009050B2" w:rsidRDefault="001513CC" w:rsidP="00612A62">
            <w:pPr>
              <w:spacing w:after="0"/>
              <w:jc w:val="both"/>
              <w:rPr>
                <w:rFonts w:cstheme="minorHAnsi"/>
                <w:sz w:val="20"/>
              </w:rPr>
            </w:pPr>
          </w:p>
        </w:tc>
        <w:tc>
          <w:tcPr>
            <w:tcW w:w="2938" w:type="dxa"/>
          </w:tcPr>
          <w:p w14:paraId="1442116B" w14:textId="77777777" w:rsidR="001513CC" w:rsidRPr="009050B2" w:rsidRDefault="001513CC" w:rsidP="00612A62">
            <w:p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E6197E">
              <w:rPr>
                <w:rFonts w:cstheme="minorHAnsi"/>
                <w:sz w:val="20"/>
              </w:rPr>
              <w:t>AMD Radeon™ Pro VII</w:t>
            </w:r>
          </w:p>
        </w:tc>
        <w:tc>
          <w:tcPr>
            <w:tcW w:w="2448" w:type="dxa"/>
            <w:vMerge/>
          </w:tcPr>
          <w:p w14:paraId="45A2F350" w14:textId="77777777" w:rsidR="001513CC" w:rsidRPr="009050B2" w:rsidRDefault="001513CC" w:rsidP="00612A62">
            <w:p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1513CC" w14:paraId="6F58F67A" w14:textId="77777777" w:rsidTr="00612A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2" w:type="dxa"/>
            <w:vMerge w:val="restart"/>
            <w:hideMark/>
          </w:tcPr>
          <w:p w14:paraId="6A007C35" w14:textId="77777777" w:rsidR="001513CC" w:rsidRPr="009050B2" w:rsidRDefault="001513CC" w:rsidP="00612A62">
            <w:pPr>
              <w:spacing w:after="0"/>
              <w:jc w:val="both"/>
              <w:rPr>
                <w:rFonts w:asciiTheme="minorHAnsi" w:hAnsiTheme="minorHAnsi" w:cstheme="minorHAnsi"/>
                <w:sz w:val="20"/>
                <w:szCs w:val="20"/>
                <w:lang w:val="en-CA"/>
              </w:rPr>
            </w:pPr>
            <w:r w:rsidRPr="009050B2">
              <w:rPr>
                <w:rFonts w:cstheme="minorHAnsi"/>
                <w:sz w:val="20"/>
              </w:rPr>
              <w:t>RDNA GPUs</w:t>
            </w:r>
          </w:p>
        </w:tc>
        <w:tc>
          <w:tcPr>
            <w:tcW w:w="2938" w:type="dxa"/>
            <w:hideMark/>
          </w:tcPr>
          <w:p w14:paraId="2FA9FD4F" w14:textId="77777777" w:rsidR="001513CC" w:rsidRPr="009050B2" w:rsidRDefault="001513CC" w:rsidP="00612A62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  <w:sz w:val="20"/>
              </w:rPr>
            </w:pPr>
            <w:r w:rsidRPr="009050B2">
              <w:rPr>
                <w:sz w:val="20"/>
              </w:rPr>
              <w:t>AMD Radeon</w:t>
            </w:r>
            <w:r w:rsidRPr="009050B2">
              <w:rPr>
                <w:rFonts w:cstheme="minorBidi"/>
                <w:sz w:val="20"/>
                <w:szCs w:val="20"/>
              </w:rPr>
              <w:t>™</w:t>
            </w:r>
            <w:r w:rsidRPr="009050B2">
              <w:rPr>
                <w:sz w:val="20"/>
              </w:rPr>
              <w:t xml:space="preserve"> Pro</w:t>
            </w:r>
            <w:r w:rsidRPr="009050B2">
              <w:rPr>
                <w:rFonts w:cstheme="minorBidi"/>
                <w:sz w:val="20"/>
                <w:szCs w:val="20"/>
              </w:rPr>
              <w:t xml:space="preserve"> </w:t>
            </w:r>
            <w:r w:rsidRPr="009050B2">
              <w:rPr>
                <w:sz w:val="20"/>
              </w:rPr>
              <w:t>W6800</w:t>
            </w:r>
          </w:p>
          <w:p w14:paraId="27678370" w14:textId="77777777" w:rsidR="001513CC" w:rsidRPr="009050B2" w:rsidRDefault="001513CC" w:rsidP="00612A62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2448" w:type="dxa"/>
            <w:hideMark/>
          </w:tcPr>
          <w:p w14:paraId="492A1AF5" w14:textId="77777777" w:rsidR="001513CC" w:rsidRPr="009050B2" w:rsidRDefault="001513CC" w:rsidP="00612A62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A675B9">
              <w:rPr>
                <w:rFonts w:cstheme="minorHAnsi"/>
                <w:sz w:val="20"/>
              </w:rPr>
              <w:t>Navi 21 GL-XL</w:t>
            </w:r>
          </w:p>
        </w:tc>
      </w:tr>
      <w:tr w:rsidR="001513CC" w14:paraId="07C0230D" w14:textId="77777777" w:rsidTr="00612A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2" w:type="dxa"/>
            <w:vMerge/>
          </w:tcPr>
          <w:p w14:paraId="42F49F7B" w14:textId="77777777" w:rsidR="001513CC" w:rsidRPr="009050B2" w:rsidRDefault="001513CC" w:rsidP="00612A62">
            <w:pPr>
              <w:spacing w:after="0"/>
              <w:jc w:val="both"/>
              <w:rPr>
                <w:rFonts w:cstheme="minorHAnsi"/>
                <w:sz w:val="20"/>
              </w:rPr>
            </w:pPr>
          </w:p>
        </w:tc>
        <w:tc>
          <w:tcPr>
            <w:tcW w:w="2938" w:type="dxa"/>
          </w:tcPr>
          <w:p w14:paraId="3D970095" w14:textId="77777777" w:rsidR="001513CC" w:rsidRPr="009050B2" w:rsidRDefault="001513CC" w:rsidP="00612A62">
            <w:p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B0675E">
              <w:rPr>
                <w:sz w:val="20"/>
              </w:rPr>
              <w:t>AMD Radeon™ P</w:t>
            </w:r>
            <w:r>
              <w:rPr>
                <w:sz w:val="20"/>
              </w:rPr>
              <w:t>ro</w:t>
            </w:r>
            <w:r w:rsidRPr="00B0675E">
              <w:rPr>
                <w:sz w:val="20"/>
              </w:rPr>
              <w:t xml:space="preserve"> V620</w:t>
            </w:r>
          </w:p>
        </w:tc>
        <w:tc>
          <w:tcPr>
            <w:tcW w:w="2448" w:type="dxa"/>
          </w:tcPr>
          <w:p w14:paraId="64FE383B" w14:textId="77777777" w:rsidR="001513CC" w:rsidRPr="009050B2" w:rsidRDefault="001513CC" w:rsidP="00CA1831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E34889">
              <w:rPr>
                <w:rFonts w:cstheme="minorHAnsi"/>
                <w:sz w:val="20"/>
              </w:rPr>
              <w:t>N</w:t>
            </w:r>
            <w:r>
              <w:rPr>
                <w:rFonts w:cstheme="minorHAnsi"/>
                <w:sz w:val="20"/>
              </w:rPr>
              <w:t>avi</w:t>
            </w:r>
            <w:r w:rsidRPr="00E34889">
              <w:rPr>
                <w:rFonts w:cstheme="minorHAnsi"/>
                <w:sz w:val="20"/>
              </w:rPr>
              <w:t xml:space="preserve"> 21 GL-XE</w:t>
            </w:r>
          </w:p>
        </w:tc>
      </w:tr>
      <w:tr w:rsidR="001513CC" w14:paraId="7BBB51A6" w14:textId="77777777" w:rsidTr="00612A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2" w:type="dxa"/>
            <w:vMerge w:val="restart"/>
          </w:tcPr>
          <w:p w14:paraId="710D679C" w14:textId="77777777" w:rsidR="001513CC" w:rsidRPr="009050B2" w:rsidRDefault="001513CC" w:rsidP="00612A62">
            <w:pPr>
              <w:spacing w:after="0"/>
              <w:jc w:val="both"/>
              <w:rPr>
                <w:rFonts w:cstheme="minorHAnsi"/>
                <w:sz w:val="20"/>
              </w:rPr>
            </w:pPr>
            <w:r w:rsidRPr="009050B2">
              <w:rPr>
                <w:rFonts w:cstheme="minorHAnsi"/>
                <w:sz w:val="20"/>
              </w:rPr>
              <w:t>CDNA GPUs</w:t>
            </w:r>
          </w:p>
        </w:tc>
        <w:tc>
          <w:tcPr>
            <w:tcW w:w="2938" w:type="dxa"/>
          </w:tcPr>
          <w:p w14:paraId="2A4CCD39" w14:textId="77777777" w:rsidR="001513CC" w:rsidRPr="009050B2" w:rsidRDefault="001513CC" w:rsidP="00612A62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50B2">
              <w:rPr>
                <w:rFonts w:cstheme="minorHAnsi"/>
                <w:sz w:val="20"/>
              </w:rPr>
              <w:t>AMD Instinct™ MI100</w:t>
            </w:r>
            <w:r>
              <w:rPr>
                <w:rFonts w:cstheme="minorHAnsi"/>
                <w:sz w:val="20"/>
              </w:rPr>
              <w:t xml:space="preserve"> </w:t>
            </w:r>
          </w:p>
        </w:tc>
        <w:tc>
          <w:tcPr>
            <w:tcW w:w="2448" w:type="dxa"/>
          </w:tcPr>
          <w:p w14:paraId="5F69DFCB" w14:textId="77777777" w:rsidR="001513CC" w:rsidRPr="005C6435" w:rsidRDefault="001513CC" w:rsidP="00612A62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</w:rPr>
            </w:pPr>
            <w:r w:rsidRPr="005C6435">
              <w:rPr>
                <w:rFonts w:cstheme="minorHAnsi"/>
                <w:sz w:val="20"/>
              </w:rPr>
              <w:t>Arcturus</w:t>
            </w:r>
          </w:p>
        </w:tc>
      </w:tr>
      <w:tr w:rsidR="001513CC" w:rsidRPr="001D0229" w14:paraId="7C7B20D8" w14:textId="77777777" w:rsidTr="00612A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82" w:type="dxa"/>
            <w:vMerge/>
          </w:tcPr>
          <w:p w14:paraId="5C384484" w14:textId="77777777" w:rsidR="001513CC" w:rsidRPr="009050B2" w:rsidRDefault="001513CC" w:rsidP="00612A62">
            <w:pPr>
              <w:spacing w:after="0"/>
              <w:jc w:val="both"/>
              <w:rPr>
                <w:rFonts w:cstheme="minorHAnsi"/>
                <w:sz w:val="20"/>
              </w:rPr>
            </w:pPr>
          </w:p>
        </w:tc>
        <w:tc>
          <w:tcPr>
            <w:tcW w:w="2938" w:type="dxa"/>
          </w:tcPr>
          <w:p w14:paraId="75A9557D" w14:textId="77777777" w:rsidR="001513CC" w:rsidRPr="001D0229" w:rsidRDefault="001513CC" w:rsidP="00612A62">
            <w:p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1D0229">
              <w:rPr>
                <w:sz w:val="20"/>
              </w:rPr>
              <w:t>AMD Instinct™ MI200</w:t>
            </w:r>
          </w:p>
        </w:tc>
        <w:tc>
          <w:tcPr>
            <w:tcW w:w="2448" w:type="dxa"/>
          </w:tcPr>
          <w:p w14:paraId="7C419EEF" w14:textId="77777777" w:rsidR="001513CC" w:rsidRPr="001D0229" w:rsidRDefault="001513CC" w:rsidP="00612A62">
            <w:p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1D0229">
              <w:rPr>
                <w:sz w:val="20"/>
              </w:rPr>
              <w:t>Aldebaran</w:t>
            </w:r>
          </w:p>
        </w:tc>
      </w:tr>
    </w:tbl>
    <w:p w14:paraId="7ED60379" w14:textId="05A69B89" w:rsidR="003423D3" w:rsidRDefault="003423D3" w:rsidP="003423D3">
      <w:pPr>
        <w:pStyle w:val="Heading2"/>
        <w:numPr>
          <w:ilvl w:val="0"/>
          <w:numId w:val="0"/>
        </w:numPr>
        <w:ind w:left="1152" w:hanging="1152"/>
      </w:pPr>
      <w:bookmarkStart w:id="14" w:name="_Toc99570225"/>
      <w:r>
        <w:lastRenderedPageBreak/>
        <w:t>Prerequisites</w:t>
      </w:r>
      <w:bookmarkEnd w:id="14"/>
    </w:p>
    <w:p w14:paraId="3695CA52" w14:textId="7670CE28" w:rsidR="00417AF5" w:rsidRPr="00B26295" w:rsidRDefault="00417AF5" w:rsidP="00F42AA5">
      <w:pPr>
        <w:pStyle w:val="CodeSnippet"/>
        <w:rPr>
          <w:b/>
          <w:bCs/>
        </w:rPr>
      </w:pPr>
      <w:r w:rsidRPr="00B26295">
        <w:rPr>
          <w:b/>
          <w:bCs/>
        </w:rPr>
        <w:t xml:space="preserve">#Verify System </w:t>
      </w:r>
      <w:r w:rsidR="00B26295" w:rsidRPr="00B26295">
        <w:rPr>
          <w:b/>
          <w:bCs/>
        </w:rPr>
        <w:t xml:space="preserve">requirements </w:t>
      </w:r>
      <w:r w:rsidR="00E76D78">
        <w:rPr>
          <w:b/>
          <w:bCs/>
        </w:rPr>
        <w:t xml:space="preserve">are </w:t>
      </w:r>
      <w:r w:rsidR="00B26295" w:rsidRPr="00B26295">
        <w:rPr>
          <w:b/>
          <w:bCs/>
        </w:rPr>
        <w:t xml:space="preserve">met </w:t>
      </w:r>
    </w:p>
    <w:p w14:paraId="0E3E36AD" w14:textId="1921A0B9" w:rsidR="000F7E53" w:rsidRDefault="000F7E53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#</w:t>
      </w:r>
      <w:r w:rsidR="00417AF5">
        <w:rPr>
          <w:rStyle w:val="HTMLCode"/>
          <w:rFonts w:eastAsiaTheme="minorEastAsia"/>
        </w:rPr>
        <w:t>Verify</w:t>
      </w:r>
      <w:r>
        <w:rPr>
          <w:rStyle w:val="HTMLCode"/>
          <w:rFonts w:eastAsiaTheme="minorEastAsia"/>
        </w:rPr>
        <w:t xml:space="preserve"> </w:t>
      </w:r>
      <w:r w:rsidR="00F12F45">
        <w:rPr>
          <w:rStyle w:val="HTMLCode"/>
          <w:rFonts w:eastAsiaTheme="minorEastAsia"/>
        </w:rPr>
        <w:t xml:space="preserve">if </w:t>
      </w:r>
      <w:r>
        <w:rPr>
          <w:rStyle w:val="HTMLCode"/>
          <w:rFonts w:eastAsiaTheme="minorEastAsia"/>
        </w:rPr>
        <w:t>linux distribution</w:t>
      </w:r>
      <w:r w:rsidR="00A266D6">
        <w:rPr>
          <w:rStyle w:val="HTMLCode"/>
          <w:rFonts w:eastAsiaTheme="minorEastAsia"/>
        </w:rPr>
        <w:t xml:space="preserve"> is supported</w:t>
      </w:r>
    </w:p>
    <w:p w14:paraId="4D40E1C6" w14:textId="66C7D24C" w:rsidR="0075585E" w:rsidRDefault="0075585E" w:rsidP="00836F0D">
      <w:pPr>
        <w:pStyle w:val="CodeSnippet"/>
        <w:rPr>
          <w:rStyle w:val="HTMLCode"/>
          <w:rFonts w:eastAsiaTheme="minorEastAsia"/>
        </w:rPr>
      </w:pPr>
      <w:r w:rsidRPr="0D071AD3">
        <w:rPr>
          <w:rStyle w:val="HTMLCode"/>
          <w:rFonts w:eastAsiaTheme="minorEastAsia"/>
        </w:rPr>
        <w:t xml:space="preserve">$ </w:t>
      </w:r>
      <w:r>
        <w:rPr>
          <w:rStyle w:val="HTMLCode"/>
          <w:rFonts w:eastAsiaTheme="minorEastAsia"/>
        </w:rPr>
        <w:t>u</w:t>
      </w:r>
      <w:r w:rsidRPr="0D071AD3">
        <w:rPr>
          <w:rStyle w:val="HTMLCode"/>
          <w:rFonts w:eastAsiaTheme="minorEastAsia"/>
        </w:rPr>
        <w:t>name -m &amp;&amp; cat /etc/*release</w:t>
      </w:r>
    </w:p>
    <w:p w14:paraId="1ADBA8F2" w14:textId="7976089D" w:rsidR="000F7E53" w:rsidRDefault="000F7E53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#Verify Kernel Version</w:t>
      </w:r>
      <w:r w:rsidR="00A266D6">
        <w:rPr>
          <w:rStyle w:val="HTMLCode"/>
          <w:rFonts w:eastAsiaTheme="minorEastAsia"/>
        </w:rPr>
        <w:t xml:space="preserve"> is supported</w:t>
      </w:r>
    </w:p>
    <w:p w14:paraId="43305B10" w14:textId="0577AAD2" w:rsidR="000F7E53" w:rsidRDefault="000F7E53" w:rsidP="00836F0D">
      <w:pPr>
        <w:pStyle w:val="CodeSnippet"/>
        <w:rPr>
          <w:rStyle w:val="HTMLCode"/>
          <w:rFonts w:eastAsiaTheme="minorEastAsia"/>
        </w:rPr>
      </w:pPr>
      <w:r w:rsidRPr="0D071AD3">
        <w:rPr>
          <w:rStyle w:val="HTMLCode"/>
          <w:rFonts w:eastAsiaTheme="minorEastAsia"/>
        </w:rPr>
        <w:t xml:space="preserve">$ </w:t>
      </w:r>
      <w:r>
        <w:rPr>
          <w:rStyle w:val="HTMLCode"/>
          <w:rFonts w:eastAsiaTheme="minorEastAsia"/>
        </w:rPr>
        <w:t>u</w:t>
      </w:r>
      <w:r w:rsidRPr="0D071AD3">
        <w:rPr>
          <w:rStyle w:val="HTMLCode"/>
          <w:rFonts w:eastAsiaTheme="minorEastAsia"/>
        </w:rPr>
        <w:t>name -srmv</w:t>
      </w:r>
    </w:p>
    <w:p w14:paraId="5AE0F495" w14:textId="33A101F9" w:rsidR="000F7E53" w:rsidRDefault="000F7E53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#Verify if ROCm System has ROCm supported GPU</w:t>
      </w:r>
    </w:p>
    <w:p w14:paraId="10E5C2EE" w14:textId="16B281F9" w:rsidR="00417AF5" w:rsidRDefault="000F7E53" w:rsidP="00836F0D">
      <w:pPr>
        <w:pStyle w:val="CodeSnippet"/>
      </w:pPr>
      <w:r w:rsidRPr="001C65A1">
        <w:t>lspci | grep -i display</w:t>
      </w:r>
      <w:r>
        <w:t xml:space="preserve"> </w:t>
      </w:r>
      <w:bookmarkStart w:id="15" w:name="_Kernel_Information"/>
      <w:bookmarkStart w:id="16" w:name="_Toc82027397"/>
      <w:bookmarkStart w:id="17" w:name="_Toc85470188"/>
      <w:bookmarkEnd w:id="15"/>
    </w:p>
    <w:p w14:paraId="5A9AC41E" w14:textId="77777777" w:rsidR="00A266D6" w:rsidRDefault="00A266D6" w:rsidP="00836F0D">
      <w:pPr>
        <w:pStyle w:val="CodeSnippet"/>
      </w:pPr>
    </w:p>
    <w:p w14:paraId="42F776D5" w14:textId="40355F6E" w:rsidR="00417AF5" w:rsidRPr="007F77CB" w:rsidRDefault="00417AF5" w:rsidP="00836F0D">
      <w:pPr>
        <w:pStyle w:val="CodeSnippet"/>
      </w:pPr>
      <w:r w:rsidRPr="007F77CB">
        <w:t>#Enable Additional Repositories</w:t>
      </w:r>
    </w:p>
    <w:p w14:paraId="22D25AD6" w14:textId="41D9289A" w:rsidR="00417AF5" w:rsidRPr="00E178ED" w:rsidRDefault="00417AF5" w:rsidP="00836F0D">
      <w:pPr>
        <w:pStyle w:val="CodeSnippet"/>
      </w:pPr>
      <w:r w:rsidRPr="00E178ED">
        <w:t>#For CentOS</w:t>
      </w:r>
      <w:r>
        <w:t xml:space="preserve"> </w:t>
      </w:r>
      <w:r w:rsidRPr="00E178ED">
        <w:t>7&amp;8: </w:t>
      </w:r>
    </w:p>
    <w:p w14:paraId="7AF3805B" w14:textId="77777777" w:rsidR="00417AF5" w:rsidRDefault="00417AF5" w:rsidP="00836F0D">
      <w:pPr>
        <w:pStyle w:val="CodeSnippet"/>
      </w:pPr>
      <w:r w:rsidRPr="00E178ED">
        <w:t>sudo yum install -y epel-release</w:t>
      </w:r>
    </w:p>
    <w:p w14:paraId="6A90213C" w14:textId="77777777" w:rsidR="00417AF5" w:rsidRPr="00EA7391" w:rsidRDefault="00417AF5" w:rsidP="00836F0D">
      <w:pPr>
        <w:pStyle w:val="CodeSnippet"/>
      </w:pPr>
      <w:r w:rsidRPr="00EA7391">
        <w:t xml:space="preserve">#RHEL 7.x: </w:t>
      </w:r>
    </w:p>
    <w:p w14:paraId="3657F681" w14:textId="35D5DDB3" w:rsidR="00417AF5" w:rsidRPr="00EA7391" w:rsidRDefault="00417AF5" w:rsidP="00836F0D">
      <w:pPr>
        <w:pStyle w:val="CodeSnippet"/>
      </w:pPr>
      <w:r w:rsidRPr="00EA7391">
        <w:t xml:space="preserve">wget </w:t>
      </w:r>
      <w:r w:rsidRPr="007F77CB">
        <w:rPr>
          <w:rStyle w:val="Hyperlink"/>
        </w:rPr>
        <w:t>https://dl.fedoraproject.org/pub/epel/epel-release-latest-7.noarch.rpm &amp;&amp; sudo rpm -ivh epel-release-latest-7.noarch.rpm</w:t>
      </w:r>
      <w:r w:rsidR="007F77CB">
        <w:t xml:space="preserve"> </w:t>
      </w:r>
    </w:p>
    <w:p w14:paraId="6798886E" w14:textId="2866616F" w:rsidR="00417AF5" w:rsidRPr="00EA7391" w:rsidRDefault="00417AF5" w:rsidP="00836F0D">
      <w:pPr>
        <w:pStyle w:val="CodeSnippet"/>
      </w:pPr>
      <w:r w:rsidRPr="00EA7391">
        <w:t xml:space="preserve">#For RHEL 8.x: </w:t>
      </w:r>
    </w:p>
    <w:p w14:paraId="61B6CE6F" w14:textId="77777777" w:rsidR="00417AF5" w:rsidRPr="00BD1030" w:rsidRDefault="00417AF5" w:rsidP="00836F0D">
      <w:pPr>
        <w:pStyle w:val="CodeSnippet"/>
      </w:pPr>
      <w:r w:rsidRPr="00EA7391">
        <w:t xml:space="preserve">wget </w:t>
      </w:r>
      <w:r w:rsidRPr="007F77CB">
        <w:rPr>
          <w:rStyle w:val="Hyperlink"/>
        </w:rPr>
        <w:t>https://dl.fedoraproject.org/pub/epel/epel-release-latest-8.noarch.rpm &amp;&amp; sudo rpm -ivh epel-release-latest-8.noarch.rpm</w:t>
      </w:r>
    </w:p>
    <w:p w14:paraId="3D1A566F" w14:textId="7CCF6FE0" w:rsidR="00417AF5" w:rsidRPr="00E178ED" w:rsidRDefault="00417AF5" w:rsidP="00836F0D">
      <w:pPr>
        <w:pStyle w:val="CodeSnippet"/>
      </w:pPr>
      <w:r w:rsidRPr="00E178ED">
        <w:t xml:space="preserve">#For CentOS 8.3 Only: </w:t>
      </w:r>
    </w:p>
    <w:p w14:paraId="3672BF8F" w14:textId="77777777" w:rsidR="00417AF5" w:rsidRPr="00E178ED" w:rsidRDefault="00417AF5" w:rsidP="00836F0D">
      <w:pPr>
        <w:pStyle w:val="CodeSnippet"/>
      </w:pPr>
      <w:r w:rsidRPr="00E178ED">
        <w:t>$ sudo yum config-manager --set-enabled powertools</w:t>
      </w:r>
    </w:p>
    <w:p w14:paraId="6B2BA59E" w14:textId="77777777" w:rsidR="00417AF5" w:rsidRPr="00E178ED" w:rsidRDefault="00417AF5" w:rsidP="00836F0D">
      <w:pPr>
        <w:pStyle w:val="CodeSnippet"/>
      </w:pPr>
      <w:r w:rsidRPr="00E178ED">
        <w:t>#For RHEL 8.3/8.4</w:t>
      </w:r>
      <w:r>
        <w:t>/</w:t>
      </w:r>
      <w:r w:rsidRPr="0027083C">
        <w:t>8.5</w:t>
      </w:r>
      <w:r w:rsidRPr="00E178ED">
        <w:t>:</w:t>
      </w:r>
    </w:p>
    <w:p w14:paraId="047D81FB" w14:textId="5930D983" w:rsidR="00417AF5" w:rsidRDefault="00417AF5" w:rsidP="00836F0D">
      <w:pPr>
        <w:pStyle w:val="CodeSnippet"/>
      </w:pPr>
      <w:r w:rsidRPr="00E178ED">
        <w:t>$ sudo subscription-manager repos --enable codeready-builder-for-rhel-8-x86_64-rpms</w:t>
      </w:r>
    </w:p>
    <w:p w14:paraId="42156F4D" w14:textId="4710A3EF" w:rsidR="00417AF5" w:rsidRPr="007F77CB" w:rsidRDefault="007F77CB" w:rsidP="00836F0D">
      <w:pPr>
        <w:pStyle w:val="CodeSnippet"/>
      </w:pPr>
      <w:r w:rsidRPr="007F77CB">
        <w:t xml:space="preserve">#Verify System has required tools and packages </w:t>
      </w:r>
      <w:r>
        <w:t>installed</w:t>
      </w:r>
    </w:p>
    <w:p w14:paraId="437784B5" w14:textId="51603B7E" w:rsidR="007F77CB" w:rsidRDefault="007F77CB" w:rsidP="00836F0D">
      <w:pPr>
        <w:pStyle w:val="CodeSnippet"/>
      </w:pPr>
      <w:r>
        <w:t>#Ubuntu/Debian</w:t>
      </w:r>
    </w:p>
    <w:p w14:paraId="28BDE7E5" w14:textId="0263A32C" w:rsidR="007F77CB" w:rsidRPr="00AA6DF8" w:rsidRDefault="007F77CB" w:rsidP="00836F0D">
      <w:pPr>
        <w:pStyle w:val="CodeSnippet"/>
      </w:pPr>
      <w:r w:rsidRPr="00AA6DF8">
        <w:t xml:space="preserve">$ sudo apt list --installed | </w:t>
      </w:r>
      <w:r>
        <w:t xml:space="preserve">grep </w:t>
      </w:r>
      <w:r w:rsidRPr="001F56EE">
        <w:t>'wget\|gnupg2'</w:t>
      </w:r>
    </w:p>
    <w:p w14:paraId="49F7C9B7" w14:textId="77777777" w:rsidR="007F77CB" w:rsidRDefault="007F77CB" w:rsidP="00836F0D">
      <w:pPr>
        <w:pStyle w:val="CodeSnippet"/>
      </w:pPr>
      <w:r>
        <w:t>#RHEL/CentOS</w:t>
      </w:r>
    </w:p>
    <w:p w14:paraId="75684BC6" w14:textId="70961D87" w:rsidR="007F77CB" w:rsidRPr="00AA6DF8" w:rsidRDefault="007F77CB" w:rsidP="00836F0D">
      <w:pPr>
        <w:pStyle w:val="CodeSnippet"/>
      </w:pPr>
      <w:r w:rsidRPr="00AA6DF8">
        <w:t xml:space="preserve">$ </w:t>
      </w:r>
      <w:r w:rsidRPr="008A2E69">
        <w:t xml:space="preserve">sudo yum list installed </w:t>
      </w:r>
      <w:r w:rsidRPr="00AA6DF8">
        <w:t>| grep wget</w:t>
      </w:r>
      <w:r w:rsidRPr="008A2E69">
        <w:t xml:space="preserve"> </w:t>
      </w:r>
    </w:p>
    <w:p w14:paraId="7530639C" w14:textId="77777777" w:rsidR="007F77CB" w:rsidRDefault="007F77CB" w:rsidP="00836F0D">
      <w:pPr>
        <w:pStyle w:val="CodeSnippet"/>
      </w:pPr>
      <w:r>
        <w:t>#SLES</w:t>
      </w:r>
    </w:p>
    <w:p w14:paraId="3A807EF2" w14:textId="1107D984" w:rsidR="007F77CB" w:rsidRPr="00AA6DF8" w:rsidRDefault="007F77CB" w:rsidP="00836F0D">
      <w:pPr>
        <w:pStyle w:val="CodeSnippet"/>
      </w:pPr>
      <w:r w:rsidRPr="00AA6DF8">
        <w:t xml:space="preserve">$ </w:t>
      </w:r>
      <w:r>
        <w:t xml:space="preserve">sudo zypper search </w:t>
      </w:r>
      <w:r w:rsidRPr="008A2E69">
        <w:t>--</w:t>
      </w:r>
      <w:r>
        <w:t xml:space="preserve">installed-only </w:t>
      </w:r>
      <w:r w:rsidRPr="00AA6DF8">
        <w:t>| grep wget</w:t>
      </w:r>
    </w:p>
    <w:p w14:paraId="43449E7A" w14:textId="1E4959B6" w:rsidR="007F77CB" w:rsidRDefault="007F77CB" w:rsidP="00836F0D">
      <w:pPr>
        <w:pStyle w:val="CodeSnippet"/>
      </w:pPr>
      <w:r w:rsidRPr="007F77CB">
        <w:t>#Install required tools and packages if installation does not exist</w:t>
      </w:r>
    </w:p>
    <w:p w14:paraId="5BBBC797" w14:textId="77777777" w:rsidR="007F77CB" w:rsidRDefault="007F77CB" w:rsidP="00836F0D">
      <w:pPr>
        <w:pStyle w:val="CodeSnippet"/>
      </w:pPr>
      <w:r>
        <w:t>#Ubuntu/Debian</w:t>
      </w:r>
    </w:p>
    <w:p w14:paraId="69806AE8" w14:textId="77777777" w:rsidR="007F77CB" w:rsidRDefault="007F77CB" w:rsidP="00836F0D">
      <w:pPr>
        <w:pStyle w:val="CodeSnippet"/>
      </w:pPr>
      <w:r>
        <w:t>$ sudo apt-get update</w:t>
      </w:r>
    </w:p>
    <w:p w14:paraId="43B7FFDF" w14:textId="5FA8CAFE" w:rsidR="007F77CB" w:rsidRDefault="007F77CB" w:rsidP="00836F0D">
      <w:pPr>
        <w:pStyle w:val="CodeSnippet"/>
      </w:pPr>
      <w:r>
        <w:t xml:space="preserve">$ sudo apt-get install wget </w:t>
      </w:r>
      <w:r>
        <w:rPr>
          <w:rStyle w:val="HTMLCode"/>
          <w:rFonts w:eastAsiaTheme="minorEastAsia"/>
        </w:rPr>
        <w:t>gnupg2</w:t>
      </w:r>
    </w:p>
    <w:p w14:paraId="420AF486" w14:textId="77777777" w:rsidR="007F77CB" w:rsidRDefault="007F77CB" w:rsidP="00836F0D">
      <w:pPr>
        <w:pStyle w:val="CodeSnippet"/>
      </w:pPr>
      <w:r>
        <w:t>#RHEL/CentOS</w:t>
      </w:r>
    </w:p>
    <w:p w14:paraId="28C24F3F" w14:textId="77777777" w:rsidR="007F77CB" w:rsidRDefault="007F77CB" w:rsidP="00836F0D">
      <w:pPr>
        <w:pStyle w:val="CodeSnippet"/>
      </w:pPr>
      <w:r>
        <w:t>$ sudo yum clean all</w:t>
      </w:r>
    </w:p>
    <w:p w14:paraId="5FADA462" w14:textId="77777777" w:rsidR="00F42AA5" w:rsidRDefault="007F77CB" w:rsidP="00836F0D">
      <w:pPr>
        <w:pStyle w:val="CodeSnippet"/>
      </w:pPr>
      <w:r w:rsidRPr="00AA6DF8">
        <w:t xml:space="preserve">$ </w:t>
      </w:r>
      <w:r>
        <w:rPr>
          <w:rStyle w:val="HTMLCode"/>
          <w:rFonts w:eastAsiaTheme="minorEastAsia"/>
        </w:rPr>
        <w:t xml:space="preserve">sudo yum install </w:t>
      </w:r>
      <w:r w:rsidRPr="00AA6DF8">
        <w:t>wget</w:t>
      </w:r>
    </w:p>
    <w:p w14:paraId="3D3BECC1" w14:textId="31FD5B8B" w:rsidR="007F77CB" w:rsidRPr="00AA6DF8" w:rsidRDefault="007F77CB" w:rsidP="00836F0D">
      <w:pPr>
        <w:pStyle w:val="CodeSnippet"/>
      </w:pPr>
      <w:r w:rsidRPr="008A2E69">
        <w:lastRenderedPageBreak/>
        <w:t xml:space="preserve"> </w:t>
      </w:r>
    </w:p>
    <w:p w14:paraId="7C7CA6AC" w14:textId="77777777" w:rsidR="00DC1324" w:rsidRDefault="007F77CB" w:rsidP="00836F0D">
      <w:pPr>
        <w:pStyle w:val="CodeSnippet"/>
      </w:pPr>
      <w:r>
        <w:t>#SLES</w:t>
      </w:r>
    </w:p>
    <w:p w14:paraId="3994D459" w14:textId="52B36700" w:rsidR="007F77CB" w:rsidRDefault="00DC1324" w:rsidP="00836F0D">
      <w:pPr>
        <w:pStyle w:val="CodeSnippet"/>
        <w:rPr>
          <w:rStyle w:val="HTMLCode"/>
          <w:rFonts w:eastAsiaTheme="minorEastAsia"/>
        </w:rPr>
      </w:pPr>
      <w:r w:rsidRPr="00AA6DF8">
        <w:rPr>
          <w:rStyle w:val="HTMLCode"/>
          <w:rFonts w:eastAsiaTheme="minorEastAsia"/>
        </w:rPr>
        <w:t>$ zypper install wget</w:t>
      </w:r>
    </w:p>
    <w:p w14:paraId="645EA769" w14:textId="28E1F228" w:rsidR="00DC1324" w:rsidRDefault="00DC1324" w:rsidP="00836F0D">
      <w:pPr>
        <w:pStyle w:val="CodeSnippet"/>
      </w:pPr>
      <w:r>
        <w:t>#</w:t>
      </w:r>
      <w:r w:rsidRPr="00DC1324">
        <w:t>Setting Permissions for Groups</w:t>
      </w:r>
    </w:p>
    <w:p w14:paraId="7F13C451" w14:textId="2DBCB2B1" w:rsidR="00DC1324" w:rsidRDefault="00DC1324" w:rsidP="00836F0D">
      <w:pPr>
        <w:pStyle w:val="CodeSnippet"/>
      </w:pPr>
      <w:r w:rsidRPr="00DC1324">
        <w:t>#</w:t>
      </w:r>
      <w:r>
        <w:t>Check the existing groups on your system</w:t>
      </w:r>
    </w:p>
    <w:p w14:paraId="3B1FF469" w14:textId="055C41B2" w:rsidR="00DC1324" w:rsidRDefault="00DC1324" w:rsidP="00836F0D">
      <w:pPr>
        <w:pStyle w:val="CodeSnippet"/>
      </w:pPr>
      <w:r>
        <w:t>$ groups</w:t>
      </w:r>
    </w:p>
    <w:p w14:paraId="40CA989B" w14:textId="1CFA31AA" w:rsidR="00DC1324" w:rsidRDefault="00DC1324" w:rsidP="00836F0D">
      <w:pPr>
        <w:pStyle w:val="CodeSnippet"/>
      </w:pPr>
      <w:r>
        <w:t>#Add yourself to video group to access GPU resources</w:t>
      </w:r>
    </w:p>
    <w:p w14:paraId="47835ADE" w14:textId="332B3FAF" w:rsidR="00DC1324" w:rsidRDefault="00DC1324" w:rsidP="00836F0D">
      <w:pPr>
        <w:pStyle w:val="CodeSnippet"/>
      </w:pPr>
      <w:r>
        <w:t>$ sudo usermod -a -G video $LOGNAME</w:t>
      </w:r>
    </w:p>
    <w:p w14:paraId="4A64E311" w14:textId="5F3633A8" w:rsidR="001550C3" w:rsidRDefault="001550C3" w:rsidP="00836F0D">
      <w:pPr>
        <w:pStyle w:val="CodeSnippet"/>
      </w:pPr>
      <w:r>
        <w:t>#To add future users to the video and render groups</w:t>
      </w:r>
    </w:p>
    <w:p w14:paraId="0063EABE" w14:textId="77777777" w:rsidR="001550C3" w:rsidRDefault="001550C3" w:rsidP="00836F0D">
      <w:pPr>
        <w:pStyle w:val="CodeSnippet"/>
      </w:pPr>
      <w:r>
        <w:t xml:space="preserve">$ echo </w:t>
      </w:r>
      <w:r>
        <w:rPr>
          <w:color w:val="4070A0"/>
        </w:rPr>
        <w:t>'ADD_EXTRA_GROUPS=1'</w:t>
      </w:r>
      <w:r>
        <w:t xml:space="preserve"> </w:t>
      </w:r>
      <w:r>
        <w:rPr>
          <w:color w:val="666666"/>
        </w:rPr>
        <w:t>|</w:t>
      </w:r>
      <w:r>
        <w:t xml:space="preserve"> sudo tee </w:t>
      </w:r>
      <w:r>
        <w:rPr>
          <w:color w:val="666666"/>
        </w:rPr>
        <w:t>-</w:t>
      </w:r>
      <w:r>
        <w:t xml:space="preserve">a </w:t>
      </w:r>
      <w:r>
        <w:rPr>
          <w:color w:val="666666"/>
        </w:rPr>
        <w:t>/</w:t>
      </w:r>
      <w:r>
        <w:t>etc</w:t>
      </w:r>
      <w:r>
        <w:rPr>
          <w:color w:val="666666"/>
        </w:rPr>
        <w:t>/</w:t>
      </w:r>
      <w:r>
        <w:t>adduser</w:t>
      </w:r>
      <w:r>
        <w:rPr>
          <w:color w:val="666666"/>
        </w:rPr>
        <w:t>.</w:t>
      </w:r>
      <w:r>
        <w:t>conf</w:t>
      </w:r>
    </w:p>
    <w:p w14:paraId="435D8B2C" w14:textId="77777777" w:rsidR="001550C3" w:rsidRDefault="001550C3" w:rsidP="00836F0D">
      <w:pPr>
        <w:pStyle w:val="CodeSnippet"/>
      </w:pPr>
      <w:r>
        <w:t xml:space="preserve">$ echo </w:t>
      </w:r>
      <w:r>
        <w:rPr>
          <w:color w:val="4070A0"/>
        </w:rPr>
        <w:t>'EXTRA_GROUPS=video'</w:t>
      </w:r>
      <w:r>
        <w:t xml:space="preserve"> </w:t>
      </w:r>
      <w:r>
        <w:rPr>
          <w:color w:val="666666"/>
        </w:rPr>
        <w:t>|</w:t>
      </w:r>
      <w:r>
        <w:t xml:space="preserve"> sudo tee </w:t>
      </w:r>
      <w:r>
        <w:rPr>
          <w:color w:val="666666"/>
        </w:rPr>
        <w:t>-</w:t>
      </w:r>
      <w:r>
        <w:t xml:space="preserve">a </w:t>
      </w:r>
      <w:r>
        <w:rPr>
          <w:color w:val="666666"/>
        </w:rPr>
        <w:t>/</w:t>
      </w:r>
      <w:r>
        <w:t>etc</w:t>
      </w:r>
      <w:r>
        <w:rPr>
          <w:color w:val="666666"/>
        </w:rPr>
        <w:t>/</w:t>
      </w:r>
      <w:r>
        <w:t>adduser</w:t>
      </w:r>
      <w:r>
        <w:rPr>
          <w:color w:val="666666"/>
        </w:rPr>
        <w:t>.</w:t>
      </w:r>
      <w:r>
        <w:t>conf</w:t>
      </w:r>
    </w:p>
    <w:p w14:paraId="6D87D7D8" w14:textId="16BFA6DD" w:rsidR="000574CD" w:rsidRPr="000574CD" w:rsidRDefault="001550C3" w:rsidP="00BC3A8B">
      <w:pPr>
        <w:pStyle w:val="CodeSnippet"/>
      </w:pPr>
      <w:r>
        <w:t xml:space="preserve">$ echo </w:t>
      </w:r>
      <w:r>
        <w:rPr>
          <w:color w:val="4070A0"/>
        </w:rPr>
        <w:t>'EXTRA_GROUPS=render'</w:t>
      </w:r>
      <w:r>
        <w:t xml:space="preserve"> </w:t>
      </w:r>
      <w:r>
        <w:rPr>
          <w:color w:val="666666"/>
        </w:rPr>
        <w:t>|</w:t>
      </w:r>
      <w:r>
        <w:t xml:space="preserve"> sudo tee </w:t>
      </w:r>
      <w:r>
        <w:rPr>
          <w:color w:val="666666"/>
        </w:rPr>
        <w:t>-</w:t>
      </w:r>
      <w:r>
        <w:t xml:space="preserve">a </w:t>
      </w:r>
      <w:r>
        <w:rPr>
          <w:color w:val="666666"/>
        </w:rPr>
        <w:t>/</w:t>
      </w:r>
      <w:r>
        <w:t>etc</w:t>
      </w:r>
      <w:r>
        <w:rPr>
          <w:color w:val="666666"/>
        </w:rPr>
        <w:t>/</w:t>
      </w:r>
      <w:r>
        <w:t>adduser</w:t>
      </w:r>
      <w:r>
        <w:rPr>
          <w:color w:val="666666"/>
        </w:rPr>
        <w:t>.</w:t>
      </w:r>
      <w:r>
        <w:t>conf</w:t>
      </w:r>
      <w:bookmarkEnd w:id="16"/>
      <w:bookmarkEnd w:id="17"/>
      <w:r w:rsidR="000B1145">
        <w:br w:type="page"/>
      </w:r>
    </w:p>
    <w:p w14:paraId="4477F98A" w14:textId="689C681E" w:rsidR="00330501" w:rsidRDefault="00D35D81" w:rsidP="002A7B09">
      <w:pPr>
        <w:pStyle w:val="Heading1"/>
      </w:pPr>
      <w:bookmarkStart w:id="18" w:name="_Preparation_Actions"/>
      <w:bookmarkStart w:id="19" w:name="_Installation_Methods"/>
      <w:bookmarkStart w:id="20" w:name="_Toc85470192"/>
      <w:bookmarkStart w:id="21" w:name="_Toc99570226"/>
      <w:bookmarkEnd w:id="18"/>
      <w:bookmarkEnd w:id="19"/>
      <w:r>
        <w:lastRenderedPageBreak/>
        <w:t>H</w:t>
      </w:r>
      <w:r w:rsidR="00A0680D">
        <w:t xml:space="preserve">ow </w:t>
      </w:r>
      <w:r w:rsidR="00553296">
        <w:t>t</w:t>
      </w:r>
      <w:r w:rsidR="00A0680D">
        <w:t xml:space="preserve">o </w:t>
      </w:r>
      <w:r w:rsidR="003232C8">
        <w:t>I</w:t>
      </w:r>
      <w:r w:rsidR="00330501">
        <w:t>nstall</w:t>
      </w:r>
      <w:bookmarkEnd w:id="20"/>
      <w:r w:rsidR="00A0680D">
        <w:t xml:space="preserve"> </w:t>
      </w:r>
      <w:r>
        <w:t>ROCm</w:t>
      </w:r>
      <w:bookmarkEnd w:id="21"/>
    </w:p>
    <w:p w14:paraId="1C66CBB1" w14:textId="48DDB7D7" w:rsidR="005B27E5" w:rsidRDefault="005B27E5" w:rsidP="005A6137">
      <w:pPr>
        <w:pStyle w:val="Heading2"/>
      </w:pPr>
      <w:bookmarkStart w:id="22" w:name="_AMDGPU_and_ROCm"/>
      <w:bookmarkStart w:id="23" w:name="_Toc99570227"/>
      <w:bookmarkStart w:id="24" w:name="_Toc85470190"/>
      <w:bookmarkEnd w:id="22"/>
      <w:r>
        <w:t>AMDGPU and ROCm Stack Repositories Base</w:t>
      </w:r>
      <w:r w:rsidR="0062530F">
        <w:t xml:space="preserve"> URLs</w:t>
      </w:r>
      <w:bookmarkEnd w:id="23"/>
    </w:p>
    <w:p w14:paraId="74CD9968" w14:textId="67A8AF66" w:rsidR="005B27E5" w:rsidRDefault="005B27E5" w:rsidP="001C6DDB">
      <w:pPr>
        <w:pStyle w:val="Heading3"/>
      </w:pPr>
      <w:bookmarkStart w:id="25" w:name="_Toc99570228"/>
      <w:r>
        <w:t>Ubuntu 18.04 / 20.04</w:t>
      </w:r>
      <w:bookmarkEnd w:id="25"/>
    </w:p>
    <w:p w14:paraId="4D5DBB96" w14:textId="2F74DE5E" w:rsidR="001C6DDB" w:rsidRPr="001C6DDB" w:rsidRDefault="001C6DDB" w:rsidP="001C6DDB">
      <w:pPr>
        <w:pStyle w:val="Heading4"/>
      </w:pPr>
      <w:r w:rsidRPr="001C6DDB">
        <w:t>Repositories with Latest Packages</w:t>
      </w:r>
    </w:p>
    <w:p w14:paraId="0E833088" w14:textId="77777777" w:rsidR="005B27E5" w:rsidRPr="000F1C39" w:rsidRDefault="005B27E5" w:rsidP="005B27E5">
      <w:pPr>
        <w:rPr>
          <w:rStyle w:val="Hyperlink"/>
          <w:iCs/>
        </w:rPr>
      </w:pPr>
      <w:r w:rsidRPr="005B27E5">
        <w:t>amdgpu base url=</w:t>
      </w:r>
      <w:r w:rsidRPr="000F1C39">
        <w:rPr>
          <w:rStyle w:val="Hyperlink"/>
        </w:rPr>
        <w:t xml:space="preserve"> </w:t>
      </w:r>
      <w:hyperlink r:id="rId13" w:history="1">
        <w:r w:rsidRPr="000F1C39">
          <w:rPr>
            <w:rStyle w:val="Hyperlink"/>
          </w:rPr>
          <w:t>https://repo.radeon.com/amdgpu/latest/ubuntu</w:t>
        </w:r>
      </w:hyperlink>
    </w:p>
    <w:p w14:paraId="59E98DB9" w14:textId="77777777" w:rsidR="005B27E5" w:rsidRPr="000F1C39" w:rsidRDefault="005B27E5" w:rsidP="005B27E5">
      <w:pPr>
        <w:rPr>
          <w:rStyle w:val="Hyperlink"/>
          <w:i w:val="0"/>
          <w:iCs/>
        </w:rPr>
      </w:pPr>
      <w:r w:rsidRPr="005B27E5">
        <w:t>rocm base url=</w:t>
      </w:r>
      <w:r w:rsidRPr="000F1C39">
        <w:rPr>
          <w:rStyle w:val="Hyperlink"/>
        </w:rPr>
        <w:t xml:space="preserve"> </w:t>
      </w:r>
      <w:hyperlink r:id="rId14" w:history="1">
        <w:r w:rsidRPr="000F1C39">
          <w:rPr>
            <w:rStyle w:val="Hyperlink"/>
          </w:rPr>
          <w:t>https://repo.radeon.com/rocm/apt/debian/</w:t>
        </w:r>
      </w:hyperlink>
    </w:p>
    <w:p w14:paraId="3E65AABF" w14:textId="2F49E8FD" w:rsidR="000811A8" w:rsidRDefault="000811A8" w:rsidP="000811A8">
      <w:pPr>
        <w:pStyle w:val="Heading4"/>
      </w:pPr>
      <w:r w:rsidRPr="000811A8">
        <w:t>Repositories for Specific Releases</w:t>
      </w:r>
    </w:p>
    <w:p w14:paraId="385B8B6B" w14:textId="7CBECA59" w:rsidR="005B27E5" w:rsidRPr="005B27E5" w:rsidRDefault="005B27E5" w:rsidP="005B27E5">
      <w:pPr>
        <w:rPr>
          <w:i/>
        </w:rPr>
      </w:pPr>
      <w:r w:rsidRPr="005B27E5">
        <w:rPr>
          <w:i/>
        </w:rPr>
        <w:t xml:space="preserve">amdgpu base url= </w:t>
      </w:r>
      <w:hyperlink r:id="rId15" w:history="1">
        <w:r w:rsidR="00D03A5D" w:rsidRPr="005A1669">
          <w:rPr>
            <w:rStyle w:val="Hyperlink"/>
          </w:rPr>
          <w:t>https://repo.radeon.com/amdgpu/22.10/ubuntu</w:t>
        </w:r>
      </w:hyperlink>
      <w:r>
        <w:rPr>
          <w:i/>
        </w:rPr>
        <w:t xml:space="preserve"> </w:t>
      </w:r>
      <w:r w:rsidR="00DA29FE">
        <w:rPr>
          <w:i/>
        </w:rPr>
        <w:t xml:space="preserve"> </w:t>
      </w:r>
    </w:p>
    <w:p w14:paraId="2B005C04" w14:textId="4F5C1834" w:rsidR="005B27E5" w:rsidRPr="005B27E5" w:rsidRDefault="005B27E5" w:rsidP="005B27E5">
      <w:pPr>
        <w:rPr>
          <w:i/>
        </w:rPr>
      </w:pPr>
      <w:r w:rsidRPr="005B27E5">
        <w:rPr>
          <w:i/>
        </w:rPr>
        <w:t>rocm base url=</w:t>
      </w:r>
      <w:r w:rsidRPr="005B27E5">
        <w:rPr>
          <w:rStyle w:val="Hyperlink"/>
          <w:i w:val="0"/>
        </w:rPr>
        <w:t xml:space="preserve"> </w:t>
      </w:r>
      <w:hyperlink r:id="rId16" w:history="1">
        <w:r w:rsidR="00DA29FE" w:rsidRPr="005A1669">
          <w:rPr>
            <w:rStyle w:val="Hyperlink"/>
          </w:rPr>
          <w:t>https://repo.radeon.com/rocm/apt/5.1</w:t>
        </w:r>
      </w:hyperlink>
      <w:r w:rsidR="00DA29FE">
        <w:rPr>
          <w:rStyle w:val="Hyperlink"/>
        </w:rPr>
        <w:t xml:space="preserve"> </w:t>
      </w:r>
    </w:p>
    <w:p w14:paraId="47D6DE9E" w14:textId="77777777" w:rsidR="005B27E5" w:rsidRDefault="005B27E5" w:rsidP="002A7B09">
      <w:pPr>
        <w:pStyle w:val="Heading3"/>
      </w:pPr>
      <w:bookmarkStart w:id="26" w:name="_Toc99570229"/>
      <w:r w:rsidRPr="00E61E4E">
        <w:t>CentOS/RHEL 7.</w:t>
      </w:r>
      <w:r>
        <w:t>9</w:t>
      </w:r>
      <w:bookmarkEnd w:id="26"/>
    </w:p>
    <w:p w14:paraId="56831E8B" w14:textId="1365167F" w:rsidR="00F46054" w:rsidRDefault="00F46054" w:rsidP="00A76638">
      <w:pPr>
        <w:pStyle w:val="Heading4"/>
      </w:pPr>
      <w:r w:rsidRPr="001C6DDB">
        <w:t>Repositories with Latest Packages</w:t>
      </w:r>
    </w:p>
    <w:p w14:paraId="0FDF84BF" w14:textId="4EB37B04" w:rsidR="005B27E5" w:rsidRPr="005B27E5" w:rsidRDefault="005B27E5" w:rsidP="005B27E5">
      <w:r w:rsidRPr="005B27E5">
        <w:t xml:space="preserve">amdgpu base url= </w:t>
      </w:r>
      <w:hyperlink r:id="rId17" w:history="1">
        <w:r w:rsidRPr="00842D7A">
          <w:rPr>
            <w:rStyle w:val="Hyperlink"/>
          </w:rPr>
          <w:t>https://repo.radeon.com/amdgpu/latest/rhel/7.9/main/x86_64</w:t>
        </w:r>
      </w:hyperlink>
      <w:r>
        <w:t xml:space="preserve"> </w:t>
      </w:r>
    </w:p>
    <w:p w14:paraId="15D0359C" w14:textId="38D6BEE2" w:rsidR="005B27E5" w:rsidRPr="00EE4A96" w:rsidRDefault="005B27E5" w:rsidP="005B27E5">
      <w:r w:rsidRPr="005B27E5">
        <w:t xml:space="preserve">rocm base url= </w:t>
      </w:r>
      <w:hyperlink r:id="rId18" w:history="1">
        <w:r w:rsidRPr="005B27E5">
          <w:rPr>
            <w:rStyle w:val="Hyperlink"/>
          </w:rPr>
          <w:t>https://repo.radeon.com/rocm/yum/rpm</w:t>
        </w:r>
      </w:hyperlink>
      <w:r>
        <w:t xml:space="preserve">  </w:t>
      </w:r>
    </w:p>
    <w:p w14:paraId="1D1FFC33" w14:textId="77777777" w:rsidR="00F46054" w:rsidRDefault="00F46054" w:rsidP="00F46054">
      <w:pPr>
        <w:pStyle w:val="Heading4"/>
      </w:pPr>
      <w:r w:rsidRPr="000811A8">
        <w:t>Repositories for Specific Releases</w:t>
      </w:r>
    </w:p>
    <w:p w14:paraId="3778052E" w14:textId="70FB2E5A" w:rsidR="005B27E5" w:rsidRPr="005B27E5" w:rsidRDefault="005B27E5" w:rsidP="005B27E5">
      <w:pPr>
        <w:rPr>
          <w:i/>
        </w:rPr>
      </w:pPr>
      <w:r w:rsidRPr="005B27E5">
        <w:rPr>
          <w:i/>
        </w:rPr>
        <w:t xml:space="preserve">amdgpu base url= </w:t>
      </w:r>
      <w:hyperlink r:id="rId19" w:history="1">
        <w:r w:rsidR="00DA29FE" w:rsidRPr="005A1669">
          <w:rPr>
            <w:rStyle w:val="Hyperlink"/>
          </w:rPr>
          <w:t>https://repo.radeon.com/amdgpu/22.10/rhel/7.9/main/x86_64</w:t>
        </w:r>
      </w:hyperlink>
      <w:r w:rsidR="00DA29FE">
        <w:rPr>
          <w:rStyle w:val="Hyperlink"/>
        </w:rPr>
        <w:t xml:space="preserve"> </w:t>
      </w:r>
      <w:r>
        <w:rPr>
          <w:i/>
        </w:rPr>
        <w:t xml:space="preserve"> </w:t>
      </w:r>
    </w:p>
    <w:p w14:paraId="126B8F41" w14:textId="5976137C" w:rsidR="005B27E5" w:rsidRPr="005B27E5" w:rsidRDefault="005B27E5" w:rsidP="005B27E5">
      <w:pPr>
        <w:rPr>
          <w:rStyle w:val="Hyperlink"/>
        </w:rPr>
      </w:pPr>
      <w:r w:rsidRPr="005B27E5">
        <w:rPr>
          <w:i/>
        </w:rPr>
        <w:t xml:space="preserve">rocm base url=  </w:t>
      </w:r>
      <w:hyperlink r:id="rId20" w:history="1">
        <w:r w:rsidR="00820B2F" w:rsidRPr="00F13250">
          <w:rPr>
            <w:rStyle w:val="Hyperlink"/>
          </w:rPr>
          <w:t>https://repo.radeon.com/rocm/yum/5.1/main /</w:t>
        </w:r>
      </w:hyperlink>
      <w:r w:rsidR="00820B2F">
        <w:rPr>
          <w:rStyle w:val="Hyperlink"/>
        </w:rPr>
        <w:t xml:space="preserve"> </w:t>
      </w:r>
      <w:r w:rsidR="00DA29FE">
        <w:rPr>
          <w:rStyle w:val="Hyperlink"/>
        </w:rPr>
        <w:t xml:space="preserve"> </w:t>
      </w:r>
      <w:r w:rsidRPr="005B27E5">
        <w:rPr>
          <w:rStyle w:val="Hyperlink"/>
        </w:rPr>
        <w:t xml:space="preserve"> </w:t>
      </w:r>
    </w:p>
    <w:p w14:paraId="43636669" w14:textId="7136D423" w:rsidR="005B27E5" w:rsidRDefault="005B27E5" w:rsidP="002A7B09">
      <w:pPr>
        <w:pStyle w:val="Heading3"/>
      </w:pPr>
      <w:bookmarkStart w:id="27" w:name="_Toc99570230"/>
      <w:r w:rsidRPr="00E61E4E">
        <w:t>CentOS</w:t>
      </w:r>
      <w:r>
        <w:t xml:space="preserve"> </w:t>
      </w:r>
      <w:r w:rsidRPr="00E61E4E">
        <w:t>/RHEL 8.</w:t>
      </w:r>
      <w:r>
        <w:t>4</w:t>
      </w:r>
      <w:bookmarkEnd w:id="27"/>
    </w:p>
    <w:p w14:paraId="3FA8DAC2" w14:textId="77777777" w:rsidR="007F73D7" w:rsidRDefault="007F73D7" w:rsidP="007F73D7">
      <w:pPr>
        <w:pStyle w:val="Heading4"/>
      </w:pPr>
      <w:r w:rsidRPr="001C6DDB">
        <w:t>Repositories with Latest Packages</w:t>
      </w:r>
    </w:p>
    <w:p w14:paraId="1A72F08C" w14:textId="47A7790A" w:rsidR="005B27E5" w:rsidRPr="005B27E5" w:rsidRDefault="005B27E5" w:rsidP="005B27E5">
      <w:pPr>
        <w:rPr>
          <w:rStyle w:val="Hyperlink"/>
        </w:rPr>
      </w:pPr>
      <w:r w:rsidRPr="005B27E5">
        <w:t xml:space="preserve">amdgpu base url= </w:t>
      </w:r>
      <w:hyperlink r:id="rId21" w:history="1">
        <w:r w:rsidRPr="005B27E5">
          <w:rPr>
            <w:rStyle w:val="Hyperlink"/>
          </w:rPr>
          <w:t>https://repo.radeon.com/amdgpu/latest/rhel/8.4/main/x86_64</w:t>
        </w:r>
      </w:hyperlink>
      <w:r w:rsidRPr="005B27E5">
        <w:rPr>
          <w:rStyle w:val="Hyperlink"/>
        </w:rPr>
        <w:t xml:space="preserve"> </w:t>
      </w:r>
    </w:p>
    <w:p w14:paraId="4682DE56" w14:textId="77777777" w:rsidR="005B27E5" w:rsidRPr="005B27E5" w:rsidRDefault="005B27E5" w:rsidP="005B27E5">
      <w:r w:rsidRPr="005B27E5">
        <w:t>rocm base url=</w:t>
      </w:r>
      <w:r w:rsidRPr="005B27E5">
        <w:rPr>
          <w:rStyle w:val="Hyperlink"/>
        </w:rPr>
        <w:t xml:space="preserve"> </w:t>
      </w:r>
      <w:hyperlink r:id="rId22" w:history="1">
        <w:r w:rsidRPr="005B27E5">
          <w:rPr>
            <w:rStyle w:val="Hyperlink"/>
          </w:rPr>
          <w:t>https://repo.radeon.com/rocm/centos8/rpm</w:t>
        </w:r>
      </w:hyperlink>
    </w:p>
    <w:p w14:paraId="2FA67198" w14:textId="77777777" w:rsidR="004349E8" w:rsidRDefault="004349E8" w:rsidP="004349E8">
      <w:pPr>
        <w:pStyle w:val="Heading4"/>
      </w:pPr>
      <w:r w:rsidRPr="000811A8">
        <w:t>Repositories for Specific Releases</w:t>
      </w:r>
    </w:p>
    <w:p w14:paraId="60E49C65" w14:textId="174CF0D1" w:rsidR="005B27E5" w:rsidRPr="005B27E5" w:rsidRDefault="005B27E5" w:rsidP="005B27E5">
      <w:r w:rsidRPr="005B27E5">
        <w:t xml:space="preserve">amdgpu base url= </w:t>
      </w:r>
      <w:hyperlink r:id="rId23" w:history="1">
        <w:r w:rsidR="00DD18A9" w:rsidRPr="005A1669">
          <w:rPr>
            <w:rStyle w:val="Hyperlink"/>
          </w:rPr>
          <w:t>https://repo.radeon.com/amdgpu/22.10/rhel/8.4/main/x86_64</w:t>
        </w:r>
      </w:hyperlink>
      <w:r>
        <w:t xml:space="preserve"> </w:t>
      </w:r>
      <w:r w:rsidR="00DD18A9">
        <w:t xml:space="preserve"> </w:t>
      </w:r>
    </w:p>
    <w:p w14:paraId="3D50C348" w14:textId="4BF2A2ED" w:rsidR="005B27E5" w:rsidRPr="005B27E5" w:rsidRDefault="005B27E5" w:rsidP="005B27E5">
      <w:pPr>
        <w:rPr>
          <w:i/>
        </w:rPr>
      </w:pPr>
      <w:r w:rsidRPr="005B27E5">
        <w:t xml:space="preserve">rocm base url= </w:t>
      </w:r>
      <w:hyperlink r:id="rId24" w:history="1">
        <w:r w:rsidR="00CB1A2C" w:rsidRPr="00F13250">
          <w:rPr>
            <w:rStyle w:val="Hyperlink"/>
          </w:rPr>
          <w:t>https://repo.radeon.com/rocm/centos8/5.1/main/</w:t>
        </w:r>
      </w:hyperlink>
      <w:r w:rsidR="00CB1A2C">
        <w:t xml:space="preserve">  </w:t>
      </w:r>
      <w:r w:rsidR="00DD18A9">
        <w:t xml:space="preserve"> </w:t>
      </w:r>
    </w:p>
    <w:p w14:paraId="5E606CE8" w14:textId="1ACE50A9" w:rsidR="005B27E5" w:rsidRDefault="005B27E5" w:rsidP="002A7B09">
      <w:pPr>
        <w:pStyle w:val="Heading3"/>
      </w:pPr>
      <w:bookmarkStart w:id="28" w:name="_Toc99570231"/>
      <w:r>
        <w:lastRenderedPageBreak/>
        <w:t>RHEL 8.5</w:t>
      </w:r>
      <w:bookmarkEnd w:id="28"/>
    </w:p>
    <w:p w14:paraId="2B3CABAF" w14:textId="77777777" w:rsidR="00234F3A" w:rsidRDefault="00234F3A" w:rsidP="00234F3A">
      <w:pPr>
        <w:pStyle w:val="Heading4"/>
      </w:pPr>
      <w:r w:rsidRPr="001C6DDB">
        <w:t>Repositories with Latest Packages</w:t>
      </w:r>
    </w:p>
    <w:p w14:paraId="6DEE9EA4" w14:textId="42A2FCB4" w:rsidR="005B27E5" w:rsidRPr="005B27E5" w:rsidRDefault="005B27E5" w:rsidP="005B27E5">
      <w:pPr>
        <w:rPr>
          <w:i/>
        </w:rPr>
      </w:pPr>
      <w:r w:rsidRPr="005B27E5">
        <w:rPr>
          <w:i/>
        </w:rPr>
        <w:t xml:space="preserve">amdgpu base url= </w:t>
      </w:r>
      <w:hyperlink r:id="rId25" w:history="1">
        <w:r w:rsidRPr="005B27E5">
          <w:rPr>
            <w:rStyle w:val="Hyperlink"/>
          </w:rPr>
          <w:t>https://repo.radeon.com/amdgpu/latest/rhel/8.5/main/x86_64</w:t>
        </w:r>
      </w:hyperlink>
      <w:r>
        <w:rPr>
          <w:i/>
        </w:rPr>
        <w:t xml:space="preserve">  </w:t>
      </w:r>
    </w:p>
    <w:p w14:paraId="67D72882" w14:textId="3FEBE119" w:rsidR="005B27E5" w:rsidRDefault="005B27E5" w:rsidP="005856CD">
      <w:pPr>
        <w:rPr>
          <w:rStyle w:val="Hyperlink"/>
        </w:rPr>
      </w:pPr>
      <w:r w:rsidRPr="005B27E5">
        <w:rPr>
          <w:i/>
        </w:rPr>
        <w:t xml:space="preserve">rocm base url= </w:t>
      </w:r>
      <w:hyperlink r:id="rId26" w:history="1">
        <w:r w:rsidRPr="005B27E5">
          <w:rPr>
            <w:rStyle w:val="Hyperlink"/>
          </w:rPr>
          <w:t>https://repo.radeon.com/rocm/centos8/rpm</w:t>
        </w:r>
      </w:hyperlink>
    </w:p>
    <w:p w14:paraId="18A56C9A" w14:textId="77777777" w:rsidR="005856CD" w:rsidRDefault="005856CD" w:rsidP="005856CD">
      <w:pPr>
        <w:pStyle w:val="Heading4"/>
      </w:pPr>
      <w:r w:rsidRPr="000811A8">
        <w:t>Repositories for Specific Releases</w:t>
      </w:r>
    </w:p>
    <w:p w14:paraId="4439F4BE" w14:textId="6B243B18" w:rsidR="005B27E5" w:rsidRPr="005B27E5" w:rsidRDefault="005B27E5" w:rsidP="005B27E5">
      <w:r w:rsidRPr="005B27E5">
        <w:t xml:space="preserve">amdgpu base url= </w:t>
      </w:r>
      <w:hyperlink r:id="rId27" w:history="1">
        <w:r w:rsidR="00DD18A9" w:rsidRPr="005A1669">
          <w:rPr>
            <w:rStyle w:val="Hyperlink"/>
          </w:rPr>
          <w:t>https://repo.radeon.com/amdgpu/22.10/rhel/8.5/main/x86_64</w:t>
        </w:r>
      </w:hyperlink>
      <w:r w:rsidR="00DD18A9">
        <w:rPr>
          <w:i/>
        </w:rPr>
        <w:t xml:space="preserve"> </w:t>
      </w:r>
      <w:r>
        <w:t xml:space="preserve"> </w:t>
      </w:r>
      <w:r w:rsidR="00DD18A9">
        <w:t xml:space="preserve"> </w:t>
      </w:r>
    </w:p>
    <w:p w14:paraId="7E6EFDFA" w14:textId="522C8EF2" w:rsidR="005B27E5" w:rsidRDefault="005B27E5" w:rsidP="005B27E5">
      <w:pPr>
        <w:rPr>
          <w:rStyle w:val="Hyperlink"/>
        </w:rPr>
      </w:pPr>
      <w:r w:rsidRPr="005B27E5">
        <w:t xml:space="preserve">rocm base url= </w:t>
      </w:r>
      <w:hyperlink r:id="rId28" w:history="1">
        <w:r w:rsidR="00CB1A2C" w:rsidRPr="00F13250">
          <w:rPr>
            <w:rStyle w:val="Hyperlink"/>
          </w:rPr>
          <w:t>https://repo.radeon.com/rocm/centos8/5.1/main/</w:t>
        </w:r>
      </w:hyperlink>
      <w:r w:rsidR="00CB1A2C">
        <w:t xml:space="preserve"> </w:t>
      </w:r>
      <w:r>
        <w:rPr>
          <w:rStyle w:val="Hyperlink"/>
        </w:rPr>
        <w:t xml:space="preserve"> </w:t>
      </w:r>
    </w:p>
    <w:p w14:paraId="031261AD" w14:textId="77777777" w:rsidR="005B27E5" w:rsidRDefault="005B27E5" w:rsidP="002A7B09">
      <w:pPr>
        <w:pStyle w:val="Heading3"/>
      </w:pPr>
      <w:bookmarkStart w:id="29" w:name="_Toc99570232"/>
      <w:r>
        <w:t>SLES 15 Service Pack 3</w:t>
      </w:r>
      <w:bookmarkEnd w:id="29"/>
    </w:p>
    <w:p w14:paraId="3D42C897" w14:textId="77777777" w:rsidR="00751F70" w:rsidRDefault="00751F70" w:rsidP="00751F70">
      <w:pPr>
        <w:pStyle w:val="Heading4"/>
      </w:pPr>
      <w:r w:rsidRPr="001C6DDB">
        <w:t>Repositories with Latest Packages</w:t>
      </w:r>
    </w:p>
    <w:p w14:paraId="0CB0590E" w14:textId="5F046161" w:rsidR="005B27E5" w:rsidRPr="005B27E5" w:rsidRDefault="005B27E5" w:rsidP="005B27E5">
      <w:r w:rsidRPr="005B27E5">
        <w:t xml:space="preserve">amdgpu base url= </w:t>
      </w:r>
      <w:hyperlink r:id="rId29" w:history="1">
        <w:r w:rsidRPr="005B27E5">
          <w:rPr>
            <w:rStyle w:val="Hyperlink"/>
          </w:rPr>
          <w:t>https://repo.radeon.com/amdgpu/latest/sle/15/main/x86_64</w:t>
        </w:r>
      </w:hyperlink>
      <w:r>
        <w:t xml:space="preserve"> </w:t>
      </w:r>
    </w:p>
    <w:p w14:paraId="64553125" w14:textId="169DDE40" w:rsidR="005B27E5" w:rsidRDefault="005B27E5" w:rsidP="005B27E5">
      <w:pPr>
        <w:rPr>
          <w:rStyle w:val="Hyperlink"/>
        </w:rPr>
      </w:pPr>
      <w:r w:rsidRPr="005B27E5">
        <w:t xml:space="preserve">rocm base url=  </w:t>
      </w:r>
      <w:hyperlink r:id="rId30" w:tgtFrame="_blank" w:tooltip="https://repo.radeon.com/rocm/zyp/zypper/" w:history="1">
        <w:r w:rsidRPr="005B27E5">
          <w:rPr>
            <w:rStyle w:val="Hyperlink"/>
          </w:rPr>
          <w:t>https://repo.radeon.com/rocm/zyp/zypper/</w:t>
        </w:r>
      </w:hyperlink>
    </w:p>
    <w:p w14:paraId="3658503B" w14:textId="77777777" w:rsidR="001219E1" w:rsidRDefault="001219E1" w:rsidP="001219E1">
      <w:pPr>
        <w:pStyle w:val="Heading4"/>
      </w:pPr>
      <w:r w:rsidRPr="000811A8">
        <w:t>Repositories for Specific Releases</w:t>
      </w:r>
    </w:p>
    <w:p w14:paraId="6A194031" w14:textId="28AB1A3C" w:rsidR="005B27E5" w:rsidRPr="005B27E5" w:rsidRDefault="005B27E5" w:rsidP="005B27E5">
      <w:r w:rsidRPr="005B27E5">
        <w:t xml:space="preserve">amdgpu base url= </w:t>
      </w:r>
      <w:hyperlink r:id="rId31" w:history="1">
        <w:r w:rsidR="00943255" w:rsidRPr="005A1669">
          <w:rPr>
            <w:rStyle w:val="Hyperlink"/>
          </w:rPr>
          <w:t>https://repo.radeon.com/amdgpu/22.10/sle/15/main/x86_64</w:t>
        </w:r>
      </w:hyperlink>
      <w:r w:rsidRPr="005B27E5">
        <w:t xml:space="preserve"> </w:t>
      </w:r>
      <w:r w:rsidR="00943255">
        <w:t xml:space="preserve"> </w:t>
      </w:r>
      <w:r>
        <w:t xml:space="preserve"> </w:t>
      </w:r>
    </w:p>
    <w:p w14:paraId="0EC5A5C7" w14:textId="314C7524" w:rsidR="005B27E5" w:rsidRPr="005B27E5" w:rsidRDefault="005B27E5" w:rsidP="005B27E5">
      <w:r w:rsidRPr="005B27E5">
        <w:t>rocm base url=</w:t>
      </w:r>
      <w:r w:rsidRPr="005B27E5">
        <w:rPr>
          <w:rStyle w:val="Hyperlink"/>
          <w:i w:val="0"/>
        </w:rPr>
        <w:t xml:space="preserve"> </w:t>
      </w:r>
      <w:hyperlink r:id="rId32" w:history="1">
        <w:r w:rsidR="00E807E2" w:rsidRPr="00F13250">
          <w:rPr>
            <w:rStyle w:val="Hyperlink"/>
          </w:rPr>
          <w:t>https://repo.radeon.com/rocm/zyp/5.1/main/</w:t>
        </w:r>
      </w:hyperlink>
      <w:r w:rsidR="00E807E2">
        <w:rPr>
          <w:rStyle w:val="Hyperlink"/>
        </w:rPr>
        <w:t xml:space="preserve"> </w:t>
      </w:r>
      <w:r w:rsidRPr="005B27E5">
        <w:rPr>
          <w:i/>
        </w:rPr>
        <w:t xml:space="preserve"> </w:t>
      </w:r>
      <w:r w:rsidR="00943255">
        <w:rPr>
          <w:i/>
        </w:rPr>
        <w:t xml:space="preserve"> </w:t>
      </w:r>
      <w:r w:rsidRPr="005B27E5">
        <w:t xml:space="preserve"> </w:t>
      </w:r>
    </w:p>
    <w:p w14:paraId="355EE10C" w14:textId="25321B48" w:rsidR="0052728E" w:rsidRDefault="001B6498" w:rsidP="005A6137">
      <w:pPr>
        <w:pStyle w:val="Heading2"/>
      </w:pPr>
      <w:bookmarkStart w:id="30" w:name="_Package_Manager_Installation"/>
      <w:bookmarkStart w:id="31" w:name="_Toc99570233"/>
      <w:bookmarkEnd w:id="24"/>
      <w:bookmarkEnd w:id="30"/>
      <w:r>
        <w:t>Install ROCm</w:t>
      </w:r>
      <w:bookmarkEnd w:id="31"/>
    </w:p>
    <w:p w14:paraId="6685D94A" w14:textId="261A2E45" w:rsidR="009E01AC" w:rsidRPr="0001690F" w:rsidRDefault="00533B2F" w:rsidP="00EC04F5">
      <w:r w:rsidRPr="00F37B79">
        <w:rPr>
          <w:rStyle w:val="IntenseEmphasis"/>
        </w:rPr>
        <w:t>NOTE:</w:t>
      </w:r>
      <w:r w:rsidR="00FF3802" w:rsidRPr="00F37B79">
        <w:t xml:space="preserve"> The </w:t>
      </w:r>
      <w:r w:rsidR="00EC04F5">
        <w:t xml:space="preserve"> </w:t>
      </w:r>
      <w:r w:rsidR="00E707ED" w:rsidRPr="00F37B79">
        <w:t>ROCm installation instructions</w:t>
      </w:r>
      <w:r w:rsidR="00F314DC" w:rsidRPr="00F37B79">
        <w:t xml:space="preserve"> </w:t>
      </w:r>
      <w:r w:rsidR="00EC04F5">
        <w:t xml:space="preserve"> </w:t>
      </w:r>
      <w:r w:rsidR="00F314DC" w:rsidRPr="00F37B79">
        <w:t>in this section</w:t>
      </w:r>
      <w:r w:rsidR="00E707ED" w:rsidRPr="00F37B79">
        <w:t xml:space="preserve"> </w:t>
      </w:r>
      <w:r w:rsidR="008A0628">
        <w:t xml:space="preserve"> </w:t>
      </w:r>
      <w:r w:rsidR="00F314DC" w:rsidRPr="00F37B79">
        <w:t xml:space="preserve">use </w:t>
      </w:r>
      <w:r w:rsidR="008A0628">
        <w:t xml:space="preserve"> </w:t>
      </w:r>
      <w:r w:rsidR="00042A4F" w:rsidRPr="00F37B79">
        <w:t>AMDGPU and ROCm</w:t>
      </w:r>
      <w:r w:rsidR="009C5ED5" w:rsidRPr="00F37B79">
        <w:t xml:space="preserve"> </w:t>
      </w:r>
      <w:r w:rsidR="008A0628">
        <w:t xml:space="preserve"> </w:t>
      </w:r>
      <w:r w:rsidR="009C5ED5" w:rsidRPr="00F37B79">
        <w:t>repositrory</w:t>
      </w:r>
      <w:r w:rsidR="00042A4F" w:rsidRPr="00F37B79">
        <w:t xml:space="preserve"> </w:t>
      </w:r>
      <w:r w:rsidR="008A0628">
        <w:t xml:space="preserve"> </w:t>
      </w:r>
      <w:r w:rsidR="00DE5467" w:rsidRPr="00F37B79">
        <w:t>b</w:t>
      </w:r>
      <w:r w:rsidR="004131C2" w:rsidRPr="00F37B79">
        <w:t>ase URL</w:t>
      </w:r>
      <w:r w:rsidR="00777D50" w:rsidRPr="00F37B79">
        <w:t>s</w:t>
      </w:r>
      <w:r w:rsidR="008A0628">
        <w:t xml:space="preserve"> </w:t>
      </w:r>
      <w:r w:rsidR="00DE5467" w:rsidRPr="00F37B79">
        <w:t xml:space="preserve"> </w:t>
      </w:r>
      <w:r w:rsidR="00564158" w:rsidRPr="00F37B79">
        <w:t xml:space="preserve">pointing to </w:t>
      </w:r>
      <w:r w:rsidR="008A0628">
        <w:t xml:space="preserve"> </w:t>
      </w:r>
      <w:r w:rsidR="00564158" w:rsidRPr="007530B9">
        <w:t>Repositories</w:t>
      </w:r>
      <w:r w:rsidR="00C23B9D">
        <w:t xml:space="preserve"> </w:t>
      </w:r>
      <w:r w:rsidR="00564158" w:rsidRPr="007530B9">
        <w:t xml:space="preserve"> </w:t>
      </w:r>
      <w:r w:rsidR="00122016" w:rsidRPr="007530B9">
        <w:t>for S</w:t>
      </w:r>
      <w:r w:rsidR="00DE0E24" w:rsidRPr="007530B9">
        <w:t>pecific</w:t>
      </w:r>
      <w:r w:rsidR="008A0628">
        <w:t xml:space="preserve"> </w:t>
      </w:r>
      <w:r w:rsidR="00122016" w:rsidRPr="007530B9">
        <w:t xml:space="preserve"> Release</w:t>
      </w:r>
      <w:r w:rsidR="00E078D4" w:rsidRPr="007530B9">
        <w:t>.</w:t>
      </w:r>
      <w:r w:rsidR="009C5ED5" w:rsidRPr="00F37B79">
        <w:t xml:space="preserve"> </w:t>
      </w:r>
      <w:r w:rsidR="00DE0E24" w:rsidRPr="00F37B79">
        <w:t>However</w:t>
      </w:r>
      <w:r w:rsidR="00E078D4" w:rsidRPr="00F37B79">
        <w:t>,</w:t>
      </w:r>
      <w:r w:rsidR="00DE0E24" w:rsidRPr="00F37B79">
        <w:t xml:space="preserve"> users </w:t>
      </w:r>
      <w:r w:rsidR="008A0628">
        <w:t xml:space="preserve"> </w:t>
      </w:r>
      <w:r w:rsidR="00DE0E24" w:rsidRPr="00F37B79">
        <w:t>c</w:t>
      </w:r>
      <w:r w:rsidR="00613BC5" w:rsidRPr="00F37B79">
        <w:t xml:space="preserve">an </w:t>
      </w:r>
      <w:r w:rsidR="008A0628">
        <w:t xml:space="preserve"> </w:t>
      </w:r>
      <w:r w:rsidR="00C23B9D">
        <w:t xml:space="preserve"> </w:t>
      </w:r>
      <w:r w:rsidR="00276592" w:rsidRPr="00F37B79">
        <w:t xml:space="preserve">also </w:t>
      </w:r>
      <w:r w:rsidR="00DE26F8">
        <w:t xml:space="preserve">   </w:t>
      </w:r>
      <w:r w:rsidR="00C23B9D">
        <w:t xml:space="preserve">  </w:t>
      </w:r>
      <w:r w:rsidR="00613BC5" w:rsidRPr="00F37B79">
        <w:t xml:space="preserve">use </w:t>
      </w:r>
      <w:r w:rsidR="008A0628">
        <w:t xml:space="preserve"> </w:t>
      </w:r>
      <w:r w:rsidR="0001690F" w:rsidRPr="00F37B79">
        <w:t xml:space="preserve">base </w:t>
      </w:r>
      <w:r w:rsidR="008A0628">
        <w:t xml:space="preserve"> </w:t>
      </w:r>
      <w:r w:rsidR="00276592" w:rsidRPr="00F37B79">
        <w:t>URLs</w:t>
      </w:r>
      <w:r w:rsidR="009E01AC" w:rsidRPr="00F37B79">
        <w:t xml:space="preserve"> </w:t>
      </w:r>
      <w:r w:rsidR="008A0628">
        <w:t xml:space="preserve"> </w:t>
      </w:r>
      <w:r w:rsidR="009E01AC" w:rsidRPr="00F37B79">
        <w:t xml:space="preserve">pointing </w:t>
      </w:r>
      <w:r w:rsidR="008A0628">
        <w:t xml:space="preserve"> </w:t>
      </w:r>
      <w:r w:rsidR="009E01AC" w:rsidRPr="00F37B79">
        <w:t xml:space="preserve">to </w:t>
      </w:r>
      <w:r w:rsidR="008A0628">
        <w:t xml:space="preserve"> </w:t>
      </w:r>
      <w:r w:rsidR="009E01AC" w:rsidRPr="007530B9">
        <w:rPr>
          <w:rFonts w:eastAsiaTheme="minorEastAsia"/>
        </w:rPr>
        <w:t xml:space="preserve">Repositories </w:t>
      </w:r>
      <w:r w:rsidR="008A0628">
        <w:rPr>
          <w:rFonts w:eastAsiaTheme="minorEastAsia"/>
        </w:rPr>
        <w:t xml:space="preserve"> </w:t>
      </w:r>
      <w:r w:rsidR="009E01AC" w:rsidRPr="007530B9">
        <w:rPr>
          <w:rFonts w:eastAsiaTheme="minorEastAsia"/>
        </w:rPr>
        <w:t xml:space="preserve">with </w:t>
      </w:r>
      <w:r w:rsidR="008A0628">
        <w:rPr>
          <w:rFonts w:eastAsiaTheme="minorEastAsia"/>
        </w:rPr>
        <w:t xml:space="preserve"> </w:t>
      </w:r>
      <w:r w:rsidR="009E01AC" w:rsidRPr="007530B9">
        <w:rPr>
          <w:rFonts w:eastAsiaTheme="minorEastAsia"/>
        </w:rPr>
        <w:t xml:space="preserve">Latest </w:t>
      </w:r>
      <w:r w:rsidR="00C23B9D">
        <w:rPr>
          <w:rFonts w:eastAsiaTheme="minorEastAsia"/>
        </w:rPr>
        <w:t xml:space="preserve"> </w:t>
      </w:r>
      <w:r w:rsidR="009E01AC" w:rsidRPr="007530B9">
        <w:rPr>
          <w:rFonts w:eastAsiaTheme="minorEastAsia"/>
        </w:rPr>
        <w:t>Packages</w:t>
      </w:r>
      <w:r w:rsidR="00DE26F8">
        <w:rPr>
          <w:rFonts w:eastAsiaTheme="minorEastAsia"/>
        </w:rPr>
        <w:t xml:space="preserve"> </w:t>
      </w:r>
      <w:r w:rsidR="00C23B9D">
        <w:rPr>
          <w:rFonts w:eastAsiaTheme="minorEastAsia"/>
        </w:rPr>
        <w:t xml:space="preserve"> </w:t>
      </w:r>
      <w:r w:rsidR="00A4194C" w:rsidRPr="00F37B79">
        <w:rPr>
          <w:rFonts w:eastAsiaTheme="minorEastAsia"/>
          <w:i/>
          <w:iCs/>
        </w:rPr>
        <w:t xml:space="preserve"> </w:t>
      </w:r>
      <w:r w:rsidR="00276592" w:rsidRPr="00F37B79">
        <w:rPr>
          <w:rFonts w:eastAsiaTheme="minorEastAsia"/>
        </w:rPr>
        <w:t xml:space="preserve">given in the </w:t>
      </w:r>
      <w:r w:rsidR="00DE26F8">
        <w:rPr>
          <w:rFonts w:eastAsiaTheme="minorEastAsia"/>
        </w:rPr>
        <w:t xml:space="preserve"> </w:t>
      </w:r>
      <w:r w:rsidR="00C23B9D">
        <w:rPr>
          <w:rFonts w:eastAsiaTheme="minorEastAsia"/>
        </w:rPr>
        <w:t xml:space="preserve"> </w:t>
      </w:r>
      <w:hyperlink w:anchor="_AMDGPU_and_ROCm" w:history="1">
        <w:r w:rsidR="0052481D" w:rsidRPr="00F37B79">
          <w:rPr>
            <w:rStyle w:val="Hyperlink"/>
            <w:rFonts w:eastAsiaTheme="minorEastAsia"/>
          </w:rPr>
          <w:t xml:space="preserve">AMDGPU and ROCm </w:t>
        </w:r>
        <w:r w:rsidR="004046AB" w:rsidRPr="00F37B79">
          <w:rPr>
            <w:rStyle w:val="Hyperlink"/>
            <w:rFonts w:eastAsiaTheme="minorEastAsia"/>
          </w:rPr>
          <w:t>S</w:t>
        </w:r>
        <w:r w:rsidR="0052481D" w:rsidRPr="00F37B79">
          <w:rPr>
            <w:rStyle w:val="Hyperlink"/>
            <w:rFonts w:eastAsiaTheme="minorEastAsia"/>
          </w:rPr>
          <w:t xml:space="preserve">tack </w:t>
        </w:r>
        <w:r w:rsidR="004046AB" w:rsidRPr="00F37B79">
          <w:rPr>
            <w:rStyle w:val="Hyperlink"/>
            <w:rFonts w:eastAsiaTheme="minorEastAsia"/>
          </w:rPr>
          <w:t>Repositories Base URLs</w:t>
        </w:r>
      </w:hyperlink>
      <w:r w:rsidR="004046AB" w:rsidRPr="00F37B79">
        <w:rPr>
          <w:rFonts w:eastAsiaTheme="minorEastAsia"/>
        </w:rPr>
        <w:t xml:space="preserve"> </w:t>
      </w:r>
      <w:r w:rsidR="00DE26F8">
        <w:rPr>
          <w:rFonts w:eastAsiaTheme="minorEastAsia"/>
        </w:rPr>
        <w:t xml:space="preserve"> </w:t>
      </w:r>
      <w:r w:rsidR="004046AB" w:rsidRPr="00F37B79">
        <w:rPr>
          <w:rFonts w:eastAsiaTheme="minorEastAsia"/>
        </w:rPr>
        <w:t>section.</w:t>
      </w:r>
      <w:r w:rsidR="004046AB">
        <w:rPr>
          <w:rFonts w:eastAsiaTheme="minorEastAsia"/>
        </w:rPr>
        <w:t xml:space="preserve"> </w:t>
      </w:r>
    </w:p>
    <w:p w14:paraId="411F32CE" w14:textId="33FCD95F" w:rsidR="00E866EC" w:rsidRDefault="000D4AC3" w:rsidP="00695E60">
      <w:pPr>
        <w:pStyle w:val="Heading3"/>
      </w:pPr>
      <w:bookmarkStart w:id="32" w:name="_Toc99570234"/>
      <w:r>
        <w:t xml:space="preserve">ROCm </w:t>
      </w:r>
      <w:r w:rsidR="00E64C0D">
        <w:t>Installation</w:t>
      </w:r>
      <w:r>
        <w:t xml:space="preserve"> on Ubuntu</w:t>
      </w:r>
      <w:bookmarkEnd w:id="32"/>
    </w:p>
    <w:p w14:paraId="7525343F" w14:textId="05519CB8" w:rsidR="008B38B8" w:rsidRPr="00A23C0D" w:rsidRDefault="008B38B8" w:rsidP="005F2B78">
      <w:pPr>
        <w:pStyle w:val="CodeSnippet"/>
        <w:rPr>
          <w:rStyle w:val="HTMLCode"/>
          <w:rFonts w:eastAsiaTheme="minorEastAsia"/>
          <w:b/>
          <w:bCs/>
          <w:szCs w:val="18"/>
        </w:rPr>
      </w:pPr>
      <w:r w:rsidRPr="00A23C0D">
        <w:rPr>
          <w:b/>
          <w:bCs/>
        </w:rPr>
        <w:t>#Check if Kernel Headers and development packages installed on system</w:t>
      </w:r>
    </w:p>
    <w:p w14:paraId="42AC0A24" w14:textId="6C64E154" w:rsidR="000F356A" w:rsidRDefault="000F356A" w:rsidP="00836F0D">
      <w:pPr>
        <w:pStyle w:val="CodeSnippet"/>
        <w:rPr>
          <w:rStyle w:val="HTMLCode"/>
          <w:rFonts w:eastAsiaTheme="minorEastAsia"/>
          <w:i/>
          <w:iCs w:val="0"/>
        </w:rPr>
      </w:pPr>
      <w:r w:rsidRPr="00FC767B">
        <w:rPr>
          <w:rStyle w:val="HTMLCode"/>
          <w:rFonts w:eastAsiaTheme="minorEastAsia"/>
          <w:i/>
          <w:iCs w:val="0"/>
        </w:rPr>
        <w:t>$ sudo dpkg -l | grep linux-headers</w:t>
      </w:r>
    </w:p>
    <w:p w14:paraId="6C574E54" w14:textId="7281601C" w:rsidR="008B38B8" w:rsidRDefault="008B38B8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dpkg -l | grep linux-modules-extra</w:t>
      </w:r>
    </w:p>
    <w:p w14:paraId="70804872" w14:textId="77777777" w:rsidR="00FD77A9" w:rsidRDefault="00FD77A9" w:rsidP="00A23C0D">
      <w:pPr>
        <w:pStyle w:val="CodeSnippet"/>
        <w:jc w:val="center"/>
        <w:rPr>
          <w:rStyle w:val="HTMLCode"/>
          <w:rFonts w:eastAsiaTheme="minorEastAsia"/>
        </w:rPr>
      </w:pPr>
    </w:p>
    <w:p w14:paraId="6784CA71" w14:textId="6615E1B2" w:rsidR="008B38B8" w:rsidRDefault="008B38B8" w:rsidP="00A23C0D">
      <w:pPr>
        <w:pStyle w:val="CodeSnippet"/>
        <w:jc w:val="center"/>
      </w:pPr>
      <w:r w:rsidRPr="00A23C0D">
        <w:rPr>
          <w:b/>
          <w:bCs/>
        </w:rPr>
        <w:t>#</w:t>
      </w:r>
      <w:r w:rsidR="00A23C0D">
        <w:rPr>
          <w:b/>
          <w:bCs/>
        </w:rPr>
        <w:t>I</w:t>
      </w:r>
      <w:r w:rsidRPr="00A23C0D">
        <w:rPr>
          <w:b/>
          <w:bCs/>
        </w:rPr>
        <w:t>f installation does not exist, Install Kernel headers &amp; Development Packages</w:t>
      </w:r>
    </w:p>
    <w:p w14:paraId="58A18D50" w14:textId="77777777" w:rsidR="00531A94" w:rsidRPr="00531A94" w:rsidRDefault="00531A94" w:rsidP="00836F0D">
      <w:pPr>
        <w:pStyle w:val="CodeSnippet"/>
      </w:pPr>
    </w:p>
    <w:p w14:paraId="37C76074" w14:textId="77777777" w:rsidR="008B38B8" w:rsidRDefault="008B38B8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apt install linux-headers-`uname -r` linux-modules-extra-`uname -r`</w:t>
      </w:r>
    </w:p>
    <w:p w14:paraId="3D13DE90" w14:textId="14FB0B06" w:rsidR="008B38B8" w:rsidRDefault="008B38B8" w:rsidP="00836F0D">
      <w:pPr>
        <w:pStyle w:val="CodeSnippet"/>
        <w:rPr>
          <w:rStyle w:val="HTMLCode"/>
          <w:rFonts w:eastAsiaTheme="minorEastAsia"/>
          <w:i/>
          <w:iCs w:val="0"/>
        </w:rPr>
      </w:pPr>
    </w:p>
    <w:p w14:paraId="7DE29967" w14:textId="620A6FA0" w:rsidR="008B38B8" w:rsidRDefault="008B38B8" w:rsidP="005F2B78">
      <w:pPr>
        <w:pStyle w:val="CodeSnippet"/>
        <w:rPr>
          <w:b/>
          <w:bCs/>
        </w:rPr>
      </w:pPr>
      <w:r w:rsidRPr="00A23C0D">
        <w:rPr>
          <w:b/>
          <w:bCs/>
        </w:rPr>
        <w:t xml:space="preserve">#Install ROCm </w:t>
      </w:r>
    </w:p>
    <w:p w14:paraId="2130E36E" w14:textId="77777777" w:rsidR="005F2B78" w:rsidRPr="00A23C0D" w:rsidRDefault="005F2B78" w:rsidP="005F2B78">
      <w:pPr>
        <w:pStyle w:val="CodeSnippet"/>
        <w:rPr>
          <w:b/>
          <w:bCs/>
        </w:rPr>
      </w:pPr>
    </w:p>
    <w:p w14:paraId="45692850" w14:textId="22FDDE9C" w:rsidR="00471D76" w:rsidRPr="00471D76" w:rsidRDefault="00471D76" w:rsidP="00836F0D">
      <w:pPr>
        <w:pStyle w:val="CodeSnippet"/>
        <w:rPr>
          <w:rStyle w:val="HTMLCode"/>
          <w:rFonts w:eastAsiaTheme="minorEastAsia"/>
          <w:i/>
          <w:iCs w:val="0"/>
        </w:rPr>
      </w:pPr>
      <w:r w:rsidRPr="00471D76">
        <w:rPr>
          <w:rStyle w:val="HTMLCode"/>
          <w:rFonts w:eastAsiaTheme="minorEastAsia"/>
          <w:i/>
          <w:iCs w:val="0"/>
        </w:rPr>
        <w:t>#Add</w:t>
      </w:r>
      <w:r>
        <w:rPr>
          <w:rStyle w:val="HTMLCode"/>
          <w:rFonts w:eastAsiaTheme="minorEastAsia"/>
          <w:i/>
          <w:iCs w:val="0"/>
        </w:rPr>
        <w:t xml:space="preserve"> gpg key and</w:t>
      </w:r>
      <w:r w:rsidRPr="00471D76">
        <w:rPr>
          <w:rStyle w:val="HTMLCode"/>
          <w:rFonts w:eastAsiaTheme="minorEastAsia"/>
          <w:i/>
          <w:iCs w:val="0"/>
        </w:rPr>
        <w:t xml:space="preserve"> AMDGPU Repository</w:t>
      </w:r>
    </w:p>
    <w:p w14:paraId="5FDCB63C" w14:textId="77777777" w:rsidR="00471D76" w:rsidRPr="005366C4" w:rsidRDefault="00471D76" w:rsidP="00836F0D">
      <w:pPr>
        <w:pStyle w:val="CodeSnippet"/>
      </w:pPr>
      <w:r w:rsidRPr="005366C4">
        <w:t xml:space="preserve">$ wget -q -O - </w:t>
      </w:r>
      <w:r w:rsidRPr="001260ED">
        <w:rPr>
          <w:rStyle w:val="Hyperlink"/>
        </w:rPr>
        <w:t>https://repo.radeon.com/rocm/rocm.gpg.key</w:t>
      </w:r>
      <w:r w:rsidRPr="005366C4">
        <w:t xml:space="preserve"> | sudo apt-key add</w:t>
      </w:r>
      <w:r>
        <w:t xml:space="preserve"> </w:t>
      </w:r>
      <w:r w:rsidRPr="005366C4">
        <w:t>-</w:t>
      </w:r>
    </w:p>
    <w:p w14:paraId="1FEE9613" w14:textId="1B316921" w:rsidR="008B38B8" w:rsidRDefault="00471D76" w:rsidP="00836F0D">
      <w:pPr>
        <w:pStyle w:val="CodeSnippet"/>
      </w:pPr>
      <w:r w:rsidRPr="002C681C">
        <w:rPr>
          <w:rStyle w:val="IntenseEmphasis"/>
        </w:rPr>
        <w:t>NOTE:</w:t>
      </w:r>
      <w:r w:rsidRPr="00496BAC">
        <w:t xml:space="preserve"> The </w:t>
      </w:r>
      <w:r w:rsidRPr="009F692D">
        <w:rPr>
          <w:b/>
          <w:bCs/>
          <w:iCs w:val="0"/>
        </w:rPr>
        <w:t xml:space="preserve">gpg </w:t>
      </w:r>
      <w:r w:rsidRPr="00496BAC">
        <w:t>key may change</w:t>
      </w:r>
      <w:r>
        <w:t>.</w:t>
      </w:r>
      <w:r w:rsidRPr="00496BAC">
        <w:t xml:space="preserve"> </w:t>
      </w:r>
      <w:r>
        <w:t>E</w:t>
      </w:r>
      <w:r w:rsidRPr="00496BAC">
        <w:t xml:space="preserve">nsure it is updated when installing a new release. If the key signature verification fails while updating, re-add the key from the ROCm </w:t>
      </w:r>
      <w:r w:rsidRPr="00496BAC">
        <w:rPr>
          <w:i/>
        </w:rPr>
        <w:t>apt</w:t>
      </w:r>
      <w:r w:rsidRPr="00496BAC">
        <w:t xml:space="preserve"> repository as mentioned above. The current </w:t>
      </w:r>
      <w:r w:rsidRPr="00830381">
        <w:rPr>
          <w:i/>
        </w:rPr>
        <w:t>rocm.gpg.key</w:t>
      </w:r>
      <w:r w:rsidRPr="00496BAC">
        <w:t xml:space="preserve"> is not available in a standard key ring</w:t>
      </w:r>
      <w:r w:rsidR="004C7179">
        <w:t xml:space="preserve"> distribution</w:t>
      </w:r>
      <w:r>
        <w:t>.</w:t>
      </w:r>
    </w:p>
    <w:p w14:paraId="3B729C1A" w14:textId="77777777" w:rsidR="004C7179" w:rsidRPr="00E17469" w:rsidRDefault="004C7179" w:rsidP="00836F0D">
      <w:pPr>
        <w:pStyle w:val="CodeSnippet"/>
        <w:rPr>
          <w:rStyle w:val="HTMLCode"/>
          <w:rFonts w:eastAsiaTheme="minorEastAsia"/>
          <w:color w:val="00B050"/>
        </w:rPr>
      </w:pPr>
      <w:r w:rsidRPr="000F6F04">
        <w:rPr>
          <w:rStyle w:val="HTMLCode"/>
          <w:rFonts w:eastAsiaTheme="minorEastAsia"/>
          <w:color w:val="00B050"/>
        </w:rPr>
        <w:t>73f5d8100de6048aa38a8b84cd9a87f05177d208</w:t>
      </w:r>
      <w:r>
        <w:rPr>
          <w:rStyle w:val="HTMLCode"/>
          <w:rFonts w:eastAsiaTheme="minorEastAsia"/>
          <w:color w:val="00B050"/>
        </w:rPr>
        <w:t xml:space="preserve"> </w:t>
      </w:r>
      <w:r w:rsidRPr="000F6F04">
        <w:rPr>
          <w:rStyle w:val="HTMLCode"/>
          <w:rFonts w:eastAsiaTheme="minorEastAsia"/>
          <w:color w:val="00B050"/>
        </w:rPr>
        <w:t>rocm.gpg.key</w:t>
      </w:r>
    </w:p>
    <w:p w14:paraId="5F70149B" w14:textId="4471BA52" w:rsidR="00471D76" w:rsidRDefault="00471D76" w:rsidP="00836F0D">
      <w:pPr>
        <w:pStyle w:val="CodeSnippet"/>
        <w:rPr>
          <w:rStyle w:val="HTMLCode"/>
          <w:rFonts w:eastAsiaTheme="minorEastAsia"/>
          <w:b/>
          <w:bCs/>
        </w:rPr>
      </w:pPr>
      <w:r>
        <w:rPr>
          <w:rStyle w:val="HTMLCode"/>
          <w:rFonts w:eastAsiaTheme="minorEastAsia"/>
          <w:b/>
          <w:bCs/>
        </w:rPr>
        <w:t>Ubuntu 18.04</w:t>
      </w:r>
    </w:p>
    <w:p w14:paraId="69D37A2A" w14:textId="52DDB722" w:rsidR="00471D76" w:rsidRPr="006D2F24" w:rsidRDefault="00471D76" w:rsidP="00836F0D">
      <w:pPr>
        <w:pStyle w:val="CodeSnippet"/>
        <w:rPr>
          <w:rStyle w:val="HTMLCode"/>
          <w:rFonts w:eastAsiaTheme="minorEastAsia"/>
        </w:rPr>
      </w:pPr>
      <w:r w:rsidRPr="006D2F24">
        <w:rPr>
          <w:rStyle w:val="HTMLCode"/>
          <w:rFonts w:eastAsiaTheme="minorEastAsia"/>
        </w:rPr>
        <w:t>$ echo</w:t>
      </w:r>
      <w:r w:rsidRPr="006D2F24">
        <w:rPr>
          <w:color w:val="404040" w:themeColor="text1" w:themeTint="BF"/>
        </w:rPr>
        <w:t xml:space="preserve"> </w:t>
      </w:r>
      <w:r w:rsidRPr="006D2F24">
        <w:rPr>
          <w:rStyle w:val="HTMLCode"/>
          <w:rFonts w:eastAsiaTheme="minorEastAsia"/>
        </w:rPr>
        <w:t>'deb [arch=amd64]</w:t>
      </w:r>
      <w:r w:rsidR="00BA04F9">
        <w:rPr>
          <w:rStyle w:val="HTMLCode"/>
          <w:rFonts w:eastAsiaTheme="minorEastAsia"/>
        </w:rPr>
        <w:t xml:space="preserve"> </w:t>
      </w:r>
      <w:hyperlink r:id="rId33" w:history="1">
        <w:r w:rsidR="00BA04F9" w:rsidRPr="00F9016C">
          <w:rPr>
            <w:rStyle w:val="Hyperlink"/>
          </w:rPr>
          <w:t>https://repo.radeon.com/amdgpu/22.10/ubuntu</w:t>
        </w:r>
      </w:hyperlink>
      <w:r w:rsidR="00BA04F9">
        <w:rPr>
          <w:i/>
        </w:rPr>
        <w:t xml:space="preserve"> </w:t>
      </w:r>
      <w:r w:rsidRPr="006D2F24">
        <w:rPr>
          <w:rStyle w:val="HTMLCode"/>
          <w:rFonts w:eastAsiaTheme="minorEastAsia"/>
        </w:rPr>
        <w:t>bionic</w:t>
      </w:r>
      <w:r w:rsidR="00BA04F9">
        <w:rPr>
          <w:rStyle w:val="HTMLCode"/>
          <w:rFonts w:eastAsiaTheme="minorEastAsia"/>
        </w:rPr>
        <w:t xml:space="preserve"> </w:t>
      </w:r>
      <w:r w:rsidRPr="006D2F24">
        <w:rPr>
          <w:rStyle w:val="HTMLCode"/>
          <w:rFonts w:eastAsiaTheme="minorEastAsia"/>
        </w:rPr>
        <w:t>main'</w:t>
      </w:r>
      <w:r w:rsidRPr="006D2F24">
        <w:rPr>
          <w:color w:val="404040" w:themeColor="text1" w:themeTint="BF"/>
        </w:rPr>
        <w:t xml:space="preserve"> </w:t>
      </w:r>
      <w:r w:rsidRPr="006D2F24">
        <w:rPr>
          <w:color w:val="666666"/>
        </w:rPr>
        <w:t>|</w:t>
      </w:r>
      <w:r w:rsidRPr="006D2F24">
        <w:rPr>
          <w:color w:val="404040" w:themeColor="text1" w:themeTint="BF"/>
        </w:rPr>
        <w:t xml:space="preserve"> </w:t>
      </w:r>
      <w:r w:rsidRPr="006D2F24">
        <w:rPr>
          <w:rStyle w:val="HTMLCode"/>
          <w:rFonts w:eastAsiaTheme="minorEastAsia"/>
        </w:rPr>
        <w:t>sudo tee /etc/apt/sources.list.d/amdgpu.list</w:t>
      </w:r>
    </w:p>
    <w:p w14:paraId="710280C3" w14:textId="77777777" w:rsidR="00471D76" w:rsidRPr="006D2F24" w:rsidRDefault="00471D76" w:rsidP="00836F0D">
      <w:pPr>
        <w:pStyle w:val="CodeSnippet"/>
        <w:rPr>
          <w:rStyle w:val="HTMLCode"/>
          <w:rFonts w:eastAsiaTheme="minorEastAsia"/>
          <w:b/>
          <w:bCs/>
        </w:rPr>
      </w:pPr>
      <w:r w:rsidRPr="006D2F24">
        <w:rPr>
          <w:rStyle w:val="HTMLCode"/>
          <w:rFonts w:eastAsiaTheme="minorEastAsia"/>
          <w:b/>
          <w:bCs/>
        </w:rPr>
        <w:t>Ubuntu 20.04</w:t>
      </w:r>
    </w:p>
    <w:p w14:paraId="08129B13" w14:textId="59B1B1A0" w:rsidR="00471D76" w:rsidRDefault="00471D76" w:rsidP="00836F0D">
      <w:pPr>
        <w:pStyle w:val="CodeSnippet"/>
        <w:rPr>
          <w:rStyle w:val="HTMLCode"/>
          <w:rFonts w:eastAsiaTheme="minorEastAsia"/>
        </w:rPr>
      </w:pPr>
      <w:r w:rsidRPr="006D2F24">
        <w:rPr>
          <w:rStyle w:val="HTMLCode"/>
          <w:rFonts w:eastAsiaTheme="minorEastAsia"/>
        </w:rPr>
        <w:t>$ echo 'deb [arch=amd64]</w:t>
      </w:r>
      <w:r w:rsidR="00BA04F9">
        <w:rPr>
          <w:rStyle w:val="HTMLCode"/>
          <w:rFonts w:eastAsiaTheme="minorEastAsia"/>
        </w:rPr>
        <w:t xml:space="preserve"> </w:t>
      </w:r>
      <w:hyperlink r:id="rId34" w:history="1">
        <w:r w:rsidR="0089734F" w:rsidRPr="00F9016C">
          <w:rPr>
            <w:rStyle w:val="Hyperlink"/>
          </w:rPr>
          <w:t>https://repo.radeon.com/amdgpu/22.10/ubuntu</w:t>
        </w:r>
      </w:hyperlink>
      <w:r w:rsidR="00BA04F9">
        <w:rPr>
          <w:i/>
        </w:rPr>
        <w:t xml:space="preserve"> </w:t>
      </w:r>
      <w:r w:rsidRPr="006D2F24">
        <w:rPr>
          <w:rStyle w:val="HTMLCode"/>
          <w:rFonts w:eastAsiaTheme="minorEastAsia"/>
        </w:rPr>
        <w:t>focal main'</w:t>
      </w:r>
      <w:r w:rsidRPr="006D2F24">
        <w:rPr>
          <w:color w:val="000000" w:themeColor="text1"/>
        </w:rPr>
        <w:t xml:space="preserve"> </w:t>
      </w:r>
      <w:r w:rsidRPr="006D2F24">
        <w:rPr>
          <w:color w:val="666666"/>
        </w:rPr>
        <w:t>|</w:t>
      </w:r>
      <w:r w:rsidRPr="006D2F24">
        <w:rPr>
          <w:color w:val="000000" w:themeColor="text1"/>
        </w:rPr>
        <w:t xml:space="preserve"> </w:t>
      </w:r>
      <w:r w:rsidRPr="006D2F24">
        <w:rPr>
          <w:rStyle w:val="HTMLCode"/>
          <w:rFonts w:eastAsiaTheme="minorEastAsia"/>
        </w:rPr>
        <w:t>sudo tee /etc/apt/sources.list.d/amdgpu.list</w:t>
      </w:r>
    </w:p>
    <w:p w14:paraId="63110EE6" w14:textId="11F9B4CA" w:rsidR="004C7179" w:rsidRDefault="004C7179" w:rsidP="00836F0D">
      <w:pPr>
        <w:pStyle w:val="CodeSnippet"/>
        <w:rPr>
          <w:rStyle w:val="HTMLCode"/>
          <w:rFonts w:eastAsiaTheme="minorEastAsia"/>
        </w:rPr>
      </w:pPr>
    </w:p>
    <w:p w14:paraId="339967E0" w14:textId="4F53E2C5" w:rsidR="004C7179" w:rsidRDefault="004C7179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#Update the package list</w:t>
      </w:r>
    </w:p>
    <w:p w14:paraId="6E7943C5" w14:textId="5AC1A4E9" w:rsidR="004C7179" w:rsidRDefault="004C7179" w:rsidP="00836F0D">
      <w:pPr>
        <w:pStyle w:val="CodeSnippet"/>
        <w:rPr>
          <w:rStyle w:val="HTMLCode"/>
          <w:rFonts w:eastAsiaTheme="minorEastAsia"/>
        </w:rPr>
      </w:pPr>
      <w:r w:rsidRPr="00AA6DF8">
        <w:rPr>
          <w:rStyle w:val="HTMLCode"/>
          <w:rFonts w:eastAsiaTheme="minorEastAsia"/>
        </w:rPr>
        <w:t>$ sudo apt-get update</w:t>
      </w:r>
    </w:p>
    <w:p w14:paraId="51E069DE" w14:textId="77777777" w:rsidR="004C7179" w:rsidRDefault="004C7179" w:rsidP="00836F0D">
      <w:pPr>
        <w:pStyle w:val="CodeSnippet"/>
        <w:rPr>
          <w:rStyle w:val="HTMLCode"/>
          <w:rFonts w:eastAsiaTheme="minorEastAsia"/>
        </w:rPr>
      </w:pPr>
    </w:p>
    <w:p w14:paraId="700C8510" w14:textId="77777777" w:rsidR="004C7179" w:rsidRDefault="004C7179" w:rsidP="00836F0D">
      <w:pPr>
        <w:pStyle w:val="CodeSnippet"/>
        <w:rPr>
          <w:szCs w:val="20"/>
        </w:rPr>
      </w:pPr>
      <w:r>
        <w:rPr>
          <w:rStyle w:val="HTMLCode"/>
          <w:rFonts w:eastAsiaTheme="minorEastAsia"/>
        </w:rPr>
        <w:t>#</w:t>
      </w:r>
      <w:r w:rsidRPr="004C7179">
        <w:t xml:space="preserve"> </w:t>
      </w:r>
      <w:r w:rsidRPr="00496BAC">
        <w:t xml:space="preserve">Install the </w:t>
      </w:r>
      <w:r>
        <w:t>K</w:t>
      </w:r>
      <w:r w:rsidRPr="00496BAC">
        <w:t xml:space="preserve">ernel </w:t>
      </w:r>
      <w:r>
        <w:t>M</w:t>
      </w:r>
      <w:r w:rsidRPr="00496BAC">
        <w:t xml:space="preserve">ode </w:t>
      </w:r>
      <w:r>
        <w:t>D</w:t>
      </w:r>
      <w:r w:rsidRPr="00496BAC">
        <w:t>river</w:t>
      </w:r>
      <w:r>
        <w:t xml:space="preserve"> and Reboot System</w:t>
      </w:r>
    </w:p>
    <w:p w14:paraId="34A181FF" w14:textId="20A188DF" w:rsidR="004C7179" w:rsidRDefault="004C7179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apt install amdgpu-dkms</w:t>
      </w:r>
    </w:p>
    <w:p w14:paraId="3304D08E" w14:textId="799B1300" w:rsidR="004C7179" w:rsidRDefault="004C7179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reboot</w:t>
      </w:r>
    </w:p>
    <w:p w14:paraId="4D34E6C1" w14:textId="77777777" w:rsidR="004C7179" w:rsidRDefault="004C7179" w:rsidP="00836F0D">
      <w:pPr>
        <w:pStyle w:val="CodeSnippet"/>
        <w:rPr>
          <w:rStyle w:val="HTMLCode"/>
          <w:rFonts w:eastAsiaTheme="minorEastAsia"/>
        </w:rPr>
      </w:pPr>
    </w:p>
    <w:p w14:paraId="5E2352BE" w14:textId="6A67BB5B" w:rsidR="004C7179" w:rsidRDefault="004C7179" w:rsidP="00836F0D">
      <w:pPr>
        <w:pStyle w:val="CodeSnippet"/>
        <w:rPr>
          <w:rStyle w:val="HTMLCode"/>
          <w:rFonts w:eastAsiaTheme="minorEastAsia"/>
          <w:i/>
          <w:iCs w:val="0"/>
        </w:rPr>
      </w:pPr>
      <w:r>
        <w:rPr>
          <w:rStyle w:val="HTMLCode"/>
          <w:rFonts w:eastAsiaTheme="minorEastAsia"/>
        </w:rPr>
        <w:t>#</w:t>
      </w:r>
      <w:r w:rsidRPr="004C7179">
        <w:rPr>
          <w:rStyle w:val="HTMLCode"/>
          <w:rFonts w:eastAsiaTheme="minorEastAsia"/>
          <w:i/>
          <w:iCs w:val="0"/>
        </w:rPr>
        <w:t xml:space="preserve"> </w:t>
      </w:r>
      <w:r w:rsidRPr="00471D76">
        <w:rPr>
          <w:rStyle w:val="HTMLCode"/>
          <w:rFonts w:eastAsiaTheme="minorEastAsia"/>
          <w:i/>
          <w:iCs w:val="0"/>
        </w:rPr>
        <w:t>A</w:t>
      </w:r>
      <w:r>
        <w:rPr>
          <w:rStyle w:val="HTMLCode"/>
          <w:rFonts w:eastAsiaTheme="minorEastAsia"/>
          <w:i/>
          <w:iCs w:val="0"/>
        </w:rPr>
        <w:t>dd ROCm</w:t>
      </w:r>
      <w:r w:rsidRPr="00471D76">
        <w:rPr>
          <w:rStyle w:val="HTMLCode"/>
          <w:rFonts w:eastAsiaTheme="minorEastAsia"/>
          <w:i/>
          <w:iCs w:val="0"/>
        </w:rPr>
        <w:t xml:space="preserve"> Repository</w:t>
      </w:r>
    </w:p>
    <w:p w14:paraId="08BCBC76" w14:textId="36FA1AB9" w:rsidR="004C7179" w:rsidRDefault="004C7179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echo</w:t>
      </w:r>
      <w:r>
        <w:rPr>
          <w:color w:val="404040" w:themeColor="text1" w:themeTint="BF"/>
        </w:rPr>
        <w:t xml:space="preserve"> </w:t>
      </w:r>
      <w:r>
        <w:rPr>
          <w:rStyle w:val="HTMLCode"/>
          <w:rFonts w:eastAsiaTheme="minorEastAsia"/>
        </w:rPr>
        <w:t xml:space="preserve">'deb [arch=amd64] </w:t>
      </w:r>
      <w:hyperlink r:id="rId35" w:history="1">
        <w:r w:rsidR="0089734F" w:rsidRPr="005A1669">
          <w:rPr>
            <w:rStyle w:val="Hyperlink"/>
          </w:rPr>
          <w:t>https://repo.radeon.com/rocm/apt/5.1</w:t>
        </w:r>
      </w:hyperlink>
      <w:r w:rsidR="00B921E2">
        <w:rPr>
          <w:rStyle w:val="Hyperlink"/>
        </w:rPr>
        <w:t xml:space="preserve"> </w:t>
      </w:r>
      <w:r>
        <w:rPr>
          <w:rStyle w:val="HTMLCode"/>
          <w:rFonts w:eastAsiaTheme="minorEastAsia"/>
        </w:rPr>
        <w:t>ubuntu main'</w:t>
      </w:r>
      <w:r>
        <w:rPr>
          <w:color w:val="404040" w:themeColor="text1" w:themeTint="BF"/>
        </w:rPr>
        <w:t xml:space="preserve"> </w:t>
      </w:r>
      <w:r>
        <w:rPr>
          <w:color w:val="666666"/>
        </w:rPr>
        <w:t>|</w:t>
      </w:r>
      <w:r>
        <w:rPr>
          <w:color w:val="404040" w:themeColor="text1" w:themeTint="BF"/>
        </w:rPr>
        <w:t xml:space="preserve"> </w:t>
      </w:r>
      <w:r>
        <w:rPr>
          <w:rStyle w:val="HTMLCode"/>
          <w:rFonts w:eastAsiaTheme="minorEastAsia"/>
        </w:rPr>
        <w:t>sudo tee /etc/apt/sources.list.d/rocm.list</w:t>
      </w:r>
    </w:p>
    <w:p w14:paraId="0CB5C00B" w14:textId="77777777" w:rsidR="004C7179" w:rsidRDefault="004C7179" w:rsidP="00836F0D">
      <w:pPr>
        <w:pStyle w:val="CodeSnippet"/>
        <w:rPr>
          <w:rStyle w:val="HTMLCode"/>
          <w:rFonts w:eastAsiaTheme="minorEastAsia"/>
        </w:rPr>
      </w:pPr>
      <w:r w:rsidRPr="00AA6DF8">
        <w:rPr>
          <w:rStyle w:val="HTMLCode"/>
          <w:rFonts w:eastAsiaTheme="minorEastAsia"/>
        </w:rPr>
        <w:t>$ sudo apt-get update</w:t>
      </w:r>
    </w:p>
    <w:p w14:paraId="0EE701A7" w14:textId="4F370E00" w:rsidR="00BA2364" w:rsidRPr="00A23C0D" w:rsidRDefault="00851C62" w:rsidP="005F2B78">
      <w:pPr>
        <w:pStyle w:val="CodeSnippet"/>
        <w:rPr>
          <w:b/>
          <w:bCs/>
        </w:rPr>
      </w:pPr>
      <w:r w:rsidRPr="00A23C0D">
        <w:rPr>
          <w:b/>
          <w:bCs/>
        </w:rPr>
        <w:t>#</w:t>
      </w:r>
      <w:r w:rsidR="004C7179" w:rsidRPr="00A23C0D">
        <w:rPr>
          <w:b/>
          <w:bCs/>
        </w:rPr>
        <w:t xml:space="preserve">Install </w:t>
      </w:r>
      <w:r w:rsidRPr="00A23C0D">
        <w:rPr>
          <w:b/>
          <w:bCs/>
        </w:rPr>
        <w:t xml:space="preserve">Single Version </w:t>
      </w:r>
      <w:r w:rsidR="004C7179" w:rsidRPr="00A23C0D">
        <w:rPr>
          <w:b/>
          <w:bCs/>
        </w:rPr>
        <w:t>ROCm Meta-packages</w:t>
      </w:r>
    </w:p>
    <w:p w14:paraId="603C66F8" w14:textId="2C28713C" w:rsidR="00A23C0D" w:rsidRDefault="00851C62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apt install &lt;package-name&gt;</w:t>
      </w:r>
    </w:p>
    <w:p w14:paraId="268CDEF1" w14:textId="77777777" w:rsidR="00A23C0D" w:rsidRDefault="00A23C0D" w:rsidP="00836F0D">
      <w:pPr>
        <w:pStyle w:val="CodeSnippet"/>
        <w:rPr>
          <w:rStyle w:val="HTMLCode"/>
          <w:rFonts w:eastAsiaTheme="minorEastAsia"/>
        </w:rPr>
      </w:pPr>
    </w:p>
    <w:p w14:paraId="3A14BD2F" w14:textId="7166A2D8" w:rsidR="00851C62" w:rsidRPr="00644062" w:rsidRDefault="00851C62" w:rsidP="005F2B78">
      <w:pPr>
        <w:pStyle w:val="CodeSnippet"/>
      </w:pPr>
      <w:r w:rsidRPr="00A23C0D">
        <w:rPr>
          <w:b/>
          <w:bCs/>
        </w:rPr>
        <w:t>#Install Multi-version ROCm Meta-packages</w:t>
      </w:r>
    </w:p>
    <w:p w14:paraId="0290D06C" w14:textId="3B770B8A" w:rsidR="00851C62" w:rsidRDefault="00851C62" w:rsidP="00836F0D">
      <w:pPr>
        <w:pStyle w:val="CodeSnippet"/>
      </w:pPr>
      <w:r>
        <w:t>#Add desired ROCm repositories</w:t>
      </w:r>
    </w:p>
    <w:p w14:paraId="20D46DAE" w14:textId="4D6BC460" w:rsidR="00851C62" w:rsidRPr="00644062" w:rsidRDefault="00851C62" w:rsidP="00836F0D">
      <w:pPr>
        <w:pStyle w:val="CodeSnippet"/>
        <w:rPr>
          <w:rStyle w:val="HTMLCode"/>
          <w:rFonts w:eastAsiaTheme="minorEastAsia"/>
          <w:i/>
          <w:iCs w:val="0"/>
        </w:rPr>
      </w:pPr>
      <w:r w:rsidRPr="00644062">
        <w:rPr>
          <w:rStyle w:val="HTMLCode"/>
          <w:rFonts w:eastAsiaTheme="minorEastAsia"/>
          <w:i/>
          <w:iCs w:val="0"/>
        </w:rPr>
        <w:t>$</w:t>
      </w:r>
      <w:r w:rsidRPr="00644062">
        <w:rPr>
          <w:color w:val="404040" w:themeColor="text1" w:themeTint="BF"/>
        </w:rPr>
        <w:t xml:space="preserve"> </w:t>
      </w:r>
      <w:r w:rsidRPr="00644062">
        <w:rPr>
          <w:rStyle w:val="HTMLCode"/>
          <w:rFonts w:eastAsiaTheme="minorEastAsia"/>
          <w:i/>
          <w:iCs w:val="0"/>
        </w:rPr>
        <w:t>echo</w:t>
      </w:r>
      <w:r w:rsidRPr="00644062">
        <w:rPr>
          <w:color w:val="404040" w:themeColor="text1" w:themeTint="BF"/>
        </w:rPr>
        <w:t xml:space="preserve"> </w:t>
      </w:r>
      <w:r w:rsidRPr="00644062">
        <w:rPr>
          <w:rStyle w:val="HTMLCode"/>
          <w:rFonts w:eastAsiaTheme="minorEastAsia"/>
          <w:i/>
          <w:iCs w:val="0"/>
        </w:rPr>
        <w:t>'deb [arch=amd64]</w:t>
      </w:r>
      <w:r w:rsidR="00B921E2">
        <w:t xml:space="preserve"> </w:t>
      </w:r>
      <w:hyperlink r:id="rId36" w:history="1">
        <w:r w:rsidR="00B921E2" w:rsidRPr="00F9016C">
          <w:rPr>
            <w:rStyle w:val="Hyperlink"/>
          </w:rPr>
          <w:t>https://repo.radeon.com/rocm/apt/5.0</w:t>
        </w:r>
      </w:hyperlink>
      <w:r w:rsidR="00B921E2">
        <w:rPr>
          <w:rStyle w:val="Hyperlink"/>
        </w:rPr>
        <w:t xml:space="preserve"> </w:t>
      </w:r>
      <w:r w:rsidRPr="00644062">
        <w:rPr>
          <w:rStyle w:val="HTMLCode"/>
          <w:rFonts w:eastAsiaTheme="minorEastAsia"/>
          <w:i/>
          <w:iCs w:val="0"/>
        </w:rPr>
        <w:t>ubuntu main'</w:t>
      </w:r>
      <w:r w:rsidRPr="00644062">
        <w:rPr>
          <w:color w:val="404040" w:themeColor="text1" w:themeTint="BF"/>
        </w:rPr>
        <w:t xml:space="preserve"> </w:t>
      </w:r>
      <w:r w:rsidRPr="00644062">
        <w:rPr>
          <w:color w:val="666666"/>
        </w:rPr>
        <w:t>|</w:t>
      </w:r>
      <w:r w:rsidRPr="00644062">
        <w:rPr>
          <w:color w:val="404040" w:themeColor="text1" w:themeTint="BF"/>
        </w:rPr>
        <w:t xml:space="preserve"> </w:t>
      </w:r>
      <w:r w:rsidRPr="00644062">
        <w:rPr>
          <w:rStyle w:val="HTMLCode"/>
          <w:rFonts w:eastAsiaTheme="minorEastAsia"/>
          <w:i/>
          <w:iCs w:val="0"/>
        </w:rPr>
        <w:t>sudo tee /etc/apt/sources.list.d/rocm.list</w:t>
      </w:r>
    </w:p>
    <w:p w14:paraId="10806E73" w14:textId="3941D615" w:rsidR="00851C62" w:rsidRPr="00644062" w:rsidRDefault="00851C62" w:rsidP="00836F0D">
      <w:pPr>
        <w:pStyle w:val="CodeSnippet"/>
        <w:rPr>
          <w:rStyle w:val="HTMLCode"/>
          <w:rFonts w:eastAsiaTheme="minorEastAsia"/>
          <w:i/>
          <w:iCs w:val="0"/>
        </w:rPr>
      </w:pPr>
      <w:r w:rsidRPr="00644062">
        <w:rPr>
          <w:rStyle w:val="HTMLCode"/>
          <w:rFonts w:eastAsiaTheme="minorEastAsia"/>
          <w:i/>
          <w:iCs w:val="0"/>
        </w:rPr>
        <w:t>$</w:t>
      </w:r>
      <w:r w:rsidRPr="00644062">
        <w:rPr>
          <w:color w:val="404040" w:themeColor="text1" w:themeTint="BF"/>
        </w:rPr>
        <w:t xml:space="preserve"> </w:t>
      </w:r>
      <w:r w:rsidRPr="00644062">
        <w:rPr>
          <w:rStyle w:val="HTMLCode"/>
          <w:rFonts w:eastAsiaTheme="minorEastAsia"/>
          <w:i/>
          <w:iCs w:val="0"/>
        </w:rPr>
        <w:t>echo</w:t>
      </w:r>
      <w:r w:rsidRPr="00644062">
        <w:rPr>
          <w:color w:val="404040" w:themeColor="text1" w:themeTint="BF"/>
        </w:rPr>
        <w:t xml:space="preserve"> </w:t>
      </w:r>
      <w:r w:rsidRPr="00644062">
        <w:rPr>
          <w:rStyle w:val="HTMLCode"/>
          <w:rFonts w:eastAsiaTheme="minorEastAsia"/>
          <w:i/>
          <w:iCs w:val="0"/>
        </w:rPr>
        <w:t>'deb [arch=amd64]</w:t>
      </w:r>
      <w:r w:rsidR="00B921E2">
        <w:t xml:space="preserve"> </w:t>
      </w:r>
      <w:hyperlink r:id="rId37" w:history="1">
        <w:r w:rsidR="00B921E2" w:rsidRPr="005A1669">
          <w:rPr>
            <w:rStyle w:val="Hyperlink"/>
          </w:rPr>
          <w:t>https://repo.radeon.com/rocm/apt/5.1</w:t>
        </w:r>
      </w:hyperlink>
      <w:r w:rsidR="00100630">
        <w:t xml:space="preserve"> </w:t>
      </w:r>
      <w:r w:rsidRPr="00644062">
        <w:rPr>
          <w:rStyle w:val="HTMLCode"/>
          <w:rFonts w:eastAsiaTheme="minorEastAsia"/>
          <w:i/>
          <w:iCs w:val="0"/>
        </w:rPr>
        <w:t>ubuntu main'</w:t>
      </w:r>
      <w:r w:rsidRPr="00644062">
        <w:rPr>
          <w:color w:val="404040" w:themeColor="text1" w:themeTint="BF"/>
        </w:rPr>
        <w:t xml:space="preserve"> </w:t>
      </w:r>
      <w:r w:rsidRPr="00644062">
        <w:rPr>
          <w:color w:val="666666"/>
        </w:rPr>
        <w:t>|</w:t>
      </w:r>
      <w:r w:rsidRPr="00644062">
        <w:rPr>
          <w:color w:val="404040" w:themeColor="text1" w:themeTint="BF"/>
        </w:rPr>
        <w:t xml:space="preserve"> </w:t>
      </w:r>
      <w:r w:rsidRPr="00644062">
        <w:rPr>
          <w:rStyle w:val="HTMLCode"/>
          <w:rFonts w:eastAsiaTheme="minorEastAsia"/>
          <w:i/>
          <w:iCs w:val="0"/>
        </w:rPr>
        <w:t>sudo tee /etc/apt/sources.list.d/rocm.list</w:t>
      </w:r>
    </w:p>
    <w:p w14:paraId="2A19FB22" w14:textId="77777777" w:rsidR="00851C62" w:rsidRPr="00644062" w:rsidRDefault="00851C62" w:rsidP="00836F0D">
      <w:pPr>
        <w:pStyle w:val="CodeSnippet"/>
        <w:rPr>
          <w:rStyle w:val="HTMLCode"/>
          <w:rFonts w:eastAsiaTheme="minorEastAsia"/>
          <w:i/>
          <w:iCs w:val="0"/>
        </w:rPr>
      </w:pPr>
      <w:r w:rsidRPr="00644062">
        <w:rPr>
          <w:rStyle w:val="HTMLCode"/>
          <w:rFonts w:eastAsiaTheme="minorEastAsia"/>
          <w:i/>
          <w:iCs w:val="0"/>
        </w:rPr>
        <w:t>$ sudo apt update</w:t>
      </w:r>
    </w:p>
    <w:p w14:paraId="1D0F68B2" w14:textId="5B02CEB2" w:rsidR="00851C62" w:rsidRPr="00A23C0D" w:rsidRDefault="00851C62" w:rsidP="00A23C0D">
      <w:pPr>
        <w:pStyle w:val="CodeSnippet"/>
      </w:pPr>
      <w:r w:rsidRPr="00A23C0D">
        <w:t xml:space="preserve">#Install </w:t>
      </w:r>
      <w:r w:rsidR="00A23C0D" w:rsidRPr="00A23C0D">
        <w:t>M</w:t>
      </w:r>
      <w:r w:rsidRPr="00A23C0D">
        <w:t>ulti</w:t>
      </w:r>
      <w:r w:rsidR="00A23C0D" w:rsidRPr="00A23C0D">
        <w:t>-</w:t>
      </w:r>
      <w:r w:rsidRPr="00A23C0D">
        <w:t>version meta-packages</w:t>
      </w:r>
    </w:p>
    <w:p w14:paraId="22CE04C4" w14:textId="1C0EA70B" w:rsidR="005366C4" w:rsidRDefault="00851C62" w:rsidP="00836F0D">
      <w:pPr>
        <w:pStyle w:val="CodeSnippet"/>
        <w:rPr>
          <w:rStyle w:val="HTMLCode"/>
          <w:rFonts w:eastAsiaTheme="minorEastAsia"/>
          <w:i/>
          <w:iCs w:val="0"/>
        </w:rPr>
      </w:pPr>
      <w:r w:rsidRPr="00644062">
        <w:rPr>
          <w:rStyle w:val="HTMLCode"/>
          <w:rFonts w:eastAsiaTheme="minorEastAsia"/>
          <w:i/>
          <w:iCs w:val="0"/>
        </w:rPr>
        <w:t>$ sudo apt install &lt;package-name</w:t>
      </w:r>
      <w:r w:rsidR="00531A94" w:rsidRPr="00644062">
        <w:rPr>
          <w:rStyle w:val="HTMLCode"/>
          <w:rFonts w:eastAsiaTheme="minorEastAsia"/>
          <w:i/>
          <w:iCs w:val="0"/>
        </w:rPr>
        <w:t xml:space="preserve"> </w:t>
      </w:r>
      <w:r w:rsidRPr="00644062">
        <w:rPr>
          <w:rStyle w:val="HTMLCode"/>
          <w:rFonts w:eastAsiaTheme="minorEastAsia"/>
          <w:i/>
          <w:iCs w:val="0"/>
        </w:rPr>
        <w:t xml:space="preserve">with </w:t>
      </w:r>
      <w:r w:rsidR="00100630">
        <w:rPr>
          <w:rStyle w:val="HTMLCode"/>
          <w:rFonts w:eastAsiaTheme="minorEastAsia"/>
          <w:i/>
          <w:iCs w:val="0"/>
        </w:rPr>
        <w:t>5.0</w:t>
      </w:r>
      <w:r w:rsidRPr="00644062">
        <w:rPr>
          <w:rStyle w:val="HTMLCode"/>
          <w:rFonts w:eastAsiaTheme="minorEastAsia"/>
          <w:i/>
          <w:iCs w:val="0"/>
        </w:rPr>
        <w:t xml:space="preserve"> version&gt; &lt;package-name</w:t>
      </w:r>
      <w:r w:rsidR="00531A94" w:rsidRPr="00644062">
        <w:rPr>
          <w:rStyle w:val="HTMLCode"/>
          <w:rFonts w:eastAsiaTheme="minorEastAsia"/>
          <w:i/>
          <w:iCs w:val="0"/>
        </w:rPr>
        <w:t xml:space="preserve"> with </w:t>
      </w:r>
      <w:r w:rsidR="00100630">
        <w:rPr>
          <w:rStyle w:val="HTMLCode"/>
          <w:rFonts w:eastAsiaTheme="minorEastAsia"/>
          <w:i/>
          <w:iCs w:val="0"/>
        </w:rPr>
        <w:t>5.1</w:t>
      </w:r>
      <w:r w:rsidR="00531A94" w:rsidRPr="00644062">
        <w:rPr>
          <w:rStyle w:val="HTMLCode"/>
          <w:rFonts w:eastAsiaTheme="minorEastAsia"/>
          <w:i/>
          <w:iCs w:val="0"/>
        </w:rPr>
        <w:t xml:space="preserve"> version&gt;</w:t>
      </w:r>
      <w:bookmarkStart w:id="33" w:name="_Hlk86247565"/>
    </w:p>
    <w:p w14:paraId="2B1F5774" w14:textId="590C2013" w:rsidR="00E47BB1" w:rsidRDefault="00E47BB1">
      <w:pPr>
        <w:tabs>
          <w:tab w:val="clear" w:pos="504"/>
          <w:tab w:val="clear" w:pos="720"/>
          <w:tab w:val="clear" w:pos="1710"/>
          <w:tab w:val="clear" w:pos="2160"/>
        </w:tabs>
        <w:autoSpaceDE/>
        <w:autoSpaceDN/>
        <w:adjustRightInd/>
        <w:spacing w:after="0"/>
        <w:rPr>
          <w:rStyle w:val="HTMLCode"/>
          <w:rFonts w:eastAsiaTheme="minorEastAsia"/>
          <w:i/>
          <w:iCs/>
        </w:rPr>
      </w:pPr>
      <w:r>
        <w:rPr>
          <w:rStyle w:val="HTMLCode"/>
          <w:rFonts w:eastAsiaTheme="minorEastAsia"/>
          <w:i/>
          <w:iCs/>
        </w:rPr>
        <w:br w:type="page"/>
      </w:r>
    </w:p>
    <w:p w14:paraId="65FE3DCB" w14:textId="7B12FD2B" w:rsidR="008629ED" w:rsidRPr="00A273FA" w:rsidRDefault="00274FA7" w:rsidP="00695E60">
      <w:pPr>
        <w:pStyle w:val="Heading3"/>
      </w:pPr>
      <w:bookmarkStart w:id="34" w:name="_RHEL/CentOS_Environment"/>
      <w:bookmarkStart w:id="35" w:name="_Toc99570235"/>
      <w:bookmarkStart w:id="36" w:name="_Toc85470198"/>
      <w:bookmarkStart w:id="37" w:name="_Toc83895798"/>
      <w:bookmarkEnd w:id="33"/>
      <w:bookmarkEnd w:id="34"/>
      <w:r>
        <w:lastRenderedPageBreak/>
        <w:t xml:space="preserve">ROCm Installation on </w:t>
      </w:r>
      <w:r w:rsidR="00330501" w:rsidRPr="00A273FA">
        <w:t>RHEL/CentOS</w:t>
      </w:r>
      <w:bookmarkEnd w:id="35"/>
      <w:r w:rsidR="00330501" w:rsidRPr="00A273FA">
        <w:t xml:space="preserve"> </w:t>
      </w:r>
      <w:bookmarkEnd w:id="36"/>
      <w:bookmarkEnd w:id="37"/>
    </w:p>
    <w:p w14:paraId="043FE484" w14:textId="77777777" w:rsidR="00531A94" w:rsidRPr="00A23C0D" w:rsidRDefault="00531A94" w:rsidP="005F2B78">
      <w:pPr>
        <w:pStyle w:val="CodeSnippet"/>
        <w:rPr>
          <w:b/>
          <w:bCs/>
        </w:rPr>
      </w:pPr>
      <w:r w:rsidRPr="00A23C0D">
        <w:rPr>
          <w:b/>
          <w:bCs/>
        </w:rPr>
        <w:t>#Check if Kernel Headers and development packages installed on system</w:t>
      </w:r>
    </w:p>
    <w:p w14:paraId="6F84B1FD" w14:textId="1F9DCFF6" w:rsidR="00E52231" w:rsidRPr="00260B2D" w:rsidRDefault="00E52231" w:rsidP="00836F0D">
      <w:pPr>
        <w:pStyle w:val="CodeSnippet"/>
        <w:rPr>
          <w:rStyle w:val="HTMLCode"/>
          <w:rFonts w:eastAsiaTheme="minorEastAsia"/>
        </w:rPr>
      </w:pPr>
    </w:p>
    <w:p w14:paraId="5C7E7BDA" w14:textId="1429746D" w:rsidR="005667F3" w:rsidRPr="00260B2D" w:rsidRDefault="00330501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$ sudo yum list installed | grep linux-headers</w:t>
      </w:r>
    </w:p>
    <w:p w14:paraId="656D6739" w14:textId="50CD005D" w:rsidR="00531A94" w:rsidRPr="00260B2D" w:rsidRDefault="00531A94" w:rsidP="00836F0D">
      <w:pPr>
        <w:pStyle w:val="CodeSnippet"/>
      </w:pPr>
      <w:r w:rsidRPr="00260B2D">
        <w:rPr>
          <w:rStyle w:val="HTMLCode"/>
          <w:rFonts w:eastAsiaTheme="minorEastAsia"/>
        </w:rPr>
        <w:t>$ sudo yum list installed | grep linux-modules-extra</w:t>
      </w:r>
    </w:p>
    <w:p w14:paraId="6393C92C" w14:textId="77777777" w:rsidR="00531A94" w:rsidRDefault="00531A94" w:rsidP="00836F0D">
      <w:pPr>
        <w:pStyle w:val="CodeSnippet"/>
        <w:rPr>
          <w:rStyle w:val="HTMLCode"/>
          <w:rFonts w:eastAsiaTheme="minorEastAsia"/>
          <w:szCs w:val="18"/>
        </w:rPr>
      </w:pPr>
    </w:p>
    <w:p w14:paraId="1D865C04" w14:textId="77777777" w:rsidR="005F2B78" w:rsidRPr="00260B2D" w:rsidRDefault="005F2B78" w:rsidP="00836F0D">
      <w:pPr>
        <w:pStyle w:val="CodeSnippet"/>
        <w:rPr>
          <w:rStyle w:val="HTMLCode"/>
          <w:rFonts w:eastAsiaTheme="minorEastAsia"/>
          <w:szCs w:val="18"/>
        </w:rPr>
      </w:pPr>
    </w:p>
    <w:p w14:paraId="6330D72E" w14:textId="11833007" w:rsidR="00531A94" w:rsidRPr="00A23C0D" w:rsidRDefault="00531A94" w:rsidP="00A23C0D">
      <w:pPr>
        <w:pStyle w:val="CodeSnippet"/>
        <w:jc w:val="center"/>
        <w:rPr>
          <w:b/>
          <w:bCs/>
        </w:rPr>
      </w:pPr>
      <w:r w:rsidRPr="00A23C0D">
        <w:rPr>
          <w:b/>
          <w:bCs/>
        </w:rPr>
        <w:t>#</w:t>
      </w:r>
      <w:r w:rsidR="001319F8">
        <w:rPr>
          <w:b/>
          <w:bCs/>
        </w:rPr>
        <w:t>I</w:t>
      </w:r>
      <w:r w:rsidRPr="00A23C0D">
        <w:rPr>
          <w:b/>
          <w:bCs/>
        </w:rPr>
        <w:t>f installation does not exist, Install Kernel headers &amp; Development Packages</w:t>
      </w:r>
    </w:p>
    <w:p w14:paraId="4DEA09FE" w14:textId="77777777" w:rsidR="00531A94" w:rsidRPr="00260B2D" w:rsidRDefault="00531A94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$ sudo yum install kernel-headers-`uname -r` kernel-devel-`uname -r`</w:t>
      </w:r>
      <w:bookmarkStart w:id="38" w:name="_Hlk86250155"/>
    </w:p>
    <w:p w14:paraId="0BCD5D27" w14:textId="77777777" w:rsidR="00C768E3" w:rsidRPr="00260B2D" w:rsidRDefault="00C768E3" w:rsidP="00836F0D">
      <w:pPr>
        <w:pStyle w:val="CodeSnippet"/>
      </w:pPr>
    </w:p>
    <w:p w14:paraId="3A088922" w14:textId="2011356D" w:rsidR="00531A94" w:rsidRPr="00260B2D" w:rsidRDefault="00531A94" w:rsidP="00836F0D">
      <w:pPr>
        <w:pStyle w:val="CodeSnippet"/>
      </w:pPr>
      <w:r w:rsidRPr="00260B2D">
        <w:t>#</w:t>
      </w:r>
      <w:r w:rsidR="00330501" w:rsidRPr="00260B2D">
        <w:t>Preparing RHEL</w:t>
      </w:r>
      <w:r w:rsidR="00F54A5F" w:rsidRPr="00260B2D">
        <w:t xml:space="preserve"> 7.9</w:t>
      </w:r>
      <w:r w:rsidR="00330501" w:rsidRPr="00260B2D">
        <w:t xml:space="preserve"> for </w:t>
      </w:r>
      <w:r w:rsidR="00A7305A" w:rsidRPr="00260B2D">
        <w:t>I</w:t>
      </w:r>
      <w:r w:rsidR="00330501" w:rsidRPr="00260B2D">
        <w:t>nstallation</w:t>
      </w:r>
    </w:p>
    <w:p w14:paraId="25A5E820" w14:textId="651B0973" w:rsidR="00C768E3" w:rsidRPr="00260B2D" w:rsidRDefault="00C768E3" w:rsidP="00836F0D">
      <w:pPr>
        <w:pStyle w:val="CodeSnippet"/>
      </w:pPr>
      <w:r w:rsidRPr="00260B2D">
        <w:t>#Enable repositories</w:t>
      </w:r>
    </w:p>
    <w:p w14:paraId="0AD5F8B6" w14:textId="77777777" w:rsidR="00C768E3" w:rsidRPr="00260B2D" w:rsidRDefault="00C768E3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 xml:space="preserve">$ sudo subscription-manager repos </w:t>
      </w:r>
      <w:r w:rsidRPr="00260B2D">
        <w:t>--</w:t>
      </w:r>
      <w:r w:rsidRPr="00260B2D">
        <w:rPr>
          <w:rStyle w:val="HTMLCode"/>
          <w:rFonts w:eastAsiaTheme="minorEastAsia"/>
        </w:rPr>
        <w:t>enable rhel-server-rhscl-7-rpms</w:t>
      </w:r>
    </w:p>
    <w:p w14:paraId="4DB3023B" w14:textId="77777777" w:rsidR="00C768E3" w:rsidRPr="00260B2D" w:rsidRDefault="00C768E3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 xml:space="preserve">$ sudo subscription-manager repos </w:t>
      </w:r>
      <w:r w:rsidRPr="00260B2D">
        <w:t>--</w:t>
      </w:r>
      <w:r w:rsidRPr="00260B2D">
        <w:rPr>
          <w:rStyle w:val="HTMLCode"/>
          <w:rFonts w:eastAsiaTheme="minorEastAsia"/>
        </w:rPr>
        <w:t>enable rhel-7-server-optional-rpms</w:t>
      </w:r>
    </w:p>
    <w:p w14:paraId="67698066" w14:textId="77777777" w:rsidR="00C768E3" w:rsidRPr="00260B2D" w:rsidRDefault="00C768E3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 xml:space="preserve">$ sudo subscription-manager repos </w:t>
      </w:r>
      <w:r w:rsidRPr="00260B2D">
        <w:t>--</w:t>
      </w:r>
      <w:r w:rsidRPr="00260B2D">
        <w:rPr>
          <w:rStyle w:val="HTMLCode"/>
          <w:rFonts w:eastAsiaTheme="minorEastAsia"/>
        </w:rPr>
        <w:t>enable rhel-7-server-extras-rpms</w:t>
      </w:r>
    </w:p>
    <w:p w14:paraId="556FC9A1" w14:textId="77777777" w:rsidR="00C768E3" w:rsidRPr="00260B2D" w:rsidRDefault="00C768E3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$ sudo subscription-manager repos --enable=rhel-7-server-devtools-rpms</w:t>
      </w:r>
    </w:p>
    <w:p w14:paraId="1E80F712" w14:textId="77777777" w:rsidR="00C768E3" w:rsidRPr="00260B2D" w:rsidRDefault="00C768E3" w:rsidP="00836F0D">
      <w:pPr>
        <w:pStyle w:val="CodeSnippet"/>
      </w:pPr>
    </w:p>
    <w:p w14:paraId="486ECC67" w14:textId="08E04342" w:rsidR="00C768E3" w:rsidRPr="00260B2D" w:rsidRDefault="00C768E3" w:rsidP="00836F0D">
      <w:pPr>
        <w:pStyle w:val="CodeSnippet"/>
      </w:pPr>
      <w:r w:rsidRPr="00260B2D">
        <w:t xml:space="preserve">#Preparing CentOS for Installation </w:t>
      </w:r>
    </w:p>
    <w:p w14:paraId="6F110549" w14:textId="77777777" w:rsidR="00C768E3" w:rsidRPr="00260B2D" w:rsidRDefault="00C768E3" w:rsidP="00836F0D">
      <w:pPr>
        <w:pStyle w:val="CodeSnippet"/>
        <w:rPr>
          <w:rStyle w:val="HTMLCode"/>
          <w:rFonts w:eastAsiaTheme="minorEastAsia"/>
          <w:szCs w:val="18"/>
        </w:rPr>
      </w:pPr>
      <w:r w:rsidRPr="00260B2D">
        <w:t>#For CentOS 7&amp;8: </w:t>
      </w:r>
    </w:p>
    <w:p w14:paraId="7B04BD26" w14:textId="77777777" w:rsidR="00C768E3" w:rsidRPr="00260B2D" w:rsidRDefault="00C768E3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$ sudo yum install epel-release</w:t>
      </w:r>
    </w:p>
    <w:p w14:paraId="7FD94FEA" w14:textId="77777777" w:rsidR="00C768E3" w:rsidRPr="00260B2D" w:rsidRDefault="00C768E3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#Only for CentOS 7.9</w:t>
      </w:r>
    </w:p>
    <w:p w14:paraId="0AA5C918" w14:textId="6B48E2C9" w:rsidR="00C768E3" w:rsidRPr="00260B2D" w:rsidRDefault="00C768E3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$ sudo yum install -y centos-release-scl</w:t>
      </w:r>
    </w:p>
    <w:p w14:paraId="6631358D" w14:textId="77777777" w:rsidR="00C768E3" w:rsidRPr="00260B2D" w:rsidRDefault="00C768E3" w:rsidP="00836F0D">
      <w:pPr>
        <w:pStyle w:val="CodeSnippet"/>
        <w:rPr>
          <w:rStyle w:val="HTMLCode"/>
          <w:rFonts w:eastAsiaTheme="minorEastAsia"/>
        </w:rPr>
      </w:pPr>
    </w:p>
    <w:p w14:paraId="7EF02E2C" w14:textId="54933AF0" w:rsidR="00C768E3" w:rsidRPr="00260B2D" w:rsidRDefault="00C768E3" w:rsidP="00836F0D">
      <w:pPr>
        <w:pStyle w:val="CodeSnippet"/>
      </w:pPr>
      <w:r w:rsidRPr="00260B2D">
        <w:t>#Installing Devtoolset-7 for RHEL 7.9 /CentOS 7.9</w:t>
      </w:r>
    </w:p>
    <w:p w14:paraId="2F48FB61" w14:textId="77777777" w:rsidR="00C768E3" w:rsidRPr="00260B2D" w:rsidRDefault="00C768E3" w:rsidP="00836F0D">
      <w:pPr>
        <w:pStyle w:val="CodeSnippet"/>
      </w:pPr>
    </w:p>
    <w:p w14:paraId="1C2CE68F" w14:textId="77777777" w:rsidR="00C768E3" w:rsidRPr="00260B2D" w:rsidRDefault="00C768E3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$ sudo yum install devtoolset-7</w:t>
      </w:r>
    </w:p>
    <w:p w14:paraId="1ACD0936" w14:textId="77777777" w:rsidR="005F2B78" w:rsidRDefault="00C768E3" w:rsidP="00836F0D">
      <w:pPr>
        <w:pStyle w:val="CodeSnippet"/>
      </w:pPr>
      <w:r w:rsidRPr="00260B2D">
        <w:t>$ source scl_source enable devtoolset-7</w:t>
      </w:r>
    </w:p>
    <w:p w14:paraId="0195CF93" w14:textId="2827D2C1" w:rsidR="00C768E3" w:rsidRPr="00260B2D" w:rsidRDefault="00C768E3" w:rsidP="00836F0D">
      <w:pPr>
        <w:pStyle w:val="CodeSnippet"/>
      </w:pPr>
      <w:r w:rsidRPr="00260B2D">
        <w:t xml:space="preserve"> </w:t>
      </w:r>
    </w:p>
    <w:p w14:paraId="2BABF559" w14:textId="47DAA59F" w:rsidR="00C768E3" w:rsidRPr="00260B2D" w:rsidRDefault="00C768E3" w:rsidP="005F2B78">
      <w:pPr>
        <w:pStyle w:val="CodeSnippet"/>
      </w:pPr>
      <w:r w:rsidRPr="001319F8">
        <w:rPr>
          <w:b/>
          <w:bCs/>
        </w:rPr>
        <w:t>#Install ROCm</w:t>
      </w:r>
    </w:p>
    <w:p w14:paraId="2A1091A4" w14:textId="77777777" w:rsidR="004F1F27" w:rsidRPr="00260B2D" w:rsidRDefault="004F1F27" w:rsidP="00836F0D">
      <w:pPr>
        <w:pStyle w:val="CodeSnippet"/>
      </w:pPr>
    </w:p>
    <w:p w14:paraId="0A8F88E9" w14:textId="453C7855" w:rsidR="00260B2D" w:rsidRPr="00260B2D" w:rsidRDefault="004F1F27" w:rsidP="00836F0D">
      <w:pPr>
        <w:pStyle w:val="CodeSnippet"/>
        <w:rPr>
          <w:szCs w:val="20"/>
        </w:rPr>
      </w:pPr>
      <w:r w:rsidRPr="00260B2D">
        <w:rPr>
          <w:rStyle w:val="HTMLCode"/>
          <w:rFonts w:eastAsiaTheme="minorEastAsia"/>
        </w:rPr>
        <w:t>#Add the AMDGPU Stack Repository</w:t>
      </w:r>
      <w:r w:rsidR="00260B2D" w:rsidRPr="00260B2D">
        <w:rPr>
          <w:rStyle w:val="HTMLCode"/>
          <w:rFonts w:eastAsiaTheme="minorEastAsia"/>
        </w:rPr>
        <w:t>-</w:t>
      </w:r>
      <w:r w:rsidR="00260B2D" w:rsidRPr="00260B2D">
        <w:t xml:space="preserve"> Create a /etc/yum.repos.d/amdgpu.repo file with the following content:</w:t>
      </w:r>
    </w:p>
    <w:p w14:paraId="4932AA1A" w14:textId="3F83FAE2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</w:p>
    <w:p w14:paraId="430973AA" w14:textId="77777777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[amdgpu]</w:t>
      </w:r>
    </w:p>
    <w:p w14:paraId="5CA7259C" w14:textId="77777777" w:rsidR="004F1F27" w:rsidRPr="00260B2D" w:rsidRDefault="004F1F27" w:rsidP="00836F0D">
      <w:pPr>
        <w:pStyle w:val="CodeSnippet"/>
        <w:rPr>
          <w:rStyle w:val="HTMLCode"/>
          <w:rFonts w:eastAsiaTheme="minorEastAsia"/>
          <w:shd w:val="clear" w:color="auto" w:fill="FCFCFC"/>
        </w:rPr>
      </w:pPr>
      <w:r w:rsidRPr="00260B2D">
        <w:rPr>
          <w:rStyle w:val="HTMLCode"/>
          <w:rFonts w:eastAsiaTheme="minorEastAsia"/>
        </w:rPr>
        <w:t>name=amdgpu</w:t>
      </w:r>
    </w:p>
    <w:p w14:paraId="135ABE3F" w14:textId="0332D83F" w:rsidR="004F1F27" w:rsidRPr="00260B2D" w:rsidRDefault="004F1F27" w:rsidP="00836F0D">
      <w:pPr>
        <w:pStyle w:val="CodeSnippet"/>
        <w:rPr>
          <w:rStyle w:val="HTMLCode"/>
          <w:rFonts w:eastAsiaTheme="minorEastAsia"/>
          <w:shd w:val="clear" w:color="auto" w:fill="FCFCFC"/>
        </w:rPr>
      </w:pPr>
      <w:r w:rsidRPr="00260B2D">
        <w:rPr>
          <w:rStyle w:val="HTMLCode"/>
          <w:rFonts w:eastAsiaTheme="minorEastAsia"/>
        </w:rPr>
        <w:t>baseurl=</w:t>
      </w:r>
      <w:hyperlink r:id="rId38" w:history="1">
        <w:r w:rsidR="009C6BF7" w:rsidRPr="005A1669">
          <w:rPr>
            <w:rStyle w:val="Hyperlink"/>
          </w:rPr>
          <w:t>https://repo.radeon.com/amdgpu/22.10/rhel/8.5/main/x86_64</w:t>
        </w:r>
      </w:hyperlink>
    </w:p>
    <w:p w14:paraId="1B4131EF" w14:textId="77777777" w:rsidR="004F1F27" w:rsidRPr="00260B2D" w:rsidRDefault="004F1F27" w:rsidP="00836F0D">
      <w:pPr>
        <w:pStyle w:val="CodeSnippet"/>
        <w:rPr>
          <w:rStyle w:val="HTMLCode"/>
          <w:rFonts w:eastAsiaTheme="minorEastAsia"/>
          <w:shd w:val="clear" w:color="auto" w:fill="FCFCFC"/>
        </w:rPr>
      </w:pPr>
      <w:r w:rsidRPr="00260B2D">
        <w:rPr>
          <w:rStyle w:val="HTMLCode"/>
          <w:rFonts w:eastAsiaTheme="minorEastAsia"/>
        </w:rPr>
        <w:t>enabled=1</w:t>
      </w:r>
    </w:p>
    <w:p w14:paraId="2F255665" w14:textId="77777777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lastRenderedPageBreak/>
        <w:t>gpgcheck=1</w:t>
      </w:r>
    </w:p>
    <w:p w14:paraId="46703FDA" w14:textId="40E237EF" w:rsidR="004F1F27" w:rsidRPr="00260B2D" w:rsidRDefault="004F1F27" w:rsidP="00836F0D">
      <w:pPr>
        <w:pStyle w:val="CodeSnippet"/>
        <w:rPr>
          <w:rStyle w:val="Hyperlink"/>
          <w:i w:val="0"/>
        </w:rPr>
      </w:pPr>
      <w:r w:rsidRPr="00260B2D">
        <w:rPr>
          <w:rStyle w:val="HTMLCode"/>
          <w:rFonts w:eastAsiaTheme="minorEastAsia"/>
        </w:rPr>
        <w:t>gpgkey=</w:t>
      </w:r>
      <w:r w:rsidRPr="00260B2D">
        <w:rPr>
          <w:rStyle w:val="Hyperlink"/>
          <w:i w:val="0"/>
        </w:rPr>
        <w:t>https://repo.radeon.com/rocm/rocm.gpg.key</w:t>
      </w:r>
    </w:p>
    <w:p w14:paraId="47AC2F3A" w14:textId="77777777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IntenseEmphasis"/>
          <w:caps w:val="0"/>
        </w:rPr>
        <w:t>Note:</w:t>
      </w:r>
      <w:r w:rsidRPr="00260B2D">
        <w:rPr>
          <w:rStyle w:val="HTMLCode"/>
          <w:rFonts w:eastAsiaTheme="minorEastAsia"/>
        </w:rPr>
        <w:t xml:space="preserve"> The gpg key may change; ensure it is updated when installing a new release. If the key signature verification fails while updating, re-add the key from the ROCm to the yum repository as mentioned above. The current rocm.gpg.key is not available in a standard key ring distribution but has the following sha1sum hash:</w:t>
      </w:r>
    </w:p>
    <w:p w14:paraId="339CAF12" w14:textId="7FF4D988" w:rsidR="004F1F27" w:rsidRPr="00260B2D" w:rsidRDefault="004F1F27" w:rsidP="00836F0D">
      <w:pPr>
        <w:pStyle w:val="CodeSnippet"/>
        <w:rPr>
          <w:rStyle w:val="HTMLCode"/>
          <w:rFonts w:eastAsiaTheme="minorEastAsia"/>
          <w:color w:val="00B050"/>
        </w:rPr>
      </w:pPr>
      <w:r w:rsidRPr="00260B2D">
        <w:rPr>
          <w:rStyle w:val="HTMLCode"/>
          <w:rFonts w:eastAsiaTheme="minorEastAsia"/>
          <w:color w:val="00B050"/>
        </w:rPr>
        <w:t>73f5d8100de6048aa38a8b84cd9a87f05177d208 rocm.gpg.key</w:t>
      </w:r>
    </w:p>
    <w:p w14:paraId="6F4A370E" w14:textId="77777777" w:rsidR="004F1F27" w:rsidRPr="00260B2D" w:rsidRDefault="004F1F27" w:rsidP="00836F0D">
      <w:pPr>
        <w:pStyle w:val="CodeSnippet"/>
        <w:rPr>
          <w:rStyle w:val="HTMLCode"/>
          <w:rFonts w:eastAsiaTheme="minorEastAsia"/>
          <w:color w:val="00B050"/>
        </w:rPr>
      </w:pPr>
    </w:p>
    <w:p w14:paraId="41889268" w14:textId="1CACF4F7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#</w:t>
      </w:r>
      <w:r w:rsidR="00ED0CF6">
        <w:rPr>
          <w:rStyle w:val="HTMLCode"/>
          <w:rFonts w:eastAsiaTheme="minorEastAsia"/>
          <w:i/>
          <w:iCs w:val="0"/>
        </w:rPr>
        <w:t>C</w:t>
      </w:r>
      <w:r w:rsidRPr="00260B2D">
        <w:rPr>
          <w:rStyle w:val="HTMLCode"/>
          <w:rFonts w:eastAsiaTheme="minorEastAsia"/>
        </w:rPr>
        <w:t>lean the cached files from enabled repositories</w:t>
      </w:r>
    </w:p>
    <w:p w14:paraId="04DEE08E" w14:textId="2EB5FF3D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$ sudo yum clean all</w:t>
      </w:r>
    </w:p>
    <w:p w14:paraId="170D9AB5" w14:textId="77777777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</w:p>
    <w:p w14:paraId="3F8B0A4A" w14:textId="17EB2E38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# Install the Kernel Mode Driver and Reboot System</w:t>
      </w:r>
    </w:p>
    <w:p w14:paraId="6177F4A5" w14:textId="77777777" w:rsidR="004F1F27" w:rsidRPr="00260B2D" w:rsidRDefault="004F1F27" w:rsidP="00836F0D">
      <w:pPr>
        <w:pStyle w:val="CodeSnippet"/>
      </w:pPr>
      <w:r w:rsidRPr="00260B2D">
        <w:rPr>
          <w:rStyle w:val="HTMLCode"/>
          <w:rFonts w:eastAsiaTheme="minorEastAsia"/>
        </w:rPr>
        <w:t>$ sudo yum install amdgpu-dkms</w:t>
      </w:r>
    </w:p>
    <w:p w14:paraId="17678781" w14:textId="3E8A8628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$ sudo reboot</w:t>
      </w:r>
    </w:p>
    <w:p w14:paraId="63498E76" w14:textId="77777777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</w:p>
    <w:p w14:paraId="0BF68D22" w14:textId="6B5CED3D" w:rsidR="004F1F27" w:rsidRPr="00260B2D" w:rsidRDefault="004F1F27" w:rsidP="00836F0D">
      <w:pPr>
        <w:pStyle w:val="CodeSnippet"/>
        <w:rPr>
          <w:szCs w:val="20"/>
        </w:rPr>
      </w:pPr>
      <w:r w:rsidRPr="00260B2D">
        <w:rPr>
          <w:rStyle w:val="HTMLCode"/>
          <w:rFonts w:eastAsiaTheme="minorEastAsia"/>
        </w:rPr>
        <w:t>#</w:t>
      </w:r>
      <w:r w:rsidRPr="00260B2D">
        <w:t>Add the ROCm Stack Repository</w:t>
      </w:r>
      <w:r w:rsidR="00260B2D" w:rsidRPr="00260B2D">
        <w:t>- Create a /etc/yum.repos.d/rocm.repo file with the following content:</w:t>
      </w:r>
    </w:p>
    <w:p w14:paraId="2C753CD0" w14:textId="77777777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[rocm]</w:t>
      </w:r>
    </w:p>
    <w:p w14:paraId="28AAD034" w14:textId="77777777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name=rocm</w:t>
      </w:r>
    </w:p>
    <w:p w14:paraId="3C023029" w14:textId="7B7FB232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baseurl=</w:t>
      </w:r>
      <w:hyperlink r:id="rId39" w:history="1">
        <w:r w:rsidR="00182B0B" w:rsidRPr="00F13250">
          <w:rPr>
            <w:rStyle w:val="Hyperlink"/>
          </w:rPr>
          <w:t>https://repo.radeon.com/rocm/centos8/5.1/main/</w:t>
        </w:r>
      </w:hyperlink>
      <w:r w:rsidR="00182B0B">
        <w:t xml:space="preserve"> </w:t>
      </w:r>
      <w:r w:rsidR="00182B0B">
        <w:rPr>
          <w:rStyle w:val="Hyperlink"/>
        </w:rPr>
        <w:t xml:space="preserve"> </w:t>
      </w:r>
    </w:p>
    <w:p w14:paraId="3AFE637F" w14:textId="77777777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enabled=1</w:t>
      </w:r>
    </w:p>
    <w:p w14:paraId="4C3BC75E" w14:textId="77777777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gpgcheck=1</w:t>
      </w:r>
    </w:p>
    <w:p w14:paraId="2C5C3EE3" w14:textId="77777777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gpgkey=</w:t>
      </w:r>
      <w:r w:rsidRPr="00260B2D">
        <w:rPr>
          <w:rStyle w:val="Hyperlink"/>
          <w:i w:val="0"/>
        </w:rPr>
        <w:t>https://repo.radeon.com/rocm/rocm.gpg.key</w:t>
      </w:r>
    </w:p>
    <w:p w14:paraId="5A0EFC6B" w14:textId="51D0DC9C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</w:p>
    <w:p w14:paraId="05F8872B" w14:textId="7A39CC23" w:rsidR="004F1F27" w:rsidRPr="00260B2D" w:rsidRDefault="004F1F27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#</w:t>
      </w:r>
      <w:r w:rsidR="00ED0CF6">
        <w:rPr>
          <w:rStyle w:val="HTMLCode"/>
          <w:rFonts w:eastAsiaTheme="minorEastAsia"/>
          <w:i/>
          <w:iCs w:val="0"/>
        </w:rPr>
        <w:t>C</w:t>
      </w:r>
      <w:r w:rsidRPr="00260B2D">
        <w:rPr>
          <w:rStyle w:val="HTMLCode"/>
          <w:rFonts w:eastAsiaTheme="minorEastAsia"/>
        </w:rPr>
        <w:t>lean the cached files from enabled repositories</w:t>
      </w:r>
    </w:p>
    <w:p w14:paraId="2A6626E2" w14:textId="77777777" w:rsidR="004F1F27" w:rsidRDefault="004F1F27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$ sudo yum clean all</w:t>
      </w:r>
    </w:p>
    <w:p w14:paraId="6866E249" w14:textId="77777777" w:rsidR="00E00F3A" w:rsidRPr="00260B2D" w:rsidRDefault="00E00F3A" w:rsidP="00836F0D">
      <w:pPr>
        <w:pStyle w:val="CodeSnippet"/>
        <w:rPr>
          <w:rStyle w:val="HTMLCode"/>
          <w:rFonts w:eastAsiaTheme="minorEastAsia"/>
        </w:rPr>
      </w:pPr>
    </w:p>
    <w:p w14:paraId="2958AB12" w14:textId="5FA8DD7A" w:rsidR="00CA7F85" w:rsidRPr="00E00F3A" w:rsidRDefault="00260B2D" w:rsidP="00836F0D">
      <w:pPr>
        <w:pStyle w:val="CodeSnippet"/>
        <w:rPr>
          <w:b/>
          <w:bCs/>
        </w:rPr>
      </w:pPr>
      <w:r w:rsidRPr="001319F8">
        <w:rPr>
          <w:b/>
          <w:bCs/>
        </w:rPr>
        <w:t>#Install Single Version ROCm Meta-packages</w:t>
      </w:r>
    </w:p>
    <w:p w14:paraId="7929BCB4" w14:textId="056023E4" w:rsidR="00260B2D" w:rsidRDefault="00260B2D" w:rsidP="00836F0D">
      <w:pPr>
        <w:pStyle w:val="CodeSnippet"/>
        <w:rPr>
          <w:rStyle w:val="HTMLCode"/>
          <w:rFonts w:eastAsiaTheme="minorEastAsia"/>
          <w:i/>
          <w:iCs w:val="0"/>
        </w:rPr>
      </w:pPr>
      <w:r w:rsidRPr="00260B2D">
        <w:rPr>
          <w:rStyle w:val="HTMLCode"/>
          <w:rFonts w:eastAsiaTheme="minorEastAsia"/>
        </w:rPr>
        <w:t>$ sudo yum install &lt;package-name&gt;</w:t>
      </w:r>
    </w:p>
    <w:p w14:paraId="544D9813" w14:textId="77777777" w:rsidR="00CA7F85" w:rsidRPr="00260B2D" w:rsidRDefault="00CA7F85" w:rsidP="00836F0D">
      <w:pPr>
        <w:pStyle w:val="CodeSnippet"/>
        <w:rPr>
          <w:rStyle w:val="HTMLCode"/>
          <w:rFonts w:eastAsiaTheme="minorEastAsia"/>
        </w:rPr>
      </w:pPr>
    </w:p>
    <w:p w14:paraId="24F0B0A9" w14:textId="77777777" w:rsidR="00260B2D" w:rsidRPr="001319F8" w:rsidRDefault="00260B2D" w:rsidP="00E00F3A">
      <w:pPr>
        <w:pStyle w:val="CodeSnippet"/>
        <w:rPr>
          <w:b/>
          <w:bCs/>
        </w:rPr>
      </w:pPr>
      <w:r w:rsidRPr="001319F8">
        <w:rPr>
          <w:b/>
          <w:bCs/>
        </w:rPr>
        <w:t>#Install Multi-version ROCm Meta-packages</w:t>
      </w:r>
    </w:p>
    <w:p w14:paraId="13850E8C" w14:textId="129A267B" w:rsidR="00260B2D" w:rsidRPr="00ED0CF6" w:rsidRDefault="00260B2D" w:rsidP="00836F0D">
      <w:pPr>
        <w:pStyle w:val="CodeSnippet"/>
      </w:pPr>
      <w:r w:rsidRPr="00ED0CF6">
        <w:t># Add desired ROCm repositories- Create a /etc/yum.repos.d/rocm.repo file with the following content:</w:t>
      </w:r>
    </w:p>
    <w:p w14:paraId="7F9A5C0B" w14:textId="77777777" w:rsidR="00260B2D" w:rsidRPr="00ED0CF6" w:rsidRDefault="00260B2D" w:rsidP="00836F0D">
      <w:pPr>
        <w:pStyle w:val="CodeSnippet"/>
        <w:rPr>
          <w:rStyle w:val="HTMLCode"/>
          <w:rFonts w:eastAsiaTheme="minorEastAsia"/>
        </w:rPr>
      </w:pPr>
      <w:r w:rsidRPr="00ED0CF6">
        <w:rPr>
          <w:rStyle w:val="HTMLCode"/>
          <w:rFonts w:eastAsiaTheme="minorEastAsia"/>
        </w:rPr>
        <w:t>[ROCm-1]</w:t>
      </w:r>
    </w:p>
    <w:p w14:paraId="5FCA16EB" w14:textId="6CB7BB4F" w:rsidR="00260B2D" w:rsidRPr="00ED0CF6" w:rsidRDefault="00260B2D" w:rsidP="00836F0D">
      <w:pPr>
        <w:pStyle w:val="CodeSnippet"/>
        <w:rPr>
          <w:rStyle w:val="HTMLCode"/>
          <w:rFonts w:eastAsiaTheme="minorEastAsia"/>
        </w:rPr>
      </w:pPr>
      <w:r w:rsidRPr="00ED0CF6">
        <w:rPr>
          <w:rStyle w:val="HTMLCode"/>
          <w:rFonts w:eastAsiaTheme="minorEastAsia"/>
        </w:rPr>
        <w:t>Name=ROCm</w:t>
      </w:r>
      <w:r w:rsidR="0055239C">
        <w:rPr>
          <w:rStyle w:val="HTMLCode"/>
          <w:rFonts w:eastAsiaTheme="minorEastAsia"/>
        </w:rPr>
        <w:t>5.0</w:t>
      </w:r>
    </w:p>
    <w:p w14:paraId="66DE1833" w14:textId="178B7D45" w:rsidR="00260B2D" w:rsidRPr="00ED0CF6" w:rsidRDefault="00260B2D" w:rsidP="00836F0D">
      <w:pPr>
        <w:pStyle w:val="CodeSnippet"/>
        <w:rPr>
          <w:rStyle w:val="HTMLCode"/>
          <w:rFonts w:eastAsiaTheme="minorEastAsia"/>
        </w:rPr>
      </w:pPr>
      <w:r w:rsidRPr="00ED0CF6">
        <w:rPr>
          <w:rStyle w:val="HTMLCode"/>
          <w:rFonts w:eastAsiaTheme="minorEastAsia"/>
        </w:rPr>
        <w:t>baseurl=</w:t>
      </w:r>
      <w:hyperlink r:id="rId40" w:tgtFrame="_blank" w:history="1">
        <w:r w:rsidR="00643680" w:rsidRPr="00643680">
          <w:rPr>
            <w:rStyle w:val="Hyperlink"/>
          </w:rPr>
          <w:t>https://repo.radeon.com/rocm/centos8/5.0/</w:t>
        </w:r>
      </w:hyperlink>
      <w:r w:rsidR="0055239C">
        <w:rPr>
          <w:rStyle w:val="Hyperlink"/>
        </w:rPr>
        <w:t xml:space="preserve"> </w:t>
      </w:r>
    </w:p>
    <w:p w14:paraId="71534CC4" w14:textId="77777777" w:rsidR="00260B2D" w:rsidRPr="00ED0CF6" w:rsidRDefault="00260B2D" w:rsidP="00836F0D">
      <w:pPr>
        <w:pStyle w:val="CodeSnippet"/>
        <w:rPr>
          <w:rStyle w:val="HTMLCode"/>
          <w:rFonts w:eastAsiaTheme="minorEastAsia"/>
        </w:rPr>
      </w:pPr>
      <w:r w:rsidRPr="00ED0CF6">
        <w:rPr>
          <w:rStyle w:val="HTMLCode"/>
          <w:rFonts w:eastAsiaTheme="minorEastAsia"/>
        </w:rPr>
        <w:t>enabled=1</w:t>
      </w:r>
    </w:p>
    <w:p w14:paraId="23B4FF27" w14:textId="77777777" w:rsidR="00260B2D" w:rsidRPr="00925851" w:rsidRDefault="00260B2D" w:rsidP="00836F0D">
      <w:pPr>
        <w:pStyle w:val="CodeSnippet"/>
        <w:rPr>
          <w:rStyle w:val="HTMLCode"/>
          <w:rFonts w:eastAsiaTheme="minorEastAsia"/>
        </w:rPr>
      </w:pPr>
      <w:r w:rsidRPr="00925851">
        <w:rPr>
          <w:rStyle w:val="HTMLCode"/>
          <w:rFonts w:eastAsiaTheme="minorEastAsia"/>
        </w:rPr>
        <w:t>gpgcheck=1</w:t>
      </w:r>
    </w:p>
    <w:p w14:paraId="71AD500F" w14:textId="77777777" w:rsidR="00260B2D" w:rsidRPr="00925851" w:rsidRDefault="00260B2D" w:rsidP="00836F0D">
      <w:pPr>
        <w:pStyle w:val="CodeSnippet"/>
        <w:rPr>
          <w:rStyle w:val="HTMLCode"/>
          <w:rFonts w:eastAsiaTheme="minorEastAsia"/>
        </w:rPr>
      </w:pPr>
      <w:r w:rsidRPr="00925851">
        <w:rPr>
          <w:rStyle w:val="HTMLCode"/>
          <w:rFonts w:eastAsiaTheme="minorEastAsia"/>
        </w:rPr>
        <w:lastRenderedPageBreak/>
        <w:t>gpgkey=</w:t>
      </w:r>
      <w:r w:rsidRPr="00984A23">
        <w:rPr>
          <w:rStyle w:val="Hyperlink"/>
        </w:rPr>
        <w:t>https://repo.radeon.com/rocm/rocm.gpg.key</w:t>
      </w:r>
    </w:p>
    <w:p w14:paraId="20E547F0" w14:textId="77777777" w:rsidR="00260B2D" w:rsidRPr="00925851" w:rsidRDefault="00260B2D" w:rsidP="00836F0D">
      <w:pPr>
        <w:pStyle w:val="CodeSnippet"/>
        <w:rPr>
          <w:rStyle w:val="HTMLCode"/>
          <w:rFonts w:eastAsiaTheme="minorEastAsia"/>
        </w:rPr>
      </w:pPr>
      <w:r w:rsidRPr="00925851">
        <w:rPr>
          <w:rStyle w:val="HTMLCode"/>
          <w:rFonts w:eastAsiaTheme="minorEastAsia"/>
        </w:rPr>
        <w:t>[ROCm-2]</w:t>
      </w:r>
    </w:p>
    <w:p w14:paraId="170578AA" w14:textId="53F42A1D" w:rsidR="00260B2D" w:rsidRPr="00925851" w:rsidRDefault="00260B2D" w:rsidP="00836F0D">
      <w:pPr>
        <w:pStyle w:val="CodeSnippet"/>
        <w:rPr>
          <w:rStyle w:val="HTMLCode"/>
          <w:rFonts w:eastAsiaTheme="minorEastAsia"/>
        </w:rPr>
      </w:pPr>
      <w:r w:rsidRPr="00925851">
        <w:rPr>
          <w:rStyle w:val="HTMLCode"/>
          <w:rFonts w:eastAsiaTheme="minorEastAsia"/>
        </w:rPr>
        <w:t>Name=ROCm</w:t>
      </w:r>
      <w:r w:rsidR="006F437D">
        <w:rPr>
          <w:rStyle w:val="HTMLCode"/>
          <w:rFonts w:eastAsiaTheme="minorEastAsia"/>
        </w:rPr>
        <w:t>5.1</w:t>
      </w:r>
    </w:p>
    <w:p w14:paraId="47F2C742" w14:textId="0CC5B2B3" w:rsidR="00260B2D" w:rsidRPr="00961C90" w:rsidRDefault="00260B2D" w:rsidP="00836F0D">
      <w:pPr>
        <w:pStyle w:val="CodeSnippet"/>
        <w:rPr>
          <w:rStyle w:val="HTMLCode"/>
          <w:rFonts w:eastAsiaTheme="minorEastAsia"/>
        </w:rPr>
      </w:pPr>
      <w:r w:rsidRPr="00925851">
        <w:rPr>
          <w:rStyle w:val="HTMLCode"/>
          <w:rFonts w:eastAsiaTheme="minorEastAsia"/>
        </w:rPr>
        <w:t>baseurl=</w:t>
      </w:r>
      <w:hyperlink r:id="rId41" w:history="1">
        <w:r w:rsidR="006F437D" w:rsidRPr="00F13250">
          <w:rPr>
            <w:rStyle w:val="Hyperlink"/>
          </w:rPr>
          <w:t>https://repo.radeon.com/rocm/centos8/5.1/main/</w:t>
        </w:r>
      </w:hyperlink>
      <w:r w:rsidR="006F437D">
        <w:t xml:space="preserve"> </w:t>
      </w:r>
      <w:r w:rsidR="006F437D">
        <w:rPr>
          <w:rStyle w:val="Hyperlink"/>
        </w:rPr>
        <w:t xml:space="preserve"> </w:t>
      </w:r>
    </w:p>
    <w:p w14:paraId="47D2FCFA" w14:textId="77777777" w:rsidR="00260B2D" w:rsidRPr="00961C90" w:rsidRDefault="00260B2D" w:rsidP="00836F0D">
      <w:pPr>
        <w:pStyle w:val="CodeSnippet"/>
        <w:rPr>
          <w:rStyle w:val="HTMLCode"/>
          <w:rFonts w:eastAsiaTheme="minorEastAsia"/>
        </w:rPr>
      </w:pPr>
      <w:r w:rsidRPr="00961C90">
        <w:rPr>
          <w:rStyle w:val="HTMLCode"/>
          <w:rFonts w:eastAsiaTheme="minorEastAsia"/>
        </w:rPr>
        <w:t>enabled=1</w:t>
      </w:r>
    </w:p>
    <w:p w14:paraId="043FE009" w14:textId="77777777" w:rsidR="00260B2D" w:rsidRPr="00925851" w:rsidRDefault="00260B2D" w:rsidP="00836F0D">
      <w:pPr>
        <w:pStyle w:val="CodeSnippet"/>
        <w:rPr>
          <w:rStyle w:val="HTMLCode"/>
          <w:rFonts w:eastAsiaTheme="minorEastAsia"/>
        </w:rPr>
      </w:pPr>
      <w:r w:rsidRPr="00925851">
        <w:rPr>
          <w:rStyle w:val="HTMLCode"/>
          <w:rFonts w:eastAsiaTheme="minorEastAsia"/>
        </w:rPr>
        <w:t>gpgcheck=1</w:t>
      </w:r>
    </w:p>
    <w:p w14:paraId="21826B40" w14:textId="77777777" w:rsidR="00260B2D" w:rsidRPr="00925851" w:rsidRDefault="00260B2D" w:rsidP="00836F0D">
      <w:pPr>
        <w:pStyle w:val="CodeSnippet"/>
        <w:rPr>
          <w:rStyle w:val="HTMLCode"/>
          <w:rFonts w:eastAsiaTheme="minorEastAsia"/>
        </w:rPr>
      </w:pPr>
      <w:r w:rsidRPr="00925851">
        <w:rPr>
          <w:rStyle w:val="HTMLCode"/>
          <w:rFonts w:eastAsiaTheme="minorEastAsia"/>
        </w:rPr>
        <w:t>gpgkey=</w:t>
      </w:r>
      <w:r w:rsidRPr="00925851">
        <w:rPr>
          <w:rStyle w:val="Hyperlink"/>
        </w:rPr>
        <w:t>https://repo.radeon.com/rocm/rocm.gpg.key</w:t>
      </w:r>
    </w:p>
    <w:p w14:paraId="54AC1BCC" w14:textId="3602BFC7" w:rsidR="004F1F27" w:rsidRDefault="004F1F27" w:rsidP="00836F0D">
      <w:pPr>
        <w:pStyle w:val="CodeSnippet"/>
        <w:rPr>
          <w:rStyle w:val="HTMLCode"/>
          <w:rFonts w:eastAsiaTheme="minorEastAsia"/>
        </w:rPr>
      </w:pPr>
    </w:p>
    <w:p w14:paraId="3C1DA15D" w14:textId="71CAA39B" w:rsidR="00CA7F85" w:rsidRPr="00260B2D" w:rsidRDefault="00CA7F85" w:rsidP="00836F0D">
      <w:pPr>
        <w:pStyle w:val="CodeSnippet"/>
        <w:rPr>
          <w:rStyle w:val="HTMLCode"/>
          <w:rFonts w:eastAsiaTheme="minorEastAsia"/>
        </w:rPr>
      </w:pPr>
      <w:r w:rsidRPr="00260B2D">
        <w:rPr>
          <w:rStyle w:val="HTMLCode"/>
          <w:rFonts w:eastAsiaTheme="minorEastAsia"/>
        </w:rPr>
        <w:t>#</w:t>
      </w:r>
      <w:r w:rsidR="00ED0CF6">
        <w:rPr>
          <w:rStyle w:val="HTMLCode"/>
          <w:rFonts w:eastAsiaTheme="minorEastAsia"/>
          <w:i/>
          <w:iCs w:val="0"/>
        </w:rPr>
        <w:t>C</w:t>
      </w:r>
      <w:r w:rsidRPr="00260B2D">
        <w:rPr>
          <w:rStyle w:val="HTMLCode"/>
          <w:rFonts w:eastAsiaTheme="minorEastAsia"/>
        </w:rPr>
        <w:t>lean the cached files from enabled repositories</w:t>
      </w:r>
    </w:p>
    <w:p w14:paraId="31E7372A" w14:textId="32B6BB9E" w:rsidR="00CA7F85" w:rsidRDefault="00CA7F85" w:rsidP="00836F0D">
      <w:pPr>
        <w:pStyle w:val="CodeSnippet"/>
        <w:rPr>
          <w:rStyle w:val="HTMLCode"/>
          <w:rFonts w:eastAsiaTheme="minorEastAsia"/>
          <w:i/>
          <w:iCs w:val="0"/>
        </w:rPr>
      </w:pPr>
      <w:r w:rsidRPr="00260B2D">
        <w:rPr>
          <w:rStyle w:val="HTMLCode"/>
          <w:rFonts w:eastAsiaTheme="minorEastAsia"/>
        </w:rPr>
        <w:t>$ sudo yum clean all</w:t>
      </w:r>
    </w:p>
    <w:p w14:paraId="274876B0" w14:textId="77777777" w:rsidR="00CA7F85" w:rsidRPr="00260B2D" w:rsidRDefault="00CA7F85" w:rsidP="00836F0D">
      <w:pPr>
        <w:pStyle w:val="CodeSnippet"/>
        <w:rPr>
          <w:rStyle w:val="HTMLCode"/>
          <w:rFonts w:eastAsiaTheme="minorEastAsia"/>
        </w:rPr>
      </w:pPr>
    </w:p>
    <w:p w14:paraId="4D8303F9" w14:textId="4EEEF0C4" w:rsidR="004F1F27" w:rsidRPr="00AB2CDC" w:rsidRDefault="00CA7F85" w:rsidP="00836F0D">
      <w:pPr>
        <w:pStyle w:val="CodeSnippet"/>
        <w:rPr>
          <w:rStyle w:val="HTMLCode"/>
          <w:rFonts w:eastAsiaTheme="minorEastAsia"/>
          <w:i/>
          <w:iCs w:val="0"/>
        </w:rPr>
      </w:pPr>
      <w:r w:rsidRPr="00AB2CDC">
        <w:t>#Install multiversion meta-packages</w:t>
      </w:r>
    </w:p>
    <w:p w14:paraId="7A4FCF3D" w14:textId="31EFB4EE" w:rsidR="00330501" w:rsidRPr="00D5533A" w:rsidRDefault="00CA7F85" w:rsidP="00836F0D">
      <w:pPr>
        <w:pStyle w:val="CodeSnippet"/>
        <w:rPr>
          <w:i/>
          <w:iCs w:val="0"/>
          <w:szCs w:val="20"/>
        </w:rPr>
      </w:pPr>
      <w:r w:rsidRPr="00AB2CDC">
        <w:rPr>
          <w:rStyle w:val="HTMLCode"/>
          <w:rFonts w:eastAsiaTheme="minorEastAsia"/>
          <w:i/>
          <w:iCs w:val="0"/>
        </w:rPr>
        <w:t>$ sudo yum install &lt;package-name</w:t>
      </w:r>
      <w:r w:rsidR="00643680">
        <w:rPr>
          <w:rStyle w:val="HTMLCode"/>
          <w:rFonts w:eastAsiaTheme="minorEastAsia"/>
          <w:i/>
          <w:iCs w:val="0"/>
        </w:rPr>
        <w:t>5.0</w:t>
      </w:r>
      <w:r w:rsidRPr="00AB2CDC">
        <w:rPr>
          <w:rStyle w:val="HTMLCode"/>
          <w:rFonts w:eastAsiaTheme="minorEastAsia"/>
          <w:i/>
          <w:iCs w:val="0"/>
        </w:rPr>
        <w:t>&gt; &lt;package-name</w:t>
      </w:r>
      <w:r w:rsidR="00643680">
        <w:rPr>
          <w:rStyle w:val="HTMLCode"/>
          <w:rFonts w:eastAsiaTheme="minorEastAsia"/>
          <w:i/>
          <w:iCs w:val="0"/>
        </w:rPr>
        <w:t>5.1</w:t>
      </w:r>
      <w:r w:rsidRPr="00AB2CDC">
        <w:rPr>
          <w:rStyle w:val="HTMLCode"/>
          <w:rFonts w:eastAsiaTheme="minorEastAsia"/>
          <w:i/>
          <w:iCs w:val="0"/>
        </w:rPr>
        <w:t>&gt;</w:t>
      </w:r>
    </w:p>
    <w:p w14:paraId="470A8FF1" w14:textId="19DA8FB3" w:rsidR="00330501" w:rsidRPr="009551E6" w:rsidRDefault="00A330AB" w:rsidP="00A330AB">
      <w:pPr>
        <w:pStyle w:val="Heading3"/>
      </w:pPr>
      <w:bookmarkStart w:id="39" w:name="_Installing_multiple_versions"/>
      <w:bookmarkStart w:id="40" w:name="_Toc99570236"/>
      <w:bookmarkStart w:id="41" w:name="_Toc83895799"/>
      <w:bookmarkStart w:id="42" w:name="_Toc85470199"/>
      <w:bookmarkEnd w:id="38"/>
      <w:bookmarkEnd w:id="39"/>
      <w:r>
        <w:t xml:space="preserve">ROCm Installation on </w:t>
      </w:r>
      <w:r w:rsidR="00330501">
        <w:t>SLES/OpenSUSE</w:t>
      </w:r>
      <w:bookmarkEnd w:id="40"/>
      <w:r w:rsidR="00330501">
        <w:t xml:space="preserve"> </w:t>
      </w:r>
      <w:bookmarkEnd w:id="41"/>
      <w:bookmarkEnd w:id="42"/>
    </w:p>
    <w:p w14:paraId="6E7E93EA" w14:textId="77777777" w:rsidR="00644062" w:rsidRPr="00836F0D" w:rsidRDefault="00644062" w:rsidP="00E00F3A">
      <w:pPr>
        <w:pStyle w:val="CodeSnippet"/>
        <w:rPr>
          <w:b/>
          <w:bCs/>
        </w:rPr>
      </w:pPr>
      <w:r w:rsidRPr="00836F0D">
        <w:rPr>
          <w:b/>
          <w:bCs/>
        </w:rPr>
        <w:t>#Check if Kernel Headers and development packages installed on system</w:t>
      </w:r>
    </w:p>
    <w:p w14:paraId="4C1576E2" w14:textId="77777777" w:rsidR="00644062" w:rsidRDefault="00644062" w:rsidP="00836F0D">
      <w:pPr>
        <w:pStyle w:val="CodeSnippet"/>
        <w:rPr>
          <w:rStyle w:val="HTMLCode"/>
          <w:rFonts w:eastAsiaTheme="minorEastAsia"/>
        </w:rPr>
      </w:pPr>
    </w:p>
    <w:p w14:paraId="3967B7C1" w14:textId="7E4D091F" w:rsidR="00330501" w:rsidRPr="00644062" w:rsidRDefault="00330501" w:rsidP="00836F0D">
      <w:pPr>
        <w:pStyle w:val="CodeSnippet"/>
        <w:rPr>
          <w:rStyle w:val="HTMLCode"/>
          <w:rFonts w:eastAsiaTheme="minorEastAsia"/>
          <w:i/>
          <w:iCs w:val="0"/>
        </w:rPr>
      </w:pPr>
      <w:r w:rsidRPr="00644062">
        <w:rPr>
          <w:rStyle w:val="HTMLCode"/>
          <w:rFonts w:eastAsiaTheme="minorEastAsia"/>
          <w:i/>
          <w:iCs w:val="0"/>
        </w:rPr>
        <w:t>$ sudo zypper info kernel-default-devel or kernel-default</w:t>
      </w:r>
    </w:p>
    <w:p w14:paraId="6C63DBB3" w14:textId="4DF06287" w:rsidR="00644062" w:rsidRPr="00644062" w:rsidRDefault="00644062" w:rsidP="00836F0D">
      <w:pPr>
        <w:pStyle w:val="CodeSnippet"/>
        <w:rPr>
          <w:rStyle w:val="HTMLCode"/>
          <w:rFonts w:eastAsiaTheme="minorEastAsia"/>
          <w:i/>
          <w:iCs w:val="0"/>
        </w:rPr>
      </w:pPr>
    </w:p>
    <w:p w14:paraId="45D2AD70" w14:textId="78331D44" w:rsidR="00644062" w:rsidRPr="00836F0D" w:rsidRDefault="00644062" w:rsidP="00E00F3A">
      <w:pPr>
        <w:pStyle w:val="CodeSnippet"/>
        <w:rPr>
          <w:b/>
          <w:bCs/>
        </w:rPr>
      </w:pPr>
      <w:r w:rsidRPr="00836F0D">
        <w:rPr>
          <w:b/>
          <w:bCs/>
        </w:rPr>
        <w:t>#</w:t>
      </w:r>
      <w:r w:rsidRPr="0CD98A39">
        <w:rPr>
          <w:b/>
          <w:bCs/>
        </w:rPr>
        <w:t>If</w:t>
      </w:r>
      <w:r w:rsidRPr="00836F0D">
        <w:rPr>
          <w:b/>
          <w:bCs/>
        </w:rPr>
        <w:t xml:space="preserve"> installation does not exist, Install Kernel headers &amp; Development Packages</w:t>
      </w:r>
    </w:p>
    <w:p w14:paraId="461BBB8D" w14:textId="77777777" w:rsidR="00836F0D" w:rsidRDefault="00836F0D" w:rsidP="00836F0D">
      <w:pPr>
        <w:pStyle w:val="CodeSnippet"/>
        <w:rPr>
          <w:rStyle w:val="HTMLCode"/>
          <w:rFonts w:eastAsiaTheme="minorEastAsia"/>
          <w:i/>
          <w:iCs w:val="0"/>
        </w:rPr>
      </w:pPr>
    </w:p>
    <w:p w14:paraId="65C9B56D" w14:textId="0FB24C09" w:rsidR="00644062" w:rsidRDefault="00644062" w:rsidP="00836F0D">
      <w:pPr>
        <w:pStyle w:val="CodeSnippet"/>
        <w:rPr>
          <w:rStyle w:val="HTMLCode"/>
          <w:rFonts w:eastAsiaTheme="minorEastAsia"/>
          <w:i/>
          <w:iCs w:val="0"/>
        </w:rPr>
      </w:pPr>
      <w:r w:rsidRPr="00F425E9">
        <w:rPr>
          <w:rStyle w:val="HTMLCode"/>
          <w:rFonts w:eastAsiaTheme="minorEastAsia"/>
          <w:i/>
          <w:iCs w:val="0"/>
        </w:rPr>
        <w:t xml:space="preserve">$ sudo zypper install kernel-default-devel or kernel-default </w:t>
      </w:r>
    </w:p>
    <w:p w14:paraId="7279AAE6" w14:textId="77777777" w:rsidR="00F425E9" w:rsidRDefault="00F425E9" w:rsidP="00836F0D">
      <w:pPr>
        <w:pStyle w:val="CodeSnippet"/>
        <w:rPr>
          <w:rStyle w:val="HTMLCode"/>
          <w:rFonts w:eastAsiaTheme="minorEastAsia"/>
          <w:i/>
          <w:iCs w:val="0"/>
        </w:rPr>
      </w:pPr>
    </w:p>
    <w:p w14:paraId="4F5B4556" w14:textId="409E3590" w:rsidR="00F425E9" w:rsidRPr="00836F0D" w:rsidRDefault="00F425E9" w:rsidP="007D7A5B">
      <w:pPr>
        <w:pStyle w:val="CodeSnippet"/>
        <w:rPr>
          <w:b/>
          <w:bCs/>
        </w:rPr>
      </w:pPr>
      <w:r w:rsidRPr="00836F0D">
        <w:rPr>
          <w:b/>
          <w:bCs/>
        </w:rPr>
        <w:t>#ROCm Installation</w:t>
      </w:r>
    </w:p>
    <w:p w14:paraId="1079A078" w14:textId="7C7C35A4" w:rsidR="00F425E9" w:rsidRDefault="00F425E9" w:rsidP="00836F0D">
      <w:pPr>
        <w:pStyle w:val="CodeSnippet"/>
      </w:pPr>
      <w:r w:rsidRPr="00260B2D">
        <w:rPr>
          <w:rStyle w:val="HTMLCode"/>
          <w:rFonts w:eastAsiaTheme="minorEastAsia"/>
        </w:rPr>
        <w:t>#Add the AMDGPU Stack Repository-</w:t>
      </w:r>
      <w:r>
        <w:rPr>
          <w:rStyle w:val="HTMLCode"/>
          <w:rFonts w:eastAsiaTheme="minorEastAsia"/>
          <w:i/>
          <w:iCs w:val="0"/>
        </w:rPr>
        <w:t xml:space="preserve"> </w:t>
      </w:r>
      <w:r w:rsidRPr="00F425E9">
        <w:t>Create a /etc/zypp/repos.d/amdgpu.repo file with the following content</w:t>
      </w:r>
      <w:r>
        <w:t>:</w:t>
      </w:r>
    </w:p>
    <w:p w14:paraId="0410D373" w14:textId="77777777" w:rsidR="00F425E9" w:rsidRPr="00AA6DF8" w:rsidRDefault="00F425E9" w:rsidP="00836F0D">
      <w:pPr>
        <w:pStyle w:val="CodeSnippet"/>
        <w:rPr>
          <w:rStyle w:val="HTMLCode"/>
          <w:rFonts w:eastAsiaTheme="minorEastAsia"/>
        </w:rPr>
      </w:pPr>
      <w:r w:rsidRPr="00AA6DF8">
        <w:rPr>
          <w:rStyle w:val="HTMLCode"/>
          <w:rFonts w:eastAsiaTheme="minorEastAsia"/>
        </w:rPr>
        <w:t>[</w:t>
      </w:r>
      <w:r>
        <w:rPr>
          <w:rStyle w:val="HTMLCode"/>
          <w:rFonts w:eastAsiaTheme="minorEastAsia"/>
        </w:rPr>
        <w:t>amdgpu</w:t>
      </w:r>
      <w:r w:rsidRPr="00AA6DF8">
        <w:rPr>
          <w:rStyle w:val="HTMLCode"/>
          <w:rFonts w:eastAsiaTheme="minorEastAsia"/>
        </w:rPr>
        <w:t>]</w:t>
      </w:r>
    </w:p>
    <w:p w14:paraId="148C8F4A" w14:textId="77777777" w:rsidR="00F425E9" w:rsidRPr="00AA6DF8" w:rsidRDefault="00F425E9" w:rsidP="00836F0D">
      <w:pPr>
        <w:pStyle w:val="CodeSnippet"/>
        <w:rPr>
          <w:rStyle w:val="HTMLCode"/>
          <w:rFonts w:eastAsiaTheme="minorEastAsia"/>
        </w:rPr>
      </w:pPr>
      <w:r w:rsidRPr="00AA6DF8">
        <w:rPr>
          <w:rStyle w:val="HTMLCode"/>
          <w:rFonts w:eastAsiaTheme="minorEastAsia"/>
        </w:rPr>
        <w:t>name=</w:t>
      </w:r>
      <w:r>
        <w:rPr>
          <w:rStyle w:val="HTMLCode"/>
          <w:rFonts w:eastAsiaTheme="minorEastAsia"/>
        </w:rPr>
        <w:t>amdgpu</w:t>
      </w:r>
    </w:p>
    <w:p w14:paraId="5AD879F8" w14:textId="77777777" w:rsidR="00643680" w:rsidRPr="005B27E5" w:rsidRDefault="00F425E9" w:rsidP="00643680">
      <w:pPr>
        <w:pStyle w:val="CodeSnippet"/>
      </w:pPr>
      <w:r w:rsidRPr="00643680">
        <w:t>baseurl=</w:t>
      </w:r>
      <w:hyperlink r:id="rId42" w:history="1">
        <w:r w:rsidR="00643680" w:rsidRPr="00643680">
          <w:rPr>
            <w:rStyle w:val="Hyperlink"/>
            <w:i w:val="0"/>
          </w:rPr>
          <w:t>https://re</w:t>
        </w:r>
        <w:r w:rsidR="00643680" w:rsidRPr="00643680">
          <w:rPr>
            <w:rStyle w:val="Hyperlink"/>
          </w:rPr>
          <w:t>po.radeon.com/amdgpu/22.10/sle/15/main/x86_64</w:t>
        </w:r>
      </w:hyperlink>
      <w:r w:rsidR="00643680" w:rsidRPr="00643680">
        <w:rPr>
          <w:rStyle w:val="Hyperlink"/>
        </w:rPr>
        <w:t xml:space="preserve">  </w:t>
      </w:r>
      <w:r w:rsidR="00643680">
        <w:t xml:space="preserve"> </w:t>
      </w:r>
    </w:p>
    <w:p w14:paraId="130F0B15" w14:textId="77777777" w:rsidR="00F425E9" w:rsidRPr="00AA6DF8" w:rsidRDefault="00F425E9" w:rsidP="00836F0D">
      <w:pPr>
        <w:pStyle w:val="CodeSnippet"/>
        <w:rPr>
          <w:rStyle w:val="HTMLCode"/>
          <w:rFonts w:eastAsiaTheme="minorEastAsia"/>
        </w:rPr>
      </w:pPr>
      <w:r w:rsidRPr="00AA6DF8">
        <w:rPr>
          <w:rStyle w:val="HTMLCode"/>
          <w:rFonts w:eastAsiaTheme="minorEastAsia"/>
        </w:rPr>
        <w:t>enabled=1</w:t>
      </w:r>
    </w:p>
    <w:p w14:paraId="4328D003" w14:textId="77777777" w:rsidR="00F425E9" w:rsidRPr="00AA6DF8" w:rsidRDefault="00F425E9" w:rsidP="00836F0D">
      <w:pPr>
        <w:pStyle w:val="CodeSnippet"/>
        <w:rPr>
          <w:rStyle w:val="HTMLCode"/>
          <w:rFonts w:eastAsiaTheme="minorEastAsia"/>
        </w:rPr>
      </w:pPr>
      <w:r w:rsidRPr="00AA6DF8">
        <w:rPr>
          <w:rStyle w:val="HTMLCode"/>
          <w:rFonts w:eastAsiaTheme="minorEastAsia"/>
        </w:rPr>
        <w:t>gpgcheck=1</w:t>
      </w:r>
    </w:p>
    <w:p w14:paraId="343EADF0" w14:textId="378BCB87" w:rsidR="00AB2CDC" w:rsidRDefault="00F425E9" w:rsidP="00836F0D">
      <w:pPr>
        <w:pStyle w:val="CodeSnippet"/>
        <w:rPr>
          <w:rStyle w:val="Hyperlink"/>
        </w:rPr>
      </w:pPr>
      <w:r w:rsidRPr="00AA6DF8">
        <w:rPr>
          <w:rStyle w:val="HTMLCode"/>
          <w:rFonts w:eastAsiaTheme="minorEastAsia"/>
        </w:rPr>
        <w:t>gpgkey=</w:t>
      </w:r>
      <w:r w:rsidRPr="00045A08">
        <w:rPr>
          <w:rStyle w:val="Hyperlink"/>
        </w:rPr>
        <w:t>https://repo.radeon.com/rocm/rocm.gpg.key</w:t>
      </w:r>
    </w:p>
    <w:p w14:paraId="090BDB87" w14:textId="61313F98" w:rsidR="00455363" w:rsidRDefault="00455363">
      <w:pPr>
        <w:tabs>
          <w:tab w:val="clear" w:pos="504"/>
          <w:tab w:val="clear" w:pos="720"/>
          <w:tab w:val="clear" w:pos="1710"/>
          <w:tab w:val="clear" w:pos="2160"/>
        </w:tabs>
        <w:autoSpaceDE/>
        <w:autoSpaceDN/>
        <w:adjustRightInd/>
        <w:spacing w:after="0"/>
        <w:rPr>
          <w:rStyle w:val="Hyperlink"/>
        </w:rPr>
      </w:pPr>
      <w:r>
        <w:rPr>
          <w:rStyle w:val="Hyperlink"/>
        </w:rPr>
        <w:br w:type="page"/>
      </w:r>
    </w:p>
    <w:p w14:paraId="79E58BBF" w14:textId="17EB6BEB" w:rsidR="00AB2CDC" w:rsidRPr="00AB2CDC" w:rsidRDefault="00AB2CDC" w:rsidP="00836F0D">
      <w:pPr>
        <w:pStyle w:val="CodeSnippet"/>
        <w:rPr>
          <w:rStyle w:val="HTMLCode"/>
          <w:rFonts w:eastAsiaTheme="minorEastAsia"/>
          <w:iCs w:val="0"/>
        </w:rPr>
      </w:pPr>
      <w:r w:rsidRPr="005C3DA0">
        <w:rPr>
          <w:rStyle w:val="IntenseEmphasis"/>
          <w:iCs w:val="0"/>
        </w:rPr>
        <w:lastRenderedPageBreak/>
        <w:t>NOTE</w:t>
      </w:r>
      <w:r w:rsidRPr="00AB2CDC">
        <w:rPr>
          <w:rStyle w:val="IntenseEmphasis"/>
          <w:i/>
        </w:rPr>
        <w:t>:</w:t>
      </w:r>
      <w:r w:rsidRPr="00AB2CDC">
        <w:rPr>
          <w:rStyle w:val="HTMLCode"/>
          <w:rFonts w:eastAsiaTheme="minorEastAsia"/>
          <w:iCs w:val="0"/>
        </w:rPr>
        <w:t xml:space="preserve"> The </w:t>
      </w:r>
      <w:r w:rsidR="006B16E8">
        <w:rPr>
          <w:rStyle w:val="HTMLCode"/>
          <w:rFonts w:eastAsiaTheme="minorEastAsia"/>
          <w:iCs w:val="0"/>
        </w:rPr>
        <w:t xml:space="preserve"> </w:t>
      </w:r>
      <w:r w:rsidRPr="00AB2CDC">
        <w:rPr>
          <w:rStyle w:val="HTMLCode"/>
          <w:rFonts w:eastAsiaTheme="minorEastAsia"/>
        </w:rPr>
        <w:t>gpg</w:t>
      </w:r>
      <w:r w:rsidRPr="00AB2CDC">
        <w:rPr>
          <w:rStyle w:val="HTMLCode"/>
          <w:rFonts w:eastAsiaTheme="minorEastAsia"/>
          <w:iCs w:val="0"/>
        </w:rPr>
        <w:t xml:space="preserve"> </w:t>
      </w:r>
      <w:r w:rsidR="006B16E8">
        <w:rPr>
          <w:rStyle w:val="HTMLCode"/>
          <w:rFonts w:eastAsiaTheme="minorEastAsia"/>
          <w:iCs w:val="0"/>
        </w:rPr>
        <w:t xml:space="preserve"> </w:t>
      </w:r>
      <w:r w:rsidRPr="00AB2CDC">
        <w:rPr>
          <w:rStyle w:val="HTMLCode"/>
          <w:rFonts w:eastAsiaTheme="minorEastAsia"/>
          <w:iCs w:val="0"/>
        </w:rPr>
        <w:t xml:space="preserve">key may change; ensure it is updated when installing a new release. If the key signature verification fails while updating, re-add the key from the ROCm </w:t>
      </w:r>
      <w:r w:rsidRPr="00AB2CDC">
        <w:rPr>
          <w:rStyle w:val="HTMLCode"/>
          <w:rFonts w:eastAsiaTheme="minorEastAsia"/>
        </w:rPr>
        <w:t>zypp</w:t>
      </w:r>
      <w:r w:rsidRPr="00AB2CDC">
        <w:rPr>
          <w:rStyle w:val="HTMLCode"/>
          <w:rFonts w:eastAsiaTheme="minorEastAsia"/>
          <w:iCs w:val="0"/>
        </w:rPr>
        <w:t xml:space="preserve"> repository as mentioned above. The current </w:t>
      </w:r>
      <w:r w:rsidRPr="00AB2CDC">
        <w:rPr>
          <w:rStyle w:val="HTMLCode"/>
          <w:rFonts w:eastAsiaTheme="minorEastAsia"/>
        </w:rPr>
        <w:t>rocm.gpg.key</w:t>
      </w:r>
      <w:r w:rsidRPr="00AB2CDC">
        <w:rPr>
          <w:rStyle w:val="HTMLCode"/>
          <w:rFonts w:eastAsiaTheme="minorEastAsia"/>
          <w:iCs w:val="0"/>
        </w:rPr>
        <w:t xml:space="preserve"> is not available in a standard key ring distribution but has the following sha1sum hash:</w:t>
      </w:r>
    </w:p>
    <w:p w14:paraId="762F1AD7" w14:textId="1CF19F7C" w:rsidR="00AB2CDC" w:rsidRDefault="00AB2CDC" w:rsidP="00836F0D">
      <w:pPr>
        <w:pStyle w:val="CodeSnippet"/>
        <w:rPr>
          <w:rStyle w:val="HTMLCode"/>
          <w:rFonts w:eastAsiaTheme="minorEastAsia"/>
          <w:color w:val="00B050"/>
        </w:rPr>
      </w:pPr>
      <w:r w:rsidRPr="000F6F04">
        <w:rPr>
          <w:rStyle w:val="HTMLCode"/>
          <w:rFonts w:eastAsiaTheme="minorEastAsia"/>
          <w:color w:val="00B050"/>
        </w:rPr>
        <w:t>73f5d8100de6048aa38a8b84cd9a87f05177d208 rocm.gpg.key</w:t>
      </w:r>
    </w:p>
    <w:p w14:paraId="7C800C91" w14:textId="77777777" w:rsidR="00F671AF" w:rsidRPr="000F6F04" w:rsidRDefault="00F671AF" w:rsidP="00836F0D">
      <w:pPr>
        <w:pStyle w:val="CodeSnippet"/>
        <w:rPr>
          <w:rStyle w:val="HTMLCode"/>
          <w:rFonts w:eastAsiaTheme="minorEastAsia"/>
          <w:color w:val="00B050"/>
        </w:rPr>
      </w:pPr>
    </w:p>
    <w:p w14:paraId="4422BF47" w14:textId="478E2E2C" w:rsidR="00F425E9" w:rsidRDefault="00AB2CDC" w:rsidP="00836F0D">
      <w:pPr>
        <w:pStyle w:val="CodeSnippet"/>
      </w:pPr>
      <w:r w:rsidRPr="00AB2CDC">
        <w:t>#Update the added repository and add perl repository:</w:t>
      </w:r>
    </w:p>
    <w:p w14:paraId="1E82C8BE" w14:textId="77777777" w:rsidR="00AB2CDC" w:rsidRDefault="00AB2CDC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zypper ref</w:t>
      </w:r>
    </w:p>
    <w:p w14:paraId="1A5BDE8B" w14:textId="77777777" w:rsidR="00AB2CDC" w:rsidRPr="00252913" w:rsidRDefault="00AB2CDC" w:rsidP="00836F0D">
      <w:pPr>
        <w:pStyle w:val="CodeSnippet"/>
        <w:rPr>
          <w:rStyle w:val="HTMLCode"/>
          <w:rFonts w:eastAsiaTheme="minorEastAsia"/>
        </w:rPr>
      </w:pPr>
      <w:r w:rsidRPr="00D8595F">
        <w:rPr>
          <w:rStyle w:val="HTMLCode"/>
          <w:rFonts w:eastAsiaTheme="minorEastAsia"/>
        </w:rPr>
        <w:t>$ sudo zypper clean --all</w:t>
      </w:r>
    </w:p>
    <w:p w14:paraId="517532D7" w14:textId="0EFE4780" w:rsidR="00AB2CDC" w:rsidRDefault="00AB2CDC" w:rsidP="00836F0D">
      <w:pPr>
        <w:pStyle w:val="CodeSnippet"/>
        <w:rPr>
          <w:rStyle w:val="Hyperlink"/>
          <w:u w:val="single"/>
        </w:rPr>
      </w:pPr>
      <w:r>
        <w:rPr>
          <w:rStyle w:val="HTMLCode"/>
          <w:rFonts w:eastAsiaTheme="minorEastAsia"/>
        </w:rPr>
        <w:t xml:space="preserve">$ sudo zypper addrepo </w:t>
      </w:r>
      <w:hyperlink r:id="rId43" w:history="1">
        <w:r w:rsidR="00A452A1" w:rsidRPr="00F9016C">
          <w:rPr>
            <w:rStyle w:val="Hyperlink"/>
          </w:rPr>
          <w:t>https://download.opensuse.org/repositories/devel:languages:perl/SLE_15/devel:languages:perl.repo</w:t>
        </w:r>
      </w:hyperlink>
    </w:p>
    <w:p w14:paraId="182C52BA" w14:textId="77777777" w:rsidR="00AB2CDC" w:rsidRPr="006613C8" w:rsidRDefault="00AB2CDC" w:rsidP="00836F0D">
      <w:pPr>
        <w:pStyle w:val="CodeSnippet"/>
        <w:rPr>
          <w:rStyle w:val="HTMLCode"/>
          <w:rFonts w:eastAsiaTheme="minorEastAsia"/>
        </w:rPr>
      </w:pPr>
      <w:r w:rsidRPr="006613C8">
        <w:rPr>
          <w:rStyle w:val="HTMLCode"/>
          <w:rFonts w:eastAsiaTheme="minorEastAsia"/>
        </w:rPr>
        <w:t>$ sudo SUSEConnect -p sle-module-desktop-applications/15.3/x86_64</w:t>
      </w:r>
    </w:p>
    <w:p w14:paraId="776E5D45" w14:textId="77777777" w:rsidR="00AB2CDC" w:rsidRPr="006613C8" w:rsidRDefault="00AB2CDC" w:rsidP="00836F0D">
      <w:pPr>
        <w:pStyle w:val="CodeSnippet"/>
        <w:rPr>
          <w:rStyle w:val="HTMLCode"/>
          <w:rFonts w:eastAsiaTheme="minorEastAsia"/>
        </w:rPr>
      </w:pPr>
      <w:r w:rsidRPr="006613C8">
        <w:rPr>
          <w:rStyle w:val="HTMLCode"/>
          <w:rFonts w:eastAsiaTheme="minorEastAsia"/>
        </w:rPr>
        <w:t>$ sudo SUSEConnect --product sle-module-development-tools/15.3/x86_64</w:t>
      </w:r>
    </w:p>
    <w:p w14:paraId="5FFD06A4" w14:textId="77777777" w:rsidR="00AB2CDC" w:rsidRDefault="00AB2CDC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 xml:space="preserve">$ sudo SUSEConnect </w:t>
      </w:r>
      <w:r w:rsidRPr="00897C18">
        <w:t>--</w:t>
      </w:r>
      <w:r>
        <w:rPr>
          <w:rStyle w:val="HTMLCode"/>
          <w:rFonts w:eastAsiaTheme="minorEastAsia"/>
        </w:rPr>
        <w:t>product PackageHub/</w:t>
      </w:r>
      <w:r w:rsidRPr="00026C95">
        <w:rPr>
          <w:rStyle w:val="HTMLCode"/>
          <w:rFonts w:eastAsiaTheme="minorEastAsia"/>
        </w:rPr>
        <w:t>15.3</w:t>
      </w:r>
      <w:r>
        <w:rPr>
          <w:rStyle w:val="HTMLCode"/>
          <w:rFonts w:eastAsiaTheme="minorEastAsia"/>
        </w:rPr>
        <w:t>/x86_64</w:t>
      </w:r>
    </w:p>
    <w:p w14:paraId="67F80707" w14:textId="5DC7A0FA" w:rsidR="00AB2CDC" w:rsidRDefault="00AB2CDC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zypper ref</w:t>
      </w:r>
    </w:p>
    <w:p w14:paraId="4E7785FA" w14:textId="77777777" w:rsidR="006B534D" w:rsidRDefault="006B534D" w:rsidP="00836F0D">
      <w:pPr>
        <w:pStyle w:val="CodeSnippet"/>
        <w:rPr>
          <w:rStyle w:val="HTMLCode"/>
          <w:rFonts w:eastAsiaTheme="minorEastAsia"/>
        </w:rPr>
      </w:pPr>
    </w:p>
    <w:p w14:paraId="5287097E" w14:textId="5A5BA03C" w:rsidR="00AB2CDC" w:rsidRDefault="006B534D" w:rsidP="00836F0D">
      <w:pPr>
        <w:pStyle w:val="CodeSnippet"/>
      </w:pPr>
      <w:r>
        <w:rPr>
          <w:rStyle w:val="HTMLCode"/>
          <w:rFonts w:eastAsiaTheme="minorEastAsia"/>
        </w:rPr>
        <w:t>#</w:t>
      </w:r>
      <w:r w:rsidR="00AB2CDC" w:rsidRPr="00496BAC">
        <w:t xml:space="preserve">Install the </w:t>
      </w:r>
      <w:r w:rsidR="00AB2CDC">
        <w:t>K</w:t>
      </w:r>
      <w:r w:rsidR="00AB2CDC" w:rsidRPr="00496BAC">
        <w:t xml:space="preserve">ernel </w:t>
      </w:r>
      <w:r w:rsidR="00AB2CDC">
        <w:t>M</w:t>
      </w:r>
      <w:r w:rsidR="00AB2CDC" w:rsidRPr="00496BAC">
        <w:t xml:space="preserve">ode </w:t>
      </w:r>
      <w:r w:rsidR="00AB2CDC">
        <w:t>D</w:t>
      </w:r>
      <w:r w:rsidR="00AB2CDC" w:rsidRPr="00496BAC">
        <w:t>river</w:t>
      </w:r>
      <w:r w:rsidR="00AB2CDC">
        <w:t xml:space="preserve"> and Reboot System</w:t>
      </w:r>
    </w:p>
    <w:p w14:paraId="081F0487" w14:textId="77777777" w:rsidR="006B534D" w:rsidRPr="00AB2CDC" w:rsidRDefault="006B534D" w:rsidP="00836F0D">
      <w:pPr>
        <w:pStyle w:val="CodeSnippet"/>
      </w:pPr>
    </w:p>
    <w:p w14:paraId="09DDEDFB" w14:textId="77777777" w:rsidR="006B534D" w:rsidRPr="00540246" w:rsidRDefault="006B534D" w:rsidP="00836F0D">
      <w:pPr>
        <w:pStyle w:val="CodeSnippet"/>
        <w:rPr>
          <w:rStyle w:val="HTMLCode"/>
          <w:rFonts w:eastAsiaTheme="minorEastAsia"/>
          <w:szCs w:val="18"/>
        </w:rPr>
      </w:pPr>
      <w:r w:rsidRPr="00540246">
        <w:rPr>
          <w:rStyle w:val="HTMLCode"/>
          <w:rFonts w:eastAsiaTheme="minorEastAsia"/>
          <w:szCs w:val="18"/>
        </w:rPr>
        <w:t xml:space="preserve">$ sudo zypper </w:t>
      </w:r>
      <w:r w:rsidRPr="00540246">
        <w:t>--</w:t>
      </w:r>
      <w:r w:rsidRPr="00540246">
        <w:rPr>
          <w:rStyle w:val="HTMLCode"/>
          <w:rFonts w:eastAsiaTheme="minorEastAsia"/>
          <w:szCs w:val="18"/>
        </w:rPr>
        <w:t>gpg-auto-import-keys install amdgpu-dkms</w:t>
      </w:r>
    </w:p>
    <w:p w14:paraId="7A4B3A0C" w14:textId="77777777" w:rsidR="006B534D" w:rsidRDefault="006B534D" w:rsidP="00836F0D">
      <w:pPr>
        <w:pStyle w:val="CodeSnippet"/>
        <w:rPr>
          <w:rStyle w:val="HTMLCode"/>
          <w:rFonts w:eastAsiaTheme="minorEastAsia"/>
          <w:szCs w:val="18"/>
        </w:rPr>
      </w:pPr>
      <w:r w:rsidRPr="00540246">
        <w:rPr>
          <w:rStyle w:val="HTMLCode"/>
          <w:rFonts w:eastAsiaTheme="minorEastAsia"/>
          <w:szCs w:val="18"/>
        </w:rPr>
        <w:t>$ sudo rebo</w:t>
      </w:r>
      <w:r>
        <w:rPr>
          <w:rStyle w:val="HTMLCode"/>
          <w:rFonts w:eastAsiaTheme="minorEastAsia"/>
          <w:szCs w:val="18"/>
        </w:rPr>
        <w:t>ot</w:t>
      </w:r>
    </w:p>
    <w:p w14:paraId="759358BB" w14:textId="77777777" w:rsidR="006B534D" w:rsidRDefault="006B534D" w:rsidP="00836F0D">
      <w:pPr>
        <w:pStyle w:val="CodeSnippet"/>
        <w:rPr>
          <w:rStyle w:val="HTMLCode"/>
          <w:rFonts w:eastAsiaTheme="minorEastAsia"/>
          <w:szCs w:val="18"/>
        </w:rPr>
      </w:pPr>
    </w:p>
    <w:p w14:paraId="4727E4DF" w14:textId="32FED738" w:rsidR="006B534D" w:rsidRPr="00540246" w:rsidRDefault="006B534D" w:rsidP="00836F0D">
      <w:pPr>
        <w:pStyle w:val="CodeSnippet"/>
      </w:pPr>
      <w:r>
        <w:rPr>
          <w:rStyle w:val="HTMLCode"/>
          <w:rFonts w:eastAsiaTheme="minorEastAsia"/>
          <w:szCs w:val="18"/>
        </w:rPr>
        <w:t>#</w:t>
      </w:r>
      <w:r w:rsidRPr="00540246">
        <w:t xml:space="preserve">Add </w:t>
      </w:r>
      <w:r>
        <w:t xml:space="preserve">the </w:t>
      </w:r>
      <w:r w:rsidRPr="00540246">
        <w:t xml:space="preserve">ROCm </w:t>
      </w:r>
      <w:r>
        <w:t>Stack R</w:t>
      </w:r>
      <w:r w:rsidRPr="00540246">
        <w:t>epository</w:t>
      </w:r>
    </w:p>
    <w:p w14:paraId="4398B9EE" w14:textId="77777777" w:rsidR="006B534D" w:rsidRDefault="006B534D" w:rsidP="00836F0D">
      <w:pPr>
        <w:pStyle w:val="CodeSnippet"/>
      </w:pPr>
    </w:p>
    <w:p w14:paraId="53ADF1B9" w14:textId="7FF05FD0" w:rsidR="006B534D" w:rsidRPr="006B534D" w:rsidRDefault="006B534D" w:rsidP="00836F0D">
      <w:pPr>
        <w:pStyle w:val="CodeSnippet"/>
        <w:rPr>
          <w:rStyle w:val="HTMLCode"/>
          <w:rFonts w:eastAsiaTheme="minorEastAsia"/>
          <w:i/>
          <w:iCs w:val="0"/>
        </w:rPr>
      </w:pPr>
      <w:r w:rsidRPr="006B534D">
        <w:rPr>
          <w:color w:val="000000"/>
        </w:rPr>
        <w:t>[</w:t>
      </w:r>
      <w:r w:rsidRPr="006B534D">
        <w:rPr>
          <w:rStyle w:val="HTMLCode"/>
          <w:rFonts w:eastAsiaTheme="minorEastAsia"/>
          <w:i/>
          <w:iCs w:val="0"/>
        </w:rPr>
        <w:t>rocm]</w:t>
      </w:r>
    </w:p>
    <w:p w14:paraId="531F2032" w14:textId="77777777" w:rsidR="006B534D" w:rsidRPr="006B534D" w:rsidRDefault="006B534D" w:rsidP="00836F0D">
      <w:pPr>
        <w:pStyle w:val="CodeSnippet"/>
        <w:rPr>
          <w:rStyle w:val="HTMLCode"/>
          <w:rFonts w:eastAsiaTheme="minorEastAsia"/>
          <w:i/>
          <w:iCs w:val="0"/>
        </w:rPr>
      </w:pPr>
      <w:r w:rsidRPr="006B534D">
        <w:rPr>
          <w:rStyle w:val="HTMLCode"/>
          <w:rFonts w:eastAsiaTheme="minorEastAsia"/>
          <w:i/>
          <w:iCs w:val="0"/>
        </w:rPr>
        <w:t>name=rocm</w:t>
      </w:r>
    </w:p>
    <w:p w14:paraId="6C22FDC5" w14:textId="0C6A07F2" w:rsidR="006B534D" w:rsidRPr="006B534D" w:rsidRDefault="006B534D" w:rsidP="00836F0D">
      <w:pPr>
        <w:pStyle w:val="CodeSnippet"/>
        <w:rPr>
          <w:rStyle w:val="HTMLCode"/>
          <w:rFonts w:eastAsiaTheme="minorEastAsia"/>
          <w:i/>
          <w:iCs w:val="0"/>
        </w:rPr>
      </w:pPr>
      <w:r w:rsidRPr="006B534D">
        <w:rPr>
          <w:rStyle w:val="HTMLCode"/>
          <w:rFonts w:eastAsiaTheme="minorEastAsia"/>
          <w:i/>
          <w:iCs w:val="0"/>
        </w:rPr>
        <w:t>baseurl=</w:t>
      </w:r>
      <w:hyperlink r:id="rId44" w:history="1">
        <w:r w:rsidR="00643680" w:rsidRPr="00F13250">
          <w:rPr>
            <w:rStyle w:val="Hyperlink"/>
          </w:rPr>
          <w:t>https://repo.radeon.com/rocm/zyp/5.1/main/</w:t>
        </w:r>
      </w:hyperlink>
    </w:p>
    <w:p w14:paraId="156E6614" w14:textId="77777777" w:rsidR="006B534D" w:rsidRPr="006B534D" w:rsidRDefault="006B534D" w:rsidP="00836F0D">
      <w:pPr>
        <w:pStyle w:val="CodeSnippet"/>
        <w:rPr>
          <w:rStyle w:val="HTMLCode"/>
          <w:rFonts w:eastAsiaTheme="minorEastAsia"/>
          <w:i/>
          <w:iCs w:val="0"/>
        </w:rPr>
      </w:pPr>
      <w:r w:rsidRPr="006B534D">
        <w:rPr>
          <w:rStyle w:val="HTMLCode"/>
          <w:rFonts w:eastAsiaTheme="minorEastAsia"/>
          <w:i/>
          <w:iCs w:val="0"/>
        </w:rPr>
        <w:t>enabled=1</w:t>
      </w:r>
    </w:p>
    <w:p w14:paraId="474EDC51" w14:textId="77777777" w:rsidR="006B534D" w:rsidRPr="006B534D" w:rsidRDefault="006B534D" w:rsidP="00836F0D">
      <w:pPr>
        <w:pStyle w:val="CodeSnippet"/>
        <w:rPr>
          <w:rStyle w:val="HTMLCode"/>
          <w:rFonts w:eastAsiaTheme="minorEastAsia"/>
          <w:i/>
          <w:iCs w:val="0"/>
        </w:rPr>
      </w:pPr>
      <w:r w:rsidRPr="006B534D">
        <w:rPr>
          <w:rStyle w:val="HTMLCode"/>
          <w:rFonts w:eastAsiaTheme="minorEastAsia"/>
          <w:i/>
          <w:iCs w:val="0"/>
        </w:rPr>
        <w:t>gpgcheck=1</w:t>
      </w:r>
    </w:p>
    <w:p w14:paraId="3766DB1B" w14:textId="77777777" w:rsidR="006B534D" w:rsidRPr="006B534D" w:rsidRDefault="006B534D" w:rsidP="00836F0D">
      <w:pPr>
        <w:pStyle w:val="CodeSnippet"/>
        <w:rPr>
          <w:rStyle w:val="Hyperlink"/>
          <w:i w:val="0"/>
          <w:iCs w:val="0"/>
        </w:rPr>
      </w:pPr>
      <w:r w:rsidRPr="006B534D">
        <w:rPr>
          <w:rStyle w:val="HTMLCode"/>
          <w:rFonts w:eastAsiaTheme="minorEastAsia"/>
          <w:i/>
          <w:iCs w:val="0"/>
        </w:rPr>
        <w:t>gpgkey=</w:t>
      </w:r>
      <w:r w:rsidRPr="006B534D">
        <w:rPr>
          <w:rStyle w:val="Hyperlink"/>
          <w:i w:val="0"/>
          <w:iCs w:val="0"/>
        </w:rPr>
        <w:t>https://repo.radeon.com/rocm/rocm.gpg.key</w:t>
      </w:r>
    </w:p>
    <w:p w14:paraId="5CC6DE37" w14:textId="77777777" w:rsidR="00F425E9" w:rsidRPr="006B534D" w:rsidRDefault="00F425E9" w:rsidP="00836F0D">
      <w:pPr>
        <w:pStyle w:val="CodeSnippet"/>
        <w:rPr>
          <w:rStyle w:val="HTMLCode"/>
          <w:rFonts w:eastAsiaTheme="minorEastAsia"/>
          <w:b/>
          <w:bCs/>
          <w:szCs w:val="18"/>
        </w:rPr>
      </w:pPr>
    </w:p>
    <w:p w14:paraId="1FF620E0" w14:textId="4EB94E55" w:rsidR="006B534D" w:rsidRDefault="00836F0D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zypper ref</w:t>
      </w:r>
    </w:p>
    <w:p w14:paraId="35FF0226" w14:textId="77777777" w:rsidR="00836F0D" w:rsidRPr="00836F0D" w:rsidRDefault="00836F0D" w:rsidP="00836F0D">
      <w:pPr>
        <w:pStyle w:val="CodeSnippet"/>
      </w:pPr>
    </w:p>
    <w:p w14:paraId="24389344" w14:textId="14CF59B8" w:rsidR="00BA2364" w:rsidRDefault="00836F0D" w:rsidP="007D7A5B">
      <w:pPr>
        <w:pStyle w:val="CodeSnippet"/>
        <w:rPr>
          <w:b/>
          <w:bCs/>
        </w:rPr>
      </w:pPr>
      <w:r w:rsidRPr="00836F0D">
        <w:rPr>
          <w:b/>
          <w:bCs/>
        </w:rPr>
        <w:t>#Install Single Version ROCm Meta-packages</w:t>
      </w:r>
    </w:p>
    <w:p w14:paraId="71B1A056" w14:textId="77777777" w:rsidR="00544CF0" w:rsidRPr="00836F0D" w:rsidRDefault="00544CF0" w:rsidP="00544CF0">
      <w:pPr>
        <w:pStyle w:val="CodeSnippet"/>
        <w:rPr>
          <w:b/>
          <w:bCs/>
        </w:rPr>
      </w:pPr>
    </w:p>
    <w:p w14:paraId="61623473" w14:textId="672A7FA2" w:rsidR="00836F0D" w:rsidRDefault="00836F0D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 xml:space="preserve">$ sudo zypper </w:t>
      </w:r>
      <w:r w:rsidRPr="00897C18">
        <w:t>--</w:t>
      </w:r>
      <w:r>
        <w:rPr>
          <w:rStyle w:val="HTMLCode"/>
          <w:rFonts w:eastAsiaTheme="minorEastAsia"/>
        </w:rPr>
        <w:t>gpg-auto-import-keys install &lt;package-name&gt;</w:t>
      </w:r>
    </w:p>
    <w:p w14:paraId="646F4B1B" w14:textId="5DEC8416" w:rsidR="009756D4" w:rsidRDefault="009756D4">
      <w:pPr>
        <w:tabs>
          <w:tab w:val="clear" w:pos="504"/>
          <w:tab w:val="clear" w:pos="720"/>
          <w:tab w:val="clear" w:pos="1710"/>
          <w:tab w:val="clear" w:pos="2160"/>
        </w:tabs>
        <w:autoSpaceDE/>
        <w:autoSpaceDN/>
        <w:adjustRightInd/>
        <w:spacing w:after="0"/>
        <w:rPr>
          <w:rStyle w:val="HTMLCode"/>
          <w:rFonts w:eastAsiaTheme="minorEastAsia"/>
          <w:iCs/>
        </w:rPr>
      </w:pPr>
      <w:r>
        <w:rPr>
          <w:rStyle w:val="HTMLCode"/>
          <w:rFonts w:eastAsiaTheme="minorEastAsia"/>
        </w:rPr>
        <w:br w:type="page"/>
      </w:r>
    </w:p>
    <w:p w14:paraId="2ED73243" w14:textId="2312C039" w:rsidR="00836F0D" w:rsidRDefault="00836F0D" w:rsidP="007D7A5B">
      <w:pPr>
        <w:pStyle w:val="CodeSnippet"/>
        <w:rPr>
          <w:b/>
          <w:bCs/>
        </w:rPr>
      </w:pPr>
      <w:r w:rsidRPr="00836F0D">
        <w:rPr>
          <w:b/>
          <w:bCs/>
        </w:rPr>
        <w:lastRenderedPageBreak/>
        <w:t>#Install Multi-Version ROCm Meta-packages</w:t>
      </w:r>
    </w:p>
    <w:p w14:paraId="21650B39" w14:textId="77777777" w:rsidR="000F5FD1" w:rsidRDefault="000F5FD1" w:rsidP="00836F0D">
      <w:pPr>
        <w:pStyle w:val="CodeSnippet"/>
        <w:jc w:val="center"/>
        <w:rPr>
          <w:b/>
          <w:bCs/>
        </w:rPr>
      </w:pPr>
    </w:p>
    <w:p w14:paraId="0BC230DD" w14:textId="77777777" w:rsidR="00091050" w:rsidRDefault="00BA2364" w:rsidP="00836F0D">
      <w:pPr>
        <w:pStyle w:val="CodeSnippet"/>
      </w:pPr>
      <w:r>
        <w:t>#</w:t>
      </w:r>
      <w:r w:rsidRPr="00ED0CF6">
        <w:t>Add desired ROCm repositories</w:t>
      </w:r>
    </w:p>
    <w:p w14:paraId="114E1D29" w14:textId="0152F87C" w:rsidR="00091050" w:rsidRPr="006B534D" w:rsidRDefault="00091050" w:rsidP="00091050">
      <w:pPr>
        <w:pStyle w:val="CodeSnippet"/>
        <w:rPr>
          <w:rStyle w:val="HTMLCode"/>
          <w:rFonts w:eastAsiaTheme="minorEastAsia"/>
          <w:i/>
          <w:iCs w:val="0"/>
        </w:rPr>
      </w:pPr>
      <w:r w:rsidRPr="006B534D">
        <w:rPr>
          <w:color w:val="000000"/>
        </w:rPr>
        <w:t>[</w:t>
      </w:r>
      <w:r w:rsidRPr="006B534D">
        <w:rPr>
          <w:rStyle w:val="HTMLCode"/>
          <w:rFonts w:eastAsiaTheme="minorEastAsia"/>
          <w:i/>
          <w:iCs w:val="0"/>
        </w:rPr>
        <w:t>rocm</w:t>
      </w:r>
      <w:r w:rsidR="00643680">
        <w:rPr>
          <w:rStyle w:val="HTMLCode"/>
          <w:rFonts w:eastAsiaTheme="minorEastAsia"/>
          <w:i/>
          <w:iCs w:val="0"/>
        </w:rPr>
        <w:t>-1</w:t>
      </w:r>
      <w:r w:rsidRPr="006B534D">
        <w:rPr>
          <w:rStyle w:val="HTMLCode"/>
          <w:rFonts w:eastAsiaTheme="minorEastAsia"/>
          <w:i/>
          <w:iCs w:val="0"/>
        </w:rPr>
        <w:t>]</w:t>
      </w:r>
    </w:p>
    <w:p w14:paraId="7CC16869" w14:textId="50B76CB1" w:rsidR="00091050" w:rsidRPr="006B534D" w:rsidRDefault="00091050" w:rsidP="00091050">
      <w:pPr>
        <w:pStyle w:val="CodeSnippet"/>
        <w:rPr>
          <w:rStyle w:val="HTMLCode"/>
          <w:rFonts w:eastAsiaTheme="minorEastAsia"/>
          <w:i/>
          <w:iCs w:val="0"/>
        </w:rPr>
      </w:pPr>
      <w:r w:rsidRPr="006B534D">
        <w:rPr>
          <w:rStyle w:val="HTMLCode"/>
          <w:rFonts w:eastAsiaTheme="minorEastAsia"/>
          <w:i/>
          <w:iCs w:val="0"/>
        </w:rPr>
        <w:t>name=</w:t>
      </w:r>
      <w:r w:rsidR="00643680">
        <w:rPr>
          <w:rStyle w:val="HTMLCode"/>
          <w:rFonts w:eastAsiaTheme="minorEastAsia"/>
          <w:i/>
          <w:iCs w:val="0"/>
        </w:rPr>
        <w:t>R</w:t>
      </w:r>
      <w:r w:rsidRPr="006B534D">
        <w:rPr>
          <w:rStyle w:val="HTMLCode"/>
          <w:rFonts w:eastAsiaTheme="minorEastAsia"/>
          <w:i/>
          <w:iCs w:val="0"/>
        </w:rPr>
        <w:t>ocm</w:t>
      </w:r>
      <w:r w:rsidR="00643680">
        <w:rPr>
          <w:rStyle w:val="HTMLCode"/>
          <w:rFonts w:eastAsiaTheme="minorEastAsia"/>
          <w:i/>
          <w:iCs w:val="0"/>
        </w:rPr>
        <w:t>5.0</w:t>
      </w:r>
    </w:p>
    <w:p w14:paraId="22CF7F07" w14:textId="514270B8" w:rsidR="00091050" w:rsidRPr="006B534D" w:rsidRDefault="00091050" w:rsidP="00091050">
      <w:pPr>
        <w:pStyle w:val="CodeSnippet"/>
        <w:rPr>
          <w:rStyle w:val="HTMLCode"/>
          <w:rFonts w:eastAsiaTheme="minorEastAsia"/>
          <w:i/>
          <w:iCs w:val="0"/>
        </w:rPr>
      </w:pPr>
      <w:r w:rsidRPr="006B534D">
        <w:rPr>
          <w:rStyle w:val="HTMLCode"/>
          <w:rFonts w:eastAsiaTheme="minorEastAsia"/>
          <w:i/>
          <w:iCs w:val="0"/>
        </w:rPr>
        <w:t>baseurl=</w:t>
      </w:r>
      <w:hyperlink r:id="rId45" w:tgtFrame="_blank" w:history="1">
        <w:r w:rsidR="001E0912" w:rsidRPr="001E0912">
          <w:rPr>
            <w:rStyle w:val="Hyperlink"/>
            <w:iCs w:val="0"/>
          </w:rPr>
          <w:t>https://repo.radeon.com/rocm/zyp/5.0/</w:t>
        </w:r>
      </w:hyperlink>
      <w:r w:rsidR="001E0912" w:rsidRPr="001E0912">
        <w:t>  </w:t>
      </w:r>
    </w:p>
    <w:p w14:paraId="0D490530" w14:textId="77777777" w:rsidR="00091050" w:rsidRPr="006B534D" w:rsidRDefault="00091050" w:rsidP="00091050">
      <w:pPr>
        <w:pStyle w:val="CodeSnippet"/>
        <w:rPr>
          <w:rStyle w:val="HTMLCode"/>
          <w:rFonts w:eastAsiaTheme="minorEastAsia"/>
          <w:i/>
          <w:iCs w:val="0"/>
        </w:rPr>
      </w:pPr>
      <w:r w:rsidRPr="006B534D">
        <w:rPr>
          <w:rStyle w:val="HTMLCode"/>
          <w:rFonts w:eastAsiaTheme="minorEastAsia"/>
          <w:i/>
          <w:iCs w:val="0"/>
        </w:rPr>
        <w:t>enabled=1</w:t>
      </w:r>
    </w:p>
    <w:p w14:paraId="4558CD84" w14:textId="77777777" w:rsidR="00091050" w:rsidRPr="006B534D" w:rsidRDefault="00091050" w:rsidP="00091050">
      <w:pPr>
        <w:pStyle w:val="CodeSnippet"/>
        <w:rPr>
          <w:rStyle w:val="HTMLCode"/>
          <w:rFonts w:eastAsiaTheme="minorEastAsia"/>
          <w:i/>
          <w:iCs w:val="0"/>
        </w:rPr>
      </w:pPr>
      <w:r w:rsidRPr="006B534D">
        <w:rPr>
          <w:rStyle w:val="HTMLCode"/>
          <w:rFonts w:eastAsiaTheme="minorEastAsia"/>
          <w:i/>
          <w:iCs w:val="0"/>
        </w:rPr>
        <w:t>gpgcheck=1</w:t>
      </w:r>
    </w:p>
    <w:p w14:paraId="561657D3" w14:textId="2A3B5FD2" w:rsidR="00091050" w:rsidRPr="00643680" w:rsidRDefault="00091050" w:rsidP="00836F0D">
      <w:pPr>
        <w:pStyle w:val="CodeSnippet"/>
        <w:rPr>
          <w:iCs w:val="0"/>
          <w:color w:val="0000FF"/>
        </w:rPr>
      </w:pPr>
      <w:r w:rsidRPr="006B534D">
        <w:rPr>
          <w:rStyle w:val="HTMLCode"/>
          <w:rFonts w:eastAsiaTheme="minorEastAsia"/>
          <w:i/>
          <w:iCs w:val="0"/>
        </w:rPr>
        <w:t>gpgkey=</w:t>
      </w:r>
      <w:r w:rsidRPr="006B534D">
        <w:rPr>
          <w:rStyle w:val="Hyperlink"/>
          <w:i w:val="0"/>
          <w:iCs w:val="0"/>
        </w:rPr>
        <w:t>https://repo.radeon.com/rocm/rocm.gpg.key</w:t>
      </w:r>
    </w:p>
    <w:p w14:paraId="32341837" w14:textId="6DFA7FE2" w:rsidR="00091050" w:rsidRPr="006B534D" w:rsidRDefault="00091050" w:rsidP="00091050">
      <w:pPr>
        <w:pStyle w:val="CodeSnippet"/>
        <w:rPr>
          <w:rStyle w:val="HTMLCode"/>
          <w:rFonts w:eastAsiaTheme="minorEastAsia"/>
          <w:i/>
          <w:iCs w:val="0"/>
        </w:rPr>
      </w:pPr>
      <w:r w:rsidRPr="006B534D">
        <w:rPr>
          <w:color w:val="000000"/>
        </w:rPr>
        <w:t>[</w:t>
      </w:r>
      <w:r w:rsidRPr="006B534D">
        <w:rPr>
          <w:rStyle w:val="HTMLCode"/>
          <w:rFonts w:eastAsiaTheme="minorEastAsia"/>
          <w:i/>
          <w:iCs w:val="0"/>
        </w:rPr>
        <w:t>rocm</w:t>
      </w:r>
      <w:r w:rsidR="00643680">
        <w:rPr>
          <w:rStyle w:val="HTMLCode"/>
          <w:rFonts w:eastAsiaTheme="minorEastAsia"/>
          <w:i/>
          <w:iCs w:val="0"/>
        </w:rPr>
        <w:t>-2</w:t>
      </w:r>
      <w:r w:rsidRPr="006B534D">
        <w:rPr>
          <w:rStyle w:val="HTMLCode"/>
          <w:rFonts w:eastAsiaTheme="minorEastAsia"/>
          <w:i/>
          <w:iCs w:val="0"/>
        </w:rPr>
        <w:t>]</w:t>
      </w:r>
    </w:p>
    <w:p w14:paraId="3A156519" w14:textId="77777777" w:rsidR="009D5DBF" w:rsidRDefault="00091050" w:rsidP="009D5DBF">
      <w:pPr>
        <w:pStyle w:val="CodeSnippet"/>
        <w:rPr>
          <w:rStyle w:val="HTMLCode"/>
          <w:rFonts w:eastAsiaTheme="minorEastAsia"/>
          <w:i/>
          <w:iCs w:val="0"/>
        </w:rPr>
      </w:pPr>
      <w:r w:rsidRPr="006B534D">
        <w:rPr>
          <w:rStyle w:val="HTMLCode"/>
          <w:rFonts w:eastAsiaTheme="minorEastAsia"/>
          <w:i/>
          <w:iCs w:val="0"/>
        </w:rPr>
        <w:t>name=</w:t>
      </w:r>
      <w:r w:rsidR="00643680">
        <w:rPr>
          <w:rStyle w:val="HTMLCode"/>
          <w:rFonts w:eastAsiaTheme="minorEastAsia"/>
          <w:i/>
          <w:iCs w:val="0"/>
        </w:rPr>
        <w:t>R</w:t>
      </w:r>
      <w:r w:rsidRPr="006B534D">
        <w:rPr>
          <w:rStyle w:val="HTMLCode"/>
          <w:rFonts w:eastAsiaTheme="minorEastAsia"/>
          <w:i/>
          <w:iCs w:val="0"/>
        </w:rPr>
        <w:t>ocm</w:t>
      </w:r>
      <w:r w:rsidR="00643680">
        <w:rPr>
          <w:rStyle w:val="HTMLCode"/>
          <w:rFonts w:eastAsiaTheme="minorEastAsia"/>
          <w:i/>
          <w:iCs w:val="0"/>
        </w:rPr>
        <w:t>5.1</w:t>
      </w:r>
    </w:p>
    <w:p w14:paraId="5B4A8ED6" w14:textId="345EF623" w:rsidR="00D44163" w:rsidRPr="009D5DBF" w:rsidRDefault="00091050" w:rsidP="009D5DBF">
      <w:pPr>
        <w:pStyle w:val="CodeSnippet"/>
        <w:rPr>
          <w:i/>
          <w:iCs w:val="0"/>
          <w:szCs w:val="20"/>
        </w:rPr>
      </w:pPr>
      <w:r w:rsidRPr="006B534D">
        <w:rPr>
          <w:rStyle w:val="HTMLCode"/>
          <w:rFonts w:eastAsiaTheme="minorEastAsia"/>
          <w:i/>
          <w:iCs w:val="0"/>
        </w:rPr>
        <w:t>baseurl=</w:t>
      </w:r>
      <w:hyperlink r:id="rId46" w:history="1">
        <w:r w:rsidR="00D44163" w:rsidRPr="009D5DBF">
          <w:rPr>
            <w:rStyle w:val="Hyperlink"/>
            <w:i w:val="0"/>
          </w:rPr>
          <w:t>https://repo.radeon.com/rocm/zyp/5.1/main/</w:t>
        </w:r>
      </w:hyperlink>
      <w:r w:rsidR="00D44163">
        <w:rPr>
          <w:rStyle w:val="Hyperlink"/>
        </w:rPr>
        <w:t xml:space="preserve"> </w:t>
      </w:r>
      <w:r w:rsidR="00D44163" w:rsidRPr="005B27E5">
        <w:rPr>
          <w:i/>
        </w:rPr>
        <w:t xml:space="preserve"> </w:t>
      </w:r>
      <w:r w:rsidR="00D44163">
        <w:rPr>
          <w:i/>
        </w:rPr>
        <w:t xml:space="preserve"> </w:t>
      </w:r>
      <w:r w:rsidR="00D44163" w:rsidRPr="005B27E5">
        <w:t xml:space="preserve"> </w:t>
      </w:r>
    </w:p>
    <w:p w14:paraId="490DC9D6" w14:textId="56569D9A" w:rsidR="00091050" w:rsidRPr="006B534D" w:rsidRDefault="00091050" w:rsidP="00091050">
      <w:pPr>
        <w:pStyle w:val="CodeSnippet"/>
        <w:rPr>
          <w:rStyle w:val="HTMLCode"/>
          <w:rFonts w:eastAsiaTheme="minorEastAsia"/>
          <w:i/>
          <w:iCs w:val="0"/>
        </w:rPr>
      </w:pPr>
      <w:r w:rsidRPr="006B534D">
        <w:rPr>
          <w:rStyle w:val="HTMLCode"/>
          <w:rFonts w:eastAsiaTheme="minorEastAsia"/>
          <w:i/>
          <w:iCs w:val="0"/>
        </w:rPr>
        <w:t>enabled=1</w:t>
      </w:r>
    </w:p>
    <w:p w14:paraId="3104EAD0" w14:textId="77777777" w:rsidR="00091050" w:rsidRPr="006B534D" w:rsidRDefault="00091050" w:rsidP="00091050">
      <w:pPr>
        <w:pStyle w:val="CodeSnippet"/>
        <w:rPr>
          <w:rStyle w:val="HTMLCode"/>
          <w:rFonts w:eastAsiaTheme="minorEastAsia"/>
          <w:i/>
          <w:iCs w:val="0"/>
        </w:rPr>
      </w:pPr>
      <w:r w:rsidRPr="006B534D">
        <w:rPr>
          <w:rStyle w:val="HTMLCode"/>
          <w:rFonts w:eastAsiaTheme="minorEastAsia"/>
          <w:i/>
          <w:iCs w:val="0"/>
        </w:rPr>
        <w:t>gpgcheck=1</w:t>
      </w:r>
    </w:p>
    <w:p w14:paraId="24B0FFC3" w14:textId="77777777" w:rsidR="00091050" w:rsidRPr="006B534D" w:rsidRDefault="00091050" w:rsidP="00091050">
      <w:pPr>
        <w:pStyle w:val="CodeSnippet"/>
        <w:rPr>
          <w:rStyle w:val="Hyperlink"/>
          <w:i w:val="0"/>
          <w:iCs w:val="0"/>
        </w:rPr>
      </w:pPr>
      <w:r w:rsidRPr="006B534D">
        <w:rPr>
          <w:rStyle w:val="HTMLCode"/>
          <w:rFonts w:eastAsiaTheme="minorEastAsia"/>
          <w:i/>
          <w:iCs w:val="0"/>
        </w:rPr>
        <w:t>gpgkey=</w:t>
      </w:r>
      <w:r w:rsidRPr="006B534D">
        <w:rPr>
          <w:rStyle w:val="Hyperlink"/>
          <w:i w:val="0"/>
          <w:iCs w:val="0"/>
        </w:rPr>
        <w:t>https://repo.radeon.com/rocm/rocm.gpg.key</w:t>
      </w:r>
    </w:p>
    <w:p w14:paraId="6F563155" w14:textId="4081FEBC" w:rsidR="00836F0D" w:rsidRPr="00836F0D" w:rsidRDefault="008A3FB9" w:rsidP="00836F0D">
      <w:pPr>
        <w:pStyle w:val="CodeSnippet"/>
        <w:rPr>
          <w:b/>
          <w:bCs/>
        </w:rPr>
      </w:pPr>
      <w:r>
        <w:t xml:space="preserve"> </w:t>
      </w:r>
    </w:p>
    <w:p w14:paraId="57B28E12" w14:textId="30562A4C" w:rsidR="00836F0D" w:rsidRDefault="00BA2364" w:rsidP="00836F0D">
      <w:pPr>
        <w:pStyle w:val="CodeSnippet"/>
        <w:rPr>
          <w:rStyle w:val="HTMLCode"/>
          <w:rFonts w:eastAsiaTheme="minorEastAsia"/>
        </w:rPr>
      </w:pPr>
      <w:r w:rsidRPr="004E06B7">
        <w:rPr>
          <w:rStyle w:val="HTMLCode"/>
          <w:rFonts w:eastAsiaTheme="minorEastAsia"/>
        </w:rPr>
        <w:t>$ sudo zypper ref</w:t>
      </w:r>
    </w:p>
    <w:p w14:paraId="30646154" w14:textId="2950C40E" w:rsidR="008A3FB9" w:rsidRPr="00961C90" w:rsidRDefault="008A3FB9" w:rsidP="008A3FB9">
      <w:pPr>
        <w:pStyle w:val="CodeSnippet"/>
      </w:pPr>
      <w:r w:rsidRPr="00961C90">
        <w:t>$ sudo zypper --gpg-auto-import-keys install &lt;package-name</w:t>
      </w:r>
      <w:r w:rsidR="009D5DBF">
        <w:t>5.0&gt;</w:t>
      </w:r>
      <w:r w:rsidR="00AD6ECF">
        <w:t>&lt;</w:t>
      </w:r>
      <w:r w:rsidRPr="00961C90">
        <w:t>package-name</w:t>
      </w:r>
      <w:r w:rsidR="009D5DBF">
        <w:t>5.1</w:t>
      </w:r>
      <w:r w:rsidRPr="00961C90">
        <w:t>&gt;</w:t>
      </w:r>
    </w:p>
    <w:p w14:paraId="30F56C4B" w14:textId="1B18EDF0" w:rsidR="00BF377E" w:rsidRPr="00C23E48" w:rsidRDefault="00BF377E" w:rsidP="00C446ED">
      <w:pPr>
        <w:pStyle w:val="Heading3"/>
      </w:pPr>
      <w:bookmarkStart w:id="43" w:name="_Base_URLs_For_1"/>
      <w:bookmarkStart w:id="44" w:name="_Installing_multiple_versions_1"/>
      <w:bookmarkStart w:id="45" w:name="_Installing_multiple_versions_2"/>
      <w:bookmarkStart w:id="46" w:name="_Post_Install_Actions"/>
      <w:bookmarkStart w:id="47" w:name="_Toc99570237"/>
      <w:bookmarkEnd w:id="43"/>
      <w:bookmarkEnd w:id="44"/>
      <w:bookmarkEnd w:id="45"/>
      <w:bookmarkEnd w:id="46"/>
      <w:r w:rsidRPr="00C23E48">
        <w:t>Verification Process</w:t>
      </w:r>
      <w:bookmarkEnd w:id="47"/>
    </w:p>
    <w:p w14:paraId="7CB26CB3" w14:textId="6537B72E" w:rsidR="00695B9A" w:rsidRDefault="00695B9A" w:rsidP="00836F0D">
      <w:pPr>
        <w:pStyle w:val="CodeSnippet"/>
        <w:rPr>
          <w:rStyle w:val="HTMLCode"/>
          <w:rFonts w:eastAsiaTheme="minorEastAsia"/>
        </w:rPr>
      </w:pPr>
      <w:bookmarkStart w:id="48" w:name="_Toc85470201"/>
      <w:r>
        <w:rPr>
          <w:rStyle w:val="HTMLCode"/>
          <w:rFonts w:eastAsiaTheme="minorEastAsia"/>
        </w:rPr>
        <w:t xml:space="preserve">#Verify </w:t>
      </w:r>
      <w:r w:rsidR="00BF4C3D">
        <w:rPr>
          <w:rStyle w:val="HTMLCode"/>
          <w:rFonts w:eastAsiaTheme="minorEastAsia"/>
        </w:rPr>
        <w:t>if Kernel mode driver installed successfully</w:t>
      </w:r>
    </w:p>
    <w:p w14:paraId="58C7913C" w14:textId="7A44DB51" w:rsidR="00BF4C3D" w:rsidRPr="00164586" w:rsidRDefault="00164586" w:rsidP="00836F0D">
      <w:pPr>
        <w:pStyle w:val="CodeSnippet"/>
        <w:rPr>
          <w:rStyle w:val="HTMLCode"/>
          <w:rFonts w:eastAsiaTheme="minorEastAsia"/>
          <w:szCs w:val="18"/>
        </w:rPr>
      </w:pPr>
      <w:r w:rsidRPr="00C60C07">
        <w:rPr>
          <w:rStyle w:val="HTMLCode"/>
          <w:rFonts w:eastAsiaTheme="minorEastAsia"/>
        </w:rPr>
        <w:t>$ sudo</w:t>
      </w:r>
      <w:r>
        <w:rPr>
          <w:rStyle w:val="HTMLCode"/>
          <w:rFonts w:eastAsiaTheme="minorEastAsia"/>
        </w:rPr>
        <w:t xml:space="preserve"> </w:t>
      </w:r>
      <w:r w:rsidRPr="00C60C07">
        <w:rPr>
          <w:rStyle w:val="HTMLCode"/>
          <w:rFonts w:eastAsiaTheme="minorEastAsia"/>
        </w:rPr>
        <w:t>dkms status</w:t>
      </w:r>
    </w:p>
    <w:p w14:paraId="5847BFCB" w14:textId="42D190F2" w:rsidR="00B26295" w:rsidRPr="00BB6C08" w:rsidRDefault="00BB6C08" w:rsidP="00836F0D">
      <w:pPr>
        <w:pStyle w:val="CodeSnippet"/>
        <w:rPr>
          <w:rStyle w:val="HTMLCode"/>
          <w:rFonts w:eastAsiaTheme="minorEastAsia"/>
          <w:szCs w:val="18"/>
        </w:rPr>
      </w:pPr>
      <w:r>
        <w:rPr>
          <w:rStyle w:val="HTMLCode"/>
          <w:rFonts w:eastAsiaTheme="minorEastAsia"/>
        </w:rPr>
        <w:t>#</w:t>
      </w:r>
      <w:r w:rsidR="00330501" w:rsidRPr="0087564F">
        <w:t>Verif</w:t>
      </w:r>
      <w:bookmarkEnd w:id="48"/>
      <w:r w:rsidR="00863A7B" w:rsidRPr="0087564F">
        <w:t>ying ROCm Installation</w:t>
      </w:r>
      <w:r w:rsidR="00330501" w:rsidRPr="0087564F">
        <w:t xml:space="preserve"> </w:t>
      </w:r>
      <w:r>
        <w:t>-</w:t>
      </w:r>
      <w:r>
        <w:rPr>
          <w:rStyle w:val="HTMLCode"/>
          <w:rFonts w:eastAsiaTheme="minorEastAsia"/>
        </w:rPr>
        <w:t xml:space="preserve">Check </w:t>
      </w:r>
      <w:r w:rsidR="00B26295">
        <w:rPr>
          <w:rStyle w:val="HTMLCode"/>
          <w:rFonts w:eastAsiaTheme="minorEastAsia"/>
        </w:rPr>
        <w:t xml:space="preserve">if </w:t>
      </w:r>
      <w:r w:rsidR="00EE2FD4">
        <w:rPr>
          <w:rStyle w:val="HTMLCode"/>
          <w:rFonts w:eastAsiaTheme="minorEastAsia"/>
        </w:rPr>
        <w:t>GPUs are listed</w:t>
      </w:r>
    </w:p>
    <w:p w14:paraId="75DAB982" w14:textId="375879DC" w:rsidR="008350DE" w:rsidRDefault="00330501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/opt/rocm-&lt;version&gt;/bin/</w:t>
      </w:r>
      <w:r w:rsidR="008350DE">
        <w:rPr>
          <w:rStyle w:val="HTMLCode"/>
          <w:rFonts w:eastAsiaTheme="minorEastAsia"/>
        </w:rPr>
        <w:t>rocm</w:t>
      </w:r>
      <w:r>
        <w:rPr>
          <w:rStyle w:val="HTMLCode"/>
          <w:rFonts w:eastAsiaTheme="minorEastAsia"/>
        </w:rPr>
        <w:t>info</w:t>
      </w:r>
    </w:p>
    <w:p w14:paraId="6F5C8FCF" w14:textId="2CA901FD" w:rsidR="008350DE" w:rsidRDefault="008350DE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OR</w:t>
      </w:r>
    </w:p>
    <w:p w14:paraId="20B31E6E" w14:textId="16DBA633" w:rsidR="000C4A87" w:rsidRDefault="008350DE" w:rsidP="004845BC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/opt/rocm-&lt;version&gt;</w:t>
      </w:r>
      <w:r w:rsidR="00F026FA">
        <w:rPr>
          <w:rStyle w:val="HTMLCode"/>
          <w:rFonts w:eastAsiaTheme="minorEastAsia"/>
        </w:rPr>
        <w:t>/</w:t>
      </w:r>
      <w:r w:rsidR="00F026FA" w:rsidRPr="00D10873">
        <w:rPr>
          <w:rStyle w:val="HTMLCode"/>
          <w:rFonts w:eastAsiaTheme="minorEastAsia"/>
        </w:rPr>
        <w:t>opencl</w:t>
      </w:r>
      <w:r>
        <w:rPr>
          <w:rStyle w:val="HTMLCode"/>
          <w:rFonts w:eastAsiaTheme="minorEastAsia"/>
        </w:rPr>
        <w:t>/bin/clinfo</w:t>
      </w:r>
    </w:p>
    <w:p w14:paraId="4A6641E5" w14:textId="77777777" w:rsidR="00A03141" w:rsidRDefault="00A03141" w:rsidP="00B83CDC">
      <w:pPr>
        <w:tabs>
          <w:tab w:val="clear" w:pos="504"/>
          <w:tab w:val="clear" w:pos="720"/>
          <w:tab w:val="clear" w:pos="1710"/>
          <w:tab w:val="clear" w:pos="2160"/>
        </w:tabs>
        <w:autoSpaceDE/>
        <w:autoSpaceDN/>
        <w:adjustRightInd/>
        <w:spacing w:before="240" w:after="0"/>
        <w:rPr>
          <w:b/>
          <w:iCs/>
          <w:sz w:val="20"/>
          <w:shd w:val="clear" w:color="auto" w:fill="FCFCFC"/>
        </w:rPr>
      </w:pPr>
    </w:p>
    <w:p w14:paraId="785E9877" w14:textId="62E14C30" w:rsidR="00A03141" w:rsidRDefault="004845BC" w:rsidP="00A03141">
      <w:pPr>
        <w:pStyle w:val="Heading4"/>
        <w:rPr>
          <w:shd w:val="clear" w:color="auto" w:fill="FCFCFC"/>
        </w:rPr>
      </w:pPr>
      <w:r w:rsidRPr="00DC0BFB">
        <w:rPr>
          <w:shd w:val="clear" w:color="auto" w:fill="FCFCFC"/>
        </w:rPr>
        <w:t xml:space="preserve">Verify </w:t>
      </w:r>
      <w:r w:rsidR="0095490A" w:rsidRPr="00DC0BFB">
        <w:rPr>
          <w:shd w:val="clear" w:color="auto" w:fill="FCFCFC"/>
        </w:rPr>
        <w:t>Installed Packages</w:t>
      </w:r>
    </w:p>
    <w:p w14:paraId="7834C0D3" w14:textId="77777777" w:rsidR="00A03141" w:rsidRPr="00DC0BFB" w:rsidRDefault="00A03141" w:rsidP="00B83CDC">
      <w:pPr>
        <w:tabs>
          <w:tab w:val="clear" w:pos="504"/>
          <w:tab w:val="clear" w:pos="720"/>
          <w:tab w:val="clear" w:pos="1710"/>
          <w:tab w:val="clear" w:pos="2160"/>
        </w:tabs>
        <w:autoSpaceDE/>
        <w:autoSpaceDN/>
        <w:adjustRightInd/>
        <w:spacing w:before="240" w:after="0"/>
        <w:rPr>
          <w:b/>
          <w:iCs/>
          <w:sz w:val="20"/>
          <w:shd w:val="clear" w:color="auto" w:fill="FCFCFC"/>
        </w:rPr>
      </w:pPr>
    </w:p>
    <w:tbl>
      <w:tblPr>
        <w:tblStyle w:val="GridTable4-Accent1"/>
        <w:tblW w:w="9540" w:type="dxa"/>
        <w:tblInd w:w="108" w:type="dxa"/>
        <w:tblLook w:val="04A0" w:firstRow="1" w:lastRow="0" w:firstColumn="1" w:lastColumn="0" w:noHBand="0" w:noVBand="1"/>
      </w:tblPr>
      <w:tblGrid>
        <w:gridCol w:w="3042"/>
        <w:gridCol w:w="6498"/>
      </w:tblGrid>
      <w:tr w:rsidR="0095490A" w14:paraId="236F3545" w14:textId="77777777" w:rsidTr="004845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2" w:type="dxa"/>
            <w:hideMark/>
          </w:tcPr>
          <w:p w14:paraId="396E4219" w14:textId="77777777" w:rsidR="0095490A" w:rsidRDefault="0095490A" w:rsidP="00BB288F">
            <w:pPr>
              <w:spacing w:after="0"/>
              <w:jc w:val="center"/>
              <w:rPr>
                <w:sz w:val="22"/>
              </w:rPr>
            </w:pPr>
            <w:r>
              <w:t>Linux Distro</w:t>
            </w:r>
          </w:p>
        </w:tc>
        <w:tc>
          <w:tcPr>
            <w:tcW w:w="6498" w:type="dxa"/>
            <w:hideMark/>
          </w:tcPr>
          <w:p w14:paraId="55EA9551" w14:textId="77777777" w:rsidR="0095490A" w:rsidRDefault="0095490A" w:rsidP="00BB288F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and</w:t>
            </w:r>
          </w:p>
        </w:tc>
      </w:tr>
      <w:tr w:rsidR="00792E29" w14:paraId="20B5596F" w14:textId="77777777" w:rsidTr="004845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2" w:type="dxa"/>
          </w:tcPr>
          <w:p w14:paraId="4A3F374F" w14:textId="2023758F" w:rsidR="00792E29" w:rsidRDefault="00792E29" w:rsidP="00792E29">
            <w:pPr>
              <w:spacing w:after="0"/>
            </w:pPr>
            <w:r w:rsidRPr="00186A2E">
              <w:rPr>
                <w:b w:val="0"/>
                <w:bCs w:val="0"/>
              </w:rPr>
              <w:t xml:space="preserve">Ubuntu/Debian </w:t>
            </w:r>
          </w:p>
        </w:tc>
        <w:tc>
          <w:tcPr>
            <w:tcW w:w="6498" w:type="dxa"/>
          </w:tcPr>
          <w:p w14:paraId="7639C131" w14:textId="0B61B516" w:rsidR="00792E29" w:rsidRDefault="00792E29" w:rsidP="00792E2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ECE082F">
              <w:rPr>
                <w:rFonts w:ascii="Courier New" w:hAnsi="Courier New" w:cs="Courier New"/>
                <w:sz w:val="20"/>
                <w:szCs w:val="20"/>
              </w:rPr>
              <w:t xml:space="preserve">$ </w:t>
            </w:r>
            <w:r w:rsidRPr="00897C18">
              <w:rPr>
                <w:rFonts w:ascii="Courier New" w:hAnsi="Courier New" w:cs="Courier New"/>
                <w:sz w:val="20"/>
                <w:szCs w:val="20"/>
              </w:rPr>
              <w:t xml:space="preserve">sudo apt list --installed </w:t>
            </w:r>
          </w:p>
        </w:tc>
      </w:tr>
      <w:tr w:rsidR="00792E29" w14:paraId="6D8E212D" w14:textId="77777777" w:rsidTr="004845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2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hideMark/>
          </w:tcPr>
          <w:p w14:paraId="7C5B60AB" w14:textId="77777777" w:rsidR="00792E29" w:rsidRPr="00186A2E" w:rsidRDefault="00792E29" w:rsidP="00792E29">
            <w:pPr>
              <w:spacing w:after="0"/>
              <w:rPr>
                <w:b w:val="0"/>
                <w:bCs w:val="0"/>
              </w:rPr>
            </w:pPr>
            <w:r w:rsidRPr="00186A2E">
              <w:rPr>
                <w:b w:val="0"/>
                <w:bCs w:val="0"/>
              </w:rPr>
              <w:t>RHEL/CentOS</w:t>
            </w:r>
          </w:p>
        </w:tc>
        <w:tc>
          <w:tcPr>
            <w:tcW w:w="6498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hideMark/>
          </w:tcPr>
          <w:p w14:paraId="589880B2" w14:textId="77777777" w:rsidR="00792E29" w:rsidRDefault="00792E29" w:rsidP="00792E29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0"/>
                <w:szCs w:val="20"/>
              </w:rPr>
            </w:pPr>
            <w:r w:rsidRPr="6ECE082F">
              <w:rPr>
                <w:rFonts w:ascii="Courier New" w:hAnsi="Courier New" w:cs="Courier New"/>
                <w:sz w:val="20"/>
                <w:szCs w:val="20"/>
              </w:rPr>
              <w:t>$ sudo yum list installed</w:t>
            </w:r>
          </w:p>
        </w:tc>
      </w:tr>
      <w:tr w:rsidR="00792E29" w14:paraId="6D806C0B" w14:textId="77777777" w:rsidTr="004845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42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hideMark/>
          </w:tcPr>
          <w:p w14:paraId="009BA680" w14:textId="77777777" w:rsidR="00792E29" w:rsidRPr="00186A2E" w:rsidRDefault="00792E29" w:rsidP="00792E29">
            <w:pPr>
              <w:spacing w:after="0"/>
              <w:rPr>
                <w:rFonts w:asciiTheme="minorHAnsi" w:hAnsiTheme="minorHAnsi" w:cstheme="minorBidi"/>
                <w:b w:val="0"/>
                <w:bCs w:val="0"/>
                <w:sz w:val="22"/>
              </w:rPr>
            </w:pPr>
            <w:r w:rsidRPr="00186A2E">
              <w:rPr>
                <w:b w:val="0"/>
                <w:bCs w:val="0"/>
              </w:rPr>
              <w:t>OpenSUSE / SLES</w:t>
            </w:r>
          </w:p>
        </w:tc>
        <w:tc>
          <w:tcPr>
            <w:tcW w:w="6498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hideMark/>
          </w:tcPr>
          <w:p w14:paraId="6E4F2662" w14:textId="77777777" w:rsidR="00792E29" w:rsidRDefault="00792E29" w:rsidP="00792E29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0"/>
              </w:rPr>
            </w:pPr>
            <w:r>
              <w:rPr>
                <w:rFonts w:ascii="Courier New" w:hAnsi="Courier New" w:cs="Courier New"/>
                <w:sz w:val="20"/>
              </w:rPr>
              <w:t xml:space="preserve">$ sudo zypper search </w:t>
            </w:r>
            <w:r w:rsidRPr="00897C18">
              <w:rPr>
                <w:rFonts w:ascii="Courier New" w:hAnsi="Courier New" w:cs="Courier New"/>
                <w:sz w:val="20"/>
                <w:szCs w:val="20"/>
              </w:rPr>
              <w:t>--</w:t>
            </w:r>
            <w:r>
              <w:rPr>
                <w:rFonts w:ascii="Courier New" w:hAnsi="Courier New" w:cs="Courier New"/>
                <w:sz w:val="20"/>
              </w:rPr>
              <w:t xml:space="preserve">installed-only </w:t>
            </w:r>
          </w:p>
        </w:tc>
      </w:tr>
    </w:tbl>
    <w:p w14:paraId="16894DFA" w14:textId="72108E28" w:rsidR="007549CB" w:rsidRDefault="007549CB"/>
    <w:p w14:paraId="002A98A2" w14:textId="77777777" w:rsidR="007549CB" w:rsidRDefault="007549CB">
      <w:pPr>
        <w:tabs>
          <w:tab w:val="clear" w:pos="504"/>
          <w:tab w:val="clear" w:pos="720"/>
          <w:tab w:val="clear" w:pos="1710"/>
          <w:tab w:val="clear" w:pos="2160"/>
        </w:tabs>
        <w:autoSpaceDE/>
        <w:autoSpaceDN/>
        <w:adjustRightInd/>
        <w:spacing w:after="0"/>
      </w:pPr>
      <w:r>
        <w:br w:type="page"/>
      </w:r>
    </w:p>
    <w:p w14:paraId="660C7014" w14:textId="1FB5E736" w:rsidR="00BC3A8B" w:rsidRPr="000C4A87" w:rsidRDefault="00BC3A8B" w:rsidP="002A7B09">
      <w:pPr>
        <w:pStyle w:val="Heading1"/>
      </w:pPr>
      <w:bookmarkStart w:id="49" w:name="_Toc99570238"/>
      <w:r w:rsidRPr="000C4A87">
        <w:lastRenderedPageBreak/>
        <w:t>Post Install Actions</w:t>
      </w:r>
      <w:bookmarkEnd w:id="49"/>
    </w:p>
    <w:p w14:paraId="0634ADF9" w14:textId="0549D4A9" w:rsidR="00BC3A8B" w:rsidRPr="0087564F" w:rsidRDefault="00BC3A8B" w:rsidP="00BC3A8B">
      <w:pPr>
        <w:pStyle w:val="CodeSnippet"/>
      </w:pPr>
      <w:r w:rsidRPr="0087564F">
        <w:t xml:space="preserve">#Users </w:t>
      </w:r>
      <w:r w:rsidR="00F7203A">
        <w:t>can</w:t>
      </w:r>
      <w:r w:rsidRPr="0087564F">
        <w:t xml:space="preserve"> set LD_LIBRARY_PATH to load the ROCm library version of choice.</w:t>
      </w:r>
    </w:p>
    <w:p w14:paraId="2E02E2DB" w14:textId="77777777" w:rsidR="00BC3A8B" w:rsidRDefault="00BC3A8B" w:rsidP="00BC3A8B">
      <w:pPr>
        <w:pStyle w:val="CodeSnippet"/>
      </w:pPr>
      <w:r w:rsidRPr="00957898">
        <w:t>$ export LD_LIBRARY_PATH=/opt/rocm-&lt;version&gt;/lib;/opt/rocm-&lt;version&gt;/lib64</w:t>
      </w:r>
    </w:p>
    <w:p w14:paraId="3FC5A448" w14:textId="77777777" w:rsidR="00BC3A8B" w:rsidRDefault="00BC3A8B" w:rsidP="00BC3A8B">
      <w:pPr>
        <w:pStyle w:val="CodeSnippet"/>
        <w:rPr>
          <w:rStyle w:val="IntenseEmphasis"/>
        </w:rPr>
      </w:pPr>
    </w:p>
    <w:p w14:paraId="1C3C24E4" w14:textId="77777777" w:rsidR="00BC3A8B" w:rsidRDefault="00BC3A8B" w:rsidP="00BC3A8B">
      <w:pPr>
        <w:pStyle w:val="CodeSnippet"/>
      </w:pPr>
      <w:r w:rsidRPr="00642386">
        <w:rPr>
          <w:rStyle w:val="IntenseEmphasis"/>
        </w:rPr>
        <w:t>Note</w:t>
      </w:r>
      <w:r w:rsidRPr="00957898">
        <w:rPr>
          <w:rStyle w:val="IntenseEmphasis"/>
          <w:color w:val="000000" w:themeColor="text1"/>
        </w:rPr>
        <w:t xml:space="preserve">: </w:t>
      </w:r>
      <w:r w:rsidRPr="00957898">
        <w:rPr>
          <w:color w:val="000000" w:themeColor="text1"/>
        </w:rPr>
        <w:t>For convenience, users may add the ROCm binaries in your PATH, as shown in the example below.</w:t>
      </w:r>
      <w:r>
        <w:rPr>
          <w:color w:val="000000" w:themeColor="text1"/>
        </w:rPr>
        <w:br/>
      </w:r>
    </w:p>
    <w:p w14:paraId="4A600449" w14:textId="77777777" w:rsidR="00BC3A8B" w:rsidRPr="0087564F" w:rsidRDefault="00BC3A8B" w:rsidP="00BC3A8B">
      <w:pPr>
        <w:pStyle w:val="CodeSnippet"/>
        <w:rPr>
          <w:rStyle w:val="HTMLCode"/>
          <w:rFonts w:eastAsiaTheme="minorEastAsia"/>
          <w:szCs w:val="18"/>
        </w:rPr>
      </w:pPr>
      <w:r w:rsidRPr="00957898">
        <w:rPr>
          <w:rStyle w:val="HTMLCode"/>
          <w:rFonts w:eastAsiaTheme="minorEastAsia"/>
          <w:color w:val="000000" w:themeColor="text1"/>
        </w:rPr>
        <w:t>$ echo ‘export PATH=$PATH:/opt/rocm-&lt;version&gt;/bin:/opt/rocm-&lt;version&gt;/opencl/bin’</w:t>
      </w:r>
    </w:p>
    <w:p w14:paraId="4142A7E0" w14:textId="2BAA877E" w:rsidR="00BC3A8B" w:rsidRDefault="00BC3A8B" w:rsidP="00BC3A8B"/>
    <w:p w14:paraId="352F17CA" w14:textId="77777777" w:rsidR="00BC3A8B" w:rsidRPr="00D160EA" w:rsidRDefault="00BC3A8B" w:rsidP="00BC3A8B">
      <w:pPr>
        <w:rPr>
          <w:rFonts w:eastAsiaTheme="minorEastAsia"/>
        </w:rPr>
      </w:pPr>
    </w:p>
    <w:p w14:paraId="6AB06AEF" w14:textId="77777777" w:rsidR="00BC3A8B" w:rsidRDefault="00BC3A8B" w:rsidP="00BC3A8B">
      <w:pPr>
        <w:tabs>
          <w:tab w:val="clear" w:pos="504"/>
          <w:tab w:val="clear" w:pos="720"/>
          <w:tab w:val="clear" w:pos="1710"/>
          <w:tab w:val="clear" w:pos="2160"/>
        </w:tabs>
        <w:autoSpaceDE/>
        <w:autoSpaceDN/>
        <w:adjustRightInd/>
        <w:spacing w:after="0"/>
      </w:pPr>
      <w:r>
        <w:br w:type="page"/>
      </w:r>
    </w:p>
    <w:p w14:paraId="4699B22F" w14:textId="290B6865" w:rsidR="00C65773" w:rsidRPr="001B6498" w:rsidRDefault="00886DE1" w:rsidP="002A7B09">
      <w:pPr>
        <w:pStyle w:val="Heading1"/>
        <w:rPr>
          <w:rFonts w:eastAsiaTheme="minorEastAsia"/>
        </w:rPr>
      </w:pPr>
      <w:bookmarkStart w:id="50" w:name="_Toc85470202"/>
      <w:bookmarkStart w:id="51" w:name="_Toc99570239"/>
      <w:r>
        <w:lastRenderedPageBreak/>
        <w:t xml:space="preserve">ROCm Stack </w:t>
      </w:r>
      <w:r w:rsidR="00330501">
        <w:t>Uninstallati</w:t>
      </w:r>
      <w:bookmarkEnd w:id="50"/>
      <w:r>
        <w:t>on</w:t>
      </w:r>
      <w:bookmarkEnd w:id="51"/>
    </w:p>
    <w:p w14:paraId="0504CE1D" w14:textId="3F7B3F4D" w:rsidR="001D49CA" w:rsidRDefault="00081085" w:rsidP="00C65773">
      <w:pPr>
        <w:pStyle w:val="CodeSnippet"/>
        <w:rPr>
          <w:b/>
          <w:bCs/>
          <w:i/>
          <w:iCs w:val="0"/>
        </w:rPr>
      </w:pPr>
      <w:r w:rsidRPr="00C65773">
        <w:rPr>
          <w:b/>
          <w:bCs/>
          <w:i/>
          <w:iCs w:val="0"/>
        </w:rPr>
        <w:t>#</w:t>
      </w:r>
      <w:r w:rsidR="001D49CA" w:rsidRPr="00C65773">
        <w:rPr>
          <w:b/>
          <w:bCs/>
          <w:i/>
          <w:iCs w:val="0"/>
        </w:rPr>
        <w:t>Uninstall</w:t>
      </w:r>
      <w:r w:rsidR="00DE6D87" w:rsidRPr="00C65773">
        <w:rPr>
          <w:b/>
          <w:bCs/>
          <w:i/>
          <w:iCs w:val="0"/>
        </w:rPr>
        <w:t>ing</w:t>
      </w:r>
      <w:r w:rsidR="008046FD" w:rsidRPr="00C65773">
        <w:rPr>
          <w:b/>
          <w:bCs/>
          <w:i/>
          <w:iCs w:val="0"/>
        </w:rPr>
        <w:t xml:space="preserve"> </w:t>
      </w:r>
      <w:r w:rsidR="001D49CA" w:rsidRPr="00C65773">
        <w:rPr>
          <w:b/>
          <w:bCs/>
          <w:i/>
          <w:iCs w:val="0"/>
        </w:rPr>
        <w:t>Specific Meta-</w:t>
      </w:r>
      <w:r w:rsidR="00DE6D87" w:rsidRPr="00C65773">
        <w:rPr>
          <w:b/>
          <w:bCs/>
          <w:i/>
          <w:iCs w:val="0"/>
        </w:rPr>
        <w:t>p</w:t>
      </w:r>
      <w:r w:rsidR="001D49CA" w:rsidRPr="00C65773">
        <w:rPr>
          <w:b/>
          <w:bCs/>
          <w:i/>
          <w:iCs w:val="0"/>
        </w:rPr>
        <w:t>ackage</w:t>
      </w:r>
      <w:r w:rsidR="00DE6D87" w:rsidRPr="00C65773">
        <w:rPr>
          <w:b/>
          <w:bCs/>
          <w:i/>
          <w:iCs w:val="0"/>
        </w:rPr>
        <w:t>s</w:t>
      </w:r>
    </w:p>
    <w:p w14:paraId="1D6792B7" w14:textId="77777777" w:rsidR="00D5533A" w:rsidRPr="00C65773" w:rsidRDefault="00D5533A" w:rsidP="00C65773">
      <w:pPr>
        <w:pStyle w:val="CodeSnippet"/>
        <w:rPr>
          <w:b/>
          <w:bCs/>
          <w:i/>
          <w:iCs w:val="0"/>
        </w:rPr>
      </w:pPr>
    </w:p>
    <w:p w14:paraId="65CAB1E1" w14:textId="51A2EA9A" w:rsidR="00030CF8" w:rsidRDefault="00081085" w:rsidP="00081085">
      <w:pPr>
        <w:pStyle w:val="CodeSnippet"/>
      </w:pPr>
      <w:r>
        <w:t>#</w:t>
      </w:r>
      <w:r w:rsidR="00030CF8" w:rsidRPr="00081085">
        <w:t>UBUNTU/DEBIAN</w:t>
      </w:r>
    </w:p>
    <w:p w14:paraId="6AEA24F8" w14:textId="55120842" w:rsidR="00ED5BC2" w:rsidRPr="001C363B" w:rsidRDefault="00ED5BC2" w:rsidP="00836F0D">
      <w:pPr>
        <w:pStyle w:val="CodeSnippet"/>
        <w:rPr>
          <w:rStyle w:val="HTMLCode"/>
          <w:rFonts w:eastAsiaTheme="minorEastAsia"/>
        </w:rPr>
      </w:pPr>
      <w:r w:rsidRPr="001C363B">
        <w:rPr>
          <w:rStyle w:val="HTMLCode"/>
          <w:rFonts w:eastAsiaTheme="minorEastAsia"/>
        </w:rPr>
        <w:t>#Uninstall single version</w:t>
      </w:r>
      <w:r w:rsidR="00372571" w:rsidRPr="001C363B">
        <w:rPr>
          <w:rStyle w:val="HTMLCode"/>
          <w:rFonts w:eastAsiaTheme="minorEastAsia"/>
        </w:rPr>
        <w:t xml:space="preserve"> ROCm</w:t>
      </w:r>
      <w:r w:rsidRPr="001C363B">
        <w:rPr>
          <w:rStyle w:val="HTMLCode"/>
          <w:rFonts w:eastAsiaTheme="minorEastAsia"/>
        </w:rPr>
        <w:t xml:space="preserve"> packages</w:t>
      </w:r>
    </w:p>
    <w:p w14:paraId="2C16E253" w14:textId="43289726" w:rsidR="00030CF8" w:rsidRDefault="00030CF8" w:rsidP="00836F0D">
      <w:pPr>
        <w:pStyle w:val="CodeSnippet"/>
        <w:rPr>
          <w:rStyle w:val="HTMLCode"/>
          <w:rFonts w:eastAsiaTheme="minorEastAsia"/>
        </w:rPr>
      </w:pPr>
      <w:r w:rsidRPr="001C363B">
        <w:rPr>
          <w:rStyle w:val="HTMLCode"/>
          <w:rFonts w:eastAsiaTheme="minorEastAsia"/>
        </w:rPr>
        <w:t>$ sudo apt autoremove &lt;package-name&gt;</w:t>
      </w:r>
    </w:p>
    <w:p w14:paraId="7650443C" w14:textId="7978C007" w:rsidR="00ED5BC2" w:rsidRPr="001C363B" w:rsidRDefault="00ED5BC2" w:rsidP="00836F0D">
      <w:pPr>
        <w:pStyle w:val="CodeSnippet"/>
        <w:rPr>
          <w:rStyle w:val="HTMLCode"/>
          <w:rFonts w:eastAsiaTheme="minorEastAsia"/>
        </w:rPr>
      </w:pPr>
      <w:r w:rsidRPr="001C363B">
        <w:rPr>
          <w:rStyle w:val="HTMLCode"/>
          <w:rFonts w:eastAsiaTheme="minorEastAsia"/>
        </w:rPr>
        <w:t>#Uninstall multi-version</w:t>
      </w:r>
      <w:r w:rsidR="00372571" w:rsidRPr="001C363B">
        <w:rPr>
          <w:rStyle w:val="HTMLCode"/>
          <w:rFonts w:eastAsiaTheme="minorEastAsia"/>
        </w:rPr>
        <w:t xml:space="preserve"> ROCm </w:t>
      </w:r>
      <w:r w:rsidRPr="001C363B">
        <w:rPr>
          <w:rStyle w:val="HTMLCode"/>
          <w:rFonts w:eastAsiaTheme="minorEastAsia"/>
        </w:rPr>
        <w:t>packages</w:t>
      </w:r>
    </w:p>
    <w:p w14:paraId="3FE2D55D" w14:textId="5774E56E" w:rsidR="00ED5BC2" w:rsidRDefault="00ED5BC2" w:rsidP="00836F0D">
      <w:pPr>
        <w:pStyle w:val="CodeSnippet"/>
      </w:pPr>
      <w:r w:rsidRPr="001C363B">
        <w:rPr>
          <w:rStyle w:val="HTMLCode"/>
          <w:rFonts w:eastAsiaTheme="minorEastAsia"/>
        </w:rPr>
        <w:t xml:space="preserve">$ sudo apt autoremove </w:t>
      </w:r>
      <w:r w:rsidRPr="00F246A8">
        <w:rPr>
          <w:rStyle w:val="HTMLCode"/>
          <w:rFonts w:eastAsiaTheme="minorEastAsia"/>
        </w:rPr>
        <w:t>&lt;</w:t>
      </w:r>
      <w:r w:rsidR="00163CF5" w:rsidRPr="00787A5A">
        <w:t>package-name with release version</w:t>
      </w:r>
      <w:r w:rsidRPr="00787A5A">
        <w:t>&gt;</w:t>
      </w:r>
    </w:p>
    <w:p w14:paraId="3A927EC9" w14:textId="77777777" w:rsidR="00081085" w:rsidRPr="00F246A8" w:rsidRDefault="00081085" w:rsidP="00836F0D">
      <w:pPr>
        <w:pStyle w:val="CodeSnippet"/>
        <w:rPr>
          <w:rStyle w:val="IntenseEmphasis"/>
          <w:b w:val="0"/>
          <w:bCs w:val="0"/>
          <w:caps w:val="0"/>
          <w:color w:val="auto"/>
          <w:spacing w:val="0"/>
          <w:szCs w:val="20"/>
        </w:rPr>
      </w:pPr>
    </w:p>
    <w:p w14:paraId="4F4F04D1" w14:textId="2116A5FC" w:rsidR="00330501" w:rsidRDefault="00081085" w:rsidP="00081085">
      <w:pPr>
        <w:pStyle w:val="CodeSnippet"/>
      </w:pPr>
      <w:r>
        <w:t>#</w:t>
      </w:r>
      <w:r w:rsidR="00330501" w:rsidRPr="00F246A8">
        <w:t>RHEL/C</w:t>
      </w:r>
      <w:r w:rsidR="002A7358" w:rsidRPr="00F246A8">
        <w:t>ent</w:t>
      </w:r>
      <w:r w:rsidR="00330501" w:rsidRPr="00F246A8">
        <w:t>OS</w:t>
      </w:r>
    </w:p>
    <w:p w14:paraId="51C98E3C" w14:textId="7C24FCB2" w:rsidR="00163CF5" w:rsidRPr="00F246A8" w:rsidRDefault="00163CF5" w:rsidP="00836F0D">
      <w:pPr>
        <w:pStyle w:val="CodeSnippet"/>
        <w:rPr>
          <w:rStyle w:val="HTMLCode"/>
          <w:rFonts w:eastAsiaTheme="minorEastAsia"/>
        </w:rPr>
      </w:pPr>
      <w:r w:rsidRPr="00F246A8">
        <w:rPr>
          <w:rStyle w:val="HTMLCode"/>
          <w:rFonts w:eastAsiaTheme="minorEastAsia"/>
        </w:rPr>
        <w:t>#Uninstall single version</w:t>
      </w:r>
      <w:r w:rsidR="00372571" w:rsidRPr="00F246A8">
        <w:rPr>
          <w:rStyle w:val="HTMLCode"/>
          <w:rFonts w:eastAsiaTheme="minorEastAsia"/>
        </w:rPr>
        <w:t xml:space="preserve"> ROCm</w:t>
      </w:r>
      <w:r w:rsidRPr="00F246A8">
        <w:rPr>
          <w:rStyle w:val="HTMLCode"/>
          <w:rFonts w:eastAsiaTheme="minorEastAsia"/>
        </w:rPr>
        <w:t xml:space="preserve"> packages</w:t>
      </w:r>
    </w:p>
    <w:p w14:paraId="25789C78" w14:textId="57D62B9A" w:rsidR="00330501" w:rsidRDefault="00330501" w:rsidP="00836F0D">
      <w:pPr>
        <w:pStyle w:val="CodeSnippet"/>
        <w:rPr>
          <w:rStyle w:val="HTMLCode"/>
          <w:rFonts w:eastAsiaTheme="minorEastAsia"/>
        </w:rPr>
      </w:pPr>
      <w:r w:rsidRPr="00F246A8">
        <w:rPr>
          <w:rStyle w:val="HTMLCode"/>
          <w:rFonts w:eastAsiaTheme="minorEastAsia"/>
        </w:rPr>
        <w:t>$ sudo yum remove &lt;package-name&gt;</w:t>
      </w:r>
    </w:p>
    <w:p w14:paraId="25A48ACB" w14:textId="56473431" w:rsidR="00163CF5" w:rsidRPr="00F246A8" w:rsidRDefault="00163CF5" w:rsidP="00836F0D">
      <w:pPr>
        <w:pStyle w:val="CodeSnippet"/>
        <w:rPr>
          <w:rStyle w:val="HTMLCode"/>
          <w:rFonts w:eastAsiaTheme="minorEastAsia"/>
        </w:rPr>
      </w:pPr>
      <w:r w:rsidRPr="00F246A8">
        <w:rPr>
          <w:rStyle w:val="HTMLCode"/>
          <w:rFonts w:eastAsiaTheme="minorEastAsia"/>
        </w:rPr>
        <w:t xml:space="preserve">#Uninstall multi-version </w:t>
      </w:r>
      <w:r w:rsidR="00372571" w:rsidRPr="00F246A8">
        <w:rPr>
          <w:rStyle w:val="HTMLCode"/>
          <w:rFonts w:eastAsiaTheme="minorEastAsia"/>
        </w:rPr>
        <w:t xml:space="preserve">ROCm </w:t>
      </w:r>
      <w:r w:rsidRPr="00F246A8">
        <w:rPr>
          <w:rStyle w:val="HTMLCode"/>
          <w:rFonts w:eastAsiaTheme="minorEastAsia"/>
        </w:rPr>
        <w:t>packages</w:t>
      </w:r>
    </w:p>
    <w:p w14:paraId="3F736DDD" w14:textId="7663CBA7" w:rsidR="00163CF5" w:rsidRDefault="00163CF5" w:rsidP="00836F0D">
      <w:pPr>
        <w:pStyle w:val="CodeSnippet"/>
      </w:pPr>
      <w:r w:rsidRPr="00F246A8">
        <w:rPr>
          <w:rStyle w:val="HTMLCode"/>
          <w:rFonts w:eastAsiaTheme="minorEastAsia"/>
        </w:rPr>
        <w:t xml:space="preserve">$ sudo yum remove </w:t>
      </w:r>
      <w:r w:rsidRPr="00787A5A">
        <w:t>&lt;package-name with release version&gt;</w:t>
      </w:r>
    </w:p>
    <w:p w14:paraId="11B93121" w14:textId="77777777" w:rsidR="001025ED" w:rsidRDefault="001025ED" w:rsidP="00081085">
      <w:pPr>
        <w:pStyle w:val="CodeSnippet"/>
      </w:pPr>
    </w:p>
    <w:p w14:paraId="1F177991" w14:textId="22DCF53F" w:rsidR="00330501" w:rsidRDefault="00081085" w:rsidP="00081085">
      <w:pPr>
        <w:pStyle w:val="CodeSnippet"/>
      </w:pPr>
      <w:r>
        <w:t>#</w:t>
      </w:r>
      <w:r w:rsidR="00330501" w:rsidRPr="00F246A8">
        <w:t>SLES/OPENSUSE</w:t>
      </w:r>
    </w:p>
    <w:p w14:paraId="65C9BD6B" w14:textId="23268EF6" w:rsidR="00470806" w:rsidRPr="00F246A8" w:rsidRDefault="00470806" w:rsidP="00836F0D">
      <w:pPr>
        <w:pStyle w:val="CodeSnippet"/>
        <w:rPr>
          <w:rStyle w:val="HTMLCode"/>
          <w:rFonts w:eastAsiaTheme="minorEastAsia"/>
        </w:rPr>
      </w:pPr>
      <w:r w:rsidRPr="00F246A8">
        <w:rPr>
          <w:rStyle w:val="HTMLCode"/>
          <w:rFonts w:eastAsiaTheme="minorEastAsia"/>
        </w:rPr>
        <w:t>#Uninstall single version</w:t>
      </w:r>
      <w:r w:rsidR="00372571" w:rsidRPr="00F246A8">
        <w:rPr>
          <w:rStyle w:val="HTMLCode"/>
          <w:rFonts w:eastAsiaTheme="minorEastAsia"/>
        </w:rPr>
        <w:t xml:space="preserve"> ROCm</w:t>
      </w:r>
      <w:r w:rsidRPr="00F246A8">
        <w:rPr>
          <w:rStyle w:val="HTMLCode"/>
          <w:rFonts w:eastAsiaTheme="minorEastAsia"/>
        </w:rPr>
        <w:t xml:space="preserve"> packages</w:t>
      </w:r>
    </w:p>
    <w:p w14:paraId="629F7E93" w14:textId="4D30D78B" w:rsidR="00330501" w:rsidRPr="00F246A8" w:rsidRDefault="00330501" w:rsidP="00836F0D">
      <w:pPr>
        <w:pStyle w:val="CodeSnippet"/>
        <w:rPr>
          <w:rStyle w:val="HTMLCode"/>
          <w:rFonts w:eastAsiaTheme="minorEastAsia"/>
        </w:rPr>
      </w:pPr>
      <w:r w:rsidRPr="00F246A8">
        <w:rPr>
          <w:rStyle w:val="HTMLCode"/>
          <w:rFonts w:eastAsiaTheme="minorEastAsia"/>
        </w:rPr>
        <w:t>$ sudo zypper remove &lt;package-name&gt;</w:t>
      </w:r>
    </w:p>
    <w:p w14:paraId="351E7C7F" w14:textId="58DFCF7A" w:rsidR="00470806" w:rsidRPr="00F246A8" w:rsidRDefault="00470806" w:rsidP="00836F0D">
      <w:pPr>
        <w:pStyle w:val="CodeSnippet"/>
        <w:rPr>
          <w:rStyle w:val="HTMLCode"/>
          <w:rFonts w:eastAsiaTheme="minorEastAsia"/>
        </w:rPr>
      </w:pPr>
      <w:r w:rsidRPr="00F246A8">
        <w:rPr>
          <w:rStyle w:val="HTMLCode"/>
          <w:rFonts w:eastAsiaTheme="minorEastAsia"/>
        </w:rPr>
        <w:t xml:space="preserve">#Uninstall multi-version </w:t>
      </w:r>
      <w:r w:rsidR="00372571" w:rsidRPr="00F246A8">
        <w:rPr>
          <w:rStyle w:val="HTMLCode"/>
          <w:rFonts w:eastAsiaTheme="minorEastAsia"/>
        </w:rPr>
        <w:t xml:space="preserve">ROCm </w:t>
      </w:r>
      <w:r w:rsidRPr="00F246A8">
        <w:rPr>
          <w:rStyle w:val="HTMLCode"/>
          <w:rFonts w:eastAsiaTheme="minorEastAsia"/>
        </w:rPr>
        <w:t>packages</w:t>
      </w:r>
    </w:p>
    <w:p w14:paraId="77DD4D50" w14:textId="77777777" w:rsidR="00081085" w:rsidRDefault="00470806" w:rsidP="00081085">
      <w:pPr>
        <w:pStyle w:val="CodeSnippet"/>
      </w:pPr>
      <w:r w:rsidRPr="00F246A8">
        <w:rPr>
          <w:rStyle w:val="HTMLCode"/>
          <w:rFonts w:eastAsiaTheme="minorEastAsia"/>
        </w:rPr>
        <w:t xml:space="preserve">$ sudo zypper remove </w:t>
      </w:r>
      <w:r w:rsidRPr="00787A5A">
        <w:t>&lt;package-name with release version&gt;</w:t>
      </w:r>
    </w:p>
    <w:p w14:paraId="0F0DA707" w14:textId="77777777" w:rsidR="00C65773" w:rsidRDefault="00C65773" w:rsidP="00C65773">
      <w:pPr>
        <w:pStyle w:val="CodeSnippet"/>
      </w:pPr>
    </w:p>
    <w:p w14:paraId="57D17FF2" w14:textId="19CD707E" w:rsidR="00797E3B" w:rsidRPr="00C65773" w:rsidRDefault="00081085" w:rsidP="00C65773">
      <w:pPr>
        <w:pStyle w:val="CodeSnippet"/>
        <w:rPr>
          <w:b/>
          <w:bCs/>
          <w:i/>
          <w:iCs w:val="0"/>
        </w:rPr>
      </w:pPr>
      <w:r w:rsidRPr="00C65773">
        <w:rPr>
          <w:b/>
          <w:bCs/>
          <w:i/>
          <w:iCs w:val="0"/>
        </w:rPr>
        <w:t>#</w:t>
      </w:r>
      <w:r w:rsidR="00A160B4" w:rsidRPr="00C65773">
        <w:rPr>
          <w:b/>
          <w:bCs/>
          <w:i/>
          <w:iCs w:val="0"/>
        </w:rPr>
        <w:t xml:space="preserve">Complete </w:t>
      </w:r>
      <w:r w:rsidR="00EF5A95" w:rsidRPr="00C65773">
        <w:rPr>
          <w:b/>
          <w:bCs/>
          <w:i/>
          <w:iCs w:val="0"/>
        </w:rPr>
        <w:t>Uninstall</w:t>
      </w:r>
      <w:r w:rsidR="00A160B4" w:rsidRPr="00C65773">
        <w:rPr>
          <w:b/>
          <w:bCs/>
          <w:i/>
          <w:iCs w:val="0"/>
        </w:rPr>
        <w:t>ation of</w:t>
      </w:r>
      <w:r w:rsidR="00EF5A95" w:rsidRPr="00C65773">
        <w:rPr>
          <w:b/>
          <w:bCs/>
          <w:i/>
          <w:iCs w:val="0"/>
        </w:rPr>
        <w:t xml:space="preserve"> ROC</w:t>
      </w:r>
      <w:r w:rsidR="00A928F6" w:rsidRPr="00C65773">
        <w:rPr>
          <w:b/>
          <w:bCs/>
          <w:i/>
          <w:iCs w:val="0"/>
        </w:rPr>
        <w:t>m</w:t>
      </w:r>
      <w:r w:rsidR="00EF5A95" w:rsidRPr="00C65773">
        <w:rPr>
          <w:b/>
          <w:bCs/>
          <w:i/>
          <w:iCs w:val="0"/>
        </w:rPr>
        <w:t xml:space="preserve"> P</w:t>
      </w:r>
      <w:r w:rsidR="00A928F6" w:rsidRPr="00C65773">
        <w:rPr>
          <w:b/>
          <w:bCs/>
          <w:i/>
          <w:iCs w:val="0"/>
        </w:rPr>
        <w:t>ackage</w:t>
      </w:r>
      <w:r w:rsidR="00797E3B" w:rsidRPr="00C65773">
        <w:rPr>
          <w:b/>
          <w:bCs/>
          <w:i/>
          <w:iCs w:val="0"/>
        </w:rPr>
        <w:t>s</w:t>
      </w:r>
    </w:p>
    <w:p w14:paraId="7961470B" w14:textId="77777777" w:rsidR="00C65773" w:rsidRDefault="00C65773" w:rsidP="00C65773">
      <w:pPr>
        <w:pStyle w:val="CodeSnippet"/>
        <w:rPr>
          <w:b/>
          <w:bCs/>
        </w:rPr>
      </w:pPr>
    </w:p>
    <w:p w14:paraId="1A0E6B58" w14:textId="1B264015" w:rsidR="00352E65" w:rsidRPr="00797E3B" w:rsidRDefault="00797E3B" w:rsidP="00797E3B">
      <w:pPr>
        <w:pStyle w:val="CodeSnippet"/>
        <w:rPr>
          <w:b/>
          <w:bCs/>
        </w:rPr>
      </w:pPr>
      <w:r>
        <w:rPr>
          <w:b/>
          <w:bCs/>
        </w:rPr>
        <w:t>#</w:t>
      </w:r>
      <w:r w:rsidR="00352E65">
        <w:t>UBUNTU/DEBIAN</w:t>
      </w:r>
    </w:p>
    <w:p w14:paraId="200EFC1B" w14:textId="52593631" w:rsidR="006925E0" w:rsidRPr="00A57431" w:rsidRDefault="006925E0" w:rsidP="00836F0D">
      <w:pPr>
        <w:pStyle w:val="CodeSnippet"/>
        <w:rPr>
          <w:rStyle w:val="HTMLCode"/>
          <w:rFonts w:eastAsiaTheme="minorEastAsia"/>
        </w:rPr>
      </w:pPr>
      <w:r w:rsidRPr="00A57431">
        <w:rPr>
          <w:rStyle w:val="HTMLCode"/>
          <w:rFonts w:eastAsiaTheme="minorEastAsia"/>
        </w:rPr>
        <w:t xml:space="preserve">#Uninstall </w:t>
      </w:r>
      <w:r w:rsidR="00372571" w:rsidRPr="00A57431">
        <w:rPr>
          <w:rStyle w:val="HTMLCode"/>
          <w:rFonts w:eastAsiaTheme="minorEastAsia"/>
        </w:rPr>
        <w:t xml:space="preserve">all </w:t>
      </w:r>
      <w:r w:rsidRPr="00A57431">
        <w:rPr>
          <w:rStyle w:val="HTMLCode"/>
          <w:rFonts w:eastAsiaTheme="minorEastAsia"/>
        </w:rPr>
        <w:t>single version</w:t>
      </w:r>
      <w:r w:rsidR="00372571" w:rsidRPr="00A57431">
        <w:rPr>
          <w:rStyle w:val="HTMLCode"/>
          <w:rFonts w:eastAsiaTheme="minorEastAsia"/>
        </w:rPr>
        <w:t xml:space="preserve"> ROCm</w:t>
      </w:r>
      <w:r w:rsidRPr="00A57431">
        <w:rPr>
          <w:rStyle w:val="HTMLCode"/>
          <w:rFonts w:eastAsiaTheme="minorEastAsia"/>
        </w:rPr>
        <w:t xml:space="preserve"> packages</w:t>
      </w:r>
    </w:p>
    <w:p w14:paraId="3638C332" w14:textId="3CEE6113" w:rsidR="00352E65" w:rsidRPr="00A57431" w:rsidRDefault="00352E65" w:rsidP="00836F0D">
      <w:pPr>
        <w:pStyle w:val="CodeSnippet"/>
        <w:rPr>
          <w:rStyle w:val="HTMLCode"/>
          <w:rFonts w:eastAsiaTheme="minorEastAsia"/>
        </w:rPr>
      </w:pPr>
      <w:r w:rsidRPr="00A57431">
        <w:rPr>
          <w:rStyle w:val="HTMLCode"/>
          <w:rFonts w:eastAsiaTheme="minorEastAsia"/>
        </w:rPr>
        <w:t>$ sudo apt autoremove rocm-core</w:t>
      </w:r>
    </w:p>
    <w:p w14:paraId="19EFB255" w14:textId="41CF3668" w:rsidR="00372571" w:rsidRPr="00A57431" w:rsidRDefault="00372571" w:rsidP="00836F0D">
      <w:pPr>
        <w:pStyle w:val="CodeSnippet"/>
        <w:rPr>
          <w:rStyle w:val="HTMLCode"/>
          <w:rFonts w:eastAsiaTheme="minorEastAsia"/>
        </w:rPr>
      </w:pPr>
      <w:r w:rsidRPr="00A57431">
        <w:rPr>
          <w:rStyle w:val="HTMLCode"/>
          <w:rFonts w:eastAsiaTheme="minorEastAsia"/>
        </w:rPr>
        <w:t>#Uninstall all multi</w:t>
      </w:r>
      <w:r w:rsidR="00A57431">
        <w:rPr>
          <w:rStyle w:val="HTMLCode"/>
          <w:rFonts w:eastAsiaTheme="minorEastAsia"/>
        </w:rPr>
        <w:t>-</w:t>
      </w:r>
      <w:r w:rsidRPr="00A57431">
        <w:rPr>
          <w:rStyle w:val="HTMLCode"/>
          <w:rFonts w:eastAsiaTheme="minorEastAsia"/>
        </w:rPr>
        <w:t>version ROCm packages</w:t>
      </w:r>
    </w:p>
    <w:p w14:paraId="1C083564" w14:textId="77777777" w:rsidR="00797E3B" w:rsidRDefault="00372571" w:rsidP="00797E3B">
      <w:pPr>
        <w:pStyle w:val="CodeSnippet"/>
      </w:pPr>
      <w:r w:rsidRPr="00A57431">
        <w:rPr>
          <w:rStyle w:val="HTMLCode"/>
          <w:rFonts w:eastAsiaTheme="minorEastAsia"/>
        </w:rPr>
        <w:t>$ sudo apt autoremove rocm-core</w:t>
      </w:r>
      <w:r w:rsidR="003D04B9" w:rsidRPr="00787A5A">
        <w:t>&lt;release version&gt;</w:t>
      </w:r>
    </w:p>
    <w:p w14:paraId="30C91257" w14:textId="77777777" w:rsidR="00797E3B" w:rsidRDefault="00797E3B" w:rsidP="00797E3B">
      <w:pPr>
        <w:pStyle w:val="CodeSnippet"/>
      </w:pPr>
    </w:p>
    <w:p w14:paraId="7E2C4326" w14:textId="01F50B8F" w:rsidR="00A928F6" w:rsidRPr="00797E3B" w:rsidRDefault="00A928F6" w:rsidP="00797E3B">
      <w:pPr>
        <w:pStyle w:val="CodeSnippet"/>
        <w:rPr>
          <w:b/>
          <w:bCs/>
          <w:color w:val="172B4D"/>
          <w:szCs w:val="20"/>
          <w:shd w:val="clear" w:color="auto" w:fill="00FFFF"/>
        </w:rPr>
      </w:pPr>
      <w:r w:rsidRPr="00A57431">
        <w:t>RHEL/C</w:t>
      </w:r>
      <w:r w:rsidR="00324E01" w:rsidRPr="00A57431">
        <w:t>ent</w:t>
      </w:r>
      <w:r w:rsidRPr="00A57431">
        <w:t>OS</w:t>
      </w:r>
    </w:p>
    <w:p w14:paraId="54F57A31" w14:textId="46574BF2" w:rsidR="003D04B9" w:rsidRPr="00A57431" w:rsidRDefault="003D04B9" w:rsidP="00836F0D">
      <w:pPr>
        <w:pStyle w:val="CodeSnippet"/>
        <w:rPr>
          <w:rStyle w:val="HTMLCode"/>
          <w:rFonts w:eastAsiaTheme="minorEastAsia"/>
        </w:rPr>
      </w:pPr>
      <w:r w:rsidRPr="00A57431">
        <w:rPr>
          <w:rStyle w:val="HTMLCode"/>
          <w:rFonts w:eastAsiaTheme="minorEastAsia"/>
        </w:rPr>
        <w:t>#Uninstall all single version ROCm packages</w:t>
      </w:r>
    </w:p>
    <w:p w14:paraId="0318FC59" w14:textId="47745534" w:rsidR="00A928F6" w:rsidRPr="00A57431" w:rsidRDefault="00A928F6" w:rsidP="00836F0D">
      <w:pPr>
        <w:pStyle w:val="CodeSnippet"/>
        <w:rPr>
          <w:rStyle w:val="HTMLCode"/>
          <w:rFonts w:eastAsiaTheme="minorEastAsia"/>
        </w:rPr>
      </w:pPr>
      <w:r w:rsidRPr="00A57431">
        <w:rPr>
          <w:rStyle w:val="HTMLCode"/>
          <w:rFonts w:eastAsiaTheme="minorEastAsia"/>
        </w:rPr>
        <w:t>$ sudo yum remove rocm-core</w:t>
      </w:r>
    </w:p>
    <w:p w14:paraId="7A41E862" w14:textId="258ABF1E" w:rsidR="003D04B9" w:rsidRPr="00A57431" w:rsidRDefault="003D04B9" w:rsidP="00836F0D">
      <w:pPr>
        <w:pStyle w:val="CodeSnippet"/>
        <w:rPr>
          <w:rStyle w:val="HTMLCode"/>
          <w:rFonts w:eastAsiaTheme="minorEastAsia"/>
        </w:rPr>
      </w:pPr>
      <w:r w:rsidRPr="00A57431">
        <w:rPr>
          <w:rStyle w:val="HTMLCode"/>
          <w:rFonts w:eastAsiaTheme="minorEastAsia"/>
        </w:rPr>
        <w:t>#Uninstall all multi</w:t>
      </w:r>
      <w:r w:rsidR="00A57431">
        <w:rPr>
          <w:rStyle w:val="HTMLCode"/>
          <w:rFonts w:eastAsiaTheme="minorEastAsia"/>
        </w:rPr>
        <w:t>-</w:t>
      </w:r>
      <w:r w:rsidRPr="00A57431">
        <w:rPr>
          <w:rStyle w:val="HTMLCode"/>
          <w:rFonts w:eastAsiaTheme="minorEastAsia"/>
        </w:rPr>
        <w:t>version ROCm packages</w:t>
      </w:r>
    </w:p>
    <w:p w14:paraId="58AE97E8" w14:textId="77777777" w:rsidR="00797E3B" w:rsidRDefault="003D04B9" w:rsidP="00797E3B">
      <w:pPr>
        <w:pStyle w:val="CodeSnippet"/>
      </w:pPr>
      <w:r w:rsidRPr="00A57431">
        <w:rPr>
          <w:rStyle w:val="HTMLCode"/>
          <w:rFonts w:eastAsiaTheme="minorEastAsia"/>
        </w:rPr>
        <w:t>$ sudo yum remove rocm-core</w:t>
      </w:r>
      <w:r w:rsidRPr="00787A5A">
        <w:t>&lt;release version&gt;</w:t>
      </w:r>
    </w:p>
    <w:p w14:paraId="3BE2F1A0" w14:textId="77777777" w:rsidR="00797E3B" w:rsidRDefault="00797E3B" w:rsidP="00797E3B">
      <w:pPr>
        <w:pStyle w:val="CodeSnippet"/>
      </w:pPr>
    </w:p>
    <w:p w14:paraId="70959967" w14:textId="3D0675D3" w:rsidR="00A928F6" w:rsidRPr="00797E3B" w:rsidRDefault="00A928F6" w:rsidP="00797E3B">
      <w:pPr>
        <w:pStyle w:val="CodeSnippet"/>
        <w:rPr>
          <w:szCs w:val="20"/>
        </w:rPr>
      </w:pPr>
      <w:r w:rsidRPr="00A57431">
        <w:lastRenderedPageBreak/>
        <w:t>SLES/OPENSUSE</w:t>
      </w:r>
    </w:p>
    <w:p w14:paraId="7DD801F3" w14:textId="2656F63D" w:rsidR="00CD368A" w:rsidRPr="00A57431" w:rsidRDefault="00CD368A" w:rsidP="00836F0D">
      <w:pPr>
        <w:pStyle w:val="CodeSnippet"/>
        <w:rPr>
          <w:rStyle w:val="HTMLCode"/>
          <w:rFonts w:eastAsiaTheme="minorEastAsia"/>
        </w:rPr>
      </w:pPr>
      <w:r w:rsidRPr="00A57431">
        <w:rPr>
          <w:rStyle w:val="HTMLCode"/>
          <w:rFonts w:eastAsiaTheme="minorEastAsia"/>
        </w:rPr>
        <w:t>#Uninstall all single version ROCm packages</w:t>
      </w:r>
    </w:p>
    <w:p w14:paraId="362AF1AB" w14:textId="3290F371" w:rsidR="00A928F6" w:rsidRPr="00A57431" w:rsidRDefault="00A928F6" w:rsidP="00836F0D">
      <w:pPr>
        <w:pStyle w:val="CodeSnippet"/>
        <w:rPr>
          <w:rStyle w:val="HTMLCode"/>
          <w:rFonts w:eastAsiaTheme="minorEastAsia"/>
        </w:rPr>
      </w:pPr>
      <w:r w:rsidRPr="00A57431">
        <w:rPr>
          <w:rStyle w:val="HTMLCode"/>
          <w:rFonts w:eastAsiaTheme="minorEastAsia"/>
        </w:rPr>
        <w:t>$ sudo zypper remove rocm-core</w:t>
      </w:r>
    </w:p>
    <w:p w14:paraId="00006806" w14:textId="2D5A7B1A" w:rsidR="00CD368A" w:rsidRPr="00A57431" w:rsidRDefault="00CD368A" w:rsidP="00836F0D">
      <w:pPr>
        <w:pStyle w:val="CodeSnippet"/>
        <w:rPr>
          <w:rStyle w:val="HTMLCode"/>
          <w:rFonts w:eastAsiaTheme="minorEastAsia"/>
        </w:rPr>
      </w:pPr>
      <w:r w:rsidRPr="00A57431">
        <w:rPr>
          <w:rStyle w:val="HTMLCode"/>
          <w:rFonts w:eastAsiaTheme="minorEastAsia"/>
        </w:rPr>
        <w:t>#Uninstall all multi</w:t>
      </w:r>
      <w:r w:rsidR="00A57431">
        <w:rPr>
          <w:rStyle w:val="HTMLCode"/>
          <w:rFonts w:eastAsiaTheme="minorEastAsia"/>
        </w:rPr>
        <w:t>-</w:t>
      </w:r>
      <w:r w:rsidRPr="00A57431">
        <w:rPr>
          <w:rStyle w:val="HTMLCode"/>
          <w:rFonts w:eastAsiaTheme="minorEastAsia"/>
        </w:rPr>
        <w:t>version ROCm packages</w:t>
      </w:r>
    </w:p>
    <w:p w14:paraId="7AA6F554" w14:textId="77777777" w:rsidR="00797E3B" w:rsidRDefault="00CD368A" w:rsidP="00797E3B">
      <w:pPr>
        <w:pStyle w:val="CodeSnippet"/>
      </w:pPr>
      <w:r w:rsidRPr="00A57431">
        <w:rPr>
          <w:rStyle w:val="HTMLCode"/>
          <w:rFonts w:eastAsiaTheme="minorEastAsia"/>
        </w:rPr>
        <w:t>$ sudo zypper remove rocm-core</w:t>
      </w:r>
      <w:r w:rsidRPr="00787A5A">
        <w:t>&lt;release version&gt;</w:t>
      </w:r>
      <w:bookmarkStart w:id="52" w:name="_Uninstall_Kernel_Mode"/>
      <w:bookmarkEnd w:id="52"/>
    </w:p>
    <w:p w14:paraId="42C94440" w14:textId="77777777" w:rsidR="00C65773" w:rsidRDefault="00C65773" w:rsidP="00C65773">
      <w:pPr>
        <w:pStyle w:val="CodeSnippet"/>
        <w:rPr>
          <w:b/>
          <w:bCs/>
        </w:rPr>
      </w:pPr>
    </w:p>
    <w:p w14:paraId="280C7523" w14:textId="3E4C301B" w:rsidR="00797E3B" w:rsidRPr="00C65773" w:rsidRDefault="00797E3B" w:rsidP="00C65773">
      <w:pPr>
        <w:pStyle w:val="CodeSnippet"/>
        <w:rPr>
          <w:b/>
          <w:bCs/>
          <w:i/>
          <w:iCs w:val="0"/>
        </w:rPr>
      </w:pPr>
      <w:r w:rsidRPr="00C65773">
        <w:rPr>
          <w:b/>
          <w:bCs/>
          <w:i/>
          <w:iCs w:val="0"/>
        </w:rPr>
        <w:t>#</w:t>
      </w:r>
      <w:r w:rsidR="00A928F6" w:rsidRPr="00C65773">
        <w:rPr>
          <w:b/>
          <w:bCs/>
          <w:i/>
          <w:iCs w:val="0"/>
        </w:rPr>
        <w:t xml:space="preserve">Uninstall Kernel Mode </w:t>
      </w:r>
      <w:r w:rsidR="00F3532B" w:rsidRPr="00C65773">
        <w:rPr>
          <w:b/>
          <w:bCs/>
          <w:i/>
          <w:iCs w:val="0"/>
        </w:rPr>
        <w:t>D</w:t>
      </w:r>
      <w:r w:rsidR="00A928F6" w:rsidRPr="00C65773">
        <w:rPr>
          <w:b/>
          <w:bCs/>
          <w:i/>
          <w:iCs w:val="0"/>
        </w:rPr>
        <w:t xml:space="preserve">river </w:t>
      </w:r>
    </w:p>
    <w:p w14:paraId="0BDE4205" w14:textId="77777777" w:rsidR="00C65773" w:rsidRDefault="00C65773" w:rsidP="00C65773">
      <w:pPr>
        <w:pStyle w:val="CodeSnippet"/>
        <w:rPr>
          <w:b/>
          <w:bCs/>
        </w:rPr>
      </w:pPr>
    </w:p>
    <w:p w14:paraId="58076423" w14:textId="0BD93D2C" w:rsidR="00600FBC" w:rsidRPr="00797E3B" w:rsidRDefault="00600FBC" w:rsidP="00797E3B">
      <w:pPr>
        <w:pStyle w:val="CodeSnippet"/>
        <w:rPr>
          <w:b/>
          <w:bCs/>
        </w:rPr>
      </w:pPr>
      <w:r>
        <w:t>UBUNTU/DEBIAN</w:t>
      </w:r>
    </w:p>
    <w:p w14:paraId="6AA8F820" w14:textId="63FAC0B1" w:rsidR="00797E3B" w:rsidRDefault="00600FBC" w:rsidP="00797E3B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apt autoremove amdgpu-dkms</w:t>
      </w:r>
    </w:p>
    <w:p w14:paraId="25BF3978" w14:textId="77777777" w:rsidR="00797E3B" w:rsidRDefault="00797E3B" w:rsidP="00797E3B">
      <w:pPr>
        <w:pStyle w:val="CodeSnippet"/>
        <w:rPr>
          <w:rStyle w:val="HTMLCode"/>
          <w:rFonts w:eastAsiaTheme="minorEastAsia"/>
        </w:rPr>
      </w:pPr>
    </w:p>
    <w:p w14:paraId="4C109A2C" w14:textId="6EFC933A" w:rsidR="000269FF" w:rsidRPr="00797E3B" w:rsidRDefault="000269FF" w:rsidP="00797E3B">
      <w:pPr>
        <w:pStyle w:val="CodeSnippet"/>
        <w:rPr>
          <w:color w:val="243F60" w:themeColor="accent1" w:themeShade="7F"/>
          <w:spacing w:val="10"/>
        </w:rPr>
      </w:pPr>
      <w:r>
        <w:t>RHEL/C</w:t>
      </w:r>
      <w:r w:rsidR="00324E01">
        <w:t>ent</w:t>
      </w:r>
      <w:r>
        <w:t>OS</w:t>
      </w:r>
    </w:p>
    <w:p w14:paraId="25CDD1EA" w14:textId="340C6B0A" w:rsidR="00797E3B" w:rsidRDefault="000269FF" w:rsidP="00797E3B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yum remove amdgpu-dkms</w:t>
      </w:r>
    </w:p>
    <w:p w14:paraId="5B732C2F" w14:textId="77777777" w:rsidR="00797E3B" w:rsidRDefault="00797E3B" w:rsidP="00797E3B">
      <w:pPr>
        <w:pStyle w:val="CodeSnippet"/>
        <w:rPr>
          <w:rStyle w:val="HTMLCode"/>
          <w:rFonts w:eastAsiaTheme="minorEastAsia"/>
        </w:rPr>
      </w:pPr>
    </w:p>
    <w:p w14:paraId="34336D88" w14:textId="19C4967C" w:rsidR="000269FF" w:rsidRPr="00797E3B" w:rsidRDefault="000269FF" w:rsidP="00797E3B">
      <w:pPr>
        <w:pStyle w:val="CodeSnippet"/>
        <w:rPr>
          <w:szCs w:val="20"/>
        </w:rPr>
      </w:pPr>
      <w:r>
        <w:t>SLES/OPENSUSE</w:t>
      </w:r>
    </w:p>
    <w:p w14:paraId="3E637CC9" w14:textId="4A3DABFE" w:rsidR="00CE120B" w:rsidRDefault="000269FF" w:rsidP="00797E3B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 xml:space="preserve">$ sudo zypper remove </w:t>
      </w:r>
      <w:r w:rsidR="008046FD">
        <w:rPr>
          <w:rStyle w:val="HTMLCode"/>
          <w:rFonts w:eastAsiaTheme="minorEastAsia"/>
        </w:rPr>
        <w:t>amdgpu-dkms</w:t>
      </w:r>
    </w:p>
    <w:p w14:paraId="01F82317" w14:textId="77777777" w:rsidR="001025ED" w:rsidRDefault="001025ED" w:rsidP="00C65773">
      <w:pPr>
        <w:pStyle w:val="CodeSnippet"/>
        <w:rPr>
          <w:b/>
          <w:bCs/>
          <w:i/>
          <w:iCs w:val="0"/>
        </w:rPr>
      </w:pPr>
    </w:p>
    <w:p w14:paraId="022F969E" w14:textId="12312228" w:rsidR="00207282" w:rsidRDefault="00797E3B" w:rsidP="00C65773">
      <w:pPr>
        <w:pStyle w:val="CodeSnippet"/>
        <w:rPr>
          <w:b/>
          <w:bCs/>
          <w:i/>
          <w:iCs w:val="0"/>
        </w:rPr>
      </w:pPr>
      <w:r w:rsidRPr="00C65773">
        <w:rPr>
          <w:b/>
          <w:bCs/>
          <w:i/>
          <w:iCs w:val="0"/>
        </w:rPr>
        <w:t>#</w:t>
      </w:r>
      <w:r w:rsidR="008046FD" w:rsidRPr="00C65773">
        <w:rPr>
          <w:b/>
          <w:bCs/>
          <w:i/>
          <w:iCs w:val="0"/>
        </w:rPr>
        <w:t>Remove ROCm and AMDGPU Repositorie</w:t>
      </w:r>
      <w:r w:rsidR="006F13F1" w:rsidRPr="00C65773">
        <w:rPr>
          <w:b/>
          <w:bCs/>
          <w:i/>
          <w:iCs w:val="0"/>
        </w:rPr>
        <w:t>s</w:t>
      </w:r>
    </w:p>
    <w:p w14:paraId="79C92430" w14:textId="77777777" w:rsidR="00C65773" w:rsidRPr="00C65773" w:rsidRDefault="00C65773" w:rsidP="00C65773">
      <w:pPr>
        <w:pStyle w:val="CodeSnippet"/>
        <w:rPr>
          <w:b/>
          <w:bCs/>
          <w:i/>
          <w:iCs w:val="0"/>
        </w:rPr>
      </w:pPr>
    </w:p>
    <w:p w14:paraId="75CEB200" w14:textId="096EFEBF" w:rsidR="006F13F1" w:rsidRPr="00207282" w:rsidRDefault="006F13F1" w:rsidP="00207282">
      <w:pPr>
        <w:pStyle w:val="CodeSnippet"/>
        <w:rPr>
          <w:b/>
          <w:bCs/>
        </w:rPr>
      </w:pPr>
      <w:r w:rsidRPr="00405747">
        <w:t xml:space="preserve">UBUNTU/DEBIAN </w:t>
      </w:r>
    </w:p>
    <w:p w14:paraId="0822F77F" w14:textId="77777777" w:rsidR="006F13F1" w:rsidRDefault="006F13F1" w:rsidP="00836F0D">
      <w:pPr>
        <w:pStyle w:val="CodeSnippet"/>
        <w:rPr>
          <w:rStyle w:val="HTMLCode"/>
          <w:rFonts w:eastAsiaTheme="minorEastAsia"/>
        </w:rPr>
      </w:pPr>
      <w:r w:rsidRPr="4626A7EB">
        <w:rPr>
          <w:rStyle w:val="HTMLCode"/>
          <w:rFonts w:eastAsiaTheme="minorEastAsia"/>
        </w:rPr>
        <w:t>$ sudo rm /etc/apt/sources.list.d/&lt;rocm_repository-name&gt;.list</w:t>
      </w:r>
    </w:p>
    <w:p w14:paraId="4AADEF6C" w14:textId="456473CF" w:rsidR="00207282" w:rsidRDefault="006F13F1" w:rsidP="00207282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rm /etc/apt/sources.list.d/&lt;amdgpu_repository-name&gt;.list</w:t>
      </w:r>
    </w:p>
    <w:p w14:paraId="39BBA836" w14:textId="77777777" w:rsidR="00207282" w:rsidRDefault="00207282" w:rsidP="00207282">
      <w:pPr>
        <w:pStyle w:val="CodeSnippet"/>
        <w:rPr>
          <w:rStyle w:val="HTMLCode"/>
          <w:rFonts w:eastAsiaTheme="minorEastAsia"/>
        </w:rPr>
      </w:pPr>
    </w:p>
    <w:p w14:paraId="2A5E5E23" w14:textId="0DC6E452" w:rsidR="006F13F1" w:rsidRPr="00207282" w:rsidRDefault="00207282" w:rsidP="00207282">
      <w:pPr>
        <w:pStyle w:val="CodeSnippet"/>
        <w:rPr>
          <w:rFonts w:ascii="Consolas" w:hAnsi="Consolas"/>
          <w:sz w:val="18"/>
        </w:rPr>
      </w:pPr>
      <w:r>
        <w:rPr>
          <w:rStyle w:val="HTMLCode"/>
          <w:rFonts w:eastAsiaTheme="minorEastAsia"/>
        </w:rPr>
        <w:t>#</w:t>
      </w:r>
      <w:r w:rsidR="006F13F1">
        <w:t>Clear cache and clean the system.</w:t>
      </w:r>
    </w:p>
    <w:p w14:paraId="014E2E60" w14:textId="77777777" w:rsidR="006F13F1" w:rsidRDefault="006F13F1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rm -rf /var/cache/apt/*</w:t>
      </w:r>
    </w:p>
    <w:p w14:paraId="6C5E76EC" w14:textId="77777777" w:rsidR="00207282" w:rsidRDefault="006F13F1" w:rsidP="00207282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 xml:space="preserve">$ </w:t>
      </w:r>
      <w:r w:rsidR="00416856">
        <w:rPr>
          <w:rStyle w:val="HTMLCode"/>
          <w:rFonts w:eastAsiaTheme="minorEastAsia"/>
        </w:rPr>
        <w:t>sudo apt-get clean all</w:t>
      </w:r>
    </w:p>
    <w:p w14:paraId="06FB27FD" w14:textId="7F052A8D" w:rsidR="006F13F1" w:rsidRPr="00207282" w:rsidRDefault="00207282" w:rsidP="00207282">
      <w:pPr>
        <w:pStyle w:val="CodeSnippet"/>
        <w:rPr>
          <w:szCs w:val="20"/>
        </w:rPr>
      </w:pPr>
      <w:r>
        <w:rPr>
          <w:rStyle w:val="HTMLCode"/>
          <w:rFonts w:eastAsiaTheme="minorEastAsia"/>
        </w:rPr>
        <w:t>#</w:t>
      </w:r>
      <w:r w:rsidR="006F13F1">
        <w:t>Reboot the system</w:t>
      </w:r>
    </w:p>
    <w:p w14:paraId="064A1446" w14:textId="77777777" w:rsidR="00207282" w:rsidRDefault="006F13F1" w:rsidP="00207282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reboot</w:t>
      </w:r>
      <w:bookmarkStart w:id="53" w:name="_Verification_of_Uninstallation"/>
      <w:bookmarkEnd w:id="53"/>
    </w:p>
    <w:p w14:paraId="71D4AC80" w14:textId="77777777" w:rsidR="00207282" w:rsidRDefault="00207282" w:rsidP="00207282">
      <w:pPr>
        <w:pStyle w:val="CodeSnippet"/>
        <w:rPr>
          <w:rStyle w:val="HTMLCode"/>
          <w:rFonts w:eastAsiaTheme="minorEastAsia"/>
        </w:rPr>
      </w:pPr>
    </w:p>
    <w:p w14:paraId="5CE11F96" w14:textId="62F87CB2" w:rsidR="00330501" w:rsidRPr="00207282" w:rsidRDefault="00330501" w:rsidP="00207282">
      <w:pPr>
        <w:pStyle w:val="CodeSnippet"/>
        <w:rPr>
          <w:szCs w:val="20"/>
        </w:rPr>
      </w:pPr>
      <w:r w:rsidRPr="00405747">
        <w:t>RHEL/C</w:t>
      </w:r>
      <w:r w:rsidR="00324E01">
        <w:t>ent</w:t>
      </w:r>
      <w:r w:rsidRPr="00405747">
        <w:t xml:space="preserve">OS </w:t>
      </w:r>
    </w:p>
    <w:p w14:paraId="09FA7DC8" w14:textId="67524C33" w:rsidR="00330501" w:rsidRDefault="79DD318F" w:rsidP="00836F0D">
      <w:pPr>
        <w:pStyle w:val="CodeSnippet"/>
        <w:rPr>
          <w:rStyle w:val="HTMLCode"/>
          <w:rFonts w:eastAsiaTheme="minorEastAsia"/>
        </w:rPr>
      </w:pPr>
      <w:r w:rsidRPr="4626A7EB">
        <w:rPr>
          <w:rStyle w:val="HTMLCode"/>
          <w:rFonts w:eastAsiaTheme="minorEastAsia"/>
        </w:rPr>
        <w:t>$ sudo rm -rf /etc/yum.repos.d/&lt;</w:t>
      </w:r>
      <w:r w:rsidR="1F70AA51" w:rsidRPr="4626A7EB">
        <w:rPr>
          <w:rStyle w:val="HTMLCode"/>
          <w:rFonts w:eastAsiaTheme="minorEastAsia"/>
        </w:rPr>
        <w:t>rocm_repository-name</w:t>
      </w:r>
      <w:r w:rsidRPr="4626A7EB">
        <w:rPr>
          <w:rStyle w:val="HTMLCode"/>
          <w:rFonts w:eastAsiaTheme="minorEastAsia"/>
        </w:rPr>
        <w:t>&gt; # Remove only rocm repo</w:t>
      </w:r>
    </w:p>
    <w:p w14:paraId="28BC27F3" w14:textId="77777777" w:rsidR="00207282" w:rsidRDefault="00F928A5" w:rsidP="00207282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rm -rf /etc/yum.repos.d/&lt;</w:t>
      </w:r>
      <w:r w:rsidR="006C227B">
        <w:rPr>
          <w:rStyle w:val="HTMLCode"/>
          <w:rFonts w:eastAsiaTheme="minorEastAsia"/>
        </w:rPr>
        <w:t>amdgpu_repository-name</w:t>
      </w:r>
      <w:r>
        <w:rPr>
          <w:rStyle w:val="HTMLCode"/>
          <w:rFonts w:eastAsiaTheme="minorEastAsia"/>
        </w:rPr>
        <w:t>&gt; # Remove only amdgpu repo</w:t>
      </w:r>
    </w:p>
    <w:p w14:paraId="5A2CEA38" w14:textId="6F30FB8D" w:rsidR="0020398E" w:rsidRDefault="00207282" w:rsidP="00207282">
      <w:pPr>
        <w:pStyle w:val="CodeSnippet"/>
      </w:pPr>
      <w:r>
        <w:rPr>
          <w:rStyle w:val="HTMLCode"/>
          <w:rFonts w:eastAsiaTheme="minorEastAsia"/>
        </w:rPr>
        <w:t>#</w:t>
      </w:r>
      <w:r w:rsidR="0020398E">
        <w:t>Clear cache and clean the system.</w:t>
      </w:r>
    </w:p>
    <w:p w14:paraId="08225923" w14:textId="34F0BDE3" w:rsidR="0020398E" w:rsidRDefault="0020398E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rm -rf /var/cache/yum   </w:t>
      </w:r>
    </w:p>
    <w:p w14:paraId="320079E8" w14:textId="77777777" w:rsidR="00207282" w:rsidRDefault="0020398E" w:rsidP="00207282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yum clean all</w:t>
      </w:r>
    </w:p>
    <w:p w14:paraId="0682724E" w14:textId="57518B8D" w:rsidR="00330501" w:rsidRPr="00207282" w:rsidRDefault="00207282" w:rsidP="00207282">
      <w:pPr>
        <w:pStyle w:val="CodeSnippet"/>
      </w:pPr>
      <w:r>
        <w:rPr>
          <w:rStyle w:val="HTMLCode"/>
          <w:rFonts w:eastAsiaTheme="minorEastAsia"/>
        </w:rPr>
        <w:t>#</w:t>
      </w:r>
      <w:r w:rsidR="00330501">
        <w:t>Restart the system</w:t>
      </w:r>
      <w:r w:rsidR="00330501" w:rsidRPr="00E65DBB">
        <w:rPr>
          <w:rFonts w:ascii="Segoe UI" w:hAnsi="Segoe UI" w:cs="Segoe UI"/>
          <w:sz w:val="21"/>
          <w:szCs w:val="21"/>
        </w:rPr>
        <w:t>.</w:t>
      </w:r>
    </w:p>
    <w:p w14:paraId="2F26AEBA" w14:textId="77777777" w:rsidR="00207282" w:rsidRDefault="00330501" w:rsidP="00207282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lastRenderedPageBreak/>
        <w:t>$ sudo reboot</w:t>
      </w:r>
    </w:p>
    <w:p w14:paraId="69A86706" w14:textId="77777777" w:rsidR="00207282" w:rsidRDefault="00207282" w:rsidP="00207282">
      <w:pPr>
        <w:pStyle w:val="CodeSnippet"/>
        <w:rPr>
          <w:rStyle w:val="HTMLCode"/>
          <w:rFonts w:eastAsiaTheme="minorEastAsia"/>
        </w:rPr>
      </w:pPr>
    </w:p>
    <w:p w14:paraId="0A0A7957" w14:textId="7A09EBCF" w:rsidR="00330501" w:rsidRPr="00207282" w:rsidRDefault="00330501" w:rsidP="00207282">
      <w:pPr>
        <w:pStyle w:val="CodeSnippet"/>
        <w:rPr>
          <w:rFonts w:ascii="Times New Roman" w:hAnsi="Times New Roman" w:cstheme="minorHAnsi"/>
          <w:sz w:val="24"/>
          <w:szCs w:val="24"/>
        </w:rPr>
      </w:pPr>
      <w:r w:rsidRPr="00405747">
        <w:t xml:space="preserve">SLES/OPENSUSE </w:t>
      </w:r>
    </w:p>
    <w:p w14:paraId="20CDD4A8" w14:textId="2CCDB718" w:rsidR="00330501" w:rsidRDefault="00330501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zypper removerepo &lt;</w:t>
      </w:r>
      <w:r w:rsidR="006C227B">
        <w:rPr>
          <w:rStyle w:val="HTMLCode"/>
          <w:rFonts w:eastAsiaTheme="minorEastAsia"/>
        </w:rPr>
        <w:t>roc</w:t>
      </w:r>
      <w:r>
        <w:rPr>
          <w:rStyle w:val="HTMLCode"/>
          <w:rFonts w:eastAsiaTheme="minorEastAsia"/>
        </w:rPr>
        <w:t>m_repository-name&gt;</w:t>
      </w:r>
    </w:p>
    <w:p w14:paraId="5F378BCE" w14:textId="77777777" w:rsidR="00207282" w:rsidRDefault="00FF5D43" w:rsidP="00207282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zypper removerepo &lt;amdgpu_repository-name&gt;</w:t>
      </w:r>
    </w:p>
    <w:p w14:paraId="73762395" w14:textId="77777777" w:rsidR="00207282" w:rsidRDefault="00207282" w:rsidP="00207282">
      <w:pPr>
        <w:pStyle w:val="CodeSnippet"/>
        <w:rPr>
          <w:rStyle w:val="HTMLCode"/>
          <w:rFonts w:eastAsiaTheme="minorEastAsia"/>
        </w:rPr>
      </w:pPr>
    </w:p>
    <w:p w14:paraId="2B5627D4" w14:textId="7363011F" w:rsidR="00330501" w:rsidRPr="00FD7310" w:rsidRDefault="00207282" w:rsidP="00207282">
      <w:pPr>
        <w:pStyle w:val="CodeSnippet"/>
        <w:rPr>
          <w:rFonts w:ascii="Consolas" w:hAnsi="Consolas"/>
          <w:b/>
          <w:bCs/>
          <w:sz w:val="18"/>
        </w:rPr>
      </w:pPr>
      <w:r w:rsidRPr="00FD7310">
        <w:rPr>
          <w:rStyle w:val="HTMLCode"/>
          <w:rFonts w:eastAsiaTheme="minorEastAsia"/>
          <w:b/>
          <w:bCs/>
        </w:rPr>
        <w:t>#</w:t>
      </w:r>
      <w:r w:rsidR="00330501" w:rsidRPr="00FD7310">
        <w:rPr>
          <w:b/>
          <w:bCs/>
        </w:rPr>
        <w:t>Clea</w:t>
      </w:r>
      <w:r w:rsidR="006F4769" w:rsidRPr="00FD7310">
        <w:rPr>
          <w:b/>
          <w:bCs/>
        </w:rPr>
        <w:t>r cache and clean the system</w:t>
      </w:r>
    </w:p>
    <w:p w14:paraId="0E8ADCF8" w14:textId="7980352D" w:rsidR="00207282" w:rsidRDefault="00741615" w:rsidP="00207282">
      <w:pPr>
        <w:pStyle w:val="CodeSnippet"/>
        <w:rPr>
          <w:rStyle w:val="HTMLCode"/>
          <w:rFonts w:eastAsiaTheme="minorEastAsia"/>
        </w:rPr>
      </w:pPr>
      <w:r w:rsidRPr="00741615">
        <w:rPr>
          <w:rStyle w:val="HTMLCode"/>
          <w:rFonts w:eastAsiaTheme="minorEastAsia"/>
        </w:rPr>
        <w:t>$</w:t>
      </w:r>
      <w:r w:rsidR="00414567">
        <w:rPr>
          <w:rStyle w:val="HTMLCode"/>
          <w:rFonts w:eastAsiaTheme="minorEastAsia"/>
        </w:rPr>
        <w:t xml:space="preserve"> </w:t>
      </w:r>
      <w:r w:rsidR="00414567" w:rsidRPr="00414567">
        <w:rPr>
          <w:rStyle w:val="HTMLCode"/>
          <w:rFonts w:eastAsiaTheme="minorEastAsia"/>
        </w:rPr>
        <w:t xml:space="preserve">sudo zypper clean </w:t>
      </w:r>
      <w:r w:rsidR="00207282">
        <w:rPr>
          <w:rStyle w:val="HTMLCode"/>
          <w:rFonts w:eastAsiaTheme="minorEastAsia"/>
        </w:rPr>
        <w:t>–</w:t>
      </w:r>
      <w:r w:rsidR="00414567" w:rsidRPr="00414567">
        <w:rPr>
          <w:rStyle w:val="HTMLCode"/>
          <w:rFonts w:eastAsiaTheme="minorEastAsia"/>
        </w:rPr>
        <w:t>all</w:t>
      </w:r>
    </w:p>
    <w:p w14:paraId="091F509E" w14:textId="46850B51" w:rsidR="00862C97" w:rsidRPr="00207282" w:rsidRDefault="00207282" w:rsidP="00207282">
      <w:pPr>
        <w:pStyle w:val="CodeSnippet"/>
        <w:rPr>
          <w:szCs w:val="20"/>
        </w:rPr>
      </w:pPr>
      <w:r>
        <w:rPr>
          <w:rStyle w:val="HTMLCode"/>
          <w:rFonts w:eastAsiaTheme="minorEastAsia"/>
        </w:rPr>
        <w:t>#</w:t>
      </w:r>
      <w:r w:rsidR="00862C97" w:rsidRPr="00741615">
        <w:t>Restart the system.</w:t>
      </w:r>
    </w:p>
    <w:p w14:paraId="116479DE" w14:textId="36194218" w:rsidR="001F62F3" w:rsidRDefault="00862C97" w:rsidP="00836F0D">
      <w:pPr>
        <w:pStyle w:val="CodeSnippet"/>
        <w:rPr>
          <w:rStyle w:val="HTMLCode"/>
          <w:rFonts w:eastAsiaTheme="minorEastAsia"/>
        </w:rPr>
      </w:pPr>
      <w:r>
        <w:rPr>
          <w:rStyle w:val="HTMLCode"/>
          <w:rFonts w:eastAsiaTheme="minorEastAsia"/>
        </w:rPr>
        <w:t>$ sudo reboot</w:t>
      </w:r>
    </w:p>
    <w:p w14:paraId="7B31871C" w14:textId="15D8B1B3" w:rsidR="00862C97" w:rsidRPr="001F62F3" w:rsidRDefault="00862C97" w:rsidP="001F62F3">
      <w:pPr>
        <w:tabs>
          <w:tab w:val="clear" w:pos="504"/>
          <w:tab w:val="clear" w:pos="720"/>
          <w:tab w:val="clear" w:pos="1710"/>
          <w:tab w:val="clear" w:pos="2160"/>
        </w:tabs>
        <w:autoSpaceDE/>
        <w:autoSpaceDN/>
        <w:adjustRightInd/>
        <w:spacing w:after="0"/>
        <w:rPr>
          <w:rFonts w:ascii="Courier New" w:eastAsiaTheme="minorEastAsia" w:hAnsi="Courier New" w:cs="Courier New"/>
          <w:iCs/>
          <w:sz w:val="20"/>
          <w:szCs w:val="20"/>
        </w:rPr>
      </w:pPr>
    </w:p>
    <w:sectPr w:rsidR="00862C97" w:rsidRPr="001F62F3" w:rsidSect="0063742A">
      <w:headerReference w:type="default" r:id="rId47"/>
      <w:footerReference w:type="even" r:id="rId48"/>
      <w:footerReference w:type="default" r:id="rId49"/>
      <w:footerReference w:type="first" r:id="rId50"/>
      <w:pgSz w:w="12240" w:h="15840" w:code="1"/>
      <w:pgMar w:top="1440" w:right="1296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12936" w14:textId="77777777" w:rsidR="00977AA5" w:rsidRDefault="00977AA5">
      <w:r>
        <w:separator/>
      </w:r>
    </w:p>
  </w:endnote>
  <w:endnote w:type="continuationSeparator" w:id="0">
    <w:p w14:paraId="7150F80B" w14:textId="77777777" w:rsidR="00977AA5" w:rsidRDefault="00977AA5">
      <w:r>
        <w:continuationSeparator/>
      </w:r>
    </w:p>
  </w:endnote>
  <w:endnote w:type="continuationNotice" w:id="1">
    <w:p w14:paraId="6306243C" w14:textId="77777777" w:rsidR="00977AA5" w:rsidRDefault="00977AA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Calibri"/>
    <w:charset w:val="00"/>
    <w:family w:val="auto"/>
    <w:pitch w:val="variable"/>
  </w:font>
  <w:font w:name="FreeSans">
    <w:altName w:val="Times New Roman"/>
    <w:charset w:val="01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</w:tblBorders>
      <w:tblLook w:val="0000" w:firstRow="0" w:lastRow="0" w:firstColumn="0" w:lastColumn="0" w:noHBand="0" w:noVBand="0"/>
    </w:tblPr>
    <w:tblGrid>
      <w:gridCol w:w="1368"/>
      <w:gridCol w:w="6750"/>
      <w:gridCol w:w="1530"/>
    </w:tblGrid>
    <w:tr w:rsidR="00285D67" w14:paraId="18EAD260" w14:textId="77777777">
      <w:tc>
        <w:tcPr>
          <w:tcW w:w="1368" w:type="dxa"/>
          <w:vAlign w:val="bottom"/>
        </w:tcPr>
        <w:p w14:paraId="0CB42DF0" w14:textId="77777777" w:rsidR="003564C2" w:rsidRDefault="003564C2">
          <w:pPr>
            <w:pStyle w:val="zLFooter"/>
          </w:pPr>
          <w:r>
            <w:rPr>
              <w:rStyle w:val="PageNumber"/>
              <w:iCs w:val="0"/>
            </w:rPr>
            <w:fldChar w:fldCharType="begin"/>
          </w:r>
          <w:r>
            <w:rPr>
              <w:rStyle w:val="PageNumber"/>
              <w:iCs w:val="0"/>
            </w:rPr>
            <w:instrText xml:space="preserve">PAGE  </w:instrText>
          </w:r>
          <w:r>
            <w:rPr>
              <w:rStyle w:val="PageNumber"/>
              <w:iCs w:val="0"/>
            </w:rPr>
            <w:fldChar w:fldCharType="separate"/>
          </w:r>
          <w:r>
            <w:rPr>
              <w:rStyle w:val="PageNumber"/>
              <w:iCs w:val="0"/>
            </w:rPr>
            <w:t>12</w:t>
          </w:r>
          <w:r>
            <w:rPr>
              <w:rStyle w:val="PageNumber"/>
              <w:iCs w:val="0"/>
            </w:rPr>
            <w:fldChar w:fldCharType="end"/>
          </w:r>
        </w:p>
      </w:tc>
      <w:tc>
        <w:tcPr>
          <w:tcW w:w="6750" w:type="dxa"/>
          <w:vAlign w:val="bottom"/>
        </w:tcPr>
        <w:p w14:paraId="7752F80C" w14:textId="3C70BA5C" w:rsidR="003564C2" w:rsidRDefault="003C49C6">
          <w:pPr>
            <w:pStyle w:val="zCenterFooter"/>
          </w:pPr>
          <w:fldSimple w:instr="STYLEREF  &quot;Heading 1&quot;  \* MERGEFORMAT">
            <w:r>
              <w:rPr>
                <w:noProof/>
              </w:rPr>
              <w:t>Overview of ROCm Installation</w:t>
            </w:r>
          </w:fldSimple>
        </w:p>
      </w:tc>
      <w:tc>
        <w:tcPr>
          <w:tcW w:w="1530" w:type="dxa"/>
          <w:vAlign w:val="bottom"/>
        </w:tcPr>
        <w:p w14:paraId="4502D67A" w14:textId="5A2C2FA2" w:rsidR="003564C2" w:rsidRDefault="003564C2">
          <w:pPr>
            <w:pStyle w:val="zLFooter"/>
          </w:pPr>
          <w:r>
            <w:t xml:space="preserve"> </w:t>
          </w:r>
          <w:fldSimple w:instr="STYLEREF  &quot;Heading 1&quot; \n  \* MERGEFORMAT">
            <w:r w:rsidR="003C49C6">
              <w:t>Chapter 1</w:t>
            </w:r>
          </w:fldSimple>
        </w:p>
      </w:tc>
    </w:tr>
  </w:tbl>
  <w:p w14:paraId="03956E5E" w14:textId="77777777" w:rsidR="003564C2" w:rsidRDefault="003564C2" w:rsidP="00F575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</w:tblBorders>
      <w:tblLook w:val="0000" w:firstRow="0" w:lastRow="0" w:firstColumn="0" w:lastColumn="0" w:noHBand="0" w:noVBand="0"/>
    </w:tblPr>
    <w:tblGrid>
      <w:gridCol w:w="1548"/>
      <w:gridCol w:w="6480"/>
      <w:gridCol w:w="1692"/>
    </w:tblGrid>
    <w:tr w:rsidR="00657E88" w14:paraId="1B471FD5" w14:textId="77777777">
      <w:tc>
        <w:tcPr>
          <w:tcW w:w="1548" w:type="dxa"/>
        </w:tcPr>
        <w:p w14:paraId="20D4FF18" w14:textId="31CFE6F0" w:rsidR="003564C2" w:rsidRDefault="003564C2">
          <w:pPr>
            <w:pStyle w:val="zLFooter"/>
          </w:pPr>
        </w:p>
      </w:tc>
      <w:tc>
        <w:tcPr>
          <w:tcW w:w="6480" w:type="dxa"/>
        </w:tcPr>
        <w:p w14:paraId="264B0347" w14:textId="722C8AA6" w:rsidR="003564C2" w:rsidRDefault="003564C2">
          <w:pPr>
            <w:pStyle w:val="zCenterFooter"/>
          </w:pPr>
        </w:p>
      </w:tc>
      <w:tc>
        <w:tcPr>
          <w:tcW w:w="1692" w:type="dxa"/>
        </w:tcPr>
        <w:p w14:paraId="26C9802E" w14:textId="77777777" w:rsidR="003564C2" w:rsidRDefault="003564C2">
          <w:pPr>
            <w:pStyle w:val="zRPageNumber"/>
            <w:rPr>
              <w:rStyle w:val="PageNumber"/>
            </w:rPr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11</w:t>
          </w:r>
          <w:r>
            <w:rPr>
              <w:rStyle w:val="PageNumber"/>
            </w:rPr>
            <w:fldChar w:fldCharType="end"/>
          </w:r>
        </w:p>
      </w:tc>
    </w:tr>
  </w:tbl>
  <w:p w14:paraId="129CEDEC" w14:textId="77777777" w:rsidR="003564C2" w:rsidRDefault="003564C2" w:rsidP="00F575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40" w:type="dxa"/>
      <w:tblInd w:w="108" w:type="dxa"/>
      <w:tblBorders>
        <w:top w:val="single" w:sz="4" w:space="0" w:color="auto"/>
      </w:tblBorders>
      <w:tblLook w:val="0000" w:firstRow="0" w:lastRow="0" w:firstColumn="0" w:lastColumn="0" w:noHBand="0" w:noVBand="0"/>
    </w:tblPr>
    <w:tblGrid>
      <w:gridCol w:w="1417"/>
      <w:gridCol w:w="6863"/>
      <w:gridCol w:w="1260"/>
    </w:tblGrid>
    <w:tr w:rsidR="003564C2" w14:paraId="749FF4AF" w14:textId="77777777">
      <w:tc>
        <w:tcPr>
          <w:tcW w:w="1417" w:type="dxa"/>
          <w:vAlign w:val="bottom"/>
        </w:tcPr>
        <w:p w14:paraId="696E2938" w14:textId="391E9A43" w:rsidR="003564C2" w:rsidRDefault="003564C2">
          <w:pPr>
            <w:pStyle w:val="zLFooter"/>
          </w:pPr>
          <w:r>
            <w:t xml:space="preserve"> </w:t>
          </w:r>
          <w:r>
            <w:fldChar w:fldCharType="begin"/>
          </w:r>
          <w:r>
            <w:instrText xml:space="preserve"> STYLEREF "App Heading 1"\n  \* MERGEFORMAT </w:instrText>
          </w:r>
          <w:r>
            <w:fldChar w:fldCharType="separate"/>
          </w:r>
          <w:r w:rsidR="003C49C6">
            <w:rPr>
              <w:b w:val="0"/>
              <w:bCs w:val="0"/>
            </w:rPr>
            <w:t>Error! No text of specified style in document.</w:t>
          </w:r>
          <w:r>
            <w:fldChar w:fldCharType="end"/>
          </w:r>
        </w:p>
      </w:tc>
      <w:tc>
        <w:tcPr>
          <w:tcW w:w="6863" w:type="dxa"/>
          <w:vAlign w:val="bottom"/>
        </w:tcPr>
        <w:p w14:paraId="42302D86" w14:textId="274B5DDE" w:rsidR="003564C2" w:rsidRDefault="003564C2">
          <w:pPr>
            <w:pStyle w:val="zCenterFooter"/>
          </w:pPr>
          <w:r>
            <w:fldChar w:fldCharType="begin"/>
          </w:r>
          <w:r>
            <w:instrText xml:space="preserve"> STYLEREF "App Heading 1" \* MERGEFORMAT </w:instrText>
          </w:r>
          <w:r>
            <w:fldChar w:fldCharType="separate"/>
          </w:r>
          <w:r w:rsidR="003C49C6">
            <w:rPr>
              <w:b w:val="0"/>
              <w:bCs w:val="0"/>
              <w:noProof/>
            </w:rPr>
            <w:t>Error! No text of specified style in document.</w:t>
          </w:r>
          <w:r>
            <w:rPr>
              <w:noProof/>
            </w:rPr>
            <w:fldChar w:fldCharType="end"/>
          </w:r>
        </w:p>
      </w:tc>
      <w:tc>
        <w:tcPr>
          <w:tcW w:w="1260" w:type="dxa"/>
          <w:vAlign w:val="bottom"/>
        </w:tcPr>
        <w:p w14:paraId="4D4F41E6" w14:textId="77777777" w:rsidR="003564C2" w:rsidRDefault="003564C2">
          <w:pPr>
            <w:pStyle w:val="zRPageNumber"/>
          </w:pPr>
          <w:r>
            <w:rPr>
              <w:rStyle w:val="PageNumber"/>
              <w:b w:val="0"/>
              <w:i w:val="0"/>
            </w:rPr>
            <w:fldChar w:fldCharType="begin"/>
          </w:r>
          <w:r>
            <w:rPr>
              <w:rStyle w:val="PageNumber"/>
              <w:b w:val="0"/>
              <w:i w:val="0"/>
            </w:rPr>
            <w:instrText xml:space="preserve"> PAGE </w:instrText>
          </w:r>
          <w:r>
            <w:rPr>
              <w:rStyle w:val="PageNumber"/>
              <w:b w:val="0"/>
              <w:i w:val="0"/>
            </w:rPr>
            <w:fldChar w:fldCharType="separate"/>
          </w:r>
          <w:r>
            <w:rPr>
              <w:rStyle w:val="PageNumber"/>
              <w:b w:val="0"/>
              <w:i w:val="0"/>
              <w:noProof/>
            </w:rPr>
            <w:t>8</w:t>
          </w:r>
          <w:r>
            <w:rPr>
              <w:rStyle w:val="PageNumber"/>
              <w:b w:val="0"/>
              <w:i w:val="0"/>
            </w:rPr>
            <w:fldChar w:fldCharType="end"/>
          </w:r>
        </w:p>
      </w:tc>
    </w:tr>
  </w:tbl>
  <w:p w14:paraId="377ADF80" w14:textId="77777777" w:rsidR="003564C2" w:rsidRDefault="003564C2">
    <w:pPr>
      <w:pStyle w:val="ListNewStar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9B495" w14:textId="77777777" w:rsidR="00977AA5" w:rsidRDefault="00977AA5">
      <w:r>
        <w:separator/>
      </w:r>
    </w:p>
  </w:footnote>
  <w:footnote w:type="continuationSeparator" w:id="0">
    <w:p w14:paraId="7021D666" w14:textId="77777777" w:rsidR="00977AA5" w:rsidRDefault="00977AA5">
      <w:r>
        <w:continuationSeparator/>
      </w:r>
    </w:p>
  </w:footnote>
  <w:footnote w:type="continuationNotice" w:id="1">
    <w:p w14:paraId="553B60B2" w14:textId="77777777" w:rsidR="00977AA5" w:rsidRDefault="00977AA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5F883" w14:textId="5181B2DB" w:rsidR="00B50CE2" w:rsidRDefault="00000000">
    <w:pPr>
      <w:pStyle w:val="Header"/>
    </w:pPr>
    <w:r>
      <w:rPr>
        <w:noProof/>
      </w:rPr>
      <w:pict w14:anchorId="77B75F6F">
        <v:shapetype id="_x0000_t202" coordsize="21600,21600" o:spt="202" path="m,l,21600r21600,l21600,xe">
          <v:stroke joinstyle="miter"/>
          <v:path gradientshapeok="t" o:connecttype="rect"/>
        </v:shapetype>
        <v:shape id="MSIPCMcd794686a5cd3247ab605fe5" o:spid="_x0000_s1025" type="#_x0000_t202" alt="{&quot;HashCode&quot;:-1055977054,&quot;Height&quot;:792.0,&quot;Width&quot;:612.0,&quot;Placement&quot;:&quot;Header&quot;,&quot;Index&quot;:&quot;Primary&quot;,&quot;Section&quot;:1,&quot;Top&quot;:0.0,&quot;Left&quot;:0.0}" style="position:absolute;margin-left:0;margin-top:15pt;width:612pt;height:19.9pt;z-index:251658240;mso-position-horizontal-relative:page;mso-position-vertical-relative:page" o:allowincell="f" filled="f" stroked="f">
          <v:textbox style="mso-next-textbox:#MSIPCMcd794686a5cd3247ab605fe5" inset="20pt,0,,0">
            <w:txbxContent>
              <w:p w14:paraId="4C7D91C3" w14:textId="084DCC6C" w:rsidR="00232922" w:rsidRPr="00232922" w:rsidRDefault="00232922" w:rsidP="00232922">
                <w:pPr>
                  <w:spacing w:after="0"/>
                  <w:rPr>
                    <w:rFonts w:ascii="Arial" w:hAnsi="Arial" w:cs="Arial"/>
                    <w:color w:val="008000"/>
                    <w:sz w:val="20"/>
                  </w:rPr>
                </w:pPr>
                <w:r w:rsidRPr="00232922">
                  <w:rPr>
                    <w:rFonts w:ascii="Arial" w:hAnsi="Arial" w:cs="Arial"/>
                    <w:color w:val="008000"/>
                    <w:sz w:val="20"/>
                  </w:rPr>
                  <w:t>[Public]</w:t>
                </w:r>
              </w:p>
            </w:txbxContent>
          </v:textbox>
          <w10:wrap anchorx="page" anchory="page"/>
        </v:shape>
      </w:pic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g2xibVLz+y6lQ6" int2:id="4fr6hvGF">
      <int2:state int2:value="Rejected" int2:type="LegacyProofing"/>
    </int2:textHash>
    <int2:textHash int2:hashCode="3/UG+8hcVrQ3J0" int2:id="BE9rkNM8">
      <int2:state int2:value="Rejected" int2:type="LegacyProofing"/>
    </int2:textHash>
    <int2:textHash int2:hashCode="yGTZetTF2jVb6S" int2:id="Ebf4R2hY">
      <int2:state int2:value="Rejected" int2:type="LegacyProofing"/>
    </int2:textHash>
    <int2:textHash int2:hashCode="hCKThMEVxMXu5s" int2:id="Ty49huYm">
      <int2:state int2:value="Rejected" int2:type="LegacyProofing"/>
    </int2:textHash>
    <int2:textHash int2:hashCode="SIgclK67Vb8ZpW" int2:id="lkcxDivS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A0E5C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5E0088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286C82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6CA22C"/>
    <w:lvl w:ilvl="0">
      <w:start w:val="1"/>
      <w:numFmt w:val="lowerLetter"/>
      <w:pStyle w:val="ListNumber2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224876E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587DC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A92A1C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D003C4"/>
    <w:lvl w:ilvl="0">
      <w:start w:val="1"/>
      <w:numFmt w:val="bullet"/>
      <w:pStyle w:val="ListBullet2"/>
      <w:lvlText w:val=""/>
      <w:lvlJc w:val="left"/>
      <w:pPr>
        <w:tabs>
          <w:tab w:val="num" w:pos="864"/>
        </w:tabs>
        <w:ind w:left="864" w:hanging="504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4BCFCC0"/>
    <w:lvl w:ilvl="0">
      <w:start w:val="1"/>
      <w:numFmt w:val="bullet"/>
      <w:pStyle w:val="List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</w:abstractNum>
  <w:abstractNum w:abstractNumId="9" w15:restartNumberingAfterBreak="0">
    <w:nsid w:val="04891F21"/>
    <w:multiLevelType w:val="hybridMultilevel"/>
    <w:tmpl w:val="DBC00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51E7B04"/>
    <w:multiLevelType w:val="hybridMultilevel"/>
    <w:tmpl w:val="549E8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6A34C7"/>
    <w:multiLevelType w:val="hybridMultilevel"/>
    <w:tmpl w:val="F01E7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B52A9F"/>
    <w:multiLevelType w:val="hybridMultilevel"/>
    <w:tmpl w:val="651C40CA"/>
    <w:lvl w:ilvl="0" w:tplc="F86CFC8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7D5371"/>
    <w:multiLevelType w:val="multilevel"/>
    <w:tmpl w:val="13FC2D42"/>
    <w:lvl w:ilvl="0">
      <w:start w:val="1"/>
      <w:numFmt w:val="decimal"/>
      <w:pStyle w:val="Heading1"/>
      <w:lvlText w:val="Chapter %1"/>
      <w:lvlJc w:val="left"/>
      <w:pPr>
        <w:tabs>
          <w:tab w:val="num" w:pos="2880"/>
        </w:tabs>
        <w:ind w:left="2880" w:hanging="288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1152"/>
        </w:tabs>
        <w:ind w:left="1152" w:hanging="1152"/>
      </w:pPr>
      <w:rPr>
        <w:rFonts w:hint="default"/>
        <w:color w:val="auto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152"/>
        </w:tabs>
        <w:ind w:left="1152" w:hanging="1152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440"/>
        </w:tabs>
        <w:ind w:left="1152" w:hanging="1152"/>
      </w:p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6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348D38DC"/>
    <w:multiLevelType w:val="hybridMultilevel"/>
    <w:tmpl w:val="17D4A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C05E04"/>
    <w:multiLevelType w:val="hybridMultilevel"/>
    <w:tmpl w:val="6B262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93993"/>
    <w:multiLevelType w:val="hybridMultilevel"/>
    <w:tmpl w:val="EC54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920F69"/>
    <w:multiLevelType w:val="hybridMultilevel"/>
    <w:tmpl w:val="535678D2"/>
    <w:lvl w:ilvl="0" w:tplc="6DF84616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DC72CE7"/>
    <w:multiLevelType w:val="hybridMultilevel"/>
    <w:tmpl w:val="33F4A0C8"/>
    <w:lvl w:ilvl="0" w:tplc="B8E4AB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2D71D4"/>
    <w:multiLevelType w:val="hybridMultilevel"/>
    <w:tmpl w:val="49CCA06C"/>
    <w:lvl w:ilvl="0" w:tplc="BD36328A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42179F"/>
    <w:multiLevelType w:val="hybridMultilevel"/>
    <w:tmpl w:val="9F7E3504"/>
    <w:lvl w:ilvl="0" w:tplc="41FA642A">
      <w:start w:val="1"/>
      <w:numFmt w:val="decimal"/>
      <w:pStyle w:val="TableNoteNum"/>
      <w:lvlText w:val="%1."/>
      <w:lvlJc w:val="left"/>
      <w:pPr>
        <w:tabs>
          <w:tab w:val="num" w:pos="1170"/>
        </w:tabs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90"/>
        </w:tabs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610"/>
        </w:tabs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30"/>
        </w:tabs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50"/>
        </w:tabs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70"/>
        </w:tabs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90"/>
        </w:tabs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210"/>
        </w:tabs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30"/>
        </w:tabs>
        <w:ind w:left="6930" w:hanging="180"/>
      </w:pPr>
    </w:lvl>
  </w:abstractNum>
  <w:abstractNum w:abstractNumId="21" w15:restartNumberingAfterBreak="0">
    <w:nsid w:val="749E1462"/>
    <w:multiLevelType w:val="hybridMultilevel"/>
    <w:tmpl w:val="CFB61B54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750AF2"/>
    <w:multiLevelType w:val="hybridMultilevel"/>
    <w:tmpl w:val="A6323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832DB1"/>
    <w:multiLevelType w:val="multilevel"/>
    <w:tmpl w:val="B0C04958"/>
    <w:lvl w:ilvl="0">
      <w:start w:val="1"/>
      <w:numFmt w:val="upperLetter"/>
      <w:pStyle w:val="AppHeading1"/>
      <w:lvlText w:val="Appendix %1"/>
      <w:lvlJc w:val="left"/>
      <w:pPr>
        <w:tabs>
          <w:tab w:val="num" w:pos="2520"/>
        </w:tabs>
        <w:ind w:left="1152" w:hanging="1152"/>
      </w:pPr>
      <w:rPr>
        <w:rFonts w:hint="default"/>
      </w:rPr>
    </w:lvl>
    <w:lvl w:ilvl="1">
      <w:start w:val="1"/>
      <w:numFmt w:val="decimal"/>
      <w:pStyle w:val="AppHeading2"/>
      <w:lvlText w:val="%1.%2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2">
      <w:start w:val="1"/>
      <w:numFmt w:val="decimal"/>
      <w:pStyle w:val="AppHeading3"/>
      <w:lvlText w:val="%1.%2.%3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3">
      <w:start w:val="1"/>
      <w:numFmt w:val="decimal"/>
      <w:pStyle w:val="AppHeading4"/>
      <w:lvlText w:val="%1.%2.%3.%4"/>
      <w:lvlJc w:val="left"/>
      <w:pPr>
        <w:tabs>
          <w:tab w:val="num" w:pos="1440"/>
        </w:tabs>
        <w:ind w:left="576" w:hanging="57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824351196">
    <w:abstractNumId w:val="2"/>
  </w:num>
  <w:num w:numId="2" w16cid:durableId="304552902">
    <w:abstractNumId w:val="1"/>
  </w:num>
  <w:num w:numId="3" w16cid:durableId="248658066">
    <w:abstractNumId w:val="7"/>
  </w:num>
  <w:num w:numId="4" w16cid:durableId="649286236">
    <w:abstractNumId w:val="8"/>
  </w:num>
  <w:num w:numId="5" w16cid:durableId="823855990">
    <w:abstractNumId w:val="23"/>
  </w:num>
  <w:num w:numId="6" w16cid:durableId="1225532627">
    <w:abstractNumId w:val="5"/>
  </w:num>
  <w:num w:numId="7" w16cid:durableId="897934035">
    <w:abstractNumId w:val="4"/>
  </w:num>
  <w:num w:numId="8" w16cid:durableId="2071297293">
    <w:abstractNumId w:val="0"/>
  </w:num>
  <w:num w:numId="9" w16cid:durableId="1817869332">
    <w:abstractNumId w:val="20"/>
  </w:num>
  <w:num w:numId="10" w16cid:durableId="451630616">
    <w:abstractNumId w:val="6"/>
  </w:num>
  <w:num w:numId="11" w16cid:durableId="1615214508">
    <w:abstractNumId w:val="13"/>
  </w:num>
  <w:num w:numId="12" w16cid:durableId="2096197659">
    <w:abstractNumId w:val="17"/>
  </w:num>
  <w:num w:numId="13" w16cid:durableId="1893154774">
    <w:abstractNumId w:val="3"/>
  </w:num>
  <w:num w:numId="14" w16cid:durableId="941381265">
    <w:abstractNumId w:val="16"/>
  </w:num>
  <w:num w:numId="15" w16cid:durableId="982612717">
    <w:abstractNumId w:val="15"/>
  </w:num>
  <w:num w:numId="16" w16cid:durableId="1559320151">
    <w:abstractNumId w:val="9"/>
  </w:num>
  <w:num w:numId="17" w16cid:durableId="1930233698">
    <w:abstractNumId w:val="11"/>
  </w:num>
  <w:num w:numId="18" w16cid:durableId="32035030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0099388">
    <w:abstractNumId w:val="19"/>
  </w:num>
  <w:num w:numId="20" w16cid:durableId="1953439823">
    <w:abstractNumId w:val="22"/>
  </w:num>
  <w:num w:numId="21" w16cid:durableId="117260542">
    <w:abstractNumId w:val="21"/>
  </w:num>
  <w:num w:numId="22" w16cid:durableId="1300921623">
    <w:abstractNumId w:val="12"/>
  </w:num>
  <w:num w:numId="23" w16cid:durableId="382871980">
    <w:abstractNumId w:val="13"/>
  </w:num>
  <w:num w:numId="24" w16cid:durableId="1988704136">
    <w:abstractNumId w:val="13"/>
  </w:num>
  <w:num w:numId="25" w16cid:durableId="360936477">
    <w:abstractNumId w:val="13"/>
  </w:num>
  <w:num w:numId="26" w16cid:durableId="634799236">
    <w:abstractNumId w:val="13"/>
  </w:num>
  <w:num w:numId="27" w16cid:durableId="18820576">
    <w:abstractNumId w:val="13"/>
  </w:num>
  <w:num w:numId="28" w16cid:durableId="1756976201">
    <w:abstractNumId w:val="13"/>
  </w:num>
  <w:num w:numId="29" w16cid:durableId="169295876">
    <w:abstractNumId w:val="13"/>
  </w:num>
  <w:num w:numId="30" w16cid:durableId="995651490">
    <w:abstractNumId w:val="10"/>
  </w:num>
  <w:num w:numId="31" w16cid:durableId="2021541584">
    <w:abstractNumId w:val="14"/>
  </w:num>
  <w:num w:numId="32" w16cid:durableId="1526942299">
    <w:abstractNumId w:val="18"/>
  </w:num>
  <w:num w:numId="33" w16cid:durableId="78990296">
    <w:abstractNumId w:val="13"/>
  </w:num>
  <w:num w:numId="34" w16cid:durableId="732505748">
    <w:abstractNumId w:val="13"/>
  </w:num>
  <w:num w:numId="35" w16cid:durableId="723916957">
    <w:abstractNumId w:val="13"/>
  </w:num>
  <w:num w:numId="36" w16cid:durableId="568344243">
    <w:abstractNumId w:val="13"/>
  </w:num>
  <w:num w:numId="37" w16cid:durableId="1454404500">
    <w:abstractNumId w:val="1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jIyMzQ0Njc2NTNQ0lEKTi0uzszPAykwNDWrBQAG0IGJLgAAAA=="/>
  </w:docVars>
  <w:rsids>
    <w:rsidRoot w:val="00836D1C"/>
    <w:rsid w:val="00000265"/>
    <w:rsid w:val="00000635"/>
    <w:rsid w:val="0000077E"/>
    <w:rsid w:val="0000090D"/>
    <w:rsid w:val="000009B6"/>
    <w:rsid w:val="00000A7B"/>
    <w:rsid w:val="0000140F"/>
    <w:rsid w:val="000021F8"/>
    <w:rsid w:val="00002331"/>
    <w:rsid w:val="000023BD"/>
    <w:rsid w:val="00002817"/>
    <w:rsid w:val="00002826"/>
    <w:rsid w:val="00002E2A"/>
    <w:rsid w:val="0000351F"/>
    <w:rsid w:val="000038D6"/>
    <w:rsid w:val="00003927"/>
    <w:rsid w:val="00003AEB"/>
    <w:rsid w:val="00004132"/>
    <w:rsid w:val="00004910"/>
    <w:rsid w:val="00004EBA"/>
    <w:rsid w:val="0000547A"/>
    <w:rsid w:val="0000547B"/>
    <w:rsid w:val="000055FC"/>
    <w:rsid w:val="0000624B"/>
    <w:rsid w:val="00006410"/>
    <w:rsid w:val="000071C8"/>
    <w:rsid w:val="00007DD8"/>
    <w:rsid w:val="00007E0F"/>
    <w:rsid w:val="00010FE2"/>
    <w:rsid w:val="00011216"/>
    <w:rsid w:val="00011480"/>
    <w:rsid w:val="00011682"/>
    <w:rsid w:val="00012485"/>
    <w:rsid w:val="00013345"/>
    <w:rsid w:val="000139F1"/>
    <w:rsid w:val="00013D46"/>
    <w:rsid w:val="00014CDF"/>
    <w:rsid w:val="00014D03"/>
    <w:rsid w:val="0001524F"/>
    <w:rsid w:val="00015477"/>
    <w:rsid w:val="00015CB7"/>
    <w:rsid w:val="00015FB2"/>
    <w:rsid w:val="000164A7"/>
    <w:rsid w:val="00016542"/>
    <w:rsid w:val="00016576"/>
    <w:rsid w:val="00016724"/>
    <w:rsid w:val="0001674E"/>
    <w:rsid w:val="0001690F"/>
    <w:rsid w:val="0001692A"/>
    <w:rsid w:val="000173CA"/>
    <w:rsid w:val="000176DA"/>
    <w:rsid w:val="00017B63"/>
    <w:rsid w:val="00017E38"/>
    <w:rsid w:val="0002053A"/>
    <w:rsid w:val="000209C2"/>
    <w:rsid w:val="00021372"/>
    <w:rsid w:val="000213BF"/>
    <w:rsid w:val="00021473"/>
    <w:rsid w:val="000224FF"/>
    <w:rsid w:val="00022786"/>
    <w:rsid w:val="00022CC4"/>
    <w:rsid w:val="00022D55"/>
    <w:rsid w:val="00023F39"/>
    <w:rsid w:val="00024091"/>
    <w:rsid w:val="000244C7"/>
    <w:rsid w:val="000247FD"/>
    <w:rsid w:val="000254C4"/>
    <w:rsid w:val="000257E2"/>
    <w:rsid w:val="000269FF"/>
    <w:rsid w:val="00026A02"/>
    <w:rsid w:val="00026C95"/>
    <w:rsid w:val="000275E0"/>
    <w:rsid w:val="0002784E"/>
    <w:rsid w:val="00027B43"/>
    <w:rsid w:val="00027F9E"/>
    <w:rsid w:val="0003007E"/>
    <w:rsid w:val="000307F3"/>
    <w:rsid w:val="00030915"/>
    <w:rsid w:val="00030CF8"/>
    <w:rsid w:val="000316E1"/>
    <w:rsid w:val="00031F18"/>
    <w:rsid w:val="00031FCF"/>
    <w:rsid w:val="000325BA"/>
    <w:rsid w:val="000325DD"/>
    <w:rsid w:val="0003273A"/>
    <w:rsid w:val="00032792"/>
    <w:rsid w:val="00032B7E"/>
    <w:rsid w:val="00032D00"/>
    <w:rsid w:val="00032E12"/>
    <w:rsid w:val="00032E1F"/>
    <w:rsid w:val="00032F4C"/>
    <w:rsid w:val="000331E6"/>
    <w:rsid w:val="0003374D"/>
    <w:rsid w:val="00033AAB"/>
    <w:rsid w:val="00033CA3"/>
    <w:rsid w:val="0003492C"/>
    <w:rsid w:val="00034A09"/>
    <w:rsid w:val="00034CC3"/>
    <w:rsid w:val="000353E5"/>
    <w:rsid w:val="00036904"/>
    <w:rsid w:val="00036A21"/>
    <w:rsid w:val="00036E95"/>
    <w:rsid w:val="000378BD"/>
    <w:rsid w:val="00037F32"/>
    <w:rsid w:val="00040033"/>
    <w:rsid w:val="00040883"/>
    <w:rsid w:val="00040A88"/>
    <w:rsid w:val="00040E4B"/>
    <w:rsid w:val="00041242"/>
    <w:rsid w:val="00041AD6"/>
    <w:rsid w:val="00041FBC"/>
    <w:rsid w:val="000426A0"/>
    <w:rsid w:val="000426C1"/>
    <w:rsid w:val="00042A07"/>
    <w:rsid w:val="00042A4F"/>
    <w:rsid w:val="00042D5E"/>
    <w:rsid w:val="00042DBD"/>
    <w:rsid w:val="0004351A"/>
    <w:rsid w:val="00043521"/>
    <w:rsid w:val="00043AC1"/>
    <w:rsid w:val="00044202"/>
    <w:rsid w:val="00044288"/>
    <w:rsid w:val="00044609"/>
    <w:rsid w:val="00044D3F"/>
    <w:rsid w:val="00044E81"/>
    <w:rsid w:val="00044F99"/>
    <w:rsid w:val="00045047"/>
    <w:rsid w:val="00045613"/>
    <w:rsid w:val="0004598D"/>
    <w:rsid w:val="00045A08"/>
    <w:rsid w:val="00045C8F"/>
    <w:rsid w:val="00045E36"/>
    <w:rsid w:val="00045EE7"/>
    <w:rsid w:val="000470F3"/>
    <w:rsid w:val="00047902"/>
    <w:rsid w:val="0005026C"/>
    <w:rsid w:val="00050C5B"/>
    <w:rsid w:val="0005130C"/>
    <w:rsid w:val="000516EA"/>
    <w:rsid w:val="00051868"/>
    <w:rsid w:val="00051B8B"/>
    <w:rsid w:val="0005219D"/>
    <w:rsid w:val="0005241D"/>
    <w:rsid w:val="000527F8"/>
    <w:rsid w:val="00052967"/>
    <w:rsid w:val="000534BB"/>
    <w:rsid w:val="00053784"/>
    <w:rsid w:val="00053F3F"/>
    <w:rsid w:val="00054536"/>
    <w:rsid w:val="00054544"/>
    <w:rsid w:val="0005457B"/>
    <w:rsid w:val="00054763"/>
    <w:rsid w:val="00054CB9"/>
    <w:rsid w:val="0005538F"/>
    <w:rsid w:val="00055565"/>
    <w:rsid w:val="00055738"/>
    <w:rsid w:val="000565AF"/>
    <w:rsid w:val="00056698"/>
    <w:rsid w:val="000568D3"/>
    <w:rsid w:val="00056CB8"/>
    <w:rsid w:val="000574CD"/>
    <w:rsid w:val="00057858"/>
    <w:rsid w:val="00060C1E"/>
    <w:rsid w:val="00061491"/>
    <w:rsid w:val="00061A99"/>
    <w:rsid w:val="00061E7D"/>
    <w:rsid w:val="000624BC"/>
    <w:rsid w:val="00062A76"/>
    <w:rsid w:val="00062E82"/>
    <w:rsid w:val="00063453"/>
    <w:rsid w:val="000635C8"/>
    <w:rsid w:val="000635F0"/>
    <w:rsid w:val="000636A9"/>
    <w:rsid w:val="0006383C"/>
    <w:rsid w:val="00063D6F"/>
    <w:rsid w:val="00064293"/>
    <w:rsid w:val="00064712"/>
    <w:rsid w:val="00064FD0"/>
    <w:rsid w:val="00065855"/>
    <w:rsid w:val="00065949"/>
    <w:rsid w:val="000659B2"/>
    <w:rsid w:val="000661BB"/>
    <w:rsid w:val="00066F2B"/>
    <w:rsid w:val="0006717E"/>
    <w:rsid w:val="000673C8"/>
    <w:rsid w:val="00067A00"/>
    <w:rsid w:val="00067A1D"/>
    <w:rsid w:val="00070546"/>
    <w:rsid w:val="00070C52"/>
    <w:rsid w:val="00070DED"/>
    <w:rsid w:val="0007123C"/>
    <w:rsid w:val="00071ACC"/>
    <w:rsid w:val="00071E8C"/>
    <w:rsid w:val="00071EB3"/>
    <w:rsid w:val="00071F03"/>
    <w:rsid w:val="00071F3F"/>
    <w:rsid w:val="000727EE"/>
    <w:rsid w:val="00072A95"/>
    <w:rsid w:val="00072EF8"/>
    <w:rsid w:val="00073305"/>
    <w:rsid w:val="00073522"/>
    <w:rsid w:val="000736BC"/>
    <w:rsid w:val="00073F9C"/>
    <w:rsid w:val="00074786"/>
    <w:rsid w:val="0007595F"/>
    <w:rsid w:val="00075973"/>
    <w:rsid w:val="00075A4A"/>
    <w:rsid w:val="00075B13"/>
    <w:rsid w:val="00075E7E"/>
    <w:rsid w:val="0007641D"/>
    <w:rsid w:val="00076566"/>
    <w:rsid w:val="0007656A"/>
    <w:rsid w:val="00076AAA"/>
    <w:rsid w:val="00076B0E"/>
    <w:rsid w:val="00076D0B"/>
    <w:rsid w:val="00076D7C"/>
    <w:rsid w:val="00076E58"/>
    <w:rsid w:val="000770A6"/>
    <w:rsid w:val="00077449"/>
    <w:rsid w:val="000774F3"/>
    <w:rsid w:val="0007783A"/>
    <w:rsid w:val="00077BB4"/>
    <w:rsid w:val="00077DA3"/>
    <w:rsid w:val="00080204"/>
    <w:rsid w:val="000807C9"/>
    <w:rsid w:val="00080C47"/>
    <w:rsid w:val="00080E40"/>
    <w:rsid w:val="00080EEF"/>
    <w:rsid w:val="00081085"/>
    <w:rsid w:val="000811A8"/>
    <w:rsid w:val="0008187E"/>
    <w:rsid w:val="000819CD"/>
    <w:rsid w:val="0008217F"/>
    <w:rsid w:val="00083350"/>
    <w:rsid w:val="00083790"/>
    <w:rsid w:val="00083AA4"/>
    <w:rsid w:val="00083B1B"/>
    <w:rsid w:val="00083D5F"/>
    <w:rsid w:val="00083E39"/>
    <w:rsid w:val="000840C7"/>
    <w:rsid w:val="00084144"/>
    <w:rsid w:val="00084973"/>
    <w:rsid w:val="00084F25"/>
    <w:rsid w:val="0008658C"/>
    <w:rsid w:val="00087721"/>
    <w:rsid w:val="00087811"/>
    <w:rsid w:val="00087CF3"/>
    <w:rsid w:val="00087E80"/>
    <w:rsid w:val="00090136"/>
    <w:rsid w:val="00090176"/>
    <w:rsid w:val="00090291"/>
    <w:rsid w:val="00090BDB"/>
    <w:rsid w:val="00090DF9"/>
    <w:rsid w:val="00090E60"/>
    <w:rsid w:val="00091050"/>
    <w:rsid w:val="000910F0"/>
    <w:rsid w:val="00091BF8"/>
    <w:rsid w:val="00091FFD"/>
    <w:rsid w:val="0009228E"/>
    <w:rsid w:val="00092B71"/>
    <w:rsid w:val="00093F3C"/>
    <w:rsid w:val="00093FE1"/>
    <w:rsid w:val="00094251"/>
    <w:rsid w:val="000947DC"/>
    <w:rsid w:val="000949D5"/>
    <w:rsid w:val="00094CAF"/>
    <w:rsid w:val="00095366"/>
    <w:rsid w:val="0009560D"/>
    <w:rsid w:val="000957DF"/>
    <w:rsid w:val="00096248"/>
    <w:rsid w:val="000A027B"/>
    <w:rsid w:val="000A116B"/>
    <w:rsid w:val="000A118E"/>
    <w:rsid w:val="000A18A4"/>
    <w:rsid w:val="000A1A79"/>
    <w:rsid w:val="000A1BA4"/>
    <w:rsid w:val="000A209B"/>
    <w:rsid w:val="000A31D6"/>
    <w:rsid w:val="000A33B0"/>
    <w:rsid w:val="000A343D"/>
    <w:rsid w:val="000A3AC2"/>
    <w:rsid w:val="000A3E0A"/>
    <w:rsid w:val="000A3F84"/>
    <w:rsid w:val="000A475A"/>
    <w:rsid w:val="000A483E"/>
    <w:rsid w:val="000A4CF0"/>
    <w:rsid w:val="000A4D43"/>
    <w:rsid w:val="000A56A1"/>
    <w:rsid w:val="000A5F43"/>
    <w:rsid w:val="000A5FAC"/>
    <w:rsid w:val="000A6079"/>
    <w:rsid w:val="000A6861"/>
    <w:rsid w:val="000A6AD8"/>
    <w:rsid w:val="000A6D37"/>
    <w:rsid w:val="000A7276"/>
    <w:rsid w:val="000A7288"/>
    <w:rsid w:val="000A793D"/>
    <w:rsid w:val="000A7A72"/>
    <w:rsid w:val="000A7B36"/>
    <w:rsid w:val="000A7D10"/>
    <w:rsid w:val="000B0428"/>
    <w:rsid w:val="000B05E9"/>
    <w:rsid w:val="000B0659"/>
    <w:rsid w:val="000B1145"/>
    <w:rsid w:val="000B1197"/>
    <w:rsid w:val="000B13C5"/>
    <w:rsid w:val="000B1A85"/>
    <w:rsid w:val="000B1D66"/>
    <w:rsid w:val="000B1F02"/>
    <w:rsid w:val="000B2E55"/>
    <w:rsid w:val="000B2F7A"/>
    <w:rsid w:val="000B37D0"/>
    <w:rsid w:val="000B37D7"/>
    <w:rsid w:val="000B37F6"/>
    <w:rsid w:val="000B38F8"/>
    <w:rsid w:val="000B3A91"/>
    <w:rsid w:val="000B3B45"/>
    <w:rsid w:val="000B4172"/>
    <w:rsid w:val="000B440F"/>
    <w:rsid w:val="000B488F"/>
    <w:rsid w:val="000B4924"/>
    <w:rsid w:val="000B4C1C"/>
    <w:rsid w:val="000B5572"/>
    <w:rsid w:val="000B59F3"/>
    <w:rsid w:val="000B5B67"/>
    <w:rsid w:val="000B6138"/>
    <w:rsid w:val="000B639D"/>
    <w:rsid w:val="000B6E0B"/>
    <w:rsid w:val="000B6E63"/>
    <w:rsid w:val="000B7755"/>
    <w:rsid w:val="000B7CC4"/>
    <w:rsid w:val="000B7CD3"/>
    <w:rsid w:val="000C0146"/>
    <w:rsid w:val="000C0442"/>
    <w:rsid w:val="000C0446"/>
    <w:rsid w:val="000C0A1F"/>
    <w:rsid w:val="000C14BA"/>
    <w:rsid w:val="000C1BBF"/>
    <w:rsid w:val="000C1C9C"/>
    <w:rsid w:val="000C1F18"/>
    <w:rsid w:val="000C22B6"/>
    <w:rsid w:val="000C2B7F"/>
    <w:rsid w:val="000C2F8C"/>
    <w:rsid w:val="000C39C6"/>
    <w:rsid w:val="000C3B10"/>
    <w:rsid w:val="000C41E8"/>
    <w:rsid w:val="000C45B0"/>
    <w:rsid w:val="000C49E9"/>
    <w:rsid w:val="000C4A87"/>
    <w:rsid w:val="000C4E4E"/>
    <w:rsid w:val="000C517E"/>
    <w:rsid w:val="000C541A"/>
    <w:rsid w:val="000C56F0"/>
    <w:rsid w:val="000C6B9F"/>
    <w:rsid w:val="000C7C73"/>
    <w:rsid w:val="000D020D"/>
    <w:rsid w:val="000D08AF"/>
    <w:rsid w:val="000D0A8D"/>
    <w:rsid w:val="000D1771"/>
    <w:rsid w:val="000D1869"/>
    <w:rsid w:val="000D1D28"/>
    <w:rsid w:val="000D1FC6"/>
    <w:rsid w:val="000D20AC"/>
    <w:rsid w:val="000D2250"/>
    <w:rsid w:val="000D33E9"/>
    <w:rsid w:val="000D383F"/>
    <w:rsid w:val="000D3B07"/>
    <w:rsid w:val="000D4017"/>
    <w:rsid w:val="000D4445"/>
    <w:rsid w:val="000D47C2"/>
    <w:rsid w:val="000D47E3"/>
    <w:rsid w:val="000D4AC3"/>
    <w:rsid w:val="000D5190"/>
    <w:rsid w:val="000D5C85"/>
    <w:rsid w:val="000D5DD8"/>
    <w:rsid w:val="000D5F93"/>
    <w:rsid w:val="000D611E"/>
    <w:rsid w:val="000D6457"/>
    <w:rsid w:val="000D69A9"/>
    <w:rsid w:val="000D6AAA"/>
    <w:rsid w:val="000D73BE"/>
    <w:rsid w:val="000D752C"/>
    <w:rsid w:val="000E047C"/>
    <w:rsid w:val="000E0B4E"/>
    <w:rsid w:val="000E0B5C"/>
    <w:rsid w:val="000E0FED"/>
    <w:rsid w:val="000E1532"/>
    <w:rsid w:val="000E1714"/>
    <w:rsid w:val="000E175D"/>
    <w:rsid w:val="000E179A"/>
    <w:rsid w:val="000E1D0B"/>
    <w:rsid w:val="000E2023"/>
    <w:rsid w:val="000E2881"/>
    <w:rsid w:val="000E3022"/>
    <w:rsid w:val="000E318B"/>
    <w:rsid w:val="000E342F"/>
    <w:rsid w:val="000E3438"/>
    <w:rsid w:val="000E375A"/>
    <w:rsid w:val="000E3B30"/>
    <w:rsid w:val="000E404A"/>
    <w:rsid w:val="000E4241"/>
    <w:rsid w:val="000E480F"/>
    <w:rsid w:val="000E5A60"/>
    <w:rsid w:val="000E645D"/>
    <w:rsid w:val="000E67C6"/>
    <w:rsid w:val="000E6964"/>
    <w:rsid w:val="000E6B5B"/>
    <w:rsid w:val="000E6FBF"/>
    <w:rsid w:val="000E7341"/>
    <w:rsid w:val="000E7BD4"/>
    <w:rsid w:val="000F04B5"/>
    <w:rsid w:val="000F1F61"/>
    <w:rsid w:val="000F201A"/>
    <w:rsid w:val="000F2126"/>
    <w:rsid w:val="000F2D44"/>
    <w:rsid w:val="000F3275"/>
    <w:rsid w:val="000F356A"/>
    <w:rsid w:val="000F38FA"/>
    <w:rsid w:val="000F3D58"/>
    <w:rsid w:val="000F4006"/>
    <w:rsid w:val="000F4B00"/>
    <w:rsid w:val="000F535F"/>
    <w:rsid w:val="000F5C44"/>
    <w:rsid w:val="000F5FD1"/>
    <w:rsid w:val="000F60D7"/>
    <w:rsid w:val="000F633C"/>
    <w:rsid w:val="000F649B"/>
    <w:rsid w:val="000F65ED"/>
    <w:rsid w:val="000F689C"/>
    <w:rsid w:val="000F6B48"/>
    <w:rsid w:val="000F6CAB"/>
    <w:rsid w:val="000F6F04"/>
    <w:rsid w:val="000F6FFD"/>
    <w:rsid w:val="000F7D27"/>
    <w:rsid w:val="000F7E53"/>
    <w:rsid w:val="000F7F9A"/>
    <w:rsid w:val="00100630"/>
    <w:rsid w:val="00100FF2"/>
    <w:rsid w:val="001010D8"/>
    <w:rsid w:val="001017F0"/>
    <w:rsid w:val="00101B36"/>
    <w:rsid w:val="00101E50"/>
    <w:rsid w:val="00102297"/>
    <w:rsid w:val="00102500"/>
    <w:rsid w:val="001025ED"/>
    <w:rsid w:val="00102F79"/>
    <w:rsid w:val="001032B6"/>
    <w:rsid w:val="001036AF"/>
    <w:rsid w:val="001039E0"/>
    <w:rsid w:val="00103DE6"/>
    <w:rsid w:val="00104284"/>
    <w:rsid w:val="0010460B"/>
    <w:rsid w:val="00104709"/>
    <w:rsid w:val="00104768"/>
    <w:rsid w:val="001047B5"/>
    <w:rsid w:val="001048CD"/>
    <w:rsid w:val="00104BFD"/>
    <w:rsid w:val="00104DF7"/>
    <w:rsid w:val="00104F77"/>
    <w:rsid w:val="00105789"/>
    <w:rsid w:val="00105E99"/>
    <w:rsid w:val="00105FD1"/>
    <w:rsid w:val="00106AFD"/>
    <w:rsid w:val="00106B08"/>
    <w:rsid w:val="00106F1A"/>
    <w:rsid w:val="00107301"/>
    <w:rsid w:val="00107897"/>
    <w:rsid w:val="00110D4A"/>
    <w:rsid w:val="00110F6A"/>
    <w:rsid w:val="0011194E"/>
    <w:rsid w:val="00111AEE"/>
    <w:rsid w:val="00111EAC"/>
    <w:rsid w:val="00112277"/>
    <w:rsid w:val="00112E8E"/>
    <w:rsid w:val="00112EA7"/>
    <w:rsid w:val="00113139"/>
    <w:rsid w:val="0011341A"/>
    <w:rsid w:val="00113A03"/>
    <w:rsid w:val="0011423B"/>
    <w:rsid w:val="00114499"/>
    <w:rsid w:val="00114583"/>
    <w:rsid w:val="00114D79"/>
    <w:rsid w:val="0011539E"/>
    <w:rsid w:val="001158D9"/>
    <w:rsid w:val="001159F4"/>
    <w:rsid w:val="00115A40"/>
    <w:rsid w:val="00115EA0"/>
    <w:rsid w:val="0011607F"/>
    <w:rsid w:val="001166A8"/>
    <w:rsid w:val="001169A3"/>
    <w:rsid w:val="00116A02"/>
    <w:rsid w:val="00116DD1"/>
    <w:rsid w:val="00117803"/>
    <w:rsid w:val="0011787C"/>
    <w:rsid w:val="00117A97"/>
    <w:rsid w:val="00117ACB"/>
    <w:rsid w:val="00117E60"/>
    <w:rsid w:val="001203B9"/>
    <w:rsid w:val="0012070A"/>
    <w:rsid w:val="00120A4B"/>
    <w:rsid w:val="00120B7B"/>
    <w:rsid w:val="00121459"/>
    <w:rsid w:val="001219E1"/>
    <w:rsid w:val="00121D5B"/>
    <w:rsid w:val="00121FD0"/>
    <w:rsid w:val="00122016"/>
    <w:rsid w:val="001225BD"/>
    <w:rsid w:val="00122924"/>
    <w:rsid w:val="00122C80"/>
    <w:rsid w:val="00122DDD"/>
    <w:rsid w:val="0012361C"/>
    <w:rsid w:val="00123E56"/>
    <w:rsid w:val="0012413E"/>
    <w:rsid w:val="001241CA"/>
    <w:rsid w:val="00124209"/>
    <w:rsid w:val="0012459F"/>
    <w:rsid w:val="00124649"/>
    <w:rsid w:val="00125152"/>
    <w:rsid w:val="001254D5"/>
    <w:rsid w:val="00126060"/>
    <w:rsid w:val="001260ED"/>
    <w:rsid w:val="0012627B"/>
    <w:rsid w:val="00126AED"/>
    <w:rsid w:val="00127297"/>
    <w:rsid w:val="001279BC"/>
    <w:rsid w:val="00127D1D"/>
    <w:rsid w:val="00130025"/>
    <w:rsid w:val="001302E7"/>
    <w:rsid w:val="00130543"/>
    <w:rsid w:val="001311E1"/>
    <w:rsid w:val="001318C7"/>
    <w:rsid w:val="001319F8"/>
    <w:rsid w:val="0013274B"/>
    <w:rsid w:val="00132B22"/>
    <w:rsid w:val="00132B6F"/>
    <w:rsid w:val="00132B93"/>
    <w:rsid w:val="00132BFB"/>
    <w:rsid w:val="00132EF4"/>
    <w:rsid w:val="00133953"/>
    <w:rsid w:val="00134022"/>
    <w:rsid w:val="0013409E"/>
    <w:rsid w:val="001343AD"/>
    <w:rsid w:val="001345C5"/>
    <w:rsid w:val="0013471E"/>
    <w:rsid w:val="00134E13"/>
    <w:rsid w:val="001357B5"/>
    <w:rsid w:val="001359DD"/>
    <w:rsid w:val="001361CD"/>
    <w:rsid w:val="00136361"/>
    <w:rsid w:val="001363ED"/>
    <w:rsid w:val="00136553"/>
    <w:rsid w:val="00136C42"/>
    <w:rsid w:val="00136F8D"/>
    <w:rsid w:val="001373A3"/>
    <w:rsid w:val="0013764C"/>
    <w:rsid w:val="00137CE4"/>
    <w:rsid w:val="00137DB2"/>
    <w:rsid w:val="001407A2"/>
    <w:rsid w:val="00140D3E"/>
    <w:rsid w:val="00140EBF"/>
    <w:rsid w:val="00140F4B"/>
    <w:rsid w:val="001412E5"/>
    <w:rsid w:val="001416B3"/>
    <w:rsid w:val="001419C1"/>
    <w:rsid w:val="00142048"/>
    <w:rsid w:val="00142309"/>
    <w:rsid w:val="00142742"/>
    <w:rsid w:val="00142C79"/>
    <w:rsid w:val="00142EFD"/>
    <w:rsid w:val="00142F27"/>
    <w:rsid w:val="001430AC"/>
    <w:rsid w:val="00143ACE"/>
    <w:rsid w:val="00143C73"/>
    <w:rsid w:val="00143EEC"/>
    <w:rsid w:val="001441E8"/>
    <w:rsid w:val="00144601"/>
    <w:rsid w:val="00145112"/>
    <w:rsid w:val="00145654"/>
    <w:rsid w:val="00145671"/>
    <w:rsid w:val="00145799"/>
    <w:rsid w:val="00145AF9"/>
    <w:rsid w:val="00145B83"/>
    <w:rsid w:val="001467B6"/>
    <w:rsid w:val="001468A5"/>
    <w:rsid w:val="00147418"/>
    <w:rsid w:val="0015011B"/>
    <w:rsid w:val="001502BC"/>
    <w:rsid w:val="001508BF"/>
    <w:rsid w:val="00150F4A"/>
    <w:rsid w:val="00151079"/>
    <w:rsid w:val="001511A6"/>
    <w:rsid w:val="00151312"/>
    <w:rsid w:val="001513CC"/>
    <w:rsid w:val="00151887"/>
    <w:rsid w:val="00152306"/>
    <w:rsid w:val="00152324"/>
    <w:rsid w:val="001528F5"/>
    <w:rsid w:val="00152EAA"/>
    <w:rsid w:val="0015338A"/>
    <w:rsid w:val="00153611"/>
    <w:rsid w:val="00153675"/>
    <w:rsid w:val="001536EB"/>
    <w:rsid w:val="00153ED9"/>
    <w:rsid w:val="001550C3"/>
    <w:rsid w:val="001555DB"/>
    <w:rsid w:val="00155744"/>
    <w:rsid w:val="001559C9"/>
    <w:rsid w:val="00155BE3"/>
    <w:rsid w:val="00155E6A"/>
    <w:rsid w:val="00156ABF"/>
    <w:rsid w:val="00156E21"/>
    <w:rsid w:val="00157031"/>
    <w:rsid w:val="001570F8"/>
    <w:rsid w:val="0015714B"/>
    <w:rsid w:val="001608F7"/>
    <w:rsid w:val="00160933"/>
    <w:rsid w:val="00160C40"/>
    <w:rsid w:val="00160EB0"/>
    <w:rsid w:val="0016100E"/>
    <w:rsid w:val="00161318"/>
    <w:rsid w:val="00161A32"/>
    <w:rsid w:val="00161BEC"/>
    <w:rsid w:val="00162BA5"/>
    <w:rsid w:val="001639E0"/>
    <w:rsid w:val="00163CF5"/>
    <w:rsid w:val="001642B1"/>
    <w:rsid w:val="001642C0"/>
    <w:rsid w:val="00164492"/>
    <w:rsid w:val="00164586"/>
    <w:rsid w:val="001646B1"/>
    <w:rsid w:val="001649DE"/>
    <w:rsid w:val="00164C23"/>
    <w:rsid w:val="00164C6F"/>
    <w:rsid w:val="00164F74"/>
    <w:rsid w:val="0016508F"/>
    <w:rsid w:val="001651D3"/>
    <w:rsid w:val="0016529F"/>
    <w:rsid w:val="001657B6"/>
    <w:rsid w:val="001660A9"/>
    <w:rsid w:val="00167377"/>
    <w:rsid w:val="001678E8"/>
    <w:rsid w:val="00167D4D"/>
    <w:rsid w:val="00167D55"/>
    <w:rsid w:val="00170B99"/>
    <w:rsid w:val="00170F12"/>
    <w:rsid w:val="00170FE9"/>
    <w:rsid w:val="00171347"/>
    <w:rsid w:val="00171790"/>
    <w:rsid w:val="00172991"/>
    <w:rsid w:val="001730E1"/>
    <w:rsid w:val="00173234"/>
    <w:rsid w:val="00173983"/>
    <w:rsid w:val="00174A84"/>
    <w:rsid w:val="00174E0B"/>
    <w:rsid w:val="00175194"/>
    <w:rsid w:val="0017563D"/>
    <w:rsid w:val="0017589A"/>
    <w:rsid w:val="0017590A"/>
    <w:rsid w:val="0017609D"/>
    <w:rsid w:val="00176751"/>
    <w:rsid w:val="00176833"/>
    <w:rsid w:val="001769F7"/>
    <w:rsid w:val="00176AA4"/>
    <w:rsid w:val="00176B4C"/>
    <w:rsid w:val="00176DEF"/>
    <w:rsid w:val="001801B4"/>
    <w:rsid w:val="001802A7"/>
    <w:rsid w:val="00180D19"/>
    <w:rsid w:val="00180FC6"/>
    <w:rsid w:val="001810A6"/>
    <w:rsid w:val="00181970"/>
    <w:rsid w:val="00181B2C"/>
    <w:rsid w:val="00181BB9"/>
    <w:rsid w:val="00181D5E"/>
    <w:rsid w:val="00182B0B"/>
    <w:rsid w:val="00182C98"/>
    <w:rsid w:val="00182CFD"/>
    <w:rsid w:val="00182F6F"/>
    <w:rsid w:val="00182FA9"/>
    <w:rsid w:val="00183596"/>
    <w:rsid w:val="00183D7B"/>
    <w:rsid w:val="001840CC"/>
    <w:rsid w:val="00184936"/>
    <w:rsid w:val="00185155"/>
    <w:rsid w:val="0018599A"/>
    <w:rsid w:val="001860DE"/>
    <w:rsid w:val="00186480"/>
    <w:rsid w:val="00186587"/>
    <w:rsid w:val="00186A2E"/>
    <w:rsid w:val="00186ECB"/>
    <w:rsid w:val="00187C0A"/>
    <w:rsid w:val="00190420"/>
    <w:rsid w:val="0019059D"/>
    <w:rsid w:val="00190879"/>
    <w:rsid w:val="00190C3F"/>
    <w:rsid w:val="001914B4"/>
    <w:rsid w:val="0019153F"/>
    <w:rsid w:val="00191EF6"/>
    <w:rsid w:val="00191F25"/>
    <w:rsid w:val="001921D9"/>
    <w:rsid w:val="00192BB5"/>
    <w:rsid w:val="00193122"/>
    <w:rsid w:val="001932B8"/>
    <w:rsid w:val="00193524"/>
    <w:rsid w:val="001936F7"/>
    <w:rsid w:val="00193CF3"/>
    <w:rsid w:val="00194BFE"/>
    <w:rsid w:val="00194DB2"/>
    <w:rsid w:val="00194E55"/>
    <w:rsid w:val="001952AC"/>
    <w:rsid w:val="0019638B"/>
    <w:rsid w:val="00196759"/>
    <w:rsid w:val="001968B2"/>
    <w:rsid w:val="00197353"/>
    <w:rsid w:val="001A066D"/>
    <w:rsid w:val="001A0843"/>
    <w:rsid w:val="001A0CFF"/>
    <w:rsid w:val="001A0EB1"/>
    <w:rsid w:val="001A1100"/>
    <w:rsid w:val="001A1621"/>
    <w:rsid w:val="001A1696"/>
    <w:rsid w:val="001A1B14"/>
    <w:rsid w:val="001A1D9A"/>
    <w:rsid w:val="001A2FA3"/>
    <w:rsid w:val="001A347E"/>
    <w:rsid w:val="001A40CC"/>
    <w:rsid w:val="001A4394"/>
    <w:rsid w:val="001A4466"/>
    <w:rsid w:val="001A5229"/>
    <w:rsid w:val="001A554E"/>
    <w:rsid w:val="001A5602"/>
    <w:rsid w:val="001A59C6"/>
    <w:rsid w:val="001A5F8E"/>
    <w:rsid w:val="001A657F"/>
    <w:rsid w:val="001A6704"/>
    <w:rsid w:val="001A6772"/>
    <w:rsid w:val="001A6E6A"/>
    <w:rsid w:val="001A7060"/>
    <w:rsid w:val="001A7425"/>
    <w:rsid w:val="001A76F2"/>
    <w:rsid w:val="001B0239"/>
    <w:rsid w:val="001B039F"/>
    <w:rsid w:val="001B0541"/>
    <w:rsid w:val="001B0592"/>
    <w:rsid w:val="001B0609"/>
    <w:rsid w:val="001B0676"/>
    <w:rsid w:val="001B091A"/>
    <w:rsid w:val="001B09DA"/>
    <w:rsid w:val="001B0C19"/>
    <w:rsid w:val="001B0D1C"/>
    <w:rsid w:val="001B1A6C"/>
    <w:rsid w:val="001B1CB3"/>
    <w:rsid w:val="001B1CBC"/>
    <w:rsid w:val="001B1FD3"/>
    <w:rsid w:val="001B2028"/>
    <w:rsid w:val="001B223C"/>
    <w:rsid w:val="001B2633"/>
    <w:rsid w:val="001B2C9C"/>
    <w:rsid w:val="001B3357"/>
    <w:rsid w:val="001B3705"/>
    <w:rsid w:val="001B3B6A"/>
    <w:rsid w:val="001B4237"/>
    <w:rsid w:val="001B4275"/>
    <w:rsid w:val="001B5488"/>
    <w:rsid w:val="001B56B2"/>
    <w:rsid w:val="001B57A1"/>
    <w:rsid w:val="001B6498"/>
    <w:rsid w:val="001B66EE"/>
    <w:rsid w:val="001B6FF6"/>
    <w:rsid w:val="001B74B5"/>
    <w:rsid w:val="001B75D3"/>
    <w:rsid w:val="001B77CD"/>
    <w:rsid w:val="001B7E0F"/>
    <w:rsid w:val="001B7E2D"/>
    <w:rsid w:val="001B7E5F"/>
    <w:rsid w:val="001B7F4C"/>
    <w:rsid w:val="001C0142"/>
    <w:rsid w:val="001C115F"/>
    <w:rsid w:val="001C1225"/>
    <w:rsid w:val="001C1457"/>
    <w:rsid w:val="001C18AE"/>
    <w:rsid w:val="001C1AA1"/>
    <w:rsid w:val="001C1F25"/>
    <w:rsid w:val="001C2044"/>
    <w:rsid w:val="001C2170"/>
    <w:rsid w:val="001C2D20"/>
    <w:rsid w:val="001C3259"/>
    <w:rsid w:val="001C3336"/>
    <w:rsid w:val="001C363B"/>
    <w:rsid w:val="001C3691"/>
    <w:rsid w:val="001C3ACD"/>
    <w:rsid w:val="001C3C6E"/>
    <w:rsid w:val="001C49D3"/>
    <w:rsid w:val="001C562C"/>
    <w:rsid w:val="001C565F"/>
    <w:rsid w:val="001C6190"/>
    <w:rsid w:val="001C6420"/>
    <w:rsid w:val="001C65A1"/>
    <w:rsid w:val="001C6A8D"/>
    <w:rsid w:val="001C6DDB"/>
    <w:rsid w:val="001C77C8"/>
    <w:rsid w:val="001C7EC2"/>
    <w:rsid w:val="001D0229"/>
    <w:rsid w:val="001D0328"/>
    <w:rsid w:val="001D0337"/>
    <w:rsid w:val="001D0A2F"/>
    <w:rsid w:val="001D0BCB"/>
    <w:rsid w:val="001D0EDE"/>
    <w:rsid w:val="001D182E"/>
    <w:rsid w:val="001D1FC2"/>
    <w:rsid w:val="001D20D7"/>
    <w:rsid w:val="001D2177"/>
    <w:rsid w:val="001D26E5"/>
    <w:rsid w:val="001D2A4F"/>
    <w:rsid w:val="001D2F94"/>
    <w:rsid w:val="001D37B7"/>
    <w:rsid w:val="001D4306"/>
    <w:rsid w:val="001D4418"/>
    <w:rsid w:val="001D4613"/>
    <w:rsid w:val="001D4845"/>
    <w:rsid w:val="001D49CA"/>
    <w:rsid w:val="001D4B4B"/>
    <w:rsid w:val="001D4F2E"/>
    <w:rsid w:val="001D5131"/>
    <w:rsid w:val="001D55E6"/>
    <w:rsid w:val="001D5723"/>
    <w:rsid w:val="001D58C5"/>
    <w:rsid w:val="001D5A91"/>
    <w:rsid w:val="001D638B"/>
    <w:rsid w:val="001D63B1"/>
    <w:rsid w:val="001D6468"/>
    <w:rsid w:val="001D6BE8"/>
    <w:rsid w:val="001D6E12"/>
    <w:rsid w:val="001D7095"/>
    <w:rsid w:val="001D755D"/>
    <w:rsid w:val="001D75D4"/>
    <w:rsid w:val="001D78FE"/>
    <w:rsid w:val="001D79B7"/>
    <w:rsid w:val="001E0912"/>
    <w:rsid w:val="001E0E68"/>
    <w:rsid w:val="001E10AB"/>
    <w:rsid w:val="001E1BAB"/>
    <w:rsid w:val="001E1E41"/>
    <w:rsid w:val="001E2713"/>
    <w:rsid w:val="001E2722"/>
    <w:rsid w:val="001E2757"/>
    <w:rsid w:val="001E2B98"/>
    <w:rsid w:val="001E2E19"/>
    <w:rsid w:val="001E378A"/>
    <w:rsid w:val="001E39B5"/>
    <w:rsid w:val="001E3B21"/>
    <w:rsid w:val="001E42F8"/>
    <w:rsid w:val="001E4F8F"/>
    <w:rsid w:val="001E5100"/>
    <w:rsid w:val="001E58D4"/>
    <w:rsid w:val="001E5D40"/>
    <w:rsid w:val="001E5F0E"/>
    <w:rsid w:val="001E60A2"/>
    <w:rsid w:val="001E65A9"/>
    <w:rsid w:val="001E661B"/>
    <w:rsid w:val="001E6C49"/>
    <w:rsid w:val="001E78B4"/>
    <w:rsid w:val="001E78FD"/>
    <w:rsid w:val="001F0116"/>
    <w:rsid w:val="001F0D5F"/>
    <w:rsid w:val="001F31D0"/>
    <w:rsid w:val="001F32A7"/>
    <w:rsid w:val="001F34D7"/>
    <w:rsid w:val="001F38FF"/>
    <w:rsid w:val="001F3CC2"/>
    <w:rsid w:val="001F4811"/>
    <w:rsid w:val="001F49BD"/>
    <w:rsid w:val="001F557B"/>
    <w:rsid w:val="001F55AD"/>
    <w:rsid w:val="001F56EE"/>
    <w:rsid w:val="001F5A49"/>
    <w:rsid w:val="001F5B2E"/>
    <w:rsid w:val="001F5C28"/>
    <w:rsid w:val="001F5E01"/>
    <w:rsid w:val="001F62F3"/>
    <w:rsid w:val="001F67D8"/>
    <w:rsid w:val="001F6934"/>
    <w:rsid w:val="001F70EA"/>
    <w:rsid w:val="002010B6"/>
    <w:rsid w:val="002012B8"/>
    <w:rsid w:val="00201D49"/>
    <w:rsid w:val="00201FA6"/>
    <w:rsid w:val="002025F9"/>
    <w:rsid w:val="00202E92"/>
    <w:rsid w:val="00202F3B"/>
    <w:rsid w:val="00203419"/>
    <w:rsid w:val="0020398E"/>
    <w:rsid w:val="00203BBE"/>
    <w:rsid w:val="00203E55"/>
    <w:rsid w:val="0020436D"/>
    <w:rsid w:val="00204442"/>
    <w:rsid w:val="00204FA4"/>
    <w:rsid w:val="002051D5"/>
    <w:rsid w:val="00205575"/>
    <w:rsid w:val="00205C3E"/>
    <w:rsid w:val="002065AA"/>
    <w:rsid w:val="00206624"/>
    <w:rsid w:val="0020686A"/>
    <w:rsid w:val="00206CDA"/>
    <w:rsid w:val="0020706A"/>
    <w:rsid w:val="00207244"/>
    <w:rsid w:val="00207282"/>
    <w:rsid w:val="0020730B"/>
    <w:rsid w:val="002077D2"/>
    <w:rsid w:val="002079E2"/>
    <w:rsid w:val="00207ED5"/>
    <w:rsid w:val="00210311"/>
    <w:rsid w:val="002103EB"/>
    <w:rsid w:val="002105AE"/>
    <w:rsid w:val="0021105B"/>
    <w:rsid w:val="00211305"/>
    <w:rsid w:val="00211402"/>
    <w:rsid w:val="00212502"/>
    <w:rsid w:val="002125A9"/>
    <w:rsid w:val="002127E2"/>
    <w:rsid w:val="002129F0"/>
    <w:rsid w:val="00212BB7"/>
    <w:rsid w:val="0021313C"/>
    <w:rsid w:val="00213AD9"/>
    <w:rsid w:val="00213EBD"/>
    <w:rsid w:val="002158CB"/>
    <w:rsid w:val="00216588"/>
    <w:rsid w:val="00216A76"/>
    <w:rsid w:val="00216EA1"/>
    <w:rsid w:val="002172B7"/>
    <w:rsid w:val="00217631"/>
    <w:rsid w:val="0022025C"/>
    <w:rsid w:val="002202E0"/>
    <w:rsid w:val="002203D5"/>
    <w:rsid w:val="00221334"/>
    <w:rsid w:val="002219AE"/>
    <w:rsid w:val="00221A91"/>
    <w:rsid w:val="00221CB6"/>
    <w:rsid w:val="00221F83"/>
    <w:rsid w:val="002226DD"/>
    <w:rsid w:val="002227AF"/>
    <w:rsid w:val="00222CF1"/>
    <w:rsid w:val="00223086"/>
    <w:rsid w:val="002232DC"/>
    <w:rsid w:val="00223363"/>
    <w:rsid w:val="00223702"/>
    <w:rsid w:val="00224011"/>
    <w:rsid w:val="0022412B"/>
    <w:rsid w:val="002252A8"/>
    <w:rsid w:val="00225B16"/>
    <w:rsid w:val="00226418"/>
    <w:rsid w:val="0022724E"/>
    <w:rsid w:val="00227B0A"/>
    <w:rsid w:val="00230045"/>
    <w:rsid w:val="00230141"/>
    <w:rsid w:val="0023048D"/>
    <w:rsid w:val="0023072D"/>
    <w:rsid w:val="00230AB3"/>
    <w:rsid w:val="002311B3"/>
    <w:rsid w:val="0023185F"/>
    <w:rsid w:val="00231E61"/>
    <w:rsid w:val="002325BB"/>
    <w:rsid w:val="002328D1"/>
    <w:rsid w:val="00232922"/>
    <w:rsid w:val="00232E85"/>
    <w:rsid w:val="00233CDD"/>
    <w:rsid w:val="00233F27"/>
    <w:rsid w:val="002346D5"/>
    <w:rsid w:val="00234F17"/>
    <w:rsid w:val="00234F3A"/>
    <w:rsid w:val="0023578E"/>
    <w:rsid w:val="00235C9C"/>
    <w:rsid w:val="0023652C"/>
    <w:rsid w:val="00236920"/>
    <w:rsid w:val="002369CD"/>
    <w:rsid w:val="00236A82"/>
    <w:rsid w:val="00236F52"/>
    <w:rsid w:val="00237076"/>
    <w:rsid w:val="00237CCC"/>
    <w:rsid w:val="00237FAD"/>
    <w:rsid w:val="0024019A"/>
    <w:rsid w:val="00240A59"/>
    <w:rsid w:val="00240E27"/>
    <w:rsid w:val="0024175C"/>
    <w:rsid w:val="00241AC7"/>
    <w:rsid w:val="00241B2A"/>
    <w:rsid w:val="00241F19"/>
    <w:rsid w:val="002427FC"/>
    <w:rsid w:val="00242AD8"/>
    <w:rsid w:val="00242C04"/>
    <w:rsid w:val="00242DE1"/>
    <w:rsid w:val="002437BC"/>
    <w:rsid w:val="00243E64"/>
    <w:rsid w:val="00243FCF"/>
    <w:rsid w:val="00244056"/>
    <w:rsid w:val="00244239"/>
    <w:rsid w:val="00245141"/>
    <w:rsid w:val="002454CA"/>
    <w:rsid w:val="00245877"/>
    <w:rsid w:val="00245A50"/>
    <w:rsid w:val="0024614C"/>
    <w:rsid w:val="002468CC"/>
    <w:rsid w:val="00246AE8"/>
    <w:rsid w:val="00246D1A"/>
    <w:rsid w:val="00246E1D"/>
    <w:rsid w:val="00246EDD"/>
    <w:rsid w:val="00247D06"/>
    <w:rsid w:val="00247D57"/>
    <w:rsid w:val="00247D85"/>
    <w:rsid w:val="002503FD"/>
    <w:rsid w:val="00250BF5"/>
    <w:rsid w:val="00250DA0"/>
    <w:rsid w:val="002518EA"/>
    <w:rsid w:val="00251CAC"/>
    <w:rsid w:val="00251E0D"/>
    <w:rsid w:val="00252501"/>
    <w:rsid w:val="00252655"/>
    <w:rsid w:val="00252834"/>
    <w:rsid w:val="002528C4"/>
    <w:rsid w:val="00252913"/>
    <w:rsid w:val="00252B95"/>
    <w:rsid w:val="00253586"/>
    <w:rsid w:val="002548C6"/>
    <w:rsid w:val="0025508A"/>
    <w:rsid w:val="00255380"/>
    <w:rsid w:val="002555C0"/>
    <w:rsid w:val="00255780"/>
    <w:rsid w:val="002558A0"/>
    <w:rsid w:val="0025596C"/>
    <w:rsid w:val="00255B58"/>
    <w:rsid w:val="00255F0C"/>
    <w:rsid w:val="00256888"/>
    <w:rsid w:val="002569CE"/>
    <w:rsid w:val="00256D62"/>
    <w:rsid w:val="00256EEE"/>
    <w:rsid w:val="002579B9"/>
    <w:rsid w:val="00257D85"/>
    <w:rsid w:val="00260558"/>
    <w:rsid w:val="00260675"/>
    <w:rsid w:val="002606F1"/>
    <w:rsid w:val="00260A84"/>
    <w:rsid w:val="00260B2D"/>
    <w:rsid w:val="00260F27"/>
    <w:rsid w:val="00261436"/>
    <w:rsid w:val="00261442"/>
    <w:rsid w:val="002614FF"/>
    <w:rsid w:val="00261709"/>
    <w:rsid w:val="00261712"/>
    <w:rsid w:val="00261770"/>
    <w:rsid w:val="00261FA0"/>
    <w:rsid w:val="0026260C"/>
    <w:rsid w:val="00263410"/>
    <w:rsid w:val="00263A76"/>
    <w:rsid w:val="00264028"/>
    <w:rsid w:val="002643BE"/>
    <w:rsid w:val="002645D7"/>
    <w:rsid w:val="00264F5C"/>
    <w:rsid w:val="0026512C"/>
    <w:rsid w:val="00265531"/>
    <w:rsid w:val="00265A4E"/>
    <w:rsid w:val="00265CF8"/>
    <w:rsid w:val="0026624E"/>
    <w:rsid w:val="00266862"/>
    <w:rsid w:val="00266F8E"/>
    <w:rsid w:val="0026717B"/>
    <w:rsid w:val="0026734E"/>
    <w:rsid w:val="0026757A"/>
    <w:rsid w:val="002676E1"/>
    <w:rsid w:val="00267D5D"/>
    <w:rsid w:val="0027041E"/>
    <w:rsid w:val="00270423"/>
    <w:rsid w:val="0027053C"/>
    <w:rsid w:val="0027083C"/>
    <w:rsid w:val="00270843"/>
    <w:rsid w:val="002708AE"/>
    <w:rsid w:val="00270BEB"/>
    <w:rsid w:val="0027162F"/>
    <w:rsid w:val="00271A96"/>
    <w:rsid w:val="00272724"/>
    <w:rsid w:val="00272776"/>
    <w:rsid w:val="002729D1"/>
    <w:rsid w:val="00272C9B"/>
    <w:rsid w:val="00273197"/>
    <w:rsid w:val="00273824"/>
    <w:rsid w:val="00273B8A"/>
    <w:rsid w:val="002740B4"/>
    <w:rsid w:val="002740C9"/>
    <w:rsid w:val="00274497"/>
    <w:rsid w:val="00274B75"/>
    <w:rsid w:val="00274CD2"/>
    <w:rsid w:val="00274FA7"/>
    <w:rsid w:val="002751BB"/>
    <w:rsid w:val="002751F7"/>
    <w:rsid w:val="002762EF"/>
    <w:rsid w:val="00276592"/>
    <w:rsid w:val="0027782F"/>
    <w:rsid w:val="00277B3C"/>
    <w:rsid w:val="00277B73"/>
    <w:rsid w:val="00277D55"/>
    <w:rsid w:val="00277EF1"/>
    <w:rsid w:val="00277F8E"/>
    <w:rsid w:val="00280146"/>
    <w:rsid w:val="00280BC6"/>
    <w:rsid w:val="00280EDE"/>
    <w:rsid w:val="0028100B"/>
    <w:rsid w:val="002816FB"/>
    <w:rsid w:val="00281C92"/>
    <w:rsid w:val="00281DED"/>
    <w:rsid w:val="00282057"/>
    <w:rsid w:val="0028229D"/>
    <w:rsid w:val="002825A8"/>
    <w:rsid w:val="00282A0C"/>
    <w:rsid w:val="00282A68"/>
    <w:rsid w:val="00282C5B"/>
    <w:rsid w:val="00282D8D"/>
    <w:rsid w:val="00282FAA"/>
    <w:rsid w:val="0028302D"/>
    <w:rsid w:val="002832EE"/>
    <w:rsid w:val="002846A6"/>
    <w:rsid w:val="00284AB3"/>
    <w:rsid w:val="00284E14"/>
    <w:rsid w:val="00285602"/>
    <w:rsid w:val="00285CC0"/>
    <w:rsid w:val="00285D35"/>
    <w:rsid w:val="00285D67"/>
    <w:rsid w:val="00286579"/>
    <w:rsid w:val="00286684"/>
    <w:rsid w:val="00286CF3"/>
    <w:rsid w:val="002874C6"/>
    <w:rsid w:val="00287D3A"/>
    <w:rsid w:val="00287FB1"/>
    <w:rsid w:val="00290601"/>
    <w:rsid w:val="00290967"/>
    <w:rsid w:val="00291758"/>
    <w:rsid w:val="00291BA4"/>
    <w:rsid w:val="00292223"/>
    <w:rsid w:val="00292C86"/>
    <w:rsid w:val="00292CD8"/>
    <w:rsid w:val="00293170"/>
    <w:rsid w:val="002935DF"/>
    <w:rsid w:val="002939B2"/>
    <w:rsid w:val="00293AFC"/>
    <w:rsid w:val="00293FC8"/>
    <w:rsid w:val="002942D2"/>
    <w:rsid w:val="00294899"/>
    <w:rsid w:val="00295294"/>
    <w:rsid w:val="00295504"/>
    <w:rsid w:val="00295D45"/>
    <w:rsid w:val="002962E6"/>
    <w:rsid w:val="002967C6"/>
    <w:rsid w:val="0029683A"/>
    <w:rsid w:val="0029794D"/>
    <w:rsid w:val="00297C34"/>
    <w:rsid w:val="002A0166"/>
    <w:rsid w:val="002A0208"/>
    <w:rsid w:val="002A02FA"/>
    <w:rsid w:val="002A0361"/>
    <w:rsid w:val="002A0397"/>
    <w:rsid w:val="002A0731"/>
    <w:rsid w:val="002A08DC"/>
    <w:rsid w:val="002A0E3B"/>
    <w:rsid w:val="002A0F3A"/>
    <w:rsid w:val="002A233C"/>
    <w:rsid w:val="002A2AD0"/>
    <w:rsid w:val="002A2CB1"/>
    <w:rsid w:val="002A2FA4"/>
    <w:rsid w:val="002A3124"/>
    <w:rsid w:val="002A35A2"/>
    <w:rsid w:val="002A4C8D"/>
    <w:rsid w:val="002A5C41"/>
    <w:rsid w:val="002A5F7E"/>
    <w:rsid w:val="002A6248"/>
    <w:rsid w:val="002A67CA"/>
    <w:rsid w:val="002A6C10"/>
    <w:rsid w:val="002A7358"/>
    <w:rsid w:val="002A768C"/>
    <w:rsid w:val="002A7B09"/>
    <w:rsid w:val="002B0174"/>
    <w:rsid w:val="002B0D33"/>
    <w:rsid w:val="002B0FEF"/>
    <w:rsid w:val="002B1B5F"/>
    <w:rsid w:val="002B2D9A"/>
    <w:rsid w:val="002B319E"/>
    <w:rsid w:val="002B3AC0"/>
    <w:rsid w:val="002B3C6F"/>
    <w:rsid w:val="002B4016"/>
    <w:rsid w:val="002B4D16"/>
    <w:rsid w:val="002B537C"/>
    <w:rsid w:val="002B55D5"/>
    <w:rsid w:val="002B5C74"/>
    <w:rsid w:val="002B6A3F"/>
    <w:rsid w:val="002B6F64"/>
    <w:rsid w:val="002B734F"/>
    <w:rsid w:val="002B73FA"/>
    <w:rsid w:val="002B78FE"/>
    <w:rsid w:val="002B7937"/>
    <w:rsid w:val="002B7C29"/>
    <w:rsid w:val="002B7CF2"/>
    <w:rsid w:val="002C039C"/>
    <w:rsid w:val="002C0603"/>
    <w:rsid w:val="002C0AD3"/>
    <w:rsid w:val="002C0EE6"/>
    <w:rsid w:val="002C1083"/>
    <w:rsid w:val="002C16A8"/>
    <w:rsid w:val="002C1830"/>
    <w:rsid w:val="002C1A89"/>
    <w:rsid w:val="002C211F"/>
    <w:rsid w:val="002C290A"/>
    <w:rsid w:val="002C30BF"/>
    <w:rsid w:val="002C4799"/>
    <w:rsid w:val="002C5303"/>
    <w:rsid w:val="002C5603"/>
    <w:rsid w:val="002C5BDD"/>
    <w:rsid w:val="002C647A"/>
    <w:rsid w:val="002C681C"/>
    <w:rsid w:val="002C6D99"/>
    <w:rsid w:val="002C7A84"/>
    <w:rsid w:val="002C7B25"/>
    <w:rsid w:val="002D0665"/>
    <w:rsid w:val="002D0C66"/>
    <w:rsid w:val="002D1045"/>
    <w:rsid w:val="002D1095"/>
    <w:rsid w:val="002D124C"/>
    <w:rsid w:val="002D1430"/>
    <w:rsid w:val="002D187C"/>
    <w:rsid w:val="002D2549"/>
    <w:rsid w:val="002D2994"/>
    <w:rsid w:val="002D2DE5"/>
    <w:rsid w:val="002D3197"/>
    <w:rsid w:val="002D35A3"/>
    <w:rsid w:val="002D3687"/>
    <w:rsid w:val="002D3D41"/>
    <w:rsid w:val="002D3F34"/>
    <w:rsid w:val="002D4447"/>
    <w:rsid w:val="002D44BC"/>
    <w:rsid w:val="002D4794"/>
    <w:rsid w:val="002D4ADB"/>
    <w:rsid w:val="002D4C59"/>
    <w:rsid w:val="002D4FFA"/>
    <w:rsid w:val="002D507C"/>
    <w:rsid w:val="002D51F0"/>
    <w:rsid w:val="002D5B72"/>
    <w:rsid w:val="002D6D0E"/>
    <w:rsid w:val="002D7155"/>
    <w:rsid w:val="002D7BEA"/>
    <w:rsid w:val="002E0196"/>
    <w:rsid w:val="002E066F"/>
    <w:rsid w:val="002E0B23"/>
    <w:rsid w:val="002E0E41"/>
    <w:rsid w:val="002E0EC7"/>
    <w:rsid w:val="002E0F3D"/>
    <w:rsid w:val="002E12EA"/>
    <w:rsid w:val="002E25DE"/>
    <w:rsid w:val="002E2697"/>
    <w:rsid w:val="002E2953"/>
    <w:rsid w:val="002E2AFF"/>
    <w:rsid w:val="002E2F75"/>
    <w:rsid w:val="002E4153"/>
    <w:rsid w:val="002E4156"/>
    <w:rsid w:val="002E432F"/>
    <w:rsid w:val="002E450C"/>
    <w:rsid w:val="002E455F"/>
    <w:rsid w:val="002E4C9B"/>
    <w:rsid w:val="002E4DFD"/>
    <w:rsid w:val="002E4F6C"/>
    <w:rsid w:val="002E57E1"/>
    <w:rsid w:val="002E5948"/>
    <w:rsid w:val="002E6552"/>
    <w:rsid w:val="002E662A"/>
    <w:rsid w:val="002E6DCF"/>
    <w:rsid w:val="002E6ECE"/>
    <w:rsid w:val="002E6FFB"/>
    <w:rsid w:val="002E70BC"/>
    <w:rsid w:val="002E7568"/>
    <w:rsid w:val="002E7874"/>
    <w:rsid w:val="002E78BA"/>
    <w:rsid w:val="002E7AF3"/>
    <w:rsid w:val="002F044B"/>
    <w:rsid w:val="002F0822"/>
    <w:rsid w:val="002F0BE1"/>
    <w:rsid w:val="002F119A"/>
    <w:rsid w:val="002F2787"/>
    <w:rsid w:val="002F32C9"/>
    <w:rsid w:val="002F3F92"/>
    <w:rsid w:val="002F4376"/>
    <w:rsid w:val="002F46D0"/>
    <w:rsid w:val="002F480D"/>
    <w:rsid w:val="002F4A5E"/>
    <w:rsid w:val="002F4ECB"/>
    <w:rsid w:val="002F50EE"/>
    <w:rsid w:val="002F552D"/>
    <w:rsid w:val="002F5824"/>
    <w:rsid w:val="002F5C22"/>
    <w:rsid w:val="002F6393"/>
    <w:rsid w:val="002F6DA6"/>
    <w:rsid w:val="002F780A"/>
    <w:rsid w:val="002F7828"/>
    <w:rsid w:val="002F788B"/>
    <w:rsid w:val="00300834"/>
    <w:rsid w:val="0030095E"/>
    <w:rsid w:val="00300DE9"/>
    <w:rsid w:val="003010D5"/>
    <w:rsid w:val="00301B99"/>
    <w:rsid w:val="00302279"/>
    <w:rsid w:val="0030233B"/>
    <w:rsid w:val="003032D2"/>
    <w:rsid w:val="00303356"/>
    <w:rsid w:val="00304323"/>
    <w:rsid w:val="00304B9D"/>
    <w:rsid w:val="00305FFF"/>
    <w:rsid w:val="003063E6"/>
    <w:rsid w:val="00306470"/>
    <w:rsid w:val="00306D4F"/>
    <w:rsid w:val="003073CE"/>
    <w:rsid w:val="00307566"/>
    <w:rsid w:val="00310679"/>
    <w:rsid w:val="0031076F"/>
    <w:rsid w:val="003108AB"/>
    <w:rsid w:val="00311280"/>
    <w:rsid w:val="003114CE"/>
    <w:rsid w:val="00311962"/>
    <w:rsid w:val="003119C3"/>
    <w:rsid w:val="00311DE5"/>
    <w:rsid w:val="00311E20"/>
    <w:rsid w:val="0031223B"/>
    <w:rsid w:val="003129CA"/>
    <w:rsid w:val="00312EF2"/>
    <w:rsid w:val="00313242"/>
    <w:rsid w:val="0031335F"/>
    <w:rsid w:val="00313AF8"/>
    <w:rsid w:val="00313EE4"/>
    <w:rsid w:val="00314632"/>
    <w:rsid w:val="00314D8A"/>
    <w:rsid w:val="00315984"/>
    <w:rsid w:val="00315B02"/>
    <w:rsid w:val="00316016"/>
    <w:rsid w:val="00316C64"/>
    <w:rsid w:val="00316E10"/>
    <w:rsid w:val="00317737"/>
    <w:rsid w:val="00317888"/>
    <w:rsid w:val="003179B9"/>
    <w:rsid w:val="00317B11"/>
    <w:rsid w:val="003201B0"/>
    <w:rsid w:val="0032044D"/>
    <w:rsid w:val="003204ED"/>
    <w:rsid w:val="0032052C"/>
    <w:rsid w:val="003205C9"/>
    <w:rsid w:val="00320807"/>
    <w:rsid w:val="00320899"/>
    <w:rsid w:val="00320C3A"/>
    <w:rsid w:val="00321A9C"/>
    <w:rsid w:val="00321B93"/>
    <w:rsid w:val="00321D21"/>
    <w:rsid w:val="0032215C"/>
    <w:rsid w:val="00322678"/>
    <w:rsid w:val="00322D19"/>
    <w:rsid w:val="003230A4"/>
    <w:rsid w:val="003232C8"/>
    <w:rsid w:val="00323756"/>
    <w:rsid w:val="00323D52"/>
    <w:rsid w:val="00323D85"/>
    <w:rsid w:val="00323EBD"/>
    <w:rsid w:val="00323EC2"/>
    <w:rsid w:val="00323FDA"/>
    <w:rsid w:val="00324E01"/>
    <w:rsid w:val="00324E2A"/>
    <w:rsid w:val="00324E75"/>
    <w:rsid w:val="00325252"/>
    <w:rsid w:val="00325756"/>
    <w:rsid w:val="00325B7C"/>
    <w:rsid w:val="00326A14"/>
    <w:rsid w:val="00326A75"/>
    <w:rsid w:val="00326D4A"/>
    <w:rsid w:val="00327181"/>
    <w:rsid w:val="00327614"/>
    <w:rsid w:val="003277BE"/>
    <w:rsid w:val="00327B65"/>
    <w:rsid w:val="00330501"/>
    <w:rsid w:val="00330D4C"/>
    <w:rsid w:val="00331995"/>
    <w:rsid w:val="003329BB"/>
    <w:rsid w:val="00332E3E"/>
    <w:rsid w:val="00333116"/>
    <w:rsid w:val="00333183"/>
    <w:rsid w:val="00333CED"/>
    <w:rsid w:val="00333D0C"/>
    <w:rsid w:val="00333DDD"/>
    <w:rsid w:val="003342DD"/>
    <w:rsid w:val="003348C5"/>
    <w:rsid w:val="00334E0D"/>
    <w:rsid w:val="00335991"/>
    <w:rsid w:val="00335BF5"/>
    <w:rsid w:val="00336048"/>
    <w:rsid w:val="00337545"/>
    <w:rsid w:val="00337677"/>
    <w:rsid w:val="003378FA"/>
    <w:rsid w:val="00340248"/>
    <w:rsid w:val="0034064E"/>
    <w:rsid w:val="003406AA"/>
    <w:rsid w:val="003406B8"/>
    <w:rsid w:val="00340CF7"/>
    <w:rsid w:val="00340FCD"/>
    <w:rsid w:val="00341C8D"/>
    <w:rsid w:val="00341DDB"/>
    <w:rsid w:val="0034213C"/>
    <w:rsid w:val="003423D3"/>
    <w:rsid w:val="00342A5C"/>
    <w:rsid w:val="0034309A"/>
    <w:rsid w:val="00343A25"/>
    <w:rsid w:val="00343CAA"/>
    <w:rsid w:val="00343EA7"/>
    <w:rsid w:val="00343ECB"/>
    <w:rsid w:val="00344455"/>
    <w:rsid w:val="00344678"/>
    <w:rsid w:val="00345046"/>
    <w:rsid w:val="0034540E"/>
    <w:rsid w:val="00345540"/>
    <w:rsid w:val="00345611"/>
    <w:rsid w:val="0034593A"/>
    <w:rsid w:val="00345DC3"/>
    <w:rsid w:val="00346721"/>
    <w:rsid w:val="0034694E"/>
    <w:rsid w:val="00347BC5"/>
    <w:rsid w:val="003501D8"/>
    <w:rsid w:val="0035073E"/>
    <w:rsid w:val="0035084C"/>
    <w:rsid w:val="003508F1"/>
    <w:rsid w:val="003517FE"/>
    <w:rsid w:val="003519FE"/>
    <w:rsid w:val="00351F61"/>
    <w:rsid w:val="00351FF2"/>
    <w:rsid w:val="00352707"/>
    <w:rsid w:val="00352E65"/>
    <w:rsid w:val="00353052"/>
    <w:rsid w:val="00353240"/>
    <w:rsid w:val="00353414"/>
    <w:rsid w:val="00353FC1"/>
    <w:rsid w:val="00354372"/>
    <w:rsid w:val="0035439E"/>
    <w:rsid w:val="00354978"/>
    <w:rsid w:val="00354ABE"/>
    <w:rsid w:val="00354CA1"/>
    <w:rsid w:val="00354E64"/>
    <w:rsid w:val="003555A2"/>
    <w:rsid w:val="003558D9"/>
    <w:rsid w:val="00356042"/>
    <w:rsid w:val="003561DC"/>
    <w:rsid w:val="00356237"/>
    <w:rsid w:val="003564C2"/>
    <w:rsid w:val="00356EEF"/>
    <w:rsid w:val="00357067"/>
    <w:rsid w:val="003571C6"/>
    <w:rsid w:val="003577A7"/>
    <w:rsid w:val="003600A4"/>
    <w:rsid w:val="0036015B"/>
    <w:rsid w:val="0036135C"/>
    <w:rsid w:val="00361868"/>
    <w:rsid w:val="00361D4A"/>
    <w:rsid w:val="00361DF1"/>
    <w:rsid w:val="00361F9E"/>
    <w:rsid w:val="003621A8"/>
    <w:rsid w:val="003622A1"/>
    <w:rsid w:val="00362337"/>
    <w:rsid w:val="0036236D"/>
    <w:rsid w:val="00362658"/>
    <w:rsid w:val="00362839"/>
    <w:rsid w:val="00362E16"/>
    <w:rsid w:val="00363A14"/>
    <w:rsid w:val="0036419B"/>
    <w:rsid w:val="00364FAD"/>
    <w:rsid w:val="00365431"/>
    <w:rsid w:val="00365BBC"/>
    <w:rsid w:val="00365C26"/>
    <w:rsid w:val="0036688D"/>
    <w:rsid w:val="00366A58"/>
    <w:rsid w:val="00366F07"/>
    <w:rsid w:val="0037016B"/>
    <w:rsid w:val="00370618"/>
    <w:rsid w:val="0037090E"/>
    <w:rsid w:val="003718B5"/>
    <w:rsid w:val="003723CE"/>
    <w:rsid w:val="00372571"/>
    <w:rsid w:val="00372A75"/>
    <w:rsid w:val="00372FD2"/>
    <w:rsid w:val="00373E87"/>
    <w:rsid w:val="00374972"/>
    <w:rsid w:val="00375273"/>
    <w:rsid w:val="00375DC9"/>
    <w:rsid w:val="003773E4"/>
    <w:rsid w:val="0037782B"/>
    <w:rsid w:val="00377A9D"/>
    <w:rsid w:val="00377D87"/>
    <w:rsid w:val="003810AC"/>
    <w:rsid w:val="00382109"/>
    <w:rsid w:val="0038274E"/>
    <w:rsid w:val="00382ADC"/>
    <w:rsid w:val="00382EC2"/>
    <w:rsid w:val="00383A27"/>
    <w:rsid w:val="00383A6C"/>
    <w:rsid w:val="00383F0B"/>
    <w:rsid w:val="003843C6"/>
    <w:rsid w:val="003851FA"/>
    <w:rsid w:val="0038682B"/>
    <w:rsid w:val="00386C8C"/>
    <w:rsid w:val="00387056"/>
    <w:rsid w:val="00387ED8"/>
    <w:rsid w:val="003903F2"/>
    <w:rsid w:val="00391503"/>
    <w:rsid w:val="00391927"/>
    <w:rsid w:val="00392CCF"/>
    <w:rsid w:val="00392E74"/>
    <w:rsid w:val="00394161"/>
    <w:rsid w:val="00394276"/>
    <w:rsid w:val="00395151"/>
    <w:rsid w:val="00395D60"/>
    <w:rsid w:val="00395DF9"/>
    <w:rsid w:val="00395FE0"/>
    <w:rsid w:val="003961C2"/>
    <w:rsid w:val="003967EA"/>
    <w:rsid w:val="00396804"/>
    <w:rsid w:val="00396AAF"/>
    <w:rsid w:val="00396B91"/>
    <w:rsid w:val="0039786A"/>
    <w:rsid w:val="00397B47"/>
    <w:rsid w:val="00397DE2"/>
    <w:rsid w:val="00397E01"/>
    <w:rsid w:val="003A00F7"/>
    <w:rsid w:val="003A01C1"/>
    <w:rsid w:val="003A0A00"/>
    <w:rsid w:val="003A1704"/>
    <w:rsid w:val="003A1B49"/>
    <w:rsid w:val="003A1DF9"/>
    <w:rsid w:val="003A2168"/>
    <w:rsid w:val="003A24EE"/>
    <w:rsid w:val="003A2EF8"/>
    <w:rsid w:val="003A2FCE"/>
    <w:rsid w:val="003A34C0"/>
    <w:rsid w:val="003A3702"/>
    <w:rsid w:val="003A3753"/>
    <w:rsid w:val="003A3B4D"/>
    <w:rsid w:val="003A3E82"/>
    <w:rsid w:val="003A44A9"/>
    <w:rsid w:val="003A4AC4"/>
    <w:rsid w:val="003A4D38"/>
    <w:rsid w:val="003A5221"/>
    <w:rsid w:val="003A582A"/>
    <w:rsid w:val="003A5F41"/>
    <w:rsid w:val="003A60A2"/>
    <w:rsid w:val="003A634D"/>
    <w:rsid w:val="003A64D8"/>
    <w:rsid w:val="003A756D"/>
    <w:rsid w:val="003A77D1"/>
    <w:rsid w:val="003A7971"/>
    <w:rsid w:val="003A7AE7"/>
    <w:rsid w:val="003A7DFB"/>
    <w:rsid w:val="003B0ED3"/>
    <w:rsid w:val="003B133C"/>
    <w:rsid w:val="003B22C5"/>
    <w:rsid w:val="003B2675"/>
    <w:rsid w:val="003B2E8F"/>
    <w:rsid w:val="003B3671"/>
    <w:rsid w:val="003B3DC2"/>
    <w:rsid w:val="003B42EE"/>
    <w:rsid w:val="003B432C"/>
    <w:rsid w:val="003B5349"/>
    <w:rsid w:val="003B543D"/>
    <w:rsid w:val="003B5FFF"/>
    <w:rsid w:val="003B64F4"/>
    <w:rsid w:val="003C0845"/>
    <w:rsid w:val="003C0857"/>
    <w:rsid w:val="003C0C89"/>
    <w:rsid w:val="003C0FC9"/>
    <w:rsid w:val="003C123A"/>
    <w:rsid w:val="003C123D"/>
    <w:rsid w:val="003C1294"/>
    <w:rsid w:val="003C15BB"/>
    <w:rsid w:val="003C1A08"/>
    <w:rsid w:val="003C1D23"/>
    <w:rsid w:val="003C2465"/>
    <w:rsid w:val="003C257A"/>
    <w:rsid w:val="003C3011"/>
    <w:rsid w:val="003C3293"/>
    <w:rsid w:val="003C3F75"/>
    <w:rsid w:val="003C4004"/>
    <w:rsid w:val="003C45CA"/>
    <w:rsid w:val="003C49C6"/>
    <w:rsid w:val="003C4AEE"/>
    <w:rsid w:val="003C5087"/>
    <w:rsid w:val="003C52A4"/>
    <w:rsid w:val="003C56E5"/>
    <w:rsid w:val="003C577D"/>
    <w:rsid w:val="003C61F6"/>
    <w:rsid w:val="003C642B"/>
    <w:rsid w:val="003C69E4"/>
    <w:rsid w:val="003C6DCF"/>
    <w:rsid w:val="003C786A"/>
    <w:rsid w:val="003C79E4"/>
    <w:rsid w:val="003C7D33"/>
    <w:rsid w:val="003C7D78"/>
    <w:rsid w:val="003D009E"/>
    <w:rsid w:val="003D013A"/>
    <w:rsid w:val="003D04B9"/>
    <w:rsid w:val="003D0D2C"/>
    <w:rsid w:val="003D0FC7"/>
    <w:rsid w:val="003D1613"/>
    <w:rsid w:val="003D26DC"/>
    <w:rsid w:val="003D32E5"/>
    <w:rsid w:val="003D338E"/>
    <w:rsid w:val="003D33A4"/>
    <w:rsid w:val="003D40D9"/>
    <w:rsid w:val="003D41CF"/>
    <w:rsid w:val="003D42AF"/>
    <w:rsid w:val="003D4FA2"/>
    <w:rsid w:val="003D5DD9"/>
    <w:rsid w:val="003D64FF"/>
    <w:rsid w:val="003D6BE0"/>
    <w:rsid w:val="003D754A"/>
    <w:rsid w:val="003D7682"/>
    <w:rsid w:val="003D79A4"/>
    <w:rsid w:val="003D7FE5"/>
    <w:rsid w:val="003E0A7D"/>
    <w:rsid w:val="003E0EC9"/>
    <w:rsid w:val="003E10AF"/>
    <w:rsid w:val="003E13B0"/>
    <w:rsid w:val="003E1908"/>
    <w:rsid w:val="003E2052"/>
    <w:rsid w:val="003E2455"/>
    <w:rsid w:val="003E2838"/>
    <w:rsid w:val="003E28F0"/>
    <w:rsid w:val="003E2C6A"/>
    <w:rsid w:val="003E2C87"/>
    <w:rsid w:val="003E351A"/>
    <w:rsid w:val="003E511C"/>
    <w:rsid w:val="003E53D0"/>
    <w:rsid w:val="003E59F8"/>
    <w:rsid w:val="003E5B3B"/>
    <w:rsid w:val="003E6159"/>
    <w:rsid w:val="003E65C6"/>
    <w:rsid w:val="003E6DDB"/>
    <w:rsid w:val="003E7A2B"/>
    <w:rsid w:val="003E7BEE"/>
    <w:rsid w:val="003E7CAC"/>
    <w:rsid w:val="003F0066"/>
    <w:rsid w:val="003F02B6"/>
    <w:rsid w:val="003F0C18"/>
    <w:rsid w:val="003F1612"/>
    <w:rsid w:val="003F1C26"/>
    <w:rsid w:val="003F1CFB"/>
    <w:rsid w:val="003F1EA8"/>
    <w:rsid w:val="003F21DE"/>
    <w:rsid w:val="003F28D7"/>
    <w:rsid w:val="003F2A0B"/>
    <w:rsid w:val="003F329F"/>
    <w:rsid w:val="003F38FC"/>
    <w:rsid w:val="003F394C"/>
    <w:rsid w:val="003F4847"/>
    <w:rsid w:val="003F487F"/>
    <w:rsid w:val="003F51C5"/>
    <w:rsid w:val="003F542B"/>
    <w:rsid w:val="003F54FE"/>
    <w:rsid w:val="003F5826"/>
    <w:rsid w:val="003F5887"/>
    <w:rsid w:val="003F6214"/>
    <w:rsid w:val="003F6A3A"/>
    <w:rsid w:val="003F6B36"/>
    <w:rsid w:val="003F6B9B"/>
    <w:rsid w:val="003F6CDF"/>
    <w:rsid w:val="003F7579"/>
    <w:rsid w:val="00400350"/>
    <w:rsid w:val="00401214"/>
    <w:rsid w:val="0040168F"/>
    <w:rsid w:val="00401704"/>
    <w:rsid w:val="00401908"/>
    <w:rsid w:val="004019D4"/>
    <w:rsid w:val="00401C35"/>
    <w:rsid w:val="00401C90"/>
    <w:rsid w:val="00401E27"/>
    <w:rsid w:val="00401EEE"/>
    <w:rsid w:val="004020CA"/>
    <w:rsid w:val="004022CE"/>
    <w:rsid w:val="004025E2"/>
    <w:rsid w:val="00402662"/>
    <w:rsid w:val="00402FAA"/>
    <w:rsid w:val="00403200"/>
    <w:rsid w:val="004034EA"/>
    <w:rsid w:val="004039CC"/>
    <w:rsid w:val="00404386"/>
    <w:rsid w:val="004046AB"/>
    <w:rsid w:val="004046FB"/>
    <w:rsid w:val="0040475B"/>
    <w:rsid w:val="004056C8"/>
    <w:rsid w:val="00405747"/>
    <w:rsid w:val="00405818"/>
    <w:rsid w:val="00405ADA"/>
    <w:rsid w:val="00406787"/>
    <w:rsid w:val="00406B3E"/>
    <w:rsid w:val="00406B8F"/>
    <w:rsid w:val="00406E86"/>
    <w:rsid w:val="004077E0"/>
    <w:rsid w:val="00410555"/>
    <w:rsid w:val="004106F7"/>
    <w:rsid w:val="00410AC6"/>
    <w:rsid w:val="00412AFC"/>
    <w:rsid w:val="00412C3B"/>
    <w:rsid w:val="00413050"/>
    <w:rsid w:val="004131C2"/>
    <w:rsid w:val="004131EF"/>
    <w:rsid w:val="004135B8"/>
    <w:rsid w:val="0041448F"/>
    <w:rsid w:val="00414567"/>
    <w:rsid w:val="00414833"/>
    <w:rsid w:val="00414CB0"/>
    <w:rsid w:val="00415874"/>
    <w:rsid w:val="00416456"/>
    <w:rsid w:val="00416856"/>
    <w:rsid w:val="00416A35"/>
    <w:rsid w:val="00416CA5"/>
    <w:rsid w:val="004176AB"/>
    <w:rsid w:val="00417AF5"/>
    <w:rsid w:val="00420365"/>
    <w:rsid w:val="004203F1"/>
    <w:rsid w:val="00420728"/>
    <w:rsid w:val="004207E0"/>
    <w:rsid w:val="00420C2D"/>
    <w:rsid w:val="00420C9A"/>
    <w:rsid w:val="0042146B"/>
    <w:rsid w:val="004218E0"/>
    <w:rsid w:val="00421C3D"/>
    <w:rsid w:val="00421D91"/>
    <w:rsid w:val="00421E52"/>
    <w:rsid w:val="0042228F"/>
    <w:rsid w:val="0042239F"/>
    <w:rsid w:val="004228E7"/>
    <w:rsid w:val="00422A9C"/>
    <w:rsid w:val="00423552"/>
    <w:rsid w:val="0042356D"/>
    <w:rsid w:val="0042394C"/>
    <w:rsid w:val="00423A68"/>
    <w:rsid w:val="00423B66"/>
    <w:rsid w:val="00423CF0"/>
    <w:rsid w:val="004240FF"/>
    <w:rsid w:val="0042428C"/>
    <w:rsid w:val="004242CD"/>
    <w:rsid w:val="0042455A"/>
    <w:rsid w:val="00424A89"/>
    <w:rsid w:val="004254BD"/>
    <w:rsid w:val="004257B7"/>
    <w:rsid w:val="00425BE6"/>
    <w:rsid w:val="004261DD"/>
    <w:rsid w:val="00426869"/>
    <w:rsid w:val="00427DB8"/>
    <w:rsid w:val="00427F0A"/>
    <w:rsid w:val="00427F76"/>
    <w:rsid w:val="00430253"/>
    <w:rsid w:val="0043053E"/>
    <w:rsid w:val="004308D2"/>
    <w:rsid w:val="00430A31"/>
    <w:rsid w:val="00430D38"/>
    <w:rsid w:val="004317C3"/>
    <w:rsid w:val="00432E66"/>
    <w:rsid w:val="004331CC"/>
    <w:rsid w:val="00433C04"/>
    <w:rsid w:val="004341FA"/>
    <w:rsid w:val="004347F4"/>
    <w:rsid w:val="004349E8"/>
    <w:rsid w:val="00434E85"/>
    <w:rsid w:val="00435175"/>
    <w:rsid w:val="004351E1"/>
    <w:rsid w:val="004352CA"/>
    <w:rsid w:val="00435611"/>
    <w:rsid w:val="00435E24"/>
    <w:rsid w:val="00435EB1"/>
    <w:rsid w:val="004364E4"/>
    <w:rsid w:val="004371DE"/>
    <w:rsid w:val="00437555"/>
    <w:rsid w:val="00437E6E"/>
    <w:rsid w:val="004406CA"/>
    <w:rsid w:val="004408F1"/>
    <w:rsid w:val="00441C73"/>
    <w:rsid w:val="00441E04"/>
    <w:rsid w:val="004424F5"/>
    <w:rsid w:val="0044265D"/>
    <w:rsid w:val="004438D8"/>
    <w:rsid w:val="0044411E"/>
    <w:rsid w:val="004442B3"/>
    <w:rsid w:val="0044432A"/>
    <w:rsid w:val="00444A96"/>
    <w:rsid w:val="00444E47"/>
    <w:rsid w:val="00445034"/>
    <w:rsid w:val="00445438"/>
    <w:rsid w:val="004455BE"/>
    <w:rsid w:val="00445D5A"/>
    <w:rsid w:val="004463B4"/>
    <w:rsid w:val="00446974"/>
    <w:rsid w:val="00447400"/>
    <w:rsid w:val="0044787B"/>
    <w:rsid w:val="004479B4"/>
    <w:rsid w:val="00447BCD"/>
    <w:rsid w:val="00447D77"/>
    <w:rsid w:val="0045065A"/>
    <w:rsid w:val="004506D8"/>
    <w:rsid w:val="00451156"/>
    <w:rsid w:val="00451729"/>
    <w:rsid w:val="00451F5D"/>
    <w:rsid w:val="00452204"/>
    <w:rsid w:val="00452B83"/>
    <w:rsid w:val="00452F61"/>
    <w:rsid w:val="00453A99"/>
    <w:rsid w:val="00454332"/>
    <w:rsid w:val="00454963"/>
    <w:rsid w:val="00454F09"/>
    <w:rsid w:val="00455219"/>
    <w:rsid w:val="004552A9"/>
    <w:rsid w:val="00455363"/>
    <w:rsid w:val="0045547F"/>
    <w:rsid w:val="004556D2"/>
    <w:rsid w:val="00455A8F"/>
    <w:rsid w:val="00455B02"/>
    <w:rsid w:val="00456307"/>
    <w:rsid w:val="00456508"/>
    <w:rsid w:val="00456680"/>
    <w:rsid w:val="0045683E"/>
    <w:rsid w:val="00456C69"/>
    <w:rsid w:val="00456C7F"/>
    <w:rsid w:val="00456C8C"/>
    <w:rsid w:val="0045762F"/>
    <w:rsid w:val="00457C65"/>
    <w:rsid w:val="004603D9"/>
    <w:rsid w:val="00460609"/>
    <w:rsid w:val="00460C52"/>
    <w:rsid w:val="00460F82"/>
    <w:rsid w:val="004629A4"/>
    <w:rsid w:val="00462AAE"/>
    <w:rsid w:val="00462D6D"/>
    <w:rsid w:val="00462EA4"/>
    <w:rsid w:val="004642BE"/>
    <w:rsid w:val="00464C16"/>
    <w:rsid w:val="00464E66"/>
    <w:rsid w:val="004651D7"/>
    <w:rsid w:val="00465342"/>
    <w:rsid w:val="004653CD"/>
    <w:rsid w:val="00465CA4"/>
    <w:rsid w:val="00465D8E"/>
    <w:rsid w:val="00465E9C"/>
    <w:rsid w:val="00465FEB"/>
    <w:rsid w:val="004660D6"/>
    <w:rsid w:val="00466754"/>
    <w:rsid w:val="004667D0"/>
    <w:rsid w:val="004667EE"/>
    <w:rsid w:val="00466891"/>
    <w:rsid w:val="004670BC"/>
    <w:rsid w:val="004678A9"/>
    <w:rsid w:val="00467A69"/>
    <w:rsid w:val="00467C5A"/>
    <w:rsid w:val="00467DEF"/>
    <w:rsid w:val="00470371"/>
    <w:rsid w:val="004706B5"/>
    <w:rsid w:val="00470806"/>
    <w:rsid w:val="004708E0"/>
    <w:rsid w:val="00470A09"/>
    <w:rsid w:val="00470A8E"/>
    <w:rsid w:val="0047177F"/>
    <w:rsid w:val="00471D76"/>
    <w:rsid w:val="0047224A"/>
    <w:rsid w:val="0047228D"/>
    <w:rsid w:val="004722B1"/>
    <w:rsid w:val="004727B4"/>
    <w:rsid w:val="00472D62"/>
    <w:rsid w:val="00472F8F"/>
    <w:rsid w:val="00473BE3"/>
    <w:rsid w:val="00473F7C"/>
    <w:rsid w:val="0047439B"/>
    <w:rsid w:val="00474B24"/>
    <w:rsid w:val="00474DDB"/>
    <w:rsid w:val="00474EA0"/>
    <w:rsid w:val="00475BA9"/>
    <w:rsid w:val="00476101"/>
    <w:rsid w:val="00476208"/>
    <w:rsid w:val="004766EB"/>
    <w:rsid w:val="004771D2"/>
    <w:rsid w:val="00480198"/>
    <w:rsid w:val="004804BA"/>
    <w:rsid w:val="004806A7"/>
    <w:rsid w:val="004806F6"/>
    <w:rsid w:val="00480BAD"/>
    <w:rsid w:val="00480DC7"/>
    <w:rsid w:val="004816FA"/>
    <w:rsid w:val="00481C82"/>
    <w:rsid w:val="004822C3"/>
    <w:rsid w:val="0048272A"/>
    <w:rsid w:val="00482777"/>
    <w:rsid w:val="00483273"/>
    <w:rsid w:val="00483683"/>
    <w:rsid w:val="00483A3C"/>
    <w:rsid w:val="004841BE"/>
    <w:rsid w:val="004845BC"/>
    <w:rsid w:val="00484EB8"/>
    <w:rsid w:val="004857A6"/>
    <w:rsid w:val="004857CB"/>
    <w:rsid w:val="004858BD"/>
    <w:rsid w:val="00485FE6"/>
    <w:rsid w:val="004862C6"/>
    <w:rsid w:val="00486557"/>
    <w:rsid w:val="004866D6"/>
    <w:rsid w:val="004867A2"/>
    <w:rsid w:val="00486BAA"/>
    <w:rsid w:val="00486DDD"/>
    <w:rsid w:val="00487166"/>
    <w:rsid w:val="0048735B"/>
    <w:rsid w:val="0048783C"/>
    <w:rsid w:val="00487E1B"/>
    <w:rsid w:val="0049077B"/>
    <w:rsid w:val="00490DD9"/>
    <w:rsid w:val="00491381"/>
    <w:rsid w:val="00491FC6"/>
    <w:rsid w:val="00492BC6"/>
    <w:rsid w:val="00492D1B"/>
    <w:rsid w:val="004936F5"/>
    <w:rsid w:val="00493A01"/>
    <w:rsid w:val="00493D02"/>
    <w:rsid w:val="00493EE6"/>
    <w:rsid w:val="004940A8"/>
    <w:rsid w:val="0049475B"/>
    <w:rsid w:val="0049475E"/>
    <w:rsid w:val="00494A5F"/>
    <w:rsid w:val="00494D98"/>
    <w:rsid w:val="00494E39"/>
    <w:rsid w:val="00495C56"/>
    <w:rsid w:val="00495DBA"/>
    <w:rsid w:val="0049617F"/>
    <w:rsid w:val="00496A08"/>
    <w:rsid w:val="00496B5B"/>
    <w:rsid w:val="00496BAC"/>
    <w:rsid w:val="00496D29"/>
    <w:rsid w:val="0049701D"/>
    <w:rsid w:val="004970C8"/>
    <w:rsid w:val="00497663"/>
    <w:rsid w:val="00497926"/>
    <w:rsid w:val="00497B36"/>
    <w:rsid w:val="004A0042"/>
    <w:rsid w:val="004A0062"/>
    <w:rsid w:val="004A03C9"/>
    <w:rsid w:val="004A1001"/>
    <w:rsid w:val="004A1119"/>
    <w:rsid w:val="004A1174"/>
    <w:rsid w:val="004A1479"/>
    <w:rsid w:val="004A17F1"/>
    <w:rsid w:val="004A1B86"/>
    <w:rsid w:val="004A1C27"/>
    <w:rsid w:val="004A24D6"/>
    <w:rsid w:val="004A2D38"/>
    <w:rsid w:val="004A34B7"/>
    <w:rsid w:val="004A3850"/>
    <w:rsid w:val="004A392F"/>
    <w:rsid w:val="004A3990"/>
    <w:rsid w:val="004A429A"/>
    <w:rsid w:val="004A48BC"/>
    <w:rsid w:val="004A4E50"/>
    <w:rsid w:val="004A517D"/>
    <w:rsid w:val="004A51A4"/>
    <w:rsid w:val="004A5E50"/>
    <w:rsid w:val="004A62BA"/>
    <w:rsid w:val="004A6F89"/>
    <w:rsid w:val="004A7121"/>
    <w:rsid w:val="004A717F"/>
    <w:rsid w:val="004A7247"/>
    <w:rsid w:val="004A7B93"/>
    <w:rsid w:val="004B0922"/>
    <w:rsid w:val="004B28E5"/>
    <w:rsid w:val="004B2CD4"/>
    <w:rsid w:val="004B3076"/>
    <w:rsid w:val="004B3658"/>
    <w:rsid w:val="004B36C2"/>
    <w:rsid w:val="004B3D2B"/>
    <w:rsid w:val="004B41D8"/>
    <w:rsid w:val="004B5114"/>
    <w:rsid w:val="004B55B5"/>
    <w:rsid w:val="004B592B"/>
    <w:rsid w:val="004B5A14"/>
    <w:rsid w:val="004B5CC8"/>
    <w:rsid w:val="004B5E30"/>
    <w:rsid w:val="004B6192"/>
    <w:rsid w:val="004B69A0"/>
    <w:rsid w:val="004B6AE8"/>
    <w:rsid w:val="004B7451"/>
    <w:rsid w:val="004B7648"/>
    <w:rsid w:val="004B784F"/>
    <w:rsid w:val="004C051B"/>
    <w:rsid w:val="004C0799"/>
    <w:rsid w:val="004C11E6"/>
    <w:rsid w:val="004C1543"/>
    <w:rsid w:val="004C1A64"/>
    <w:rsid w:val="004C21A0"/>
    <w:rsid w:val="004C2333"/>
    <w:rsid w:val="004C236C"/>
    <w:rsid w:val="004C24E5"/>
    <w:rsid w:val="004C3270"/>
    <w:rsid w:val="004C3582"/>
    <w:rsid w:val="004C35C0"/>
    <w:rsid w:val="004C3C18"/>
    <w:rsid w:val="004C3C6A"/>
    <w:rsid w:val="004C45CE"/>
    <w:rsid w:val="004C4995"/>
    <w:rsid w:val="004C64E0"/>
    <w:rsid w:val="004C6884"/>
    <w:rsid w:val="004C6974"/>
    <w:rsid w:val="004C6BA4"/>
    <w:rsid w:val="004C7179"/>
    <w:rsid w:val="004C771A"/>
    <w:rsid w:val="004D05AE"/>
    <w:rsid w:val="004D076A"/>
    <w:rsid w:val="004D0B72"/>
    <w:rsid w:val="004D1875"/>
    <w:rsid w:val="004D18FA"/>
    <w:rsid w:val="004D1A84"/>
    <w:rsid w:val="004D1B1B"/>
    <w:rsid w:val="004D21D8"/>
    <w:rsid w:val="004D26DA"/>
    <w:rsid w:val="004D2D53"/>
    <w:rsid w:val="004D30D8"/>
    <w:rsid w:val="004D341B"/>
    <w:rsid w:val="004D408D"/>
    <w:rsid w:val="004D439D"/>
    <w:rsid w:val="004D44CF"/>
    <w:rsid w:val="004D47AB"/>
    <w:rsid w:val="004D4EBC"/>
    <w:rsid w:val="004D503A"/>
    <w:rsid w:val="004D66CB"/>
    <w:rsid w:val="004D67BF"/>
    <w:rsid w:val="004D69EF"/>
    <w:rsid w:val="004D6A7B"/>
    <w:rsid w:val="004D6CAE"/>
    <w:rsid w:val="004D712B"/>
    <w:rsid w:val="004D737D"/>
    <w:rsid w:val="004D784A"/>
    <w:rsid w:val="004E0603"/>
    <w:rsid w:val="004E06B7"/>
    <w:rsid w:val="004E07FD"/>
    <w:rsid w:val="004E081D"/>
    <w:rsid w:val="004E0F6E"/>
    <w:rsid w:val="004E1963"/>
    <w:rsid w:val="004E1F12"/>
    <w:rsid w:val="004E2877"/>
    <w:rsid w:val="004E2CD8"/>
    <w:rsid w:val="004E3777"/>
    <w:rsid w:val="004E3986"/>
    <w:rsid w:val="004E3F66"/>
    <w:rsid w:val="004E40EB"/>
    <w:rsid w:val="004E4170"/>
    <w:rsid w:val="004E4826"/>
    <w:rsid w:val="004E4CBB"/>
    <w:rsid w:val="004E575B"/>
    <w:rsid w:val="004E5855"/>
    <w:rsid w:val="004E59B9"/>
    <w:rsid w:val="004E5C1A"/>
    <w:rsid w:val="004E5CFB"/>
    <w:rsid w:val="004E6B7A"/>
    <w:rsid w:val="004E70C3"/>
    <w:rsid w:val="004E71D9"/>
    <w:rsid w:val="004E78C1"/>
    <w:rsid w:val="004F00D7"/>
    <w:rsid w:val="004F014C"/>
    <w:rsid w:val="004F07E5"/>
    <w:rsid w:val="004F0F17"/>
    <w:rsid w:val="004F10DE"/>
    <w:rsid w:val="004F147E"/>
    <w:rsid w:val="004F1582"/>
    <w:rsid w:val="004F18C9"/>
    <w:rsid w:val="004F1AA3"/>
    <w:rsid w:val="004F1B0D"/>
    <w:rsid w:val="004F1CF6"/>
    <w:rsid w:val="004F1F27"/>
    <w:rsid w:val="004F1FB2"/>
    <w:rsid w:val="004F2179"/>
    <w:rsid w:val="004F28E7"/>
    <w:rsid w:val="004F2947"/>
    <w:rsid w:val="004F29D8"/>
    <w:rsid w:val="004F2DB5"/>
    <w:rsid w:val="004F2DD3"/>
    <w:rsid w:val="004F32CF"/>
    <w:rsid w:val="004F3437"/>
    <w:rsid w:val="004F3B58"/>
    <w:rsid w:val="004F3CBB"/>
    <w:rsid w:val="004F4472"/>
    <w:rsid w:val="004F45C2"/>
    <w:rsid w:val="004F4EF8"/>
    <w:rsid w:val="004F5567"/>
    <w:rsid w:val="004F561F"/>
    <w:rsid w:val="004F5E23"/>
    <w:rsid w:val="004F5E98"/>
    <w:rsid w:val="004F60C3"/>
    <w:rsid w:val="004F660A"/>
    <w:rsid w:val="004F6669"/>
    <w:rsid w:val="004F671F"/>
    <w:rsid w:val="004F685B"/>
    <w:rsid w:val="004F6AD1"/>
    <w:rsid w:val="004F723B"/>
    <w:rsid w:val="004F7345"/>
    <w:rsid w:val="004F79C5"/>
    <w:rsid w:val="004F7ABB"/>
    <w:rsid w:val="004F7B54"/>
    <w:rsid w:val="00500191"/>
    <w:rsid w:val="005005FF"/>
    <w:rsid w:val="0050066A"/>
    <w:rsid w:val="00501265"/>
    <w:rsid w:val="00501A3C"/>
    <w:rsid w:val="00501ACC"/>
    <w:rsid w:val="00501C7A"/>
    <w:rsid w:val="00501DE4"/>
    <w:rsid w:val="00502A3C"/>
    <w:rsid w:val="005032FF"/>
    <w:rsid w:val="00503432"/>
    <w:rsid w:val="005042D6"/>
    <w:rsid w:val="005046D6"/>
    <w:rsid w:val="00505761"/>
    <w:rsid w:val="005058EB"/>
    <w:rsid w:val="0050610F"/>
    <w:rsid w:val="00506131"/>
    <w:rsid w:val="00506232"/>
    <w:rsid w:val="00506B1E"/>
    <w:rsid w:val="00506C6F"/>
    <w:rsid w:val="005073EF"/>
    <w:rsid w:val="00507EC5"/>
    <w:rsid w:val="00507F48"/>
    <w:rsid w:val="00507FF0"/>
    <w:rsid w:val="005103B7"/>
    <w:rsid w:val="00510ABA"/>
    <w:rsid w:val="00510C3C"/>
    <w:rsid w:val="0051101D"/>
    <w:rsid w:val="005110C4"/>
    <w:rsid w:val="005111BA"/>
    <w:rsid w:val="0051164D"/>
    <w:rsid w:val="00511A94"/>
    <w:rsid w:val="00511FE0"/>
    <w:rsid w:val="005121DC"/>
    <w:rsid w:val="0051226C"/>
    <w:rsid w:val="0051269F"/>
    <w:rsid w:val="005129B3"/>
    <w:rsid w:val="00512CBD"/>
    <w:rsid w:val="00512D43"/>
    <w:rsid w:val="005131BD"/>
    <w:rsid w:val="0051352E"/>
    <w:rsid w:val="0051373C"/>
    <w:rsid w:val="00513D37"/>
    <w:rsid w:val="00514524"/>
    <w:rsid w:val="00514722"/>
    <w:rsid w:val="0051486E"/>
    <w:rsid w:val="005148F5"/>
    <w:rsid w:val="00515DAE"/>
    <w:rsid w:val="005165A7"/>
    <w:rsid w:val="00516804"/>
    <w:rsid w:val="005168B9"/>
    <w:rsid w:val="005168DA"/>
    <w:rsid w:val="00516B8B"/>
    <w:rsid w:val="00516C58"/>
    <w:rsid w:val="005171DC"/>
    <w:rsid w:val="00517200"/>
    <w:rsid w:val="005174A7"/>
    <w:rsid w:val="00517639"/>
    <w:rsid w:val="00517946"/>
    <w:rsid w:val="005210D3"/>
    <w:rsid w:val="00521A56"/>
    <w:rsid w:val="00521E85"/>
    <w:rsid w:val="005225FA"/>
    <w:rsid w:val="0052274B"/>
    <w:rsid w:val="00523259"/>
    <w:rsid w:val="005237D7"/>
    <w:rsid w:val="005239DB"/>
    <w:rsid w:val="00523E34"/>
    <w:rsid w:val="0052400B"/>
    <w:rsid w:val="00524579"/>
    <w:rsid w:val="00524649"/>
    <w:rsid w:val="0052481D"/>
    <w:rsid w:val="00524B76"/>
    <w:rsid w:val="00524C1D"/>
    <w:rsid w:val="005252D3"/>
    <w:rsid w:val="0052557E"/>
    <w:rsid w:val="00525B04"/>
    <w:rsid w:val="00525F30"/>
    <w:rsid w:val="005264E0"/>
    <w:rsid w:val="005266D1"/>
    <w:rsid w:val="00526730"/>
    <w:rsid w:val="0052684B"/>
    <w:rsid w:val="0052728E"/>
    <w:rsid w:val="00527374"/>
    <w:rsid w:val="005277E2"/>
    <w:rsid w:val="00527B62"/>
    <w:rsid w:val="0053099C"/>
    <w:rsid w:val="00530D59"/>
    <w:rsid w:val="00530F9A"/>
    <w:rsid w:val="00530FE7"/>
    <w:rsid w:val="0053129D"/>
    <w:rsid w:val="00531412"/>
    <w:rsid w:val="005319A3"/>
    <w:rsid w:val="00531A94"/>
    <w:rsid w:val="00531D4E"/>
    <w:rsid w:val="00532C39"/>
    <w:rsid w:val="00532F07"/>
    <w:rsid w:val="00533463"/>
    <w:rsid w:val="00533B2F"/>
    <w:rsid w:val="00533EBF"/>
    <w:rsid w:val="00534472"/>
    <w:rsid w:val="00534815"/>
    <w:rsid w:val="00534FD9"/>
    <w:rsid w:val="00536332"/>
    <w:rsid w:val="005366C4"/>
    <w:rsid w:val="005367F8"/>
    <w:rsid w:val="00536F63"/>
    <w:rsid w:val="00536FB4"/>
    <w:rsid w:val="00537441"/>
    <w:rsid w:val="00540246"/>
    <w:rsid w:val="005408FA"/>
    <w:rsid w:val="0054098A"/>
    <w:rsid w:val="005411D7"/>
    <w:rsid w:val="005418AC"/>
    <w:rsid w:val="005419B2"/>
    <w:rsid w:val="00541BEE"/>
    <w:rsid w:val="00541E0B"/>
    <w:rsid w:val="005429EB"/>
    <w:rsid w:val="00542CCA"/>
    <w:rsid w:val="00542F42"/>
    <w:rsid w:val="00542FFB"/>
    <w:rsid w:val="0054328E"/>
    <w:rsid w:val="005438F2"/>
    <w:rsid w:val="00543A34"/>
    <w:rsid w:val="00543E83"/>
    <w:rsid w:val="005440AA"/>
    <w:rsid w:val="0054447C"/>
    <w:rsid w:val="005445C2"/>
    <w:rsid w:val="00544840"/>
    <w:rsid w:val="00544A38"/>
    <w:rsid w:val="00544BFF"/>
    <w:rsid w:val="00544CF0"/>
    <w:rsid w:val="00544D4F"/>
    <w:rsid w:val="00545009"/>
    <w:rsid w:val="0054549F"/>
    <w:rsid w:val="00545B74"/>
    <w:rsid w:val="0054609C"/>
    <w:rsid w:val="00546507"/>
    <w:rsid w:val="00546C95"/>
    <w:rsid w:val="005470F7"/>
    <w:rsid w:val="0054764A"/>
    <w:rsid w:val="00550589"/>
    <w:rsid w:val="005508C7"/>
    <w:rsid w:val="00550AEA"/>
    <w:rsid w:val="00550B17"/>
    <w:rsid w:val="0055143E"/>
    <w:rsid w:val="00551A40"/>
    <w:rsid w:val="0055239C"/>
    <w:rsid w:val="00553263"/>
    <w:rsid w:val="00553296"/>
    <w:rsid w:val="0055338C"/>
    <w:rsid w:val="00553528"/>
    <w:rsid w:val="00553627"/>
    <w:rsid w:val="0055392A"/>
    <w:rsid w:val="00553D0E"/>
    <w:rsid w:val="00554804"/>
    <w:rsid w:val="005549BD"/>
    <w:rsid w:val="00554CCA"/>
    <w:rsid w:val="00554E5F"/>
    <w:rsid w:val="005551E3"/>
    <w:rsid w:val="00555790"/>
    <w:rsid w:val="005559B5"/>
    <w:rsid w:val="00555AE2"/>
    <w:rsid w:val="00555D17"/>
    <w:rsid w:val="00555ECD"/>
    <w:rsid w:val="00555FF1"/>
    <w:rsid w:val="005570CC"/>
    <w:rsid w:val="005575B1"/>
    <w:rsid w:val="00557697"/>
    <w:rsid w:val="00557720"/>
    <w:rsid w:val="00557B18"/>
    <w:rsid w:val="00560640"/>
    <w:rsid w:val="0056073F"/>
    <w:rsid w:val="00560E87"/>
    <w:rsid w:val="005610BF"/>
    <w:rsid w:val="00561137"/>
    <w:rsid w:val="00561EAE"/>
    <w:rsid w:val="00562029"/>
    <w:rsid w:val="00562065"/>
    <w:rsid w:val="00562145"/>
    <w:rsid w:val="005625AE"/>
    <w:rsid w:val="005626B8"/>
    <w:rsid w:val="00562B21"/>
    <w:rsid w:val="00562C6A"/>
    <w:rsid w:val="00562CCE"/>
    <w:rsid w:val="005632AC"/>
    <w:rsid w:val="00563916"/>
    <w:rsid w:val="00563B23"/>
    <w:rsid w:val="00564065"/>
    <w:rsid w:val="00564158"/>
    <w:rsid w:val="005643CF"/>
    <w:rsid w:val="00564B33"/>
    <w:rsid w:val="00564D8A"/>
    <w:rsid w:val="00564DF0"/>
    <w:rsid w:val="005652E4"/>
    <w:rsid w:val="00565A42"/>
    <w:rsid w:val="005664EE"/>
    <w:rsid w:val="0056653D"/>
    <w:rsid w:val="005667F3"/>
    <w:rsid w:val="00566821"/>
    <w:rsid w:val="0056726E"/>
    <w:rsid w:val="00567464"/>
    <w:rsid w:val="00567779"/>
    <w:rsid w:val="00567B0A"/>
    <w:rsid w:val="00567F07"/>
    <w:rsid w:val="00567FD9"/>
    <w:rsid w:val="005705B3"/>
    <w:rsid w:val="00570C53"/>
    <w:rsid w:val="00570F80"/>
    <w:rsid w:val="005713F0"/>
    <w:rsid w:val="005716F6"/>
    <w:rsid w:val="005726A1"/>
    <w:rsid w:val="00572E98"/>
    <w:rsid w:val="00572F1E"/>
    <w:rsid w:val="00573140"/>
    <w:rsid w:val="00573444"/>
    <w:rsid w:val="00573C52"/>
    <w:rsid w:val="00573ECE"/>
    <w:rsid w:val="00574537"/>
    <w:rsid w:val="00574E97"/>
    <w:rsid w:val="00574F1E"/>
    <w:rsid w:val="00574FCC"/>
    <w:rsid w:val="00575550"/>
    <w:rsid w:val="005772C1"/>
    <w:rsid w:val="00577437"/>
    <w:rsid w:val="0057777D"/>
    <w:rsid w:val="0057793B"/>
    <w:rsid w:val="005779FC"/>
    <w:rsid w:val="00581464"/>
    <w:rsid w:val="00581468"/>
    <w:rsid w:val="00581AFC"/>
    <w:rsid w:val="00581D93"/>
    <w:rsid w:val="00582429"/>
    <w:rsid w:val="0058352F"/>
    <w:rsid w:val="00583577"/>
    <w:rsid w:val="0058365C"/>
    <w:rsid w:val="00583AB9"/>
    <w:rsid w:val="00583FBD"/>
    <w:rsid w:val="005842B0"/>
    <w:rsid w:val="00584780"/>
    <w:rsid w:val="00584905"/>
    <w:rsid w:val="005856CD"/>
    <w:rsid w:val="005859D2"/>
    <w:rsid w:val="0058680B"/>
    <w:rsid w:val="00586D11"/>
    <w:rsid w:val="00586D5F"/>
    <w:rsid w:val="00587629"/>
    <w:rsid w:val="00590901"/>
    <w:rsid w:val="00590B8B"/>
    <w:rsid w:val="00590C44"/>
    <w:rsid w:val="00591030"/>
    <w:rsid w:val="00591050"/>
    <w:rsid w:val="00591380"/>
    <w:rsid w:val="005913D6"/>
    <w:rsid w:val="005913E4"/>
    <w:rsid w:val="005915C8"/>
    <w:rsid w:val="00591B42"/>
    <w:rsid w:val="00591EBE"/>
    <w:rsid w:val="005920AD"/>
    <w:rsid w:val="005921CF"/>
    <w:rsid w:val="00592387"/>
    <w:rsid w:val="00592BB3"/>
    <w:rsid w:val="00593414"/>
    <w:rsid w:val="0059398C"/>
    <w:rsid w:val="00593E0A"/>
    <w:rsid w:val="00593EA8"/>
    <w:rsid w:val="005941E4"/>
    <w:rsid w:val="0059462D"/>
    <w:rsid w:val="00594A47"/>
    <w:rsid w:val="00594BEE"/>
    <w:rsid w:val="00594D40"/>
    <w:rsid w:val="005957B7"/>
    <w:rsid w:val="00595931"/>
    <w:rsid w:val="00595AF2"/>
    <w:rsid w:val="00596195"/>
    <w:rsid w:val="0059622F"/>
    <w:rsid w:val="0059694C"/>
    <w:rsid w:val="00597012"/>
    <w:rsid w:val="0059701F"/>
    <w:rsid w:val="00597417"/>
    <w:rsid w:val="005A023D"/>
    <w:rsid w:val="005A04F9"/>
    <w:rsid w:val="005A060F"/>
    <w:rsid w:val="005A0648"/>
    <w:rsid w:val="005A06D2"/>
    <w:rsid w:val="005A09EC"/>
    <w:rsid w:val="005A1069"/>
    <w:rsid w:val="005A15AC"/>
    <w:rsid w:val="005A17B8"/>
    <w:rsid w:val="005A1832"/>
    <w:rsid w:val="005A19BA"/>
    <w:rsid w:val="005A222B"/>
    <w:rsid w:val="005A2AB2"/>
    <w:rsid w:val="005A397C"/>
    <w:rsid w:val="005A3FB0"/>
    <w:rsid w:val="005A4319"/>
    <w:rsid w:val="005A4696"/>
    <w:rsid w:val="005A51AF"/>
    <w:rsid w:val="005A59CE"/>
    <w:rsid w:val="005A5B04"/>
    <w:rsid w:val="005A6137"/>
    <w:rsid w:val="005A646F"/>
    <w:rsid w:val="005A65FA"/>
    <w:rsid w:val="005A70D4"/>
    <w:rsid w:val="005A7226"/>
    <w:rsid w:val="005A742D"/>
    <w:rsid w:val="005A7788"/>
    <w:rsid w:val="005A7E54"/>
    <w:rsid w:val="005A7E57"/>
    <w:rsid w:val="005B00AD"/>
    <w:rsid w:val="005B0975"/>
    <w:rsid w:val="005B1F0F"/>
    <w:rsid w:val="005B270A"/>
    <w:rsid w:val="005B27E5"/>
    <w:rsid w:val="005B2ABA"/>
    <w:rsid w:val="005B30E4"/>
    <w:rsid w:val="005B32CB"/>
    <w:rsid w:val="005B32CF"/>
    <w:rsid w:val="005B36DC"/>
    <w:rsid w:val="005B3813"/>
    <w:rsid w:val="005B3C15"/>
    <w:rsid w:val="005B4321"/>
    <w:rsid w:val="005B4391"/>
    <w:rsid w:val="005B4577"/>
    <w:rsid w:val="005B466B"/>
    <w:rsid w:val="005B4728"/>
    <w:rsid w:val="005B4E68"/>
    <w:rsid w:val="005B5091"/>
    <w:rsid w:val="005B5C9F"/>
    <w:rsid w:val="005B5E4A"/>
    <w:rsid w:val="005B5EF4"/>
    <w:rsid w:val="005B6254"/>
    <w:rsid w:val="005B66DB"/>
    <w:rsid w:val="005B6D04"/>
    <w:rsid w:val="005B6D90"/>
    <w:rsid w:val="005B70BB"/>
    <w:rsid w:val="005B7493"/>
    <w:rsid w:val="005B7613"/>
    <w:rsid w:val="005B764F"/>
    <w:rsid w:val="005B77B1"/>
    <w:rsid w:val="005B7B3F"/>
    <w:rsid w:val="005B7BC9"/>
    <w:rsid w:val="005B7BD3"/>
    <w:rsid w:val="005B7D2A"/>
    <w:rsid w:val="005C0058"/>
    <w:rsid w:val="005C0BE3"/>
    <w:rsid w:val="005C0D92"/>
    <w:rsid w:val="005C0DB2"/>
    <w:rsid w:val="005C0EDD"/>
    <w:rsid w:val="005C11E8"/>
    <w:rsid w:val="005C1379"/>
    <w:rsid w:val="005C1AB8"/>
    <w:rsid w:val="005C2054"/>
    <w:rsid w:val="005C21A8"/>
    <w:rsid w:val="005C284F"/>
    <w:rsid w:val="005C2E67"/>
    <w:rsid w:val="005C3D43"/>
    <w:rsid w:val="005C3DA0"/>
    <w:rsid w:val="005C464B"/>
    <w:rsid w:val="005C4CD8"/>
    <w:rsid w:val="005C4CDD"/>
    <w:rsid w:val="005C4F5A"/>
    <w:rsid w:val="005C51D5"/>
    <w:rsid w:val="005C5518"/>
    <w:rsid w:val="005C5912"/>
    <w:rsid w:val="005C5A6B"/>
    <w:rsid w:val="005C5EC0"/>
    <w:rsid w:val="005C60D2"/>
    <w:rsid w:val="005C6435"/>
    <w:rsid w:val="005C6FC0"/>
    <w:rsid w:val="005C769B"/>
    <w:rsid w:val="005D0F53"/>
    <w:rsid w:val="005D1288"/>
    <w:rsid w:val="005D17F1"/>
    <w:rsid w:val="005D1D3E"/>
    <w:rsid w:val="005D1FAA"/>
    <w:rsid w:val="005D217C"/>
    <w:rsid w:val="005D21D1"/>
    <w:rsid w:val="005D23B0"/>
    <w:rsid w:val="005D249D"/>
    <w:rsid w:val="005D3707"/>
    <w:rsid w:val="005D3EEC"/>
    <w:rsid w:val="005D449E"/>
    <w:rsid w:val="005D47AA"/>
    <w:rsid w:val="005D47E0"/>
    <w:rsid w:val="005D4B17"/>
    <w:rsid w:val="005D4C2D"/>
    <w:rsid w:val="005D4F7D"/>
    <w:rsid w:val="005D543D"/>
    <w:rsid w:val="005D5BA5"/>
    <w:rsid w:val="005D5C08"/>
    <w:rsid w:val="005D6063"/>
    <w:rsid w:val="005D62DD"/>
    <w:rsid w:val="005D63F1"/>
    <w:rsid w:val="005D6A03"/>
    <w:rsid w:val="005D6F34"/>
    <w:rsid w:val="005D7F79"/>
    <w:rsid w:val="005E04DC"/>
    <w:rsid w:val="005E09BE"/>
    <w:rsid w:val="005E0B3C"/>
    <w:rsid w:val="005E0F66"/>
    <w:rsid w:val="005E104C"/>
    <w:rsid w:val="005E10B6"/>
    <w:rsid w:val="005E10DF"/>
    <w:rsid w:val="005E1C77"/>
    <w:rsid w:val="005E1CCB"/>
    <w:rsid w:val="005E2737"/>
    <w:rsid w:val="005E2797"/>
    <w:rsid w:val="005E2A00"/>
    <w:rsid w:val="005E3AFC"/>
    <w:rsid w:val="005E3CD9"/>
    <w:rsid w:val="005E3F73"/>
    <w:rsid w:val="005E464F"/>
    <w:rsid w:val="005E48D6"/>
    <w:rsid w:val="005E492F"/>
    <w:rsid w:val="005E50C6"/>
    <w:rsid w:val="005E53FE"/>
    <w:rsid w:val="005E5CC4"/>
    <w:rsid w:val="005E5DB5"/>
    <w:rsid w:val="005E6090"/>
    <w:rsid w:val="005E6601"/>
    <w:rsid w:val="005E6C04"/>
    <w:rsid w:val="005E6E05"/>
    <w:rsid w:val="005E71CD"/>
    <w:rsid w:val="005E7615"/>
    <w:rsid w:val="005E770E"/>
    <w:rsid w:val="005E7B3F"/>
    <w:rsid w:val="005F02A5"/>
    <w:rsid w:val="005F0367"/>
    <w:rsid w:val="005F0688"/>
    <w:rsid w:val="005F073D"/>
    <w:rsid w:val="005F0AE5"/>
    <w:rsid w:val="005F0F75"/>
    <w:rsid w:val="005F1E14"/>
    <w:rsid w:val="005F284E"/>
    <w:rsid w:val="005F2B78"/>
    <w:rsid w:val="005F2E87"/>
    <w:rsid w:val="005F3A69"/>
    <w:rsid w:val="005F3C19"/>
    <w:rsid w:val="005F3D6C"/>
    <w:rsid w:val="005F410E"/>
    <w:rsid w:val="005F48A2"/>
    <w:rsid w:val="005F6356"/>
    <w:rsid w:val="005F667F"/>
    <w:rsid w:val="005F691C"/>
    <w:rsid w:val="005F7910"/>
    <w:rsid w:val="005F7E8A"/>
    <w:rsid w:val="005F7F49"/>
    <w:rsid w:val="006005A1"/>
    <w:rsid w:val="00600688"/>
    <w:rsid w:val="00600B14"/>
    <w:rsid w:val="00600FBC"/>
    <w:rsid w:val="00601289"/>
    <w:rsid w:val="00601977"/>
    <w:rsid w:val="00602048"/>
    <w:rsid w:val="00602FDB"/>
    <w:rsid w:val="006030F4"/>
    <w:rsid w:val="006032AA"/>
    <w:rsid w:val="00603612"/>
    <w:rsid w:val="006037AD"/>
    <w:rsid w:val="006038A0"/>
    <w:rsid w:val="00603C40"/>
    <w:rsid w:val="00603F71"/>
    <w:rsid w:val="0060467C"/>
    <w:rsid w:val="00604993"/>
    <w:rsid w:val="0060503B"/>
    <w:rsid w:val="00605A57"/>
    <w:rsid w:val="00605C70"/>
    <w:rsid w:val="0060652C"/>
    <w:rsid w:val="00606A3B"/>
    <w:rsid w:val="00606BF5"/>
    <w:rsid w:val="00606EE1"/>
    <w:rsid w:val="006079D5"/>
    <w:rsid w:val="00607BDB"/>
    <w:rsid w:val="00610008"/>
    <w:rsid w:val="00610576"/>
    <w:rsid w:val="00610AB5"/>
    <w:rsid w:val="00610BB1"/>
    <w:rsid w:val="00610CC2"/>
    <w:rsid w:val="00610DC5"/>
    <w:rsid w:val="006112FB"/>
    <w:rsid w:val="006118F2"/>
    <w:rsid w:val="006119BD"/>
    <w:rsid w:val="00611D75"/>
    <w:rsid w:val="00611FAC"/>
    <w:rsid w:val="006121EF"/>
    <w:rsid w:val="006122D8"/>
    <w:rsid w:val="0061232E"/>
    <w:rsid w:val="00612600"/>
    <w:rsid w:val="00612A62"/>
    <w:rsid w:val="00612D1C"/>
    <w:rsid w:val="00612EA3"/>
    <w:rsid w:val="006130EC"/>
    <w:rsid w:val="00613196"/>
    <w:rsid w:val="00613437"/>
    <w:rsid w:val="006136AD"/>
    <w:rsid w:val="0061399D"/>
    <w:rsid w:val="00613BC5"/>
    <w:rsid w:val="00614149"/>
    <w:rsid w:val="00614EA5"/>
    <w:rsid w:val="006150C0"/>
    <w:rsid w:val="006150F5"/>
    <w:rsid w:val="00615302"/>
    <w:rsid w:val="00615A5C"/>
    <w:rsid w:val="00615D29"/>
    <w:rsid w:val="00615F71"/>
    <w:rsid w:val="0061687A"/>
    <w:rsid w:val="00616C0C"/>
    <w:rsid w:val="00617237"/>
    <w:rsid w:val="00617455"/>
    <w:rsid w:val="00617612"/>
    <w:rsid w:val="006178D2"/>
    <w:rsid w:val="00617907"/>
    <w:rsid w:val="00617BFE"/>
    <w:rsid w:val="006202DA"/>
    <w:rsid w:val="00620424"/>
    <w:rsid w:val="00620448"/>
    <w:rsid w:val="00620727"/>
    <w:rsid w:val="00620835"/>
    <w:rsid w:val="00620855"/>
    <w:rsid w:val="006209B1"/>
    <w:rsid w:val="006211D1"/>
    <w:rsid w:val="0062132F"/>
    <w:rsid w:val="0062158C"/>
    <w:rsid w:val="006219F4"/>
    <w:rsid w:val="00621B06"/>
    <w:rsid w:val="00621E4F"/>
    <w:rsid w:val="00622522"/>
    <w:rsid w:val="00623573"/>
    <w:rsid w:val="00624338"/>
    <w:rsid w:val="0062491D"/>
    <w:rsid w:val="00624D12"/>
    <w:rsid w:val="00625215"/>
    <w:rsid w:val="0062527F"/>
    <w:rsid w:val="0062530F"/>
    <w:rsid w:val="006255FB"/>
    <w:rsid w:val="00625904"/>
    <w:rsid w:val="00625BD2"/>
    <w:rsid w:val="00626142"/>
    <w:rsid w:val="00626164"/>
    <w:rsid w:val="006261E9"/>
    <w:rsid w:val="00626397"/>
    <w:rsid w:val="00626525"/>
    <w:rsid w:val="0062694C"/>
    <w:rsid w:val="00626F55"/>
    <w:rsid w:val="006277C2"/>
    <w:rsid w:val="00627BF3"/>
    <w:rsid w:val="00630071"/>
    <w:rsid w:val="006303D1"/>
    <w:rsid w:val="00630491"/>
    <w:rsid w:val="00630528"/>
    <w:rsid w:val="006307C4"/>
    <w:rsid w:val="00630A93"/>
    <w:rsid w:val="006315A7"/>
    <w:rsid w:val="00631A66"/>
    <w:rsid w:val="00631E1D"/>
    <w:rsid w:val="00631E56"/>
    <w:rsid w:val="00632B43"/>
    <w:rsid w:val="00632CC9"/>
    <w:rsid w:val="006331A4"/>
    <w:rsid w:val="00633273"/>
    <w:rsid w:val="00633C92"/>
    <w:rsid w:val="00633D69"/>
    <w:rsid w:val="00634540"/>
    <w:rsid w:val="0063457B"/>
    <w:rsid w:val="006348AC"/>
    <w:rsid w:val="006350E7"/>
    <w:rsid w:val="0063566E"/>
    <w:rsid w:val="00635CC0"/>
    <w:rsid w:val="006364C9"/>
    <w:rsid w:val="006364EF"/>
    <w:rsid w:val="006365F7"/>
    <w:rsid w:val="0063729E"/>
    <w:rsid w:val="00637338"/>
    <w:rsid w:val="0063742A"/>
    <w:rsid w:val="006376E4"/>
    <w:rsid w:val="00637B4C"/>
    <w:rsid w:val="00637C09"/>
    <w:rsid w:val="0064029B"/>
    <w:rsid w:val="00640702"/>
    <w:rsid w:val="006408D5"/>
    <w:rsid w:val="006411CA"/>
    <w:rsid w:val="006413A4"/>
    <w:rsid w:val="00641840"/>
    <w:rsid w:val="00641D81"/>
    <w:rsid w:val="00642202"/>
    <w:rsid w:val="0064224D"/>
    <w:rsid w:val="00642386"/>
    <w:rsid w:val="00642555"/>
    <w:rsid w:val="00642582"/>
    <w:rsid w:val="0064273B"/>
    <w:rsid w:val="00642910"/>
    <w:rsid w:val="00642BE7"/>
    <w:rsid w:val="00643380"/>
    <w:rsid w:val="0064358A"/>
    <w:rsid w:val="00643680"/>
    <w:rsid w:val="006438C1"/>
    <w:rsid w:val="00644062"/>
    <w:rsid w:val="00644C86"/>
    <w:rsid w:val="00644E72"/>
    <w:rsid w:val="00645C0B"/>
    <w:rsid w:val="00645D3D"/>
    <w:rsid w:val="00645FD3"/>
    <w:rsid w:val="0064623E"/>
    <w:rsid w:val="00646513"/>
    <w:rsid w:val="00646A36"/>
    <w:rsid w:val="00646C1F"/>
    <w:rsid w:val="00646DC9"/>
    <w:rsid w:val="00646F27"/>
    <w:rsid w:val="006476A4"/>
    <w:rsid w:val="00647CB9"/>
    <w:rsid w:val="0065056B"/>
    <w:rsid w:val="0065056C"/>
    <w:rsid w:val="00650613"/>
    <w:rsid w:val="006509C9"/>
    <w:rsid w:val="00651B2D"/>
    <w:rsid w:val="00651D49"/>
    <w:rsid w:val="00651E74"/>
    <w:rsid w:val="00652058"/>
    <w:rsid w:val="00652106"/>
    <w:rsid w:val="006524B3"/>
    <w:rsid w:val="00653029"/>
    <w:rsid w:val="006535AC"/>
    <w:rsid w:val="0065388F"/>
    <w:rsid w:val="00653BF3"/>
    <w:rsid w:val="0065460E"/>
    <w:rsid w:val="00654E7E"/>
    <w:rsid w:val="006556A7"/>
    <w:rsid w:val="00655BAD"/>
    <w:rsid w:val="00655C59"/>
    <w:rsid w:val="00655CB8"/>
    <w:rsid w:val="00655F30"/>
    <w:rsid w:val="0065672D"/>
    <w:rsid w:val="0065711D"/>
    <w:rsid w:val="00657D27"/>
    <w:rsid w:val="00657E88"/>
    <w:rsid w:val="006606FA"/>
    <w:rsid w:val="00660BCF"/>
    <w:rsid w:val="00660C15"/>
    <w:rsid w:val="00660F10"/>
    <w:rsid w:val="006611F5"/>
    <w:rsid w:val="006613C8"/>
    <w:rsid w:val="006613CD"/>
    <w:rsid w:val="0066173F"/>
    <w:rsid w:val="0066212C"/>
    <w:rsid w:val="00663272"/>
    <w:rsid w:val="00663BC1"/>
    <w:rsid w:val="00663E73"/>
    <w:rsid w:val="00664385"/>
    <w:rsid w:val="00664CCE"/>
    <w:rsid w:val="00665032"/>
    <w:rsid w:val="00665134"/>
    <w:rsid w:val="00665167"/>
    <w:rsid w:val="00665327"/>
    <w:rsid w:val="00665357"/>
    <w:rsid w:val="006654A7"/>
    <w:rsid w:val="00665881"/>
    <w:rsid w:val="00665B17"/>
    <w:rsid w:val="00665C5F"/>
    <w:rsid w:val="00666505"/>
    <w:rsid w:val="00666603"/>
    <w:rsid w:val="00666F71"/>
    <w:rsid w:val="006672BF"/>
    <w:rsid w:val="00667855"/>
    <w:rsid w:val="00667E62"/>
    <w:rsid w:val="00667F67"/>
    <w:rsid w:val="0067004B"/>
    <w:rsid w:val="00670CCA"/>
    <w:rsid w:val="00670E3F"/>
    <w:rsid w:val="00670EFF"/>
    <w:rsid w:val="00671157"/>
    <w:rsid w:val="006711F1"/>
    <w:rsid w:val="00671265"/>
    <w:rsid w:val="006718E0"/>
    <w:rsid w:val="00671BF4"/>
    <w:rsid w:val="00671C46"/>
    <w:rsid w:val="00671E33"/>
    <w:rsid w:val="0067372E"/>
    <w:rsid w:val="00673ACB"/>
    <w:rsid w:val="00673C0A"/>
    <w:rsid w:val="006740FA"/>
    <w:rsid w:val="0067417B"/>
    <w:rsid w:val="00674684"/>
    <w:rsid w:val="006748BB"/>
    <w:rsid w:val="00674A40"/>
    <w:rsid w:val="00674A91"/>
    <w:rsid w:val="00674E86"/>
    <w:rsid w:val="00675FFB"/>
    <w:rsid w:val="00676001"/>
    <w:rsid w:val="00676134"/>
    <w:rsid w:val="00676508"/>
    <w:rsid w:val="00680444"/>
    <w:rsid w:val="006805FD"/>
    <w:rsid w:val="00680BF9"/>
    <w:rsid w:val="00680EC1"/>
    <w:rsid w:val="00680FF9"/>
    <w:rsid w:val="0068127B"/>
    <w:rsid w:val="00681798"/>
    <w:rsid w:val="0068194C"/>
    <w:rsid w:val="00681ACD"/>
    <w:rsid w:val="00681AFE"/>
    <w:rsid w:val="00681E0D"/>
    <w:rsid w:val="00681FB1"/>
    <w:rsid w:val="006833C3"/>
    <w:rsid w:val="00683B5F"/>
    <w:rsid w:val="00684186"/>
    <w:rsid w:val="00684B01"/>
    <w:rsid w:val="00686032"/>
    <w:rsid w:val="00686291"/>
    <w:rsid w:val="0068629F"/>
    <w:rsid w:val="00686C1D"/>
    <w:rsid w:val="00687188"/>
    <w:rsid w:val="006871CC"/>
    <w:rsid w:val="0068757F"/>
    <w:rsid w:val="00687596"/>
    <w:rsid w:val="00687B17"/>
    <w:rsid w:val="00687BDA"/>
    <w:rsid w:val="00687CAB"/>
    <w:rsid w:val="00690195"/>
    <w:rsid w:val="0069105D"/>
    <w:rsid w:val="006914E0"/>
    <w:rsid w:val="00691553"/>
    <w:rsid w:val="0069195C"/>
    <w:rsid w:val="006925E0"/>
    <w:rsid w:val="006928AA"/>
    <w:rsid w:val="00692A00"/>
    <w:rsid w:val="00693620"/>
    <w:rsid w:val="006941C1"/>
    <w:rsid w:val="00694EDF"/>
    <w:rsid w:val="006950D3"/>
    <w:rsid w:val="00695B9A"/>
    <w:rsid w:val="00695CB6"/>
    <w:rsid w:val="00695E0D"/>
    <w:rsid w:val="00695E60"/>
    <w:rsid w:val="006961FB"/>
    <w:rsid w:val="00696551"/>
    <w:rsid w:val="006967DE"/>
    <w:rsid w:val="0069688D"/>
    <w:rsid w:val="006975CA"/>
    <w:rsid w:val="006975E0"/>
    <w:rsid w:val="0069779F"/>
    <w:rsid w:val="00697D6E"/>
    <w:rsid w:val="00697F10"/>
    <w:rsid w:val="006A008E"/>
    <w:rsid w:val="006A014C"/>
    <w:rsid w:val="006A02D2"/>
    <w:rsid w:val="006A03D0"/>
    <w:rsid w:val="006A06DB"/>
    <w:rsid w:val="006A12A5"/>
    <w:rsid w:val="006A1B66"/>
    <w:rsid w:val="006A1CB6"/>
    <w:rsid w:val="006A1FEB"/>
    <w:rsid w:val="006A203F"/>
    <w:rsid w:val="006A292F"/>
    <w:rsid w:val="006A2B9B"/>
    <w:rsid w:val="006A408B"/>
    <w:rsid w:val="006A4782"/>
    <w:rsid w:val="006A4DB3"/>
    <w:rsid w:val="006A50A4"/>
    <w:rsid w:val="006A6AC1"/>
    <w:rsid w:val="006A6AE2"/>
    <w:rsid w:val="006A6BB6"/>
    <w:rsid w:val="006A6BE8"/>
    <w:rsid w:val="006A7BB9"/>
    <w:rsid w:val="006A7D3C"/>
    <w:rsid w:val="006B029B"/>
    <w:rsid w:val="006B03F2"/>
    <w:rsid w:val="006B07CD"/>
    <w:rsid w:val="006B099A"/>
    <w:rsid w:val="006B09C5"/>
    <w:rsid w:val="006B0E8E"/>
    <w:rsid w:val="006B0EEE"/>
    <w:rsid w:val="006B1178"/>
    <w:rsid w:val="006B1207"/>
    <w:rsid w:val="006B12FF"/>
    <w:rsid w:val="006B137C"/>
    <w:rsid w:val="006B16E8"/>
    <w:rsid w:val="006B1A09"/>
    <w:rsid w:val="006B1E82"/>
    <w:rsid w:val="006B219D"/>
    <w:rsid w:val="006B242E"/>
    <w:rsid w:val="006B2843"/>
    <w:rsid w:val="006B28B9"/>
    <w:rsid w:val="006B2E98"/>
    <w:rsid w:val="006B2F35"/>
    <w:rsid w:val="006B31A4"/>
    <w:rsid w:val="006B352E"/>
    <w:rsid w:val="006B359D"/>
    <w:rsid w:val="006B3AB8"/>
    <w:rsid w:val="006B3E0D"/>
    <w:rsid w:val="006B4731"/>
    <w:rsid w:val="006B4BA4"/>
    <w:rsid w:val="006B4BD9"/>
    <w:rsid w:val="006B5016"/>
    <w:rsid w:val="006B5219"/>
    <w:rsid w:val="006B534D"/>
    <w:rsid w:val="006B5389"/>
    <w:rsid w:val="006B56BB"/>
    <w:rsid w:val="006B6A26"/>
    <w:rsid w:val="006B6B64"/>
    <w:rsid w:val="006B6C48"/>
    <w:rsid w:val="006B7671"/>
    <w:rsid w:val="006B7894"/>
    <w:rsid w:val="006B7947"/>
    <w:rsid w:val="006B79BF"/>
    <w:rsid w:val="006C0489"/>
    <w:rsid w:val="006C05E5"/>
    <w:rsid w:val="006C0C8A"/>
    <w:rsid w:val="006C0D90"/>
    <w:rsid w:val="006C1BCF"/>
    <w:rsid w:val="006C227B"/>
    <w:rsid w:val="006C2395"/>
    <w:rsid w:val="006C240C"/>
    <w:rsid w:val="006C31BF"/>
    <w:rsid w:val="006C33CF"/>
    <w:rsid w:val="006C3BA8"/>
    <w:rsid w:val="006C4487"/>
    <w:rsid w:val="006C453B"/>
    <w:rsid w:val="006C4833"/>
    <w:rsid w:val="006C488C"/>
    <w:rsid w:val="006C488D"/>
    <w:rsid w:val="006C4C8A"/>
    <w:rsid w:val="006C4E3E"/>
    <w:rsid w:val="006C5296"/>
    <w:rsid w:val="006C55A6"/>
    <w:rsid w:val="006C5756"/>
    <w:rsid w:val="006C5D5B"/>
    <w:rsid w:val="006C5EF0"/>
    <w:rsid w:val="006C6421"/>
    <w:rsid w:val="006C698F"/>
    <w:rsid w:val="006C6B83"/>
    <w:rsid w:val="006C6CE2"/>
    <w:rsid w:val="006C6D09"/>
    <w:rsid w:val="006C6FA0"/>
    <w:rsid w:val="006C7D32"/>
    <w:rsid w:val="006C7DAE"/>
    <w:rsid w:val="006D02D2"/>
    <w:rsid w:val="006D041D"/>
    <w:rsid w:val="006D1374"/>
    <w:rsid w:val="006D17A3"/>
    <w:rsid w:val="006D20A4"/>
    <w:rsid w:val="006D23AE"/>
    <w:rsid w:val="006D2487"/>
    <w:rsid w:val="006D2F24"/>
    <w:rsid w:val="006D366A"/>
    <w:rsid w:val="006D372E"/>
    <w:rsid w:val="006D3C7C"/>
    <w:rsid w:val="006D437A"/>
    <w:rsid w:val="006D4510"/>
    <w:rsid w:val="006D528D"/>
    <w:rsid w:val="006D55ED"/>
    <w:rsid w:val="006D5BA2"/>
    <w:rsid w:val="006D62A8"/>
    <w:rsid w:val="006D663B"/>
    <w:rsid w:val="006D6864"/>
    <w:rsid w:val="006D6AEC"/>
    <w:rsid w:val="006D70C3"/>
    <w:rsid w:val="006D7483"/>
    <w:rsid w:val="006E04BF"/>
    <w:rsid w:val="006E0E4A"/>
    <w:rsid w:val="006E120D"/>
    <w:rsid w:val="006E173E"/>
    <w:rsid w:val="006E1861"/>
    <w:rsid w:val="006E1FE1"/>
    <w:rsid w:val="006E2203"/>
    <w:rsid w:val="006E2ED7"/>
    <w:rsid w:val="006E3358"/>
    <w:rsid w:val="006E37DA"/>
    <w:rsid w:val="006E3C59"/>
    <w:rsid w:val="006E3E5A"/>
    <w:rsid w:val="006E477D"/>
    <w:rsid w:val="006E4A91"/>
    <w:rsid w:val="006E5536"/>
    <w:rsid w:val="006E5AE4"/>
    <w:rsid w:val="006E642D"/>
    <w:rsid w:val="006E6919"/>
    <w:rsid w:val="006E7B89"/>
    <w:rsid w:val="006F01B9"/>
    <w:rsid w:val="006F02B9"/>
    <w:rsid w:val="006F0C44"/>
    <w:rsid w:val="006F0D23"/>
    <w:rsid w:val="006F0EC2"/>
    <w:rsid w:val="006F1011"/>
    <w:rsid w:val="006F13F1"/>
    <w:rsid w:val="006F1619"/>
    <w:rsid w:val="006F290D"/>
    <w:rsid w:val="006F334E"/>
    <w:rsid w:val="006F339C"/>
    <w:rsid w:val="006F36BD"/>
    <w:rsid w:val="006F39EF"/>
    <w:rsid w:val="006F3A38"/>
    <w:rsid w:val="006F437D"/>
    <w:rsid w:val="006F46A3"/>
    <w:rsid w:val="006F4769"/>
    <w:rsid w:val="006F4A95"/>
    <w:rsid w:val="006F58FD"/>
    <w:rsid w:val="006F5C39"/>
    <w:rsid w:val="00700EE5"/>
    <w:rsid w:val="00701476"/>
    <w:rsid w:val="00701C84"/>
    <w:rsid w:val="00701CDC"/>
    <w:rsid w:val="0070221C"/>
    <w:rsid w:val="00702263"/>
    <w:rsid w:val="00702677"/>
    <w:rsid w:val="00702738"/>
    <w:rsid w:val="007030A7"/>
    <w:rsid w:val="0070340A"/>
    <w:rsid w:val="00703816"/>
    <w:rsid w:val="00703A1A"/>
    <w:rsid w:val="007041F2"/>
    <w:rsid w:val="00704E94"/>
    <w:rsid w:val="007055A5"/>
    <w:rsid w:val="0070587A"/>
    <w:rsid w:val="007058C6"/>
    <w:rsid w:val="00705CEA"/>
    <w:rsid w:val="007062A2"/>
    <w:rsid w:val="007064C2"/>
    <w:rsid w:val="00706C6A"/>
    <w:rsid w:val="00707201"/>
    <w:rsid w:val="0070743C"/>
    <w:rsid w:val="007076E4"/>
    <w:rsid w:val="0071008C"/>
    <w:rsid w:val="007100A4"/>
    <w:rsid w:val="00710325"/>
    <w:rsid w:val="00710ED8"/>
    <w:rsid w:val="007122A8"/>
    <w:rsid w:val="00712771"/>
    <w:rsid w:val="0071280C"/>
    <w:rsid w:val="00712835"/>
    <w:rsid w:val="00712D65"/>
    <w:rsid w:val="00712E03"/>
    <w:rsid w:val="0071368F"/>
    <w:rsid w:val="00713AD6"/>
    <w:rsid w:val="007144DB"/>
    <w:rsid w:val="007148F6"/>
    <w:rsid w:val="0071506A"/>
    <w:rsid w:val="00715233"/>
    <w:rsid w:val="007154D1"/>
    <w:rsid w:val="007154E3"/>
    <w:rsid w:val="00715855"/>
    <w:rsid w:val="00715D42"/>
    <w:rsid w:val="00716057"/>
    <w:rsid w:val="00716CE1"/>
    <w:rsid w:val="00716EEC"/>
    <w:rsid w:val="00717A49"/>
    <w:rsid w:val="00717C21"/>
    <w:rsid w:val="00720223"/>
    <w:rsid w:val="00721518"/>
    <w:rsid w:val="00721E9E"/>
    <w:rsid w:val="007229A6"/>
    <w:rsid w:val="00722B72"/>
    <w:rsid w:val="0072303E"/>
    <w:rsid w:val="00723646"/>
    <w:rsid w:val="00723B11"/>
    <w:rsid w:val="00723CAE"/>
    <w:rsid w:val="00724380"/>
    <w:rsid w:val="00724781"/>
    <w:rsid w:val="00724797"/>
    <w:rsid w:val="007251C2"/>
    <w:rsid w:val="007253CF"/>
    <w:rsid w:val="00725BB6"/>
    <w:rsid w:val="00725C45"/>
    <w:rsid w:val="00725CB5"/>
    <w:rsid w:val="00725F35"/>
    <w:rsid w:val="007260E5"/>
    <w:rsid w:val="00726170"/>
    <w:rsid w:val="007261F6"/>
    <w:rsid w:val="007266BF"/>
    <w:rsid w:val="00726ACA"/>
    <w:rsid w:val="00726CD1"/>
    <w:rsid w:val="00726EF1"/>
    <w:rsid w:val="00726F4C"/>
    <w:rsid w:val="0072717D"/>
    <w:rsid w:val="0072754F"/>
    <w:rsid w:val="007275C2"/>
    <w:rsid w:val="007277B2"/>
    <w:rsid w:val="00727824"/>
    <w:rsid w:val="00727CC0"/>
    <w:rsid w:val="007306A8"/>
    <w:rsid w:val="00730FDE"/>
    <w:rsid w:val="007316DA"/>
    <w:rsid w:val="00731806"/>
    <w:rsid w:val="007318F9"/>
    <w:rsid w:val="007321E4"/>
    <w:rsid w:val="007322BE"/>
    <w:rsid w:val="0073300E"/>
    <w:rsid w:val="00733512"/>
    <w:rsid w:val="0073352D"/>
    <w:rsid w:val="0073421E"/>
    <w:rsid w:val="007342A4"/>
    <w:rsid w:val="007349CF"/>
    <w:rsid w:val="00735479"/>
    <w:rsid w:val="00735BAE"/>
    <w:rsid w:val="00735C06"/>
    <w:rsid w:val="007361C2"/>
    <w:rsid w:val="00736754"/>
    <w:rsid w:val="00736D97"/>
    <w:rsid w:val="00736EB2"/>
    <w:rsid w:val="00736F91"/>
    <w:rsid w:val="007371CF"/>
    <w:rsid w:val="00737FD4"/>
    <w:rsid w:val="007409E9"/>
    <w:rsid w:val="00740AA0"/>
    <w:rsid w:val="00740C96"/>
    <w:rsid w:val="0074107F"/>
    <w:rsid w:val="007414FB"/>
    <w:rsid w:val="00741615"/>
    <w:rsid w:val="00741694"/>
    <w:rsid w:val="007419CF"/>
    <w:rsid w:val="00741C90"/>
    <w:rsid w:val="007420EF"/>
    <w:rsid w:val="00742222"/>
    <w:rsid w:val="00742AF1"/>
    <w:rsid w:val="00742F10"/>
    <w:rsid w:val="007430EB"/>
    <w:rsid w:val="007434D4"/>
    <w:rsid w:val="00744446"/>
    <w:rsid w:val="00744DA2"/>
    <w:rsid w:val="00745E16"/>
    <w:rsid w:val="00746204"/>
    <w:rsid w:val="00746381"/>
    <w:rsid w:val="007463F3"/>
    <w:rsid w:val="0074650F"/>
    <w:rsid w:val="00746724"/>
    <w:rsid w:val="00747642"/>
    <w:rsid w:val="00750137"/>
    <w:rsid w:val="00750434"/>
    <w:rsid w:val="00750564"/>
    <w:rsid w:val="00750830"/>
    <w:rsid w:val="00751302"/>
    <w:rsid w:val="00751566"/>
    <w:rsid w:val="00751801"/>
    <w:rsid w:val="00751F35"/>
    <w:rsid w:val="00751F6B"/>
    <w:rsid w:val="00751F70"/>
    <w:rsid w:val="00752FDE"/>
    <w:rsid w:val="007530B9"/>
    <w:rsid w:val="007535B9"/>
    <w:rsid w:val="007539FC"/>
    <w:rsid w:val="00753ED1"/>
    <w:rsid w:val="00753ED8"/>
    <w:rsid w:val="007549CB"/>
    <w:rsid w:val="00754F61"/>
    <w:rsid w:val="0075585E"/>
    <w:rsid w:val="0075598D"/>
    <w:rsid w:val="007559E4"/>
    <w:rsid w:val="00755C38"/>
    <w:rsid w:val="00755D9E"/>
    <w:rsid w:val="00755DF9"/>
    <w:rsid w:val="00755FC8"/>
    <w:rsid w:val="007567D8"/>
    <w:rsid w:val="00756DBE"/>
    <w:rsid w:val="00760109"/>
    <w:rsid w:val="007611D6"/>
    <w:rsid w:val="007619C9"/>
    <w:rsid w:val="00761D8C"/>
    <w:rsid w:val="00762381"/>
    <w:rsid w:val="00762466"/>
    <w:rsid w:val="007627E4"/>
    <w:rsid w:val="007629C5"/>
    <w:rsid w:val="00762B46"/>
    <w:rsid w:val="00762CA4"/>
    <w:rsid w:val="00762E8A"/>
    <w:rsid w:val="00762F07"/>
    <w:rsid w:val="0076302C"/>
    <w:rsid w:val="007631D5"/>
    <w:rsid w:val="00763CD4"/>
    <w:rsid w:val="007640B6"/>
    <w:rsid w:val="0076456E"/>
    <w:rsid w:val="00764D5A"/>
    <w:rsid w:val="00765014"/>
    <w:rsid w:val="00765724"/>
    <w:rsid w:val="0076578B"/>
    <w:rsid w:val="007657E0"/>
    <w:rsid w:val="0076675B"/>
    <w:rsid w:val="00766BFD"/>
    <w:rsid w:val="007671F3"/>
    <w:rsid w:val="007676DA"/>
    <w:rsid w:val="007679F6"/>
    <w:rsid w:val="00767D45"/>
    <w:rsid w:val="00767FB4"/>
    <w:rsid w:val="007708C9"/>
    <w:rsid w:val="00770D28"/>
    <w:rsid w:val="00770EC2"/>
    <w:rsid w:val="00771539"/>
    <w:rsid w:val="00772096"/>
    <w:rsid w:val="007722EE"/>
    <w:rsid w:val="007728BE"/>
    <w:rsid w:val="00772D22"/>
    <w:rsid w:val="00773C23"/>
    <w:rsid w:val="00774740"/>
    <w:rsid w:val="00776AB5"/>
    <w:rsid w:val="00777902"/>
    <w:rsid w:val="0077795D"/>
    <w:rsid w:val="007779F3"/>
    <w:rsid w:val="00777BB3"/>
    <w:rsid w:val="00777D50"/>
    <w:rsid w:val="00777E09"/>
    <w:rsid w:val="00777E96"/>
    <w:rsid w:val="00780154"/>
    <w:rsid w:val="00780407"/>
    <w:rsid w:val="0078116A"/>
    <w:rsid w:val="007813BE"/>
    <w:rsid w:val="00781D8B"/>
    <w:rsid w:val="00782547"/>
    <w:rsid w:val="0078267F"/>
    <w:rsid w:val="0078274A"/>
    <w:rsid w:val="007829C3"/>
    <w:rsid w:val="00782AC9"/>
    <w:rsid w:val="0078312A"/>
    <w:rsid w:val="00783BF3"/>
    <w:rsid w:val="007843E2"/>
    <w:rsid w:val="00784668"/>
    <w:rsid w:val="00785023"/>
    <w:rsid w:val="00785149"/>
    <w:rsid w:val="007862E1"/>
    <w:rsid w:val="007865B0"/>
    <w:rsid w:val="00786795"/>
    <w:rsid w:val="00786D96"/>
    <w:rsid w:val="007873CA"/>
    <w:rsid w:val="00787606"/>
    <w:rsid w:val="007879CA"/>
    <w:rsid w:val="00787A5A"/>
    <w:rsid w:val="00791899"/>
    <w:rsid w:val="00791B00"/>
    <w:rsid w:val="00792936"/>
    <w:rsid w:val="00792E29"/>
    <w:rsid w:val="00793113"/>
    <w:rsid w:val="00793538"/>
    <w:rsid w:val="00793C84"/>
    <w:rsid w:val="00794149"/>
    <w:rsid w:val="007941FC"/>
    <w:rsid w:val="007944E9"/>
    <w:rsid w:val="00794952"/>
    <w:rsid w:val="007953E9"/>
    <w:rsid w:val="00795BDD"/>
    <w:rsid w:val="00795E64"/>
    <w:rsid w:val="00795EA8"/>
    <w:rsid w:val="007961AA"/>
    <w:rsid w:val="0079633D"/>
    <w:rsid w:val="00796629"/>
    <w:rsid w:val="007966B5"/>
    <w:rsid w:val="0079676C"/>
    <w:rsid w:val="00796B7F"/>
    <w:rsid w:val="007977E2"/>
    <w:rsid w:val="00797E3B"/>
    <w:rsid w:val="007A06E7"/>
    <w:rsid w:val="007A07D6"/>
    <w:rsid w:val="007A10C5"/>
    <w:rsid w:val="007A19F1"/>
    <w:rsid w:val="007A3159"/>
    <w:rsid w:val="007A31D4"/>
    <w:rsid w:val="007A3417"/>
    <w:rsid w:val="007A380D"/>
    <w:rsid w:val="007A427A"/>
    <w:rsid w:val="007A44CC"/>
    <w:rsid w:val="007A4A24"/>
    <w:rsid w:val="007A4D77"/>
    <w:rsid w:val="007A4EE6"/>
    <w:rsid w:val="007A53AA"/>
    <w:rsid w:val="007A592B"/>
    <w:rsid w:val="007A5AD8"/>
    <w:rsid w:val="007A5B1D"/>
    <w:rsid w:val="007A5D85"/>
    <w:rsid w:val="007A6EA0"/>
    <w:rsid w:val="007A74CC"/>
    <w:rsid w:val="007A77CB"/>
    <w:rsid w:val="007B00FC"/>
    <w:rsid w:val="007B0153"/>
    <w:rsid w:val="007B054B"/>
    <w:rsid w:val="007B06DA"/>
    <w:rsid w:val="007B0E09"/>
    <w:rsid w:val="007B117E"/>
    <w:rsid w:val="007B1843"/>
    <w:rsid w:val="007B188C"/>
    <w:rsid w:val="007B1BD3"/>
    <w:rsid w:val="007B235E"/>
    <w:rsid w:val="007B248B"/>
    <w:rsid w:val="007B2531"/>
    <w:rsid w:val="007B25C3"/>
    <w:rsid w:val="007B26F9"/>
    <w:rsid w:val="007B285A"/>
    <w:rsid w:val="007B2F0A"/>
    <w:rsid w:val="007B3302"/>
    <w:rsid w:val="007B34C0"/>
    <w:rsid w:val="007B3637"/>
    <w:rsid w:val="007B3DB6"/>
    <w:rsid w:val="007B4318"/>
    <w:rsid w:val="007B4CA9"/>
    <w:rsid w:val="007B4F59"/>
    <w:rsid w:val="007B55C7"/>
    <w:rsid w:val="007B563E"/>
    <w:rsid w:val="007B5882"/>
    <w:rsid w:val="007B5E9F"/>
    <w:rsid w:val="007B604F"/>
    <w:rsid w:val="007B6C75"/>
    <w:rsid w:val="007B6D67"/>
    <w:rsid w:val="007B7165"/>
    <w:rsid w:val="007B7B33"/>
    <w:rsid w:val="007C02FE"/>
    <w:rsid w:val="007C0786"/>
    <w:rsid w:val="007C0C20"/>
    <w:rsid w:val="007C0F83"/>
    <w:rsid w:val="007C11A9"/>
    <w:rsid w:val="007C138B"/>
    <w:rsid w:val="007C15B3"/>
    <w:rsid w:val="007C1F40"/>
    <w:rsid w:val="007C2027"/>
    <w:rsid w:val="007C2AF0"/>
    <w:rsid w:val="007C2DC9"/>
    <w:rsid w:val="007C2ED6"/>
    <w:rsid w:val="007C3410"/>
    <w:rsid w:val="007C3CEB"/>
    <w:rsid w:val="007C3F11"/>
    <w:rsid w:val="007C40AC"/>
    <w:rsid w:val="007C4BBC"/>
    <w:rsid w:val="007C4F3B"/>
    <w:rsid w:val="007C5216"/>
    <w:rsid w:val="007C52E2"/>
    <w:rsid w:val="007C5680"/>
    <w:rsid w:val="007C5836"/>
    <w:rsid w:val="007C58F4"/>
    <w:rsid w:val="007C5A4F"/>
    <w:rsid w:val="007C6205"/>
    <w:rsid w:val="007C6322"/>
    <w:rsid w:val="007C6379"/>
    <w:rsid w:val="007C6651"/>
    <w:rsid w:val="007C6782"/>
    <w:rsid w:val="007C69EB"/>
    <w:rsid w:val="007C7349"/>
    <w:rsid w:val="007C7531"/>
    <w:rsid w:val="007C7539"/>
    <w:rsid w:val="007D0687"/>
    <w:rsid w:val="007D0B41"/>
    <w:rsid w:val="007D0D84"/>
    <w:rsid w:val="007D1D4E"/>
    <w:rsid w:val="007D263E"/>
    <w:rsid w:val="007D2C3C"/>
    <w:rsid w:val="007D36AF"/>
    <w:rsid w:val="007D36DA"/>
    <w:rsid w:val="007D385B"/>
    <w:rsid w:val="007D3894"/>
    <w:rsid w:val="007D3B5F"/>
    <w:rsid w:val="007D3EB6"/>
    <w:rsid w:val="007D41DA"/>
    <w:rsid w:val="007D4710"/>
    <w:rsid w:val="007D48A7"/>
    <w:rsid w:val="007D4947"/>
    <w:rsid w:val="007D4FBC"/>
    <w:rsid w:val="007D50CF"/>
    <w:rsid w:val="007D576C"/>
    <w:rsid w:val="007D5C0A"/>
    <w:rsid w:val="007D5F6A"/>
    <w:rsid w:val="007D5FF2"/>
    <w:rsid w:val="007D6B2A"/>
    <w:rsid w:val="007D6CA2"/>
    <w:rsid w:val="007D758F"/>
    <w:rsid w:val="007D7989"/>
    <w:rsid w:val="007D7A5B"/>
    <w:rsid w:val="007D7BB4"/>
    <w:rsid w:val="007D7C2F"/>
    <w:rsid w:val="007E005D"/>
    <w:rsid w:val="007E067A"/>
    <w:rsid w:val="007E10DA"/>
    <w:rsid w:val="007E10FE"/>
    <w:rsid w:val="007E11D8"/>
    <w:rsid w:val="007E13D8"/>
    <w:rsid w:val="007E1757"/>
    <w:rsid w:val="007E2053"/>
    <w:rsid w:val="007E258D"/>
    <w:rsid w:val="007E3017"/>
    <w:rsid w:val="007E3331"/>
    <w:rsid w:val="007E37C7"/>
    <w:rsid w:val="007E3BAD"/>
    <w:rsid w:val="007E3F6A"/>
    <w:rsid w:val="007E4145"/>
    <w:rsid w:val="007E4402"/>
    <w:rsid w:val="007E467D"/>
    <w:rsid w:val="007E4F3F"/>
    <w:rsid w:val="007E5690"/>
    <w:rsid w:val="007E59FE"/>
    <w:rsid w:val="007E5EE9"/>
    <w:rsid w:val="007E621C"/>
    <w:rsid w:val="007E6264"/>
    <w:rsid w:val="007E6576"/>
    <w:rsid w:val="007E6A86"/>
    <w:rsid w:val="007E7198"/>
    <w:rsid w:val="007E741F"/>
    <w:rsid w:val="007E7C19"/>
    <w:rsid w:val="007E7DD9"/>
    <w:rsid w:val="007E7DDC"/>
    <w:rsid w:val="007F039B"/>
    <w:rsid w:val="007F0B25"/>
    <w:rsid w:val="007F0C0E"/>
    <w:rsid w:val="007F0E89"/>
    <w:rsid w:val="007F1805"/>
    <w:rsid w:val="007F188A"/>
    <w:rsid w:val="007F18B2"/>
    <w:rsid w:val="007F1963"/>
    <w:rsid w:val="007F1DF0"/>
    <w:rsid w:val="007F2A9F"/>
    <w:rsid w:val="007F2BF2"/>
    <w:rsid w:val="007F2DFE"/>
    <w:rsid w:val="007F3284"/>
    <w:rsid w:val="007F34F6"/>
    <w:rsid w:val="007F3AC2"/>
    <w:rsid w:val="007F3E28"/>
    <w:rsid w:val="007F4A3A"/>
    <w:rsid w:val="007F4DEF"/>
    <w:rsid w:val="007F511B"/>
    <w:rsid w:val="007F5147"/>
    <w:rsid w:val="007F52F1"/>
    <w:rsid w:val="007F581E"/>
    <w:rsid w:val="007F5AE5"/>
    <w:rsid w:val="007F5EDA"/>
    <w:rsid w:val="007F6172"/>
    <w:rsid w:val="007F6250"/>
    <w:rsid w:val="007F6775"/>
    <w:rsid w:val="007F7205"/>
    <w:rsid w:val="007F73D7"/>
    <w:rsid w:val="007F7477"/>
    <w:rsid w:val="007F77CB"/>
    <w:rsid w:val="007F79E7"/>
    <w:rsid w:val="008009AA"/>
    <w:rsid w:val="00800A87"/>
    <w:rsid w:val="00800B80"/>
    <w:rsid w:val="00800D7A"/>
    <w:rsid w:val="00801909"/>
    <w:rsid w:val="00801C4B"/>
    <w:rsid w:val="00801EF4"/>
    <w:rsid w:val="0080288B"/>
    <w:rsid w:val="00802B3B"/>
    <w:rsid w:val="00802C16"/>
    <w:rsid w:val="00803DC7"/>
    <w:rsid w:val="008041A4"/>
    <w:rsid w:val="00804503"/>
    <w:rsid w:val="008046FD"/>
    <w:rsid w:val="00804991"/>
    <w:rsid w:val="00804A1E"/>
    <w:rsid w:val="008056A0"/>
    <w:rsid w:val="00805ECF"/>
    <w:rsid w:val="00806476"/>
    <w:rsid w:val="00806652"/>
    <w:rsid w:val="00806B4D"/>
    <w:rsid w:val="0080743E"/>
    <w:rsid w:val="00807F64"/>
    <w:rsid w:val="0081002B"/>
    <w:rsid w:val="008104B0"/>
    <w:rsid w:val="0081110F"/>
    <w:rsid w:val="008115B9"/>
    <w:rsid w:val="0081186B"/>
    <w:rsid w:val="00811BC5"/>
    <w:rsid w:val="00812331"/>
    <w:rsid w:val="00812434"/>
    <w:rsid w:val="00812C4E"/>
    <w:rsid w:val="00813496"/>
    <w:rsid w:val="00813BAC"/>
    <w:rsid w:val="00813DE5"/>
    <w:rsid w:val="00814291"/>
    <w:rsid w:val="0081429B"/>
    <w:rsid w:val="008143D1"/>
    <w:rsid w:val="00814A6F"/>
    <w:rsid w:val="0081574D"/>
    <w:rsid w:val="008159C7"/>
    <w:rsid w:val="00815DC5"/>
    <w:rsid w:val="00815EA3"/>
    <w:rsid w:val="008161FC"/>
    <w:rsid w:val="00817740"/>
    <w:rsid w:val="00817BFC"/>
    <w:rsid w:val="00817E05"/>
    <w:rsid w:val="00817E59"/>
    <w:rsid w:val="008201EF"/>
    <w:rsid w:val="0082043E"/>
    <w:rsid w:val="008208D0"/>
    <w:rsid w:val="00820B2F"/>
    <w:rsid w:val="00820D2D"/>
    <w:rsid w:val="00820E34"/>
    <w:rsid w:val="00821480"/>
    <w:rsid w:val="00821ECE"/>
    <w:rsid w:val="008224E0"/>
    <w:rsid w:val="00822FC2"/>
    <w:rsid w:val="008230F6"/>
    <w:rsid w:val="00823280"/>
    <w:rsid w:val="00823B3A"/>
    <w:rsid w:val="008240F0"/>
    <w:rsid w:val="0082412E"/>
    <w:rsid w:val="008245A7"/>
    <w:rsid w:val="00824661"/>
    <w:rsid w:val="00824AE2"/>
    <w:rsid w:val="00824AE7"/>
    <w:rsid w:val="00824B04"/>
    <w:rsid w:val="00824B0C"/>
    <w:rsid w:val="00824C22"/>
    <w:rsid w:val="0082509C"/>
    <w:rsid w:val="00825458"/>
    <w:rsid w:val="008255BA"/>
    <w:rsid w:val="00825C09"/>
    <w:rsid w:val="008261F5"/>
    <w:rsid w:val="00826599"/>
    <w:rsid w:val="00826B1A"/>
    <w:rsid w:val="0082714B"/>
    <w:rsid w:val="0082747A"/>
    <w:rsid w:val="00827553"/>
    <w:rsid w:val="00827B7E"/>
    <w:rsid w:val="00830178"/>
    <w:rsid w:val="00830381"/>
    <w:rsid w:val="00830818"/>
    <w:rsid w:val="00830C53"/>
    <w:rsid w:val="008313A8"/>
    <w:rsid w:val="008320F5"/>
    <w:rsid w:val="008320F6"/>
    <w:rsid w:val="00832339"/>
    <w:rsid w:val="008324D8"/>
    <w:rsid w:val="00832999"/>
    <w:rsid w:val="00832C3E"/>
    <w:rsid w:val="008330A3"/>
    <w:rsid w:val="008331B4"/>
    <w:rsid w:val="00833454"/>
    <w:rsid w:val="00834141"/>
    <w:rsid w:val="00834C5E"/>
    <w:rsid w:val="00834D25"/>
    <w:rsid w:val="008350DE"/>
    <w:rsid w:val="008355E2"/>
    <w:rsid w:val="008356D3"/>
    <w:rsid w:val="00835CE4"/>
    <w:rsid w:val="00836377"/>
    <w:rsid w:val="008367D2"/>
    <w:rsid w:val="00836A00"/>
    <w:rsid w:val="00836D1C"/>
    <w:rsid w:val="00836D6E"/>
    <w:rsid w:val="00836F0D"/>
    <w:rsid w:val="00836FA6"/>
    <w:rsid w:val="0083723C"/>
    <w:rsid w:val="0083757D"/>
    <w:rsid w:val="0083777D"/>
    <w:rsid w:val="00837A8E"/>
    <w:rsid w:val="00837C94"/>
    <w:rsid w:val="00837CB2"/>
    <w:rsid w:val="008400E3"/>
    <w:rsid w:val="008410AD"/>
    <w:rsid w:val="0084123C"/>
    <w:rsid w:val="0084139F"/>
    <w:rsid w:val="008415B5"/>
    <w:rsid w:val="00841A12"/>
    <w:rsid w:val="0084207C"/>
    <w:rsid w:val="00842191"/>
    <w:rsid w:val="0084248D"/>
    <w:rsid w:val="0084321B"/>
    <w:rsid w:val="008432A1"/>
    <w:rsid w:val="00843588"/>
    <w:rsid w:val="00843ADC"/>
    <w:rsid w:val="00843F54"/>
    <w:rsid w:val="008446AD"/>
    <w:rsid w:val="0084543C"/>
    <w:rsid w:val="0084556E"/>
    <w:rsid w:val="00845B1F"/>
    <w:rsid w:val="00845B2E"/>
    <w:rsid w:val="00846829"/>
    <w:rsid w:val="008469BA"/>
    <w:rsid w:val="00846EEE"/>
    <w:rsid w:val="008478A5"/>
    <w:rsid w:val="00847A1D"/>
    <w:rsid w:val="00847F30"/>
    <w:rsid w:val="00850246"/>
    <w:rsid w:val="008502C5"/>
    <w:rsid w:val="008507ED"/>
    <w:rsid w:val="00850884"/>
    <w:rsid w:val="00850C13"/>
    <w:rsid w:val="00850C8E"/>
    <w:rsid w:val="00850DBB"/>
    <w:rsid w:val="00851A52"/>
    <w:rsid w:val="00851ABA"/>
    <w:rsid w:val="00851C62"/>
    <w:rsid w:val="0085275B"/>
    <w:rsid w:val="00853823"/>
    <w:rsid w:val="00853C96"/>
    <w:rsid w:val="00853DA4"/>
    <w:rsid w:val="00853E70"/>
    <w:rsid w:val="00854190"/>
    <w:rsid w:val="00855137"/>
    <w:rsid w:val="00855B7C"/>
    <w:rsid w:val="00855B8C"/>
    <w:rsid w:val="00855CB4"/>
    <w:rsid w:val="00856A94"/>
    <w:rsid w:val="00856E10"/>
    <w:rsid w:val="00857281"/>
    <w:rsid w:val="008574DD"/>
    <w:rsid w:val="00860F4F"/>
    <w:rsid w:val="00861842"/>
    <w:rsid w:val="00861BCE"/>
    <w:rsid w:val="00861CAF"/>
    <w:rsid w:val="00862798"/>
    <w:rsid w:val="008629ED"/>
    <w:rsid w:val="00862C97"/>
    <w:rsid w:val="00862F1D"/>
    <w:rsid w:val="00863025"/>
    <w:rsid w:val="0086326E"/>
    <w:rsid w:val="0086350F"/>
    <w:rsid w:val="008638A4"/>
    <w:rsid w:val="00863A7B"/>
    <w:rsid w:val="00863D41"/>
    <w:rsid w:val="00863F07"/>
    <w:rsid w:val="0086460D"/>
    <w:rsid w:val="00864CDA"/>
    <w:rsid w:val="0086506B"/>
    <w:rsid w:val="00865860"/>
    <w:rsid w:val="00865AB3"/>
    <w:rsid w:val="00865C80"/>
    <w:rsid w:val="008661EC"/>
    <w:rsid w:val="008668AE"/>
    <w:rsid w:val="0086690C"/>
    <w:rsid w:val="00866910"/>
    <w:rsid w:val="0086698D"/>
    <w:rsid w:val="00866CB8"/>
    <w:rsid w:val="00866E8F"/>
    <w:rsid w:val="00867441"/>
    <w:rsid w:val="008677AD"/>
    <w:rsid w:val="00870167"/>
    <w:rsid w:val="00870613"/>
    <w:rsid w:val="00871727"/>
    <w:rsid w:val="00871C78"/>
    <w:rsid w:val="00871D44"/>
    <w:rsid w:val="00872613"/>
    <w:rsid w:val="008728FB"/>
    <w:rsid w:val="008729B0"/>
    <w:rsid w:val="00873225"/>
    <w:rsid w:val="00873295"/>
    <w:rsid w:val="00873F3F"/>
    <w:rsid w:val="00874146"/>
    <w:rsid w:val="008749CF"/>
    <w:rsid w:val="008752E6"/>
    <w:rsid w:val="00875376"/>
    <w:rsid w:val="0087537C"/>
    <w:rsid w:val="0087564F"/>
    <w:rsid w:val="00875FB4"/>
    <w:rsid w:val="0087641B"/>
    <w:rsid w:val="008766D1"/>
    <w:rsid w:val="00876B07"/>
    <w:rsid w:val="00876E67"/>
    <w:rsid w:val="008801C8"/>
    <w:rsid w:val="00880612"/>
    <w:rsid w:val="00881142"/>
    <w:rsid w:val="00881452"/>
    <w:rsid w:val="00881BA4"/>
    <w:rsid w:val="00881C30"/>
    <w:rsid w:val="00881DC0"/>
    <w:rsid w:val="008824AF"/>
    <w:rsid w:val="008824DA"/>
    <w:rsid w:val="0088278A"/>
    <w:rsid w:val="00882938"/>
    <w:rsid w:val="00882C35"/>
    <w:rsid w:val="00882D31"/>
    <w:rsid w:val="00882F45"/>
    <w:rsid w:val="0088304A"/>
    <w:rsid w:val="00884382"/>
    <w:rsid w:val="00885C8B"/>
    <w:rsid w:val="00886450"/>
    <w:rsid w:val="0088657C"/>
    <w:rsid w:val="00886604"/>
    <w:rsid w:val="0088663D"/>
    <w:rsid w:val="00886DE1"/>
    <w:rsid w:val="008876DF"/>
    <w:rsid w:val="0089050F"/>
    <w:rsid w:val="00890878"/>
    <w:rsid w:val="00890F46"/>
    <w:rsid w:val="0089157D"/>
    <w:rsid w:val="00891682"/>
    <w:rsid w:val="00891986"/>
    <w:rsid w:val="00891C53"/>
    <w:rsid w:val="008923C6"/>
    <w:rsid w:val="0089290E"/>
    <w:rsid w:val="00892936"/>
    <w:rsid w:val="00893A28"/>
    <w:rsid w:val="00894B89"/>
    <w:rsid w:val="00894E16"/>
    <w:rsid w:val="00894FCA"/>
    <w:rsid w:val="008957BF"/>
    <w:rsid w:val="00895AFA"/>
    <w:rsid w:val="00895B8B"/>
    <w:rsid w:val="00895BAA"/>
    <w:rsid w:val="00895C02"/>
    <w:rsid w:val="00895EDE"/>
    <w:rsid w:val="00896954"/>
    <w:rsid w:val="00896E84"/>
    <w:rsid w:val="00897045"/>
    <w:rsid w:val="0089734F"/>
    <w:rsid w:val="00897701"/>
    <w:rsid w:val="00897AA9"/>
    <w:rsid w:val="00897C18"/>
    <w:rsid w:val="008A0088"/>
    <w:rsid w:val="008A0628"/>
    <w:rsid w:val="008A06E1"/>
    <w:rsid w:val="008A0720"/>
    <w:rsid w:val="008A0BDE"/>
    <w:rsid w:val="008A0E31"/>
    <w:rsid w:val="008A0EB1"/>
    <w:rsid w:val="008A1052"/>
    <w:rsid w:val="008A15EF"/>
    <w:rsid w:val="008A1607"/>
    <w:rsid w:val="008A20CD"/>
    <w:rsid w:val="008A2232"/>
    <w:rsid w:val="008A28EB"/>
    <w:rsid w:val="008A34F4"/>
    <w:rsid w:val="008A3580"/>
    <w:rsid w:val="008A3836"/>
    <w:rsid w:val="008A3FB9"/>
    <w:rsid w:val="008A4106"/>
    <w:rsid w:val="008A42BA"/>
    <w:rsid w:val="008A434C"/>
    <w:rsid w:val="008A457E"/>
    <w:rsid w:val="008A4709"/>
    <w:rsid w:val="008A48E8"/>
    <w:rsid w:val="008A4A34"/>
    <w:rsid w:val="008A53E5"/>
    <w:rsid w:val="008A53EB"/>
    <w:rsid w:val="008A560B"/>
    <w:rsid w:val="008A6227"/>
    <w:rsid w:val="008A6B57"/>
    <w:rsid w:val="008A6F65"/>
    <w:rsid w:val="008A70E1"/>
    <w:rsid w:val="008A7156"/>
    <w:rsid w:val="008A7C46"/>
    <w:rsid w:val="008A7F52"/>
    <w:rsid w:val="008B0309"/>
    <w:rsid w:val="008B08A8"/>
    <w:rsid w:val="008B1161"/>
    <w:rsid w:val="008B14F2"/>
    <w:rsid w:val="008B1605"/>
    <w:rsid w:val="008B25C6"/>
    <w:rsid w:val="008B27B8"/>
    <w:rsid w:val="008B2C00"/>
    <w:rsid w:val="008B35B2"/>
    <w:rsid w:val="008B38B8"/>
    <w:rsid w:val="008B3B92"/>
    <w:rsid w:val="008B43AC"/>
    <w:rsid w:val="008B4594"/>
    <w:rsid w:val="008B4851"/>
    <w:rsid w:val="008B5115"/>
    <w:rsid w:val="008B5469"/>
    <w:rsid w:val="008B61FC"/>
    <w:rsid w:val="008B63B2"/>
    <w:rsid w:val="008B6F74"/>
    <w:rsid w:val="008B715A"/>
    <w:rsid w:val="008B72C2"/>
    <w:rsid w:val="008B7663"/>
    <w:rsid w:val="008B787F"/>
    <w:rsid w:val="008B7907"/>
    <w:rsid w:val="008B7F82"/>
    <w:rsid w:val="008C019D"/>
    <w:rsid w:val="008C09CF"/>
    <w:rsid w:val="008C0ACC"/>
    <w:rsid w:val="008C0C76"/>
    <w:rsid w:val="008C171D"/>
    <w:rsid w:val="008C1BA1"/>
    <w:rsid w:val="008C2BA0"/>
    <w:rsid w:val="008C3B1E"/>
    <w:rsid w:val="008C4208"/>
    <w:rsid w:val="008C46DC"/>
    <w:rsid w:val="008C4AB8"/>
    <w:rsid w:val="008C52E7"/>
    <w:rsid w:val="008C5550"/>
    <w:rsid w:val="008C5690"/>
    <w:rsid w:val="008C59F8"/>
    <w:rsid w:val="008C5EA4"/>
    <w:rsid w:val="008C6A1B"/>
    <w:rsid w:val="008C6AD0"/>
    <w:rsid w:val="008C6BAA"/>
    <w:rsid w:val="008C727D"/>
    <w:rsid w:val="008C72C6"/>
    <w:rsid w:val="008C7581"/>
    <w:rsid w:val="008C763F"/>
    <w:rsid w:val="008D0414"/>
    <w:rsid w:val="008D048E"/>
    <w:rsid w:val="008D04D4"/>
    <w:rsid w:val="008D0635"/>
    <w:rsid w:val="008D0FAC"/>
    <w:rsid w:val="008D100D"/>
    <w:rsid w:val="008D10EC"/>
    <w:rsid w:val="008D1165"/>
    <w:rsid w:val="008D1A91"/>
    <w:rsid w:val="008D1D2D"/>
    <w:rsid w:val="008D275F"/>
    <w:rsid w:val="008D2911"/>
    <w:rsid w:val="008D2D93"/>
    <w:rsid w:val="008D36F6"/>
    <w:rsid w:val="008D3A80"/>
    <w:rsid w:val="008D3AAE"/>
    <w:rsid w:val="008D3CDB"/>
    <w:rsid w:val="008D40C3"/>
    <w:rsid w:val="008D418D"/>
    <w:rsid w:val="008D4E39"/>
    <w:rsid w:val="008D4EC8"/>
    <w:rsid w:val="008D578C"/>
    <w:rsid w:val="008D5FAF"/>
    <w:rsid w:val="008D60F8"/>
    <w:rsid w:val="008D6731"/>
    <w:rsid w:val="008D6DE3"/>
    <w:rsid w:val="008D728F"/>
    <w:rsid w:val="008D7560"/>
    <w:rsid w:val="008D762D"/>
    <w:rsid w:val="008D7A30"/>
    <w:rsid w:val="008E0232"/>
    <w:rsid w:val="008E0630"/>
    <w:rsid w:val="008E0643"/>
    <w:rsid w:val="008E0778"/>
    <w:rsid w:val="008E0A3C"/>
    <w:rsid w:val="008E0AA0"/>
    <w:rsid w:val="008E0AE8"/>
    <w:rsid w:val="008E1024"/>
    <w:rsid w:val="008E147A"/>
    <w:rsid w:val="008E1C91"/>
    <w:rsid w:val="008E1E46"/>
    <w:rsid w:val="008E21A6"/>
    <w:rsid w:val="008E2682"/>
    <w:rsid w:val="008E2CA4"/>
    <w:rsid w:val="008E3484"/>
    <w:rsid w:val="008E3702"/>
    <w:rsid w:val="008E3979"/>
    <w:rsid w:val="008E3A63"/>
    <w:rsid w:val="008E4139"/>
    <w:rsid w:val="008E444D"/>
    <w:rsid w:val="008E44F2"/>
    <w:rsid w:val="008E5454"/>
    <w:rsid w:val="008E547A"/>
    <w:rsid w:val="008E56A9"/>
    <w:rsid w:val="008E5859"/>
    <w:rsid w:val="008E5909"/>
    <w:rsid w:val="008E59DF"/>
    <w:rsid w:val="008E5C0B"/>
    <w:rsid w:val="008E5D1B"/>
    <w:rsid w:val="008E636E"/>
    <w:rsid w:val="008E680F"/>
    <w:rsid w:val="008E69DE"/>
    <w:rsid w:val="008E7DFC"/>
    <w:rsid w:val="008F0014"/>
    <w:rsid w:val="008F062A"/>
    <w:rsid w:val="008F0A7E"/>
    <w:rsid w:val="008F10DD"/>
    <w:rsid w:val="008F15C4"/>
    <w:rsid w:val="008F1767"/>
    <w:rsid w:val="008F1D2B"/>
    <w:rsid w:val="008F221F"/>
    <w:rsid w:val="008F228E"/>
    <w:rsid w:val="008F22E1"/>
    <w:rsid w:val="008F2370"/>
    <w:rsid w:val="008F23BC"/>
    <w:rsid w:val="008F2A7F"/>
    <w:rsid w:val="008F2BCA"/>
    <w:rsid w:val="008F336C"/>
    <w:rsid w:val="008F4049"/>
    <w:rsid w:val="008F42E6"/>
    <w:rsid w:val="008F5435"/>
    <w:rsid w:val="008F59AF"/>
    <w:rsid w:val="008F5C12"/>
    <w:rsid w:val="008F5C94"/>
    <w:rsid w:val="008F6021"/>
    <w:rsid w:val="008F6034"/>
    <w:rsid w:val="008F65E9"/>
    <w:rsid w:val="008F68DA"/>
    <w:rsid w:val="008F6DAF"/>
    <w:rsid w:val="008F702A"/>
    <w:rsid w:val="008F7F54"/>
    <w:rsid w:val="0090033D"/>
    <w:rsid w:val="0090053C"/>
    <w:rsid w:val="0090082C"/>
    <w:rsid w:val="00900F95"/>
    <w:rsid w:val="00901A2D"/>
    <w:rsid w:val="00902278"/>
    <w:rsid w:val="0090253B"/>
    <w:rsid w:val="00902837"/>
    <w:rsid w:val="0090330C"/>
    <w:rsid w:val="00903BAB"/>
    <w:rsid w:val="00903C5B"/>
    <w:rsid w:val="00903ECE"/>
    <w:rsid w:val="0090492F"/>
    <w:rsid w:val="00904ACE"/>
    <w:rsid w:val="009050B2"/>
    <w:rsid w:val="00905283"/>
    <w:rsid w:val="00905398"/>
    <w:rsid w:val="00905C28"/>
    <w:rsid w:val="00906DFE"/>
    <w:rsid w:val="00906F93"/>
    <w:rsid w:val="00906FBC"/>
    <w:rsid w:val="009070AB"/>
    <w:rsid w:val="0090793D"/>
    <w:rsid w:val="00907942"/>
    <w:rsid w:val="00907B7B"/>
    <w:rsid w:val="00907CA5"/>
    <w:rsid w:val="00907F59"/>
    <w:rsid w:val="00910008"/>
    <w:rsid w:val="0091058A"/>
    <w:rsid w:val="00910705"/>
    <w:rsid w:val="009114FA"/>
    <w:rsid w:val="00911EFC"/>
    <w:rsid w:val="00912028"/>
    <w:rsid w:val="0091227D"/>
    <w:rsid w:val="00912AF9"/>
    <w:rsid w:val="00912B58"/>
    <w:rsid w:val="00913319"/>
    <w:rsid w:val="00913611"/>
    <w:rsid w:val="00913820"/>
    <w:rsid w:val="00913BDB"/>
    <w:rsid w:val="009141BC"/>
    <w:rsid w:val="00914374"/>
    <w:rsid w:val="009146E9"/>
    <w:rsid w:val="009150E5"/>
    <w:rsid w:val="0091622A"/>
    <w:rsid w:val="00916AE0"/>
    <w:rsid w:val="0091781C"/>
    <w:rsid w:val="00920141"/>
    <w:rsid w:val="00920945"/>
    <w:rsid w:val="00921931"/>
    <w:rsid w:val="00921D4C"/>
    <w:rsid w:val="009221D3"/>
    <w:rsid w:val="0092279D"/>
    <w:rsid w:val="00922DE5"/>
    <w:rsid w:val="009233F0"/>
    <w:rsid w:val="009233FD"/>
    <w:rsid w:val="00923DC5"/>
    <w:rsid w:val="00924426"/>
    <w:rsid w:val="009244F1"/>
    <w:rsid w:val="009248DC"/>
    <w:rsid w:val="00924C9F"/>
    <w:rsid w:val="009251DC"/>
    <w:rsid w:val="00925851"/>
    <w:rsid w:val="00925918"/>
    <w:rsid w:val="00925F8F"/>
    <w:rsid w:val="00926BF8"/>
    <w:rsid w:val="00926D2B"/>
    <w:rsid w:val="009273F2"/>
    <w:rsid w:val="009306B5"/>
    <w:rsid w:val="0093091D"/>
    <w:rsid w:val="00931295"/>
    <w:rsid w:val="009312B4"/>
    <w:rsid w:val="009312B6"/>
    <w:rsid w:val="00931425"/>
    <w:rsid w:val="009316D2"/>
    <w:rsid w:val="00931A22"/>
    <w:rsid w:val="00931AB6"/>
    <w:rsid w:val="00931D1E"/>
    <w:rsid w:val="00931E5D"/>
    <w:rsid w:val="00931EE5"/>
    <w:rsid w:val="00931FCA"/>
    <w:rsid w:val="009323CC"/>
    <w:rsid w:val="0093242A"/>
    <w:rsid w:val="0093257E"/>
    <w:rsid w:val="00932BAA"/>
    <w:rsid w:val="00933194"/>
    <w:rsid w:val="009336B7"/>
    <w:rsid w:val="0093373F"/>
    <w:rsid w:val="0093386F"/>
    <w:rsid w:val="009354C5"/>
    <w:rsid w:val="00935BE7"/>
    <w:rsid w:val="00935CA8"/>
    <w:rsid w:val="00935F39"/>
    <w:rsid w:val="0093603A"/>
    <w:rsid w:val="00936198"/>
    <w:rsid w:val="00936BE8"/>
    <w:rsid w:val="00937E8C"/>
    <w:rsid w:val="00937F36"/>
    <w:rsid w:val="00940237"/>
    <w:rsid w:val="009414D5"/>
    <w:rsid w:val="009416D9"/>
    <w:rsid w:val="00941F6D"/>
    <w:rsid w:val="00942110"/>
    <w:rsid w:val="00942130"/>
    <w:rsid w:val="00942912"/>
    <w:rsid w:val="00942CAB"/>
    <w:rsid w:val="00942CEF"/>
    <w:rsid w:val="0094313F"/>
    <w:rsid w:val="00943255"/>
    <w:rsid w:val="0094373E"/>
    <w:rsid w:val="00943F70"/>
    <w:rsid w:val="009444E3"/>
    <w:rsid w:val="00944554"/>
    <w:rsid w:val="0094478E"/>
    <w:rsid w:val="00944826"/>
    <w:rsid w:val="00944F68"/>
    <w:rsid w:val="0094502F"/>
    <w:rsid w:val="0094525B"/>
    <w:rsid w:val="00945D43"/>
    <w:rsid w:val="009464B8"/>
    <w:rsid w:val="00947A5B"/>
    <w:rsid w:val="00950286"/>
    <w:rsid w:val="00950B20"/>
    <w:rsid w:val="00950DBB"/>
    <w:rsid w:val="0095105D"/>
    <w:rsid w:val="0095155E"/>
    <w:rsid w:val="009515AD"/>
    <w:rsid w:val="00951FE9"/>
    <w:rsid w:val="0095245D"/>
    <w:rsid w:val="00952630"/>
    <w:rsid w:val="00952BCC"/>
    <w:rsid w:val="00952F7B"/>
    <w:rsid w:val="00953328"/>
    <w:rsid w:val="0095365D"/>
    <w:rsid w:val="00953A6C"/>
    <w:rsid w:val="009541B7"/>
    <w:rsid w:val="0095490A"/>
    <w:rsid w:val="00954BDA"/>
    <w:rsid w:val="0095512B"/>
    <w:rsid w:val="009551E6"/>
    <w:rsid w:val="0095608D"/>
    <w:rsid w:val="009564F8"/>
    <w:rsid w:val="009565B4"/>
    <w:rsid w:val="0095698E"/>
    <w:rsid w:val="0095758B"/>
    <w:rsid w:val="00957898"/>
    <w:rsid w:val="0095793A"/>
    <w:rsid w:val="009579E3"/>
    <w:rsid w:val="00960D50"/>
    <w:rsid w:val="00960DC7"/>
    <w:rsid w:val="00960EC8"/>
    <w:rsid w:val="0096120F"/>
    <w:rsid w:val="00961857"/>
    <w:rsid w:val="00961BF8"/>
    <w:rsid w:val="00961C76"/>
    <w:rsid w:val="00961C90"/>
    <w:rsid w:val="00961FD2"/>
    <w:rsid w:val="00962320"/>
    <w:rsid w:val="0096257B"/>
    <w:rsid w:val="009633C2"/>
    <w:rsid w:val="00963498"/>
    <w:rsid w:val="009641A4"/>
    <w:rsid w:val="00964488"/>
    <w:rsid w:val="00964892"/>
    <w:rsid w:val="00964985"/>
    <w:rsid w:val="00964ED7"/>
    <w:rsid w:val="00965166"/>
    <w:rsid w:val="00965CD1"/>
    <w:rsid w:val="00966A74"/>
    <w:rsid w:val="00966E33"/>
    <w:rsid w:val="009679A8"/>
    <w:rsid w:val="009702C7"/>
    <w:rsid w:val="00970527"/>
    <w:rsid w:val="009708F6"/>
    <w:rsid w:val="00971565"/>
    <w:rsid w:val="00971633"/>
    <w:rsid w:val="0097193B"/>
    <w:rsid w:val="00971ACC"/>
    <w:rsid w:val="00971E36"/>
    <w:rsid w:val="00972939"/>
    <w:rsid w:val="00972E64"/>
    <w:rsid w:val="00973860"/>
    <w:rsid w:val="0097397A"/>
    <w:rsid w:val="00973F77"/>
    <w:rsid w:val="0097433B"/>
    <w:rsid w:val="00974361"/>
    <w:rsid w:val="009745B5"/>
    <w:rsid w:val="009749E3"/>
    <w:rsid w:val="009749F1"/>
    <w:rsid w:val="009756D4"/>
    <w:rsid w:val="00975B05"/>
    <w:rsid w:val="00975C08"/>
    <w:rsid w:val="0097621A"/>
    <w:rsid w:val="009765B4"/>
    <w:rsid w:val="00976A9A"/>
    <w:rsid w:val="00977AA5"/>
    <w:rsid w:val="00977B14"/>
    <w:rsid w:val="009800B7"/>
    <w:rsid w:val="009801B2"/>
    <w:rsid w:val="00980CCE"/>
    <w:rsid w:val="0098198D"/>
    <w:rsid w:val="00982F73"/>
    <w:rsid w:val="00982FBD"/>
    <w:rsid w:val="0098313F"/>
    <w:rsid w:val="009836F2"/>
    <w:rsid w:val="00983C96"/>
    <w:rsid w:val="00983F0B"/>
    <w:rsid w:val="00983F15"/>
    <w:rsid w:val="009840D3"/>
    <w:rsid w:val="009841E9"/>
    <w:rsid w:val="009842A1"/>
    <w:rsid w:val="00984424"/>
    <w:rsid w:val="00984A23"/>
    <w:rsid w:val="00985114"/>
    <w:rsid w:val="00985588"/>
    <w:rsid w:val="0098571F"/>
    <w:rsid w:val="00987A51"/>
    <w:rsid w:val="00987A76"/>
    <w:rsid w:val="00987F95"/>
    <w:rsid w:val="009900FA"/>
    <w:rsid w:val="00990693"/>
    <w:rsid w:val="00990704"/>
    <w:rsid w:val="00990A0D"/>
    <w:rsid w:val="00990B1A"/>
    <w:rsid w:val="00990B7E"/>
    <w:rsid w:val="00990B8B"/>
    <w:rsid w:val="00990CA9"/>
    <w:rsid w:val="00990CC2"/>
    <w:rsid w:val="00990EC0"/>
    <w:rsid w:val="00990F37"/>
    <w:rsid w:val="0099135C"/>
    <w:rsid w:val="009913ED"/>
    <w:rsid w:val="009918B1"/>
    <w:rsid w:val="00992468"/>
    <w:rsid w:val="00992787"/>
    <w:rsid w:val="009928D9"/>
    <w:rsid w:val="0099303B"/>
    <w:rsid w:val="00993466"/>
    <w:rsid w:val="0099364D"/>
    <w:rsid w:val="00993FED"/>
    <w:rsid w:val="0099445D"/>
    <w:rsid w:val="009945B7"/>
    <w:rsid w:val="00994759"/>
    <w:rsid w:val="0099494C"/>
    <w:rsid w:val="00994ACF"/>
    <w:rsid w:val="00995D9D"/>
    <w:rsid w:val="0099647D"/>
    <w:rsid w:val="00996B75"/>
    <w:rsid w:val="00997670"/>
    <w:rsid w:val="009A04F6"/>
    <w:rsid w:val="009A05D6"/>
    <w:rsid w:val="009A06E3"/>
    <w:rsid w:val="009A1184"/>
    <w:rsid w:val="009A327A"/>
    <w:rsid w:val="009A35CD"/>
    <w:rsid w:val="009A4C3C"/>
    <w:rsid w:val="009A4E2D"/>
    <w:rsid w:val="009A5854"/>
    <w:rsid w:val="009A5CB6"/>
    <w:rsid w:val="009A61B6"/>
    <w:rsid w:val="009A6806"/>
    <w:rsid w:val="009A6A8D"/>
    <w:rsid w:val="009A79C5"/>
    <w:rsid w:val="009A7FE4"/>
    <w:rsid w:val="009B0E86"/>
    <w:rsid w:val="009B1250"/>
    <w:rsid w:val="009B1E51"/>
    <w:rsid w:val="009B2BEE"/>
    <w:rsid w:val="009B3400"/>
    <w:rsid w:val="009B3546"/>
    <w:rsid w:val="009B5B93"/>
    <w:rsid w:val="009B5FB8"/>
    <w:rsid w:val="009B6000"/>
    <w:rsid w:val="009B6B74"/>
    <w:rsid w:val="009B7384"/>
    <w:rsid w:val="009C00AF"/>
    <w:rsid w:val="009C090C"/>
    <w:rsid w:val="009C0E59"/>
    <w:rsid w:val="009C16B3"/>
    <w:rsid w:val="009C18F3"/>
    <w:rsid w:val="009C1F4D"/>
    <w:rsid w:val="009C2551"/>
    <w:rsid w:val="009C2977"/>
    <w:rsid w:val="009C2BF9"/>
    <w:rsid w:val="009C2EC0"/>
    <w:rsid w:val="009C3885"/>
    <w:rsid w:val="009C43AD"/>
    <w:rsid w:val="009C47AB"/>
    <w:rsid w:val="009C48C9"/>
    <w:rsid w:val="009C4998"/>
    <w:rsid w:val="009C4FCD"/>
    <w:rsid w:val="009C5ED5"/>
    <w:rsid w:val="009C60A5"/>
    <w:rsid w:val="009C65AF"/>
    <w:rsid w:val="009C66E0"/>
    <w:rsid w:val="009C6721"/>
    <w:rsid w:val="009C6A29"/>
    <w:rsid w:val="009C6BF7"/>
    <w:rsid w:val="009C7132"/>
    <w:rsid w:val="009C754B"/>
    <w:rsid w:val="009C7684"/>
    <w:rsid w:val="009C7831"/>
    <w:rsid w:val="009D0217"/>
    <w:rsid w:val="009D0238"/>
    <w:rsid w:val="009D0576"/>
    <w:rsid w:val="009D0D7A"/>
    <w:rsid w:val="009D1169"/>
    <w:rsid w:val="009D14BA"/>
    <w:rsid w:val="009D18CD"/>
    <w:rsid w:val="009D21C2"/>
    <w:rsid w:val="009D3315"/>
    <w:rsid w:val="009D337F"/>
    <w:rsid w:val="009D3542"/>
    <w:rsid w:val="009D3870"/>
    <w:rsid w:val="009D3BA5"/>
    <w:rsid w:val="009D3EDB"/>
    <w:rsid w:val="009D3F04"/>
    <w:rsid w:val="009D404D"/>
    <w:rsid w:val="009D4901"/>
    <w:rsid w:val="009D4A57"/>
    <w:rsid w:val="009D4BF8"/>
    <w:rsid w:val="009D5065"/>
    <w:rsid w:val="009D5273"/>
    <w:rsid w:val="009D53A8"/>
    <w:rsid w:val="009D56AE"/>
    <w:rsid w:val="009D586A"/>
    <w:rsid w:val="009D5B7C"/>
    <w:rsid w:val="009D5DBF"/>
    <w:rsid w:val="009D5E77"/>
    <w:rsid w:val="009D5E7B"/>
    <w:rsid w:val="009D7335"/>
    <w:rsid w:val="009D7834"/>
    <w:rsid w:val="009E0089"/>
    <w:rsid w:val="009E01AC"/>
    <w:rsid w:val="009E0239"/>
    <w:rsid w:val="009E02FF"/>
    <w:rsid w:val="009E0F4A"/>
    <w:rsid w:val="009E1313"/>
    <w:rsid w:val="009E134D"/>
    <w:rsid w:val="009E1379"/>
    <w:rsid w:val="009E140A"/>
    <w:rsid w:val="009E1617"/>
    <w:rsid w:val="009E285F"/>
    <w:rsid w:val="009E30FA"/>
    <w:rsid w:val="009E3430"/>
    <w:rsid w:val="009E39EC"/>
    <w:rsid w:val="009E3D86"/>
    <w:rsid w:val="009E405B"/>
    <w:rsid w:val="009E4242"/>
    <w:rsid w:val="009E501E"/>
    <w:rsid w:val="009E5BAF"/>
    <w:rsid w:val="009E5C35"/>
    <w:rsid w:val="009E60D7"/>
    <w:rsid w:val="009E613B"/>
    <w:rsid w:val="009E6D4F"/>
    <w:rsid w:val="009E6DAF"/>
    <w:rsid w:val="009E6F1A"/>
    <w:rsid w:val="009E704A"/>
    <w:rsid w:val="009E7291"/>
    <w:rsid w:val="009E7E2D"/>
    <w:rsid w:val="009F014F"/>
    <w:rsid w:val="009F06E1"/>
    <w:rsid w:val="009F0F1D"/>
    <w:rsid w:val="009F10FD"/>
    <w:rsid w:val="009F17B9"/>
    <w:rsid w:val="009F1AC4"/>
    <w:rsid w:val="009F265B"/>
    <w:rsid w:val="009F2B0E"/>
    <w:rsid w:val="009F30CC"/>
    <w:rsid w:val="009F3233"/>
    <w:rsid w:val="009F342F"/>
    <w:rsid w:val="009F3461"/>
    <w:rsid w:val="009F3B20"/>
    <w:rsid w:val="009F40D8"/>
    <w:rsid w:val="009F4824"/>
    <w:rsid w:val="009F4C83"/>
    <w:rsid w:val="009F50FF"/>
    <w:rsid w:val="009F616C"/>
    <w:rsid w:val="009F692D"/>
    <w:rsid w:val="009F69F0"/>
    <w:rsid w:val="009F77BB"/>
    <w:rsid w:val="009F783C"/>
    <w:rsid w:val="009F7BE5"/>
    <w:rsid w:val="009F7C76"/>
    <w:rsid w:val="009F7E76"/>
    <w:rsid w:val="00A01035"/>
    <w:rsid w:val="00A024DE"/>
    <w:rsid w:val="00A027C7"/>
    <w:rsid w:val="00A02E82"/>
    <w:rsid w:val="00A030F1"/>
    <w:rsid w:val="00A03141"/>
    <w:rsid w:val="00A03969"/>
    <w:rsid w:val="00A03C62"/>
    <w:rsid w:val="00A04057"/>
    <w:rsid w:val="00A0469B"/>
    <w:rsid w:val="00A0469D"/>
    <w:rsid w:val="00A0501A"/>
    <w:rsid w:val="00A051E7"/>
    <w:rsid w:val="00A0550C"/>
    <w:rsid w:val="00A05CAF"/>
    <w:rsid w:val="00A05E82"/>
    <w:rsid w:val="00A064E7"/>
    <w:rsid w:val="00A0680D"/>
    <w:rsid w:val="00A070A8"/>
    <w:rsid w:val="00A0771D"/>
    <w:rsid w:val="00A078DE"/>
    <w:rsid w:val="00A07A8C"/>
    <w:rsid w:val="00A07D37"/>
    <w:rsid w:val="00A07E70"/>
    <w:rsid w:val="00A10576"/>
    <w:rsid w:val="00A10A3B"/>
    <w:rsid w:val="00A10FA4"/>
    <w:rsid w:val="00A11D39"/>
    <w:rsid w:val="00A123E0"/>
    <w:rsid w:val="00A12EC7"/>
    <w:rsid w:val="00A1482D"/>
    <w:rsid w:val="00A156C0"/>
    <w:rsid w:val="00A160B4"/>
    <w:rsid w:val="00A166BB"/>
    <w:rsid w:val="00A166F4"/>
    <w:rsid w:val="00A16713"/>
    <w:rsid w:val="00A169BE"/>
    <w:rsid w:val="00A16E89"/>
    <w:rsid w:val="00A17A26"/>
    <w:rsid w:val="00A17A34"/>
    <w:rsid w:val="00A17AE7"/>
    <w:rsid w:val="00A17C5A"/>
    <w:rsid w:val="00A17CEE"/>
    <w:rsid w:val="00A20337"/>
    <w:rsid w:val="00A20D99"/>
    <w:rsid w:val="00A20DD7"/>
    <w:rsid w:val="00A21382"/>
    <w:rsid w:val="00A213CA"/>
    <w:rsid w:val="00A21519"/>
    <w:rsid w:val="00A21599"/>
    <w:rsid w:val="00A219B3"/>
    <w:rsid w:val="00A21CF8"/>
    <w:rsid w:val="00A22DD2"/>
    <w:rsid w:val="00A231BE"/>
    <w:rsid w:val="00A23249"/>
    <w:rsid w:val="00A2372B"/>
    <w:rsid w:val="00A239DE"/>
    <w:rsid w:val="00A23C0D"/>
    <w:rsid w:val="00A248E0"/>
    <w:rsid w:val="00A24A9A"/>
    <w:rsid w:val="00A25839"/>
    <w:rsid w:val="00A26650"/>
    <w:rsid w:val="00A266D6"/>
    <w:rsid w:val="00A267AE"/>
    <w:rsid w:val="00A273FA"/>
    <w:rsid w:val="00A27E04"/>
    <w:rsid w:val="00A27E56"/>
    <w:rsid w:val="00A27F60"/>
    <w:rsid w:val="00A30AB6"/>
    <w:rsid w:val="00A30EDD"/>
    <w:rsid w:val="00A311EA"/>
    <w:rsid w:val="00A318BE"/>
    <w:rsid w:val="00A318D6"/>
    <w:rsid w:val="00A320D0"/>
    <w:rsid w:val="00A321B6"/>
    <w:rsid w:val="00A32E19"/>
    <w:rsid w:val="00A32EC9"/>
    <w:rsid w:val="00A3302A"/>
    <w:rsid w:val="00A330AB"/>
    <w:rsid w:val="00A3349C"/>
    <w:rsid w:val="00A335F0"/>
    <w:rsid w:val="00A339D0"/>
    <w:rsid w:val="00A33F2C"/>
    <w:rsid w:val="00A33FF6"/>
    <w:rsid w:val="00A345EB"/>
    <w:rsid w:val="00A34EED"/>
    <w:rsid w:val="00A35A4C"/>
    <w:rsid w:val="00A35F5C"/>
    <w:rsid w:val="00A367A1"/>
    <w:rsid w:val="00A36843"/>
    <w:rsid w:val="00A3697F"/>
    <w:rsid w:val="00A372B4"/>
    <w:rsid w:val="00A377A2"/>
    <w:rsid w:val="00A409B8"/>
    <w:rsid w:val="00A40B99"/>
    <w:rsid w:val="00A40C7D"/>
    <w:rsid w:val="00A41012"/>
    <w:rsid w:val="00A41231"/>
    <w:rsid w:val="00A412AE"/>
    <w:rsid w:val="00A418CC"/>
    <w:rsid w:val="00A418F2"/>
    <w:rsid w:val="00A4194C"/>
    <w:rsid w:val="00A422A3"/>
    <w:rsid w:val="00A423BD"/>
    <w:rsid w:val="00A42476"/>
    <w:rsid w:val="00A434D2"/>
    <w:rsid w:val="00A43858"/>
    <w:rsid w:val="00A43B82"/>
    <w:rsid w:val="00A44290"/>
    <w:rsid w:val="00A442DE"/>
    <w:rsid w:val="00A443B5"/>
    <w:rsid w:val="00A45021"/>
    <w:rsid w:val="00A452A1"/>
    <w:rsid w:val="00A4546A"/>
    <w:rsid w:val="00A45671"/>
    <w:rsid w:val="00A45CB9"/>
    <w:rsid w:val="00A463DF"/>
    <w:rsid w:val="00A46ADB"/>
    <w:rsid w:val="00A50053"/>
    <w:rsid w:val="00A502FF"/>
    <w:rsid w:val="00A50361"/>
    <w:rsid w:val="00A50381"/>
    <w:rsid w:val="00A504AB"/>
    <w:rsid w:val="00A505FB"/>
    <w:rsid w:val="00A51C22"/>
    <w:rsid w:val="00A529D9"/>
    <w:rsid w:val="00A52EE6"/>
    <w:rsid w:val="00A53120"/>
    <w:rsid w:val="00A53AE3"/>
    <w:rsid w:val="00A53E72"/>
    <w:rsid w:val="00A5429E"/>
    <w:rsid w:val="00A550EB"/>
    <w:rsid w:val="00A5528F"/>
    <w:rsid w:val="00A553AB"/>
    <w:rsid w:val="00A55468"/>
    <w:rsid w:val="00A563AF"/>
    <w:rsid w:val="00A569DD"/>
    <w:rsid w:val="00A57431"/>
    <w:rsid w:val="00A57635"/>
    <w:rsid w:val="00A57DBF"/>
    <w:rsid w:val="00A57F4A"/>
    <w:rsid w:val="00A60508"/>
    <w:rsid w:val="00A606DB"/>
    <w:rsid w:val="00A609A1"/>
    <w:rsid w:val="00A61117"/>
    <w:rsid w:val="00A61A24"/>
    <w:rsid w:val="00A61C36"/>
    <w:rsid w:val="00A62477"/>
    <w:rsid w:val="00A6247E"/>
    <w:rsid w:val="00A62E87"/>
    <w:rsid w:val="00A630F4"/>
    <w:rsid w:val="00A63455"/>
    <w:rsid w:val="00A635C9"/>
    <w:rsid w:val="00A63E28"/>
    <w:rsid w:val="00A6410B"/>
    <w:rsid w:val="00A64249"/>
    <w:rsid w:val="00A64481"/>
    <w:rsid w:val="00A657DF"/>
    <w:rsid w:val="00A6623A"/>
    <w:rsid w:val="00A66347"/>
    <w:rsid w:val="00A66DBE"/>
    <w:rsid w:val="00A675B9"/>
    <w:rsid w:val="00A700C3"/>
    <w:rsid w:val="00A700F4"/>
    <w:rsid w:val="00A70694"/>
    <w:rsid w:val="00A718F3"/>
    <w:rsid w:val="00A724D2"/>
    <w:rsid w:val="00A725F7"/>
    <w:rsid w:val="00A72763"/>
    <w:rsid w:val="00A729B1"/>
    <w:rsid w:val="00A72B9D"/>
    <w:rsid w:val="00A72C99"/>
    <w:rsid w:val="00A7305A"/>
    <w:rsid w:val="00A73221"/>
    <w:rsid w:val="00A73A2C"/>
    <w:rsid w:val="00A73A33"/>
    <w:rsid w:val="00A74101"/>
    <w:rsid w:val="00A74247"/>
    <w:rsid w:val="00A747C0"/>
    <w:rsid w:val="00A74877"/>
    <w:rsid w:val="00A74EF9"/>
    <w:rsid w:val="00A751AA"/>
    <w:rsid w:val="00A755C8"/>
    <w:rsid w:val="00A758A2"/>
    <w:rsid w:val="00A758F2"/>
    <w:rsid w:val="00A75F3B"/>
    <w:rsid w:val="00A76584"/>
    <w:rsid w:val="00A76D0D"/>
    <w:rsid w:val="00A76FDB"/>
    <w:rsid w:val="00A774E6"/>
    <w:rsid w:val="00A77B6F"/>
    <w:rsid w:val="00A8031C"/>
    <w:rsid w:val="00A80667"/>
    <w:rsid w:val="00A80938"/>
    <w:rsid w:val="00A80BEB"/>
    <w:rsid w:val="00A8138B"/>
    <w:rsid w:val="00A81C38"/>
    <w:rsid w:val="00A822EC"/>
    <w:rsid w:val="00A82755"/>
    <w:rsid w:val="00A8353A"/>
    <w:rsid w:val="00A836A3"/>
    <w:rsid w:val="00A83F1C"/>
    <w:rsid w:val="00A84452"/>
    <w:rsid w:val="00A84BB7"/>
    <w:rsid w:val="00A84BD9"/>
    <w:rsid w:val="00A84E0F"/>
    <w:rsid w:val="00A8503F"/>
    <w:rsid w:val="00A85190"/>
    <w:rsid w:val="00A85214"/>
    <w:rsid w:val="00A85711"/>
    <w:rsid w:val="00A85BA2"/>
    <w:rsid w:val="00A85DEE"/>
    <w:rsid w:val="00A860A2"/>
    <w:rsid w:val="00A869B6"/>
    <w:rsid w:val="00A87113"/>
    <w:rsid w:val="00A87988"/>
    <w:rsid w:val="00A87DC4"/>
    <w:rsid w:val="00A87FD5"/>
    <w:rsid w:val="00A9046E"/>
    <w:rsid w:val="00A90FBC"/>
    <w:rsid w:val="00A91087"/>
    <w:rsid w:val="00A91235"/>
    <w:rsid w:val="00A912F3"/>
    <w:rsid w:val="00A91383"/>
    <w:rsid w:val="00A917F7"/>
    <w:rsid w:val="00A9195E"/>
    <w:rsid w:val="00A91A2E"/>
    <w:rsid w:val="00A91A72"/>
    <w:rsid w:val="00A91E38"/>
    <w:rsid w:val="00A928F6"/>
    <w:rsid w:val="00A92B0D"/>
    <w:rsid w:val="00A9368C"/>
    <w:rsid w:val="00A93D78"/>
    <w:rsid w:val="00A93FD9"/>
    <w:rsid w:val="00A94190"/>
    <w:rsid w:val="00A944DB"/>
    <w:rsid w:val="00A94D26"/>
    <w:rsid w:val="00A95092"/>
    <w:rsid w:val="00A95C5D"/>
    <w:rsid w:val="00A9753E"/>
    <w:rsid w:val="00A975EB"/>
    <w:rsid w:val="00A97914"/>
    <w:rsid w:val="00A97A7D"/>
    <w:rsid w:val="00A97B30"/>
    <w:rsid w:val="00A97C2E"/>
    <w:rsid w:val="00AA0133"/>
    <w:rsid w:val="00AA014E"/>
    <w:rsid w:val="00AA01C4"/>
    <w:rsid w:val="00AA13DC"/>
    <w:rsid w:val="00AA166B"/>
    <w:rsid w:val="00AA1D7C"/>
    <w:rsid w:val="00AA25DD"/>
    <w:rsid w:val="00AA2630"/>
    <w:rsid w:val="00AA26D9"/>
    <w:rsid w:val="00AA294F"/>
    <w:rsid w:val="00AA399F"/>
    <w:rsid w:val="00AA4102"/>
    <w:rsid w:val="00AA4A13"/>
    <w:rsid w:val="00AA4A47"/>
    <w:rsid w:val="00AA583F"/>
    <w:rsid w:val="00AA65AB"/>
    <w:rsid w:val="00AA6B55"/>
    <w:rsid w:val="00AA6B7F"/>
    <w:rsid w:val="00AA7014"/>
    <w:rsid w:val="00AA7E75"/>
    <w:rsid w:val="00AB0E82"/>
    <w:rsid w:val="00AB1017"/>
    <w:rsid w:val="00AB14AE"/>
    <w:rsid w:val="00AB17E1"/>
    <w:rsid w:val="00AB1AFF"/>
    <w:rsid w:val="00AB1B9B"/>
    <w:rsid w:val="00AB200B"/>
    <w:rsid w:val="00AB20F4"/>
    <w:rsid w:val="00AB2324"/>
    <w:rsid w:val="00AB2566"/>
    <w:rsid w:val="00AB28B7"/>
    <w:rsid w:val="00AB2B9B"/>
    <w:rsid w:val="00AB2CDC"/>
    <w:rsid w:val="00AB35C0"/>
    <w:rsid w:val="00AB37CE"/>
    <w:rsid w:val="00AB3D2B"/>
    <w:rsid w:val="00AB3E43"/>
    <w:rsid w:val="00AB40E7"/>
    <w:rsid w:val="00AB4523"/>
    <w:rsid w:val="00AB467E"/>
    <w:rsid w:val="00AB61BF"/>
    <w:rsid w:val="00AB6513"/>
    <w:rsid w:val="00AB663B"/>
    <w:rsid w:val="00AB6926"/>
    <w:rsid w:val="00AB6FA0"/>
    <w:rsid w:val="00AB77DF"/>
    <w:rsid w:val="00AB79D3"/>
    <w:rsid w:val="00AB7BA0"/>
    <w:rsid w:val="00AB7D31"/>
    <w:rsid w:val="00AC0B13"/>
    <w:rsid w:val="00AC0BA0"/>
    <w:rsid w:val="00AC0D7A"/>
    <w:rsid w:val="00AC171D"/>
    <w:rsid w:val="00AC1A4F"/>
    <w:rsid w:val="00AC1D92"/>
    <w:rsid w:val="00AC2651"/>
    <w:rsid w:val="00AC315B"/>
    <w:rsid w:val="00AC3560"/>
    <w:rsid w:val="00AC37AD"/>
    <w:rsid w:val="00AC4115"/>
    <w:rsid w:val="00AC457F"/>
    <w:rsid w:val="00AC46A9"/>
    <w:rsid w:val="00AC48DB"/>
    <w:rsid w:val="00AC49B8"/>
    <w:rsid w:val="00AC4B33"/>
    <w:rsid w:val="00AC60B0"/>
    <w:rsid w:val="00AC7084"/>
    <w:rsid w:val="00AC799F"/>
    <w:rsid w:val="00AC7DBC"/>
    <w:rsid w:val="00AD0472"/>
    <w:rsid w:val="00AD0699"/>
    <w:rsid w:val="00AD0791"/>
    <w:rsid w:val="00AD082B"/>
    <w:rsid w:val="00AD1F8F"/>
    <w:rsid w:val="00AD20B8"/>
    <w:rsid w:val="00AD2184"/>
    <w:rsid w:val="00AD2595"/>
    <w:rsid w:val="00AD2652"/>
    <w:rsid w:val="00AD2CC4"/>
    <w:rsid w:val="00AD2E56"/>
    <w:rsid w:val="00AD316F"/>
    <w:rsid w:val="00AD3203"/>
    <w:rsid w:val="00AD361A"/>
    <w:rsid w:val="00AD3992"/>
    <w:rsid w:val="00AD3E3D"/>
    <w:rsid w:val="00AD46EE"/>
    <w:rsid w:val="00AD48D4"/>
    <w:rsid w:val="00AD4BFE"/>
    <w:rsid w:val="00AD5013"/>
    <w:rsid w:val="00AD5F6C"/>
    <w:rsid w:val="00AD62C4"/>
    <w:rsid w:val="00AD66DD"/>
    <w:rsid w:val="00AD6929"/>
    <w:rsid w:val="00AD6B6D"/>
    <w:rsid w:val="00AD6D03"/>
    <w:rsid w:val="00AD6D64"/>
    <w:rsid w:val="00AD6EC5"/>
    <w:rsid w:val="00AD6ECF"/>
    <w:rsid w:val="00AD740A"/>
    <w:rsid w:val="00AD7CFB"/>
    <w:rsid w:val="00AE02C4"/>
    <w:rsid w:val="00AE0301"/>
    <w:rsid w:val="00AE0830"/>
    <w:rsid w:val="00AE0BCE"/>
    <w:rsid w:val="00AE0CB2"/>
    <w:rsid w:val="00AE1457"/>
    <w:rsid w:val="00AE1C04"/>
    <w:rsid w:val="00AE1E2C"/>
    <w:rsid w:val="00AE260D"/>
    <w:rsid w:val="00AE3771"/>
    <w:rsid w:val="00AE3B39"/>
    <w:rsid w:val="00AE3FC5"/>
    <w:rsid w:val="00AE41CC"/>
    <w:rsid w:val="00AE42E6"/>
    <w:rsid w:val="00AE4722"/>
    <w:rsid w:val="00AE547F"/>
    <w:rsid w:val="00AE57AF"/>
    <w:rsid w:val="00AE582C"/>
    <w:rsid w:val="00AE6064"/>
    <w:rsid w:val="00AE6A88"/>
    <w:rsid w:val="00AE6CE7"/>
    <w:rsid w:val="00AE6F1E"/>
    <w:rsid w:val="00AE7005"/>
    <w:rsid w:val="00AE77B1"/>
    <w:rsid w:val="00AE7F59"/>
    <w:rsid w:val="00AF031C"/>
    <w:rsid w:val="00AF0BA3"/>
    <w:rsid w:val="00AF0BEF"/>
    <w:rsid w:val="00AF15E6"/>
    <w:rsid w:val="00AF1A0B"/>
    <w:rsid w:val="00AF1BE5"/>
    <w:rsid w:val="00AF20C8"/>
    <w:rsid w:val="00AF2376"/>
    <w:rsid w:val="00AF2519"/>
    <w:rsid w:val="00AF3478"/>
    <w:rsid w:val="00AF370E"/>
    <w:rsid w:val="00AF3A4A"/>
    <w:rsid w:val="00AF4689"/>
    <w:rsid w:val="00AF4A38"/>
    <w:rsid w:val="00AF4DA0"/>
    <w:rsid w:val="00AF4DCD"/>
    <w:rsid w:val="00AF5454"/>
    <w:rsid w:val="00AF563E"/>
    <w:rsid w:val="00AF6273"/>
    <w:rsid w:val="00AF6924"/>
    <w:rsid w:val="00AF73F5"/>
    <w:rsid w:val="00AF7DE6"/>
    <w:rsid w:val="00B004F5"/>
    <w:rsid w:val="00B0073A"/>
    <w:rsid w:val="00B009A4"/>
    <w:rsid w:val="00B009C3"/>
    <w:rsid w:val="00B00AF7"/>
    <w:rsid w:val="00B00D0D"/>
    <w:rsid w:val="00B01250"/>
    <w:rsid w:val="00B0132D"/>
    <w:rsid w:val="00B017D7"/>
    <w:rsid w:val="00B017F5"/>
    <w:rsid w:val="00B01962"/>
    <w:rsid w:val="00B01E9D"/>
    <w:rsid w:val="00B0224B"/>
    <w:rsid w:val="00B03604"/>
    <w:rsid w:val="00B03B7A"/>
    <w:rsid w:val="00B03CBA"/>
    <w:rsid w:val="00B04177"/>
    <w:rsid w:val="00B04280"/>
    <w:rsid w:val="00B042AE"/>
    <w:rsid w:val="00B04CA2"/>
    <w:rsid w:val="00B04E2F"/>
    <w:rsid w:val="00B04E34"/>
    <w:rsid w:val="00B05A52"/>
    <w:rsid w:val="00B06363"/>
    <w:rsid w:val="00B066FC"/>
    <w:rsid w:val="00B0675E"/>
    <w:rsid w:val="00B067AB"/>
    <w:rsid w:val="00B06DA3"/>
    <w:rsid w:val="00B07285"/>
    <w:rsid w:val="00B07509"/>
    <w:rsid w:val="00B07A87"/>
    <w:rsid w:val="00B07CDC"/>
    <w:rsid w:val="00B1028E"/>
    <w:rsid w:val="00B1038D"/>
    <w:rsid w:val="00B1081B"/>
    <w:rsid w:val="00B1088A"/>
    <w:rsid w:val="00B10DE4"/>
    <w:rsid w:val="00B11196"/>
    <w:rsid w:val="00B11A34"/>
    <w:rsid w:val="00B11AAD"/>
    <w:rsid w:val="00B12190"/>
    <w:rsid w:val="00B1298F"/>
    <w:rsid w:val="00B13739"/>
    <w:rsid w:val="00B13D35"/>
    <w:rsid w:val="00B13F3C"/>
    <w:rsid w:val="00B143E2"/>
    <w:rsid w:val="00B14401"/>
    <w:rsid w:val="00B14C77"/>
    <w:rsid w:val="00B15847"/>
    <w:rsid w:val="00B16AEE"/>
    <w:rsid w:val="00B16D5A"/>
    <w:rsid w:val="00B17253"/>
    <w:rsid w:val="00B17515"/>
    <w:rsid w:val="00B17615"/>
    <w:rsid w:val="00B17947"/>
    <w:rsid w:val="00B20199"/>
    <w:rsid w:val="00B2138C"/>
    <w:rsid w:val="00B2158D"/>
    <w:rsid w:val="00B2252E"/>
    <w:rsid w:val="00B22BFB"/>
    <w:rsid w:val="00B22FDC"/>
    <w:rsid w:val="00B2459D"/>
    <w:rsid w:val="00B24B4C"/>
    <w:rsid w:val="00B24CC8"/>
    <w:rsid w:val="00B2548A"/>
    <w:rsid w:val="00B257CE"/>
    <w:rsid w:val="00B25B16"/>
    <w:rsid w:val="00B2617A"/>
    <w:rsid w:val="00B26295"/>
    <w:rsid w:val="00B27038"/>
    <w:rsid w:val="00B2724C"/>
    <w:rsid w:val="00B27589"/>
    <w:rsid w:val="00B2769E"/>
    <w:rsid w:val="00B27CA4"/>
    <w:rsid w:val="00B27E25"/>
    <w:rsid w:val="00B30214"/>
    <w:rsid w:val="00B30219"/>
    <w:rsid w:val="00B3080C"/>
    <w:rsid w:val="00B30EB7"/>
    <w:rsid w:val="00B30F48"/>
    <w:rsid w:val="00B310E4"/>
    <w:rsid w:val="00B3118B"/>
    <w:rsid w:val="00B318FA"/>
    <w:rsid w:val="00B31B9F"/>
    <w:rsid w:val="00B3202D"/>
    <w:rsid w:val="00B323DF"/>
    <w:rsid w:val="00B32A44"/>
    <w:rsid w:val="00B32E6B"/>
    <w:rsid w:val="00B33013"/>
    <w:rsid w:val="00B336BD"/>
    <w:rsid w:val="00B33BEA"/>
    <w:rsid w:val="00B33D43"/>
    <w:rsid w:val="00B33DF6"/>
    <w:rsid w:val="00B34753"/>
    <w:rsid w:val="00B34C92"/>
    <w:rsid w:val="00B3538C"/>
    <w:rsid w:val="00B3573C"/>
    <w:rsid w:val="00B358D0"/>
    <w:rsid w:val="00B359D4"/>
    <w:rsid w:val="00B36F75"/>
    <w:rsid w:val="00B4027D"/>
    <w:rsid w:val="00B40675"/>
    <w:rsid w:val="00B40726"/>
    <w:rsid w:val="00B40F3F"/>
    <w:rsid w:val="00B41042"/>
    <w:rsid w:val="00B416F2"/>
    <w:rsid w:val="00B417C7"/>
    <w:rsid w:val="00B41C05"/>
    <w:rsid w:val="00B41C6D"/>
    <w:rsid w:val="00B41D61"/>
    <w:rsid w:val="00B41EF2"/>
    <w:rsid w:val="00B4205F"/>
    <w:rsid w:val="00B424DF"/>
    <w:rsid w:val="00B426F6"/>
    <w:rsid w:val="00B4274D"/>
    <w:rsid w:val="00B42D6B"/>
    <w:rsid w:val="00B42E4D"/>
    <w:rsid w:val="00B42E80"/>
    <w:rsid w:val="00B43765"/>
    <w:rsid w:val="00B43896"/>
    <w:rsid w:val="00B448DC"/>
    <w:rsid w:val="00B44A7C"/>
    <w:rsid w:val="00B44DAE"/>
    <w:rsid w:val="00B44F8C"/>
    <w:rsid w:val="00B45404"/>
    <w:rsid w:val="00B45615"/>
    <w:rsid w:val="00B4572B"/>
    <w:rsid w:val="00B459B3"/>
    <w:rsid w:val="00B467D3"/>
    <w:rsid w:val="00B46B44"/>
    <w:rsid w:val="00B46BAC"/>
    <w:rsid w:val="00B47014"/>
    <w:rsid w:val="00B470BA"/>
    <w:rsid w:val="00B47646"/>
    <w:rsid w:val="00B47F80"/>
    <w:rsid w:val="00B5001C"/>
    <w:rsid w:val="00B500C8"/>
    <w:rsid w:val="00B502DD"/>
    <w:rsid w:val="00B50569"/>
    <w:rsid w:val="00B50CE2"/>
    <w:rsid w:val="00B5151A"/>
    <w:rsid w:val="00B515CC"/>
    <w:rsid w:val="00B52023"/>
    <w:rsid w:val="00B5258C"/>
    <w:rsid w:val="00B52979"/>
    <w:rsid w:val="00B53059"/>
    <w:rsid w:val="00B533F3"/>
    <w:rsid w:val="00B53B79"/>
    <w:rsid w:val="00B5400C"/>
    <w:rsid w:val="00B54069"/>
    <w:rsid w:val="00B54370"/>
    <w:rsid w:val="00B54AC9"/>
    <w:rsid w:val="00B55220"/>
    <w:rsid w:val="00B55703"/>
    <w:rsid w:val="00B560E5"/>
    <w:rsid w:val="00B56419"/>
    <w:rsid w:val="00B574E8"/>
    <w:rsid w:val="00B577A6"/>
    <w:rsid w:val="00B57FEF"/>
    <w:rsid w:val="00B602B5"/>
    <w:rsid w:val="00B60439"/>
    <w:rsid w:val="00B60473"/>
    <w:rsid w:val="00B609F4"/>
    <w:rsid w:val="00B6102B"/>
    <w:rsid w:val="00B61B40"/>
    <w:rsid w:val="00B61B70"/>
    <w:rsid w:val="00B61ECC"/>
    <w:rsid w:val="00B623A7"/>
    <w:rsid w:val="00B62C8D"/>
    <w:rsid w:val="00B634CC"/>
    <w:rsid w:val="00B63595"/>
    <w:rsid w:val="00B6376D"/>
    <w:rsid w:val="00B6384A"/>
    <w:rsid w:val="00B64161"/>
    <w:rsid w:val="00B64F2D"/>
    <w:rsid w:val="00B65075"/>
    <w:rsid w:val="00B65132"/>
    <w:rsid w:val="00B65834"/>
    <w:rsid w:val="00B659DB"/>
    <w:rsid w:val="00B65ED1"/>
    <w:rsid w:val="00B6633A"/>
    <w:rsid w:val="00B66C73"/>
    <w:rsid w:val="00B671A4"/>
    <w:rsid w:val="00B67292"/>
    <w:rsid w:val="00B67460"/>
    <w:rsid w:val="00B678CD"/>
    <w:rsid w:val="00B67DA4"/>
    <w:rsid w:val="00B70312"/>
    <w:rsid w:val="00B705DE"/>
    <w:rsid w:val="00B706AA"/>
    <w:rsid w:val="00B707DC"/>
    <w:rsid w:val="00B70BEA"/>
    <w:rsid w:val="00B70F2B"/>
    <w:rsid w:val="00B713D2"/>
    <w:rsid w:val="00B71F6F"/>
    <w:rsid w:val="00B720E2"/>
    <w:rsid w:val="00B7250D"/>
    <w:rsid w:val="00B72712"/>
    <w:rsid w:val="00B72C38"/>
    <w:rsid w:val="00B72F6E"/>
    <w:rsid w:val="00B72FE0"/>
    <w:rsid w:val="00B7325F"/>
    <w:rsid w:val="00B73778"/>
    <w:rsid w:val="00B73A8C"/>
    <w:rsid w:val="00B745ED"/>
    <w:rsid w:val="00B75542"/>
    <w:rsid w:val="00B75712"/>
    <w:rsid w:val="00B75746"/>
    <w:rsid w:val="00B758F4"/>
    <w:rsid w:val="00B75A68"/>
    <w:rsid w:val="00B75CA1"/>
    <w:rsid w:val="00B75F69"/>
    <w:rsid w:val="00B76A63"/>
    <w:rsid w:val="00B77492"/>
    <w:rsid w:val="00B777C1"/>
    <w:rsid w:val="00B77866"/>
    <w:rsid w:val="00B77957"/>
    <w:rsid w:val="00B8010F"/>
    <w:rsid w:val="00B80729"/>
    <w:rsid w:val="00B808A3"/>
    <w:rsid w:val="00B811C4"/>
    <w:rsid w:val="00B8183C"/>
    <w:rsid w:val="00B81A8F"/>
    <w:rsid w:val="00B81D55"/>
    <w:rsid w:val="00B82350"/>
    <w:rsid w:val="00B82A8D"/>
    <w:rsid w:val="00B82EDF"/>
    <w:rsid w:val="00B82F2B"/>
    <w:rsid w:val="00B8373C"/>
    <w:rsid w:val="00B83CA1"/>
    <w:rsid w:val="00B83CDC"/>
    <w:rsid w:val="00B849A7"/>
    <w:rsid w:val="00B84DE9"/>
    <w:rsid w:val="00B84EBD"/>
    <w:rsid w:val="00B852C3"/>
    <w:rsid w:val="00B85C49"/>
    <w:rsid w:val="00B85F25"/>
    <w:rsid w:val="00B86172"/>
    <w:rsid w:val="00B875B6"/>
    <w:rsid w:val="00B87890"/>
    <w:rsid w:val="00B87BDC"/>
    <w:rsid w:val="00B90342"/>
    <w:rsid w:val="00B903CD"/>
    <w:rsid w:val="00B90603"/>
    <w:rsid w:val="00B90C3A"/>
    <w:rsid w:val="00B9105F"/>
    <w:rsid w:val="00B91A76"/>
    <w:rsid w:val="00B91CA5"/>
    <w:rsid w:val="00B91D74"/>
    <w:rsid w:val="00B921E2"/>
    <w:rsid w:val="00B925C2"/>
    <w:rsid w:val="00B928CA"/>
    <w:rsid w:val="00B930CA"/>
    <w:rsid w:val="00B932AA"/>
    <w:rsid w:val="00B93792"/>
    <w:rsid w:val="00B93C4B"/>
    <w:rsid w:val="00B93EBF"/>
    <w:rsid w:val="00B9427A"/>
    <w:rsid w:val="00B9465B"/>
    <w:rsid w:val="00B9490E"/>
    <w:rsid w:val="00B94A9C"/>
    <w:rsid w:val="00B94C8C"/>
    <w:rsid w:val="00B94D48"/>
    <w:rsid w:val="00B9560F"/>
    <w:rsid w:val="00B95C59"/>
    <w:rsid w:val="00B96090"/>
    <w:rsid w:val="00B96141"/>
    <w:rsid w:val="00B963E6"/>
    <w:rsid w:val="00B964D7"/>
    <w:rsid w:val="00B9670E"/>
    <w:rsid w:val="00B971EE"/>
    <w:rsid w:val="00B9777F"/>
    <w:rsid w:val="00B97B4C"/>
    <w:rsid w:val="00BA02C9"/>
    <w:rsid w:val="00BA0415"/>
    <w:rsid w:val="00BA04F9"/>
    <w:rsid w:val="00BA0E85"/>
    <w:rsid w:val="00BA1ACD"/>
    <w:rsid w:val="00BA1B15"/>
    <w:rsid w:val="00BA1C0D"/>
    <w:rsid w:val="00BA1D25"/>
    <w:rsid w:val="00BA1D8E"/>
    <w:rsid w:val="00BA2278"/>
    <w:rsid w:val="00BA2364"/>
    <w:rsid w:val="00BA2742"/>
    <w:rsid w:val="00BA2806"/>
    <w:rsid w:val="00BA29E7"/>
    <w:rsid w:val="00BA2DC7"/>
    <w:rsid w:val="00BA2F0B"/>
    <w:rsid w:val="00BA336A"/>
    <w:rsid w:val="00BA3BE8"/>
    <w:rsid w:val="00BA416F"/>
    <w:rsid w:val="00BA4230"/>
    <w:rsid w:val="00BA4418"/>
    <w:rsid w:val="00BA4490"/>
    <w:rsid w:val="00BA52E5"/>
    <w:rsid w:val="00BA5744"/>
    <w:rsid w:val="00BA5D35"/>
    <w:rsid w:val="00BA5ECC"/>
    <w:rsid w:val="00BA6090"/>
    <w:rsid w:val="00BA639A"/>
    <w:rsid w:val="00BA6AE4"/>
    <w:rsid w:val="00BA6B01"/>
    <w:rsid w:val="00BA747A"/>
    <w:rsid w:val="00BB01DC"/>
    <w:rsid w:val="00BB10C8"/>
    <w:rsid w:val="00BB16FE"/>
    <w:rsid w:val="00BB173D"/>
    <w:rsid w:val="00BB1BA6"/>
    <w:rsid w:val="00BB1F51"/>
    <w:rsid w:val="00BB22A5"/>
    <w:rsid w:val="00BB2574"/>
    <w:rsid w:val="00BB288F"/>
    <w:rsid w:val="00BB2A45"/>
    <w:rsid w:val="00BB407F"/>
    <w:rsid w:val="00BB41C3"/>
    <w:rsid w:val="00BB4B65"/>
    <w:rsid w:val="00BB5239"/>
    <w:rsid w:val="00BB5568"/>
    <w:rsid w:val="00BB55B2"/>
    <w:rsid w:val="00BB58CC"/>
    <w:rsid w:val="00BB5ABE"/>
    <w:rsid w:val="00BB5B4C"/>
    <w:rsid w:val="00BB6054"/>
    <w:rsid w:val="00BB6129"/>
    <w:rsid w:val="00BB6596"/>
    <w:rsid w:val="00BB67EE"/>
    <w:rsid w:val="00BB6C08"/>
    <w:rsid w:val="00BB6DD3"/>
    <w:rsid w:val="00BB7066"/>
    <w:rsid w:val="00BB7DB3"/>
    <w:rsid w:val="00BC024D"/>
    <w:rsid w:val="00BC03E3"/>
    <w:rsid w:val="00BC0545"/>
    <w:rsid w:val="00BC0602"/>
    <w:rsid w:val="00BC1E1D"/>
    <w:rsid w:val="00BC25AA"/>
    <w:rsid w:val="00BC2B73"/>
    <w:rsid w:val="00BC30E8"/>
    <w:rsid w:val="00BC337A"/>
    <w:rsid w:val="00BC387E"/>
    <w:rsid w:val="00BC39F9"/>
    <w:rsid w:val="00BC3A8B"/>
    <w:rsid w:val="00BC40BF"/>
    <w:rsid w:val="00BC431A"/>
    <w:rsid w:val="00BC496F"/>
    <w:rsid w:val="00BC528E"/>
    <w:rsid w:val="00BC554E"/>
    <w:rsid w:val="00BC5A02"/>
    <w:rsid w:val="00BC5F1B"/>
    <w:rsid w:val="00BC6B51"/>
    <w:rsid w:val="00BC6CB6"/>
    <w:rsid w:val="00BC705F"/>
    <w:rsid w:val="00BC7669"/>
    <w:rsid w:val="00BC7BD7"/>
    <w:rsid w:val="00BC7F7A"/>
    <w:rsid w:val="00BD0643"/>
    <w:rsid w:val="00BD0CA3"/>
    <w:rsid w:val="00BD0DDC"/>
    <w:rsid w:val="00BD1030"/>
    <w:rsid w:val="00BD1BA9"/>
    <w:rsid w:val="00BD1F3F"/>
    <w:rsid w:val="00BD21CA"/>
    <w:rsid w:val="00BD2569"/>
    <w:rsid w:val="00BD25CD"/>
    <w:rsid w:val="00BD2813"/>
    <w:rsid w:val="00BD28F7"/>
    <w:rsid w:val="00BD2988"/>
    <w:rsid w:val="00BD2AA3"/>
    <w:rsid w:val="00BD2ADC"/>
    <w:rsid w:val="00BD2B11"/>
    <w:rsid w:val="00BD2BCD"/>
    <w:rsid w:val="00BD2BE3"/>
    <w:rsid w:val="00BD380D"/>
    <w:rsid w:val="00BD3C9B"/>
    <w:rsid w:val="00BD3F78"/>
    <w:rsid w:val="00BD41B3"/>
    <w:rsid w:val="00BD4453"/>
    <w:rsid w:val="00BD497F"/>
    <w:rsid w:val="00BD4AA4"/>
    <w:rsid w:val="00BD5197"/>
    <w:rsid w:val="00BD549F"/>
    <w:rsid w:val="00BD5C63"/>
    <w:rsid w:val="00BD5EBC"/>
    <w:rsid w:val="00BD654F"/>
    <w:rsid w:val="00BD67AD"/>
    <w:rsid w:val="00BD6D94"/>
    <w:rsid w:val="00BD77D6"/>
    <w:rsid w:val="00BD7CCD"/>
    <w:rsid w:val="00BE0DA5"/>
    <w:rsid w:val="00BE1194"/>
    <w:rsid w:val="00BE11D4"/>
    <w:rsid w:val="00BE1298"/>
    <w:rsid w:val="00BE14FE"/>
    <w:rsid w:val="00BE1935"/>
    <w:rsid w:val="00BE1D61"/>
    <w:rsid w:val="00BE1DBE"/>
    <w:rsid w:val="00BE1E4F"/>
    <w:rsid w:val="00BE231F"/>
    <w:rsid w:val="00BE2BB2"/>
    <w:rsid w:val="00BE2C98"/>
    <w:rsid w:val="00BE2F7F"/>
    <w:rsid w:val="00BE2F95"/>
    <w:rsid w:val="00BE3B4B"/>
    <w:rsid w:val="00BE3C4B"/>
    <w:rsid w:val="00BE4205"/>
    <w:rsid w:val="00BE4CD5"/>
    <w:rsid w:val="00BE55EC"/>
    <w:rsid w:val="00BE60D4"/>
    <w:rsid w:val="00BE614F"/>
    <w:rsid w:val="00BE7276"/>
    <w:rsid w:val="00BE728E"/>
    <w:rsid w:val="00BE74B0"/>
    <w:rsid w:val="00BE753E"/>
    <w:rsid w:val="00BE779B"/>
    <w:rsid w:val="00BE7A41"/>
    <w:rsid w:val="00BE7CB0"/>
    <w:rsid w:val="00BE7D15"/>
    <w:rsid w:val="00BF08AF"/>
    <w:rsid w:val="00BF09A6"/>
    <w:rsid w:val="00BF0A06"/>
    <w:rsid w:val="00BF0BA9"/>
    <w:rsid w:val="00BF0EA8"/>
    <w:rsid w:val="00BF11B6"/>
    <w:rsid w:val="00BF1326"/>
    <w:rsid w:val="00BF1C95"/>
    <w:rsid w:val="00BF1CAD"/>
    <w:rsid w:val="00BF3073"/>
    <w:rsid w:val="00BF36DF"/>
    <w:rsid w:val="00BF377E"/>
    <w:rsid w:val="00BF3CAC"/>
    <w:rsid w:val="00BF491D"/>
    <w:rsid w:val="00BF4C3D"/>
    <w:rsid w:val="00BF4F16"/>
    <w:rsid w:val="00BF5129"/>
    <w:rsid w:val="00BF52DA"/>
    <w:rsid w:val="00BF5D68"/>
    <w:rsid w:val="00BF5E66"/>
    <w:rsid w:val="00BF5FB5"/>
    <w:rsid w:val="00BF6343"/>
    <w:rsid w:val="00BF6360"/>
    <w:rsid w:val="00BF679C"/>
    <w:rsid w:val="00BF690E"/>
    <w:rsid w:val="00BF6C69"/>
    <w:rsid w:val="00BF6CA9"/>
    <w:rsid w:val="00BF745E"/>
    <w:rsid w:val="00C00253"/>
    <w:rsid w:val="00C00559"/>
    <w:rsid w:val="00C005CB"/>
    <w:rsid w:val="00C00FE5"/>
    <w:rsid w:val="00C0354B"/>
    <w:rsid w:val="00C03721"/>
    <w:rsid w:val="00C039A0"/>
    <w:rsid w:val="00C03E69"/>
    <w:rsid w:val="00C04A1D"/>
    <w:rsid w:val="00C04BA9"/>
    <w:rsid w:val="00C04D3F"/>
    <w:rsid w:val="00C0506E"/>
    <w:rsid w:val="00C05362"/>
    <w:rsid w:val="00C057A5"/>
    <w:rsid w:val="00C057FA"/>
    <w:rsid w:val="00C059C2"/>
    <w:rsid w:val="00C05BBC"/>
    <w:rsid w:val="00C05CB1"/>
    <w:rsid w:val="00C06116"/>
    <w:rsid w:val="00C061B6"/>
    <w:rsid w:val="00C062C4"/>
    <w:rsid w:val="00C06516"/>
    <w:rsid w:val="00C06737"/>
    <w:rsid w:val="00C067AD"/>
    <w:rsid w:val="00C07672"/>
    <w:rsid w:val="00C07E70"/>
    <w:rsid w:val="00C10276"/>
    <w:rsid w:val="00C10A5F"/>
    <w:rsid w:val="00C10BE8"/>
    <w:rsid w:val="00C10E8E"/>
    <w:rsid w:val="00C11046"/>
    <w:rsid w:val="00C1107A"/>
    <w:rsid w:val="00C115BB"/>
    <w:rsid w:val="00C11AA6"/>
    <w:rsid w:val="00C11B86"/>
    <w:rsid w:val="00C11FF4"/>
    <w:rsid w:val="00C12B4C"/>
    <w:rsid w:val="00C1313A"/>
    <w:rsid w:val="00C13176"/>
    <w:rsid w:val="00C13884"/>
    <w:rsid w:val="00C139C2"/>
    <w:rsid w:val="00C140E5"/>
    <w:rsid w:val="00C14889"/>
    <w:rsid w:val="00C15079"/>
    <w:rsid w:val="00C152C2"/>
    <w:rsid w:val="00C1537F"/>
    <w:rsid w:val="00C156AF"/>
    <w:rsid w:val="00C1595D"/>
    <w:rsid w:val="00C15AB0"/>
    <w:rsid w:val="00C15BF5"/>
    <w:rsid w:val="00C15DBD"/>
    <w:rsid w:val="00C1610C"/>
    <w:rsid w:val="00C161FE"/>
    <w:rsid w:val="00C17553"/>
    <w:rsid w:val="00C21A13"/>
    <w:rsid w:val="00C2230A"/>
    <w:rsid w:val="00C22C65"/>
    <w:rsid w:val="00C23018"/>
    <w:rsid w:val="00C232E1"/>
    <w:rsid w:val="00C2349C"/>
    <w:rsid w:val="00C2375C"/>
    <w:rsid w:val="00C238D0"/>
    <w:rsid w:val="00C239CF"/>
    <w:rsid w:val="00C23B9D"/>
    <w:rsid w:val="00C23C44"/>
    <w:rsid w:val="00C23E48"/>
    <w:rsid w:val="00C23F88"/>
    <w:rsid w:val="00C23F99"/>
    <w:rsid w:val="00C24DCB"/>
    <w:rsid w:val="00C24F28"/>
    <w:rsid w:val="00C24FD4"/>
    <w:rsid w:val="00C25E03"/>
    <w:rsid w:val="00C27DEC"/>
    <w:rsid w:val="00C27FF0"/>
    <w:rsid w:val="00C30203"/>
    <w:rsid w:val="00C305A7"/>
    <w:rsid w:val="00C30833"/>
    <w:rsid w:val="00C3083F"/>
    <w:rsid w:val="00C30B9C"/>
    <w:rsid w:val="00C30DEB"/>
    <w:rsid w:val="00C310A6"/>
    <w:rsid w:val="00C31285"/>
    <w:rsid w:val="00C3195A"/>
    <w:rsid w:val="00C31D72"/>
    <w:rsid w:val="00C3338D"/>
    <w:rsid w:val="00C338E5"/>
    <w:rsid w:val="00C33BAB"/>
    <w:rsid w:val="00C33D9B"/>
    <w:rsid w:val="00C33EBF"/>
    <w:rsid w:val="00C33F2F"/>
    <w:rsid w:val="00C3464A"/>
    <w:rsid w:val="00C348CF"/>
    <w:rsid w:val="00C350C8"/>
    <w:rsid w:val="00C35274"/>
    <w:rsid w:val="00C35538"/>
    <w:rsid w:val="00C35704"/>
    <w:rsid w:val="00C35B0C"/>
    <w:rsid w:val="00C36007"/>
    <w:rsid w:val="00C36355"/>
    <w:rsid w:val="00C416A2"/>
    <w:rsid w:val="00C41B56"/>
    <w:rsid w:val="00C41E27"/>
    <w:rsid w:val="00C421AE"/>
    <w:rsid w:val="00C423A7"/>
    <w:rsid w:val="00C423CC"/>
    <w:rsid w:val="00C42994"/>
    <w:rsid w:val="00C42B1B"/>
    <w:rsid w:val="00C43CA8"/>
    <w:rsid w:val="00C43E51"/>
    <w:rsid w:val="00C4438F"/>
    <w:rsid w:val="00C446ED"/>
    <w:rsid w:val="00C44A72"/>
    <w:rsid w:val="00C44DE9"/>
    <w:rsid w:val="00C4561A"/>
    <w:rsid w:val="00C456F0"/>
    <w:rsid w:val="00C45A3F"/>
    <w:rsid w:val="00C45EFD"/>
    <w:rsid w:val="00C462F1"/>
    <w:rsid w:val="00C479C5"/>
    <w:rsid w:val="00C47BDB"/>
    <w:rsid w:val="00C47C0E"/>
    <w:rsid w:val="00C47E4C"/>
    <w:rsid w:val="00C50401"/>
    <w:rsid w:val="00C5049C"/>
    <w:rsid w:val="00C50A9F"/>
    <w:rsid w:val="00C50B9E"/>
    <w:rsid w:val="00C50D05"/>
    <w:rsid w:val="00C50DFE"/>
    <w:rsid w:val="00C51035"/>
    <w:rsid w:val="00C51140"/>
    <w:rsid w:val="00C51154"/>
    <w:rsid w:val="00C514FF"/>
    <w:rsid w:val="00C51619"/>
    <w:rsid w:val="00C51B06"/>
    <w:rsid w:val="00C51D5B"/>
    <w:rsid w:val="00C528B2"/>
    <w:rsid w:val="00C52CA2"/>
    <w:rsid w:val="00C53278"/>
    <w:rsid w:val="00C534CB"/>
    <w:rsid w:val="00C53C5B"/>
    <w:rsid w:val="00C53E33"/>
    <w:rsid w:val="00C5424F"/>
    <w:rsid w:val="00C544B1"/>
    <w:rsid w:val="00C545F2"/>
    <w:rsid w:val="00C547F7"/>
    <w:rsid w:val="00C54CB1"/>
    <w:rsid w:val="00C54F5C"/>
    <w:rsid w:val="00C54FCD"/>
    <w:rsid w:val="00C558CA"/>
    <w:rsid w:val="00C56469"/>
    <w:rsid w:val="00C56A7D"/>
    <w:rsid w:val="00C56B33"/>
    <w:rsid w:val="00C56C44"/>
    <w:rsid w:val="00C56CE3"/>
    <w:rsid w:val="00C57382"/>
    <w:rsid w:val="00C576C2"/>
    <w:rsid w:val="00C57B90"/>
    <w:rsid w:val="00C57BDE"/>
    <w:rsid w:val="00C57C28"/>
    <w:rsid w:val="00C57CFE"/>
    <w:rsid w:val="00C6009E"/>
    <w:rsid w:val="00C60C07"/>
    <w:rsid w:val="00C61627"/>
    <w:rsid w:val="00C6189F"/>
    <w:rsid w:val="00C62185"/>
    <w:rsid w:val="00C62392"/>
    <w:rsid w:val="00C6260D"/>
    <w:rsid w:val="00C6264B"/>
    <w:rsid w:val="00C6277E"/>
    <w:rsid w:val="00C627AD"/>
    <w:rsid w:val="00C62913"/>
    <w:rsid w:val="00C62C1B"/>
    <w:rsid w:val="00C63056"/>
    <w:rsid w:val="00C64169"/>
    <w:rsid w:val="00C65773"/>
    <w:rsid w:val="00C660E1"/>
    <w:rsid w:val="00C660F6"/>
    <w:rsid w:val="00C67525"/>
    <w:rsid w:val="00C679DC"/>
    <w:rsid w:val="00C67EEF"/>
    <w:rsid w:val="00C70661"/>
    <w:rsid w:val="00C70FB4"/>
    <w:rsid w:val="00C71904"/>
    <w:rsid w:val="00C71C2D"/>
    <w:rsid w:val="00C72A05"/>
    <w:rsid w:val="00C72C5D"/>
    <w:rsid w:val="00C732C2"/>
    <w:rsid w:val="00C73863"/>
    <w:rsid w:val="00C73E38"/>
    <w:rsid w:val="00C744B3"/>
    <w:rsid w:val="00C74D80"/>
    <w:rsid w:val="00C7524D"/>
    <w:rsid w:val="00C75322"/>
    <w:rsid w:val="00C75AE5"/>
    <w:rsid w:val="00C75B46"/>
    <w:rsid w:val="00C75DB6"/>
    <w:rsid w:val="00C7605D"/>
    <w:rsid w:val="00C7634A"/>
    <w:rsid w:val="00C76602"/>
    <w:rsid w:val="00C768E3"/>
    <w:rsid w:val="00C76AA5"/>
    <w:rsid w:val="00C77987"/>
    <w:rsid w:val="00C80251"/>
    <w:rsid w:val="00C8080C"/>
    <w:rsid w:val="00C80EFB"/>
    <w:rsid w:val="00C8156A"/>
    <w:rsid w:val="00C815FC"/>
    <w:rsid w:val="00C81BBE"/>
    <w:rsid w:val="00C81D76"/>
    <w:rsid w:val="00C821BC"/>
    <w:rsid w:val="00C82401"/>
    <w:rsid w:val="00C82693"/>
    <w:rsid w:val="00C82EB7"/>
    <w:rsid w:val="00C848AF"/>
    <w:rsid w:val="00C849EA"/>
    <w:rsid w:val="00C8518E"/>
    <w:rsid w:val="00C856C7"/>
    <w:rsid w:val="00C85996"/>
    <w:rsid w:val="00C861CA"/>
    <w:rsid w:val="00C867CC"/>
    <w:rsid w:val="00C86992"/>
    <w:rsid w:val="00C86CE9"/>
    <w:rsid w:val="00C87436"/>
    <w:rsid w:val="00C875FC"/>
    <w:rsid w:val="00C90553"/>
    <w:rsid w:val="00C90A20"/>
    <w:rsid w:val="00C90AAB"/>
    <w:rsid w:val="00C90ABF"/>
    <w:rsid w:val="00C916F8"/>
    <w:rsid w:val="00C9191D"/>
    <w:rsid w:val="00C91E80"/>
    <w:rsid w:val="00C92059"/>
    <w:rsid w:val="00C92D05"/>
    <w:rsid w:val="00C92E0A"/>
    <w:rsid w:val="00C93630"/>
    <w:rsid w:val="00C9391F"/>
    <w:rsid w:val="00C93B87"/>
    <w:rsid w:val="00C94743"/>
    <w:rsid w:val="00C94984"/>
    <w:rsid w:val="00C94A1D"/>
    <w:rsid w:val="00C950EC"/>
    <w:rsid w:val="00C951A4"/>
    <w:rsid w:val="00C9535A"/>
    <w:rsid w:val="00C95C49"/>
    <w:rsid w:val="00C95C70"/>
    <w:rsid w:val="00C96327"/>
    <w:rsid w:val="00C96815"/>
    <w:rsid w:val="00C969B5"/>
    <w:rsid w:val="00C96BDB"/>
    <w:rsid w:val="00C96E07"/>
    <w:rsid w:val="00C97247"/>
    <w:rsid w:val="00C97BEC"/>
    <w:rsid w:val="00CA00F7"/>
    <w:rsid w:val="00CA0917"/>
    <w:rsid w:val="00CA0951"/>
    <w:rsid w:val="00CA145B"/>
    <w:rsid w:val="00CA145F"/>
    <w:rsid w:val="00CA153B"/>
    <w:rsid w:val="00CA170B"/>
    <w:rsid w:val="00CA174B"/>
    <w:rsid w:val="00CA1831"/>
    <w:rsid w:val="00CA1D18"/>
    <w:rsid w:val="00CA2AA2"/>
    <w:rsid w:val="00CA2C4C"/>
    <w:rsid w:val="00CA30C6"/>
    <w:rsid w:val="00CA3348"/>
    <w:rsid w:val="00CA3621"/>
    <w:rsid w:val="00CA37C1"/>
    <w:rsid w:val="00CA3B1C"/>
    <w:rsid w:val="00CA480F"/>
    <w:rsid w:val="00CA4B28"/>
    <w:rsid w:val="00CA4DF6"/>
    <w:rsid w:val="00CA4F07"/>
    <w:rsid w:val="00CA52A8"/>
    <w:rsid w:val="00CA5324"/>
    <w:rsid w:val="00CA5695"/>
    <w:rsid w:val="00CA5A08"/>
    <w:rsid w:val="00CA6631"/>
    <w:rsid w:val="00CA6FAC"/>
    <w:rsid w:val="00CA720B"/>
    <w:rsid w:val="00CA769A"/>
    <w:rsid w:val="00CA7E39"/>
    <w:rsid w:val="00CA7F03"/>
    <w:rsid w:val="00CA7F57"/>
    <w:rsid w:val="00CA7F85"/>
    <w:rsid w:val="00CA7F9D"/>
    <w:rsid w:val="00CB0AFD"/>
    <w:rsid w:val="00CB0CE5"/>
    <w:rsid w:val="00CB0F11"/>
    <w:rsid w:val="00CB0F9E"/>
    <w:rsid w:val="00CB149D"/>
    <w:rsid w:val="00CB1953"/>
    <w:rsid w:val="00CB1A2C"/>
    <w:rsid w:val="00CB1D63"/>
    <w:rsid w:val="00CB22F1"/>
    <w:rsid w:val="00CB3014"/>
    <w:rsid w:val="00CB3D58"/>
    <w:rsid w:val="00CB4447"/>
    <w:rsid w:val="00CB493B"/>
    <w:rsid w:val="00CB53F3"/>
    <w:rsid w:val="00CB5FBE"/>
    <w:rsid w:val="00CB606D"/>
    <w:rsid w:val="00CB6A17"/>
    <w:rsid w:val="00CB6AA2"/>
    <w:rsid w:val="00CB6AB1"/>
    <w:rsid w:val="00CC0156"/>
    <w:rsid w:val="00CC054A"/>
    <w:rsid w:val="00CC1100"/>
    <w:rsid w:val="00CC112C"/>
    <w:rsid w:val="00CC121F"/>
    <w:rsid w:val="00CC1633"/>
    <w:rsid w:val="00CC1941"/>
    <w:rsid w:val="00CC24D4"/>
    <w:rsid w:val="00CC2896"/>
    <w:rsid w:val="00CC2B97"/>
    <w:rsid w:val="00CC3297"/>
    <w:rsid w:val="00CC38B2"/>
    <w:rsid w:val="00CC41D2"/>
    <w:rsid w:val="00CC47F4"/>
    <w:rsid w:val="00CC4BE7"/>
    <w:rsid w:val="00CC5318"/>
    <w:rsid w:val="00CC56AD"/>
    <w:rsid w:val="00CC5898"/>
    <w:rsid w:val="00CC5935"/>
    <w:rsid w:val="00CC5FA3"/>
    <w:rsid w:val="00CC62E7"/>
    <w:rsid w:val="00CC66F4"/>
    <w:rsid w:val="00CC6B05"/>
    <w:rsid w:val="00CC7772"/>
    <w:rsid w:val="00CC7944"/>
    <w:rsid w:val="00CC7BCD"/>
    <w:rsid w:val="00CC7D7A"/>
    <w:rsid w:val="00CD03BA"/>
    <w:rsid w:val="00CD069C"/>
    <w:rsid w:val="00CD0700"/>
    <w:rsid w:val="00CD074D"/>
    <w:rsid w:val="00CD10A4"/>
    <w:rsid w:val="00CD1463"/>
    <w:rsid w:val="00CD177E"/>
    <w:rsid w:val="00CD1A2B"/>
    <w:rsid w:val="00CD1E7C"/>
    <w:rsid w:val="00CD1F96"/>
    <w:rsid w:val="00CD22F1"/>
    <w:rsid w:val="00CD263C"/>
    <w:rsid w:val="00CD3359"/>
    <w:rsid w:val="00CD368A"/>
    <w:rsid w:val="00CD4104"/>
    <w:rsid w:val="00CD41C0"/>
    <w:rsid w:val="00CD4DE6"/>
    <w:rsid w:val="00CD4FCC"/>
    <w:rsid w:val="00CD5D35"/>
    <w:rsid w:val="00CD5E84"/>
    <w:rsid w:val="00CD6DDC"/>
    <w:rsid w:val="00CD7111"/>
    <w:rsid w:val="00CD73B8"/>
    <w:rsid w:val="00CD7CF7"/>
    <w:rsid w:val="00CE0564"/>
    <w:rsid w:val="00CE120B"/>
    <w:rsid w:val="00CE175D"/>
    <w:rsid w:val="00CE1802"/>
    <w:rsid w:val="00CE2399"/>
    <w:rsid w:val="00CE24E4"/>
    <w:rsid w:val="00CE2988"/>
    <w:rsid w:val="00CE3435"/>
    <w:rsid w:val="00CE3B52"/>
    <w:rsid w:val="00CE4029"/>
    <w:rsid w:val="00CE4143"/>
    <w:rsid w:val="00CE4302"/>
    <w:rsid w:val="00CE4C5A"/>
    <w:rsid w:val="00CE4EA2"/>
    <w:rsid w:val="00CE4F12"/>
    <w:rsid w:val="00CE4F83"/>
    <w:rsid w:val="00CE53C0"/>
    <w:rsid w:val="00CE5902"/>
    <w:rsid w:val="00CE5D51"/>
    <w:rsid w:val="00CE7521"/>
    <w:rsid w:val="00CE7622"/>
    <w:rsid w:val="00CE76B4"/>
    <w:rsid w:val="00CE7D18"/>
    <w:rsid w:val="00CE7F17"/>
    <w:rsid w:val="00CF0183"/>
    <w:rsid w:val="00CF0362"/>
    <w:rsid w:val="00CF07B0"/>
    <w:rsid w:val="00CF0BBD"/>
    <w:rsid w:val="00CF17A5"/>
    <w:rsid w:val="00CF17D3"/>
    <w:rsid w:val="00CF2F89"/>
    <w:rsid w:val="00CF3223"/>
    <w:rsid w:val="00CF39FD"/>
    <w:rsid w:val="00CF4844"/>
    <w:rsid w:val="00CF4A69"/>
    <w:rsid w:val="00CF4D72"/>
    <w:rsid w:val="00CF5099"/>
    <w:rsid w:val="00CF5787"/>
    <w:rsid w:val="00CF5BBC"/>
    <w:rsid w:val="00CF630E"/>
    <w:rsid w:val="00CF689E"/>
    <w:rsid w:val="00CF6E29"/>
    <w:rsid w:val="00CF6E3F"/>
    <w:rsid w:val="00CF6E84"/>
    <w:rsid w:val="00CF7634"/>
    <w:rsid w:val="00CF78A1"/>
    <w:rsid w:val="00CF7BB3"/>
    <w:rsid w:val="00D006D5"/>
    <w:rsid w:val="00D00794"/>
    <w:rsid w:val="00D013FD"/>
    <w:rsid w:val="00D02472"/>
    <w:rsid w:val="00D02DB8"/>
    <w:rsid w:val="00D030E2"/>
    <w:rsid w:val="00D03329"/>
    <w:rsid w:val="00D0346A"/>
    <w:rsid w:val="00D03A5D"/>
    <w:rsid w:val="00D03C9C"/>
    <w:rsid w:val="00D03EB6"/>
    <w:rsid w:val="00D0443D"/>
    <w:rsid w:val="00D046F5"/>
    <w:rsid w:val="00D049AD"/>
    <w:rsid w:val="00D04C53"/>
    <w:rsid w:val="00D05215"/>
    <w:rsid w:val="00D0535F"/>
    <w:rsid w:val="00D0557B"/>
    <w:rsid w:val="00D055A3"/>
    <w:rsid w:val="00D05E85"/>
    <w:rsid w:val="00D06020"/>
    <w:rsid w:val="00D067FD"/>
    <w:rsid w:val="00D06FD5"/>
    <w:rsid w:val="00D07049"/>
    <w:rsid w:val="00D074C8"/>
    <w:rsid w:val="00D07E41"/>
    <w:rsid w:val="00D1014D"/>
    <w:rsid w:val="00D10863"/>
    <w:rsid w:val="00D10873"/>
    <w:rsid w:val="00D111FA"/>
    <w:rsid w:val="00D112B8"/>
    <w:rsid w:val="00D11449"/>
    <w:rsid w:val="00D11792"/>
    <w:rsid w:val="00D1195C"/>
    <w:rsid w:val="00D11B3F"/>
    <w:rsid w:val="00D12E85"/>
    <w:rsid w:val="00D133B7"/>
    <w:rsid w:val="00D13520"/>
    <w:rsid w:val="00D13C75"/>
    <w:rsid w:val="00D13EBA"/>
    <w:rsid w:val="00D14A9E"/>
    <w:rsid w:val="00D15034"/>
    <w:rsid w:val="00D1526F"/>
    <w:rsid w:val="00D1605E"/>
    <w:rsid w:val="00D160EA"/>
    <w:rsid w:val="00D1626E"/>
    <w:rsid w:val="00D1632F"/>
    <w:rsid w:val="00D16AEF"/>
    <w:rsid w:val="00D16D25"/>
    <w:rsid w:val="00D176CC"/>
    <w:rsid w:val="00D17C23"/>
    <w:rsid w:val="00D17C2D"/>
    <w:rsid w:val="00D17C30"/>
    <w:rsid w:val="00D17F03"/>
    <w:rsid w:val="00D20B8C"/>
    <w:rsid w:val="00D211D1"/>
    <w:rsid w:val="00D211EB"/>
    <w:rsid w:val="00D212AF"/>
    <w:rsid w:val="00D219B5"/>
    <w:rsid w:val="00D21A61"/>
    <w:rsid w:val="00D21D43"/>
    <w:rsid w:val="00D21D71"/>
    <w:rsid w:val="00D22651"/>
    <w:rsid w:val="00D227F4"/>
    <w:rsid w:val="00D228E6"/>
    <w:rsid w:val="00D22D73"/>
    <w:rsid w:val="00D23F2B"/>
    <w:rsid w:val="00D245E8"/>
    <w:rsid w:val="00D247DA"/>
    <w:rsid w:val="00D24987"/>
    <w:rsid w:val="00D25B6A"/>
    <w:rsid w:val="00D26885"/>
    <w:rsid w:val="00D27114"/>
    <w:rsid w:val="00D30092"/>
    <w:rsid w:val="00D30199"/>
    <w:rsid w:val="00D30EE7"/>
    <w:rsid w:val="00D310F6"/>
    <w:rsid w:val="00D316B2"/>
    <w:rsid w:val="00D320B6"/>
    <w:rsid w:val="00D321DF"/>
    <w:rsid w:val="00D324A7"/>
    <w:rsid w:val="00D324BA"/>
    <w:rsid w:val="00D32AE4"/>
    <w:rsid w:val="00D32BDF"/>
    <w:rsid w:val="00D33846"/>
    <w:rsid w:val="00D33960"/>
    <w:rsid w:val="00D33B6E"/>
    <w:rsid w:val="00D33DC4"/>
    <w:rsid w:val="00D33DEF"/>
    <w:rsid w:val="00D34339"/>
    <w:rsid w:val="00D34462"/>
    <w:rsid w:val="00D3452D"/>
    <w:rsid w:val="00D3510A"/>
    <w:rsid w:val="00D35158"/>
    <w:rsid w:val="00D3538E"/>
    <w:rsid w:val="00D35612"/>
    <w:rsid w:val="00D35692"/>
    <w:rsid w:val="00D35D81"/>
    <w:rsid w:val="00D36A02"/>
    <w:rsid w:val="00D36AEB"/>
    <w:rsid w:val="00D37216"/>
    <w:rsid w:val="00D376F4"/>
    <w:rsid w:val="00D37B6A"/>
    <w:rsid w:val="00D37E78"/>
    <w:rsid w:val="00D37EC0"/>
    <w:rsid w:val="00D4048E"/>
    <w:rsid w:val="00D40B0C"/>
    <w:rsid w:val="00D40EE9"/>
    <w:rsid w:val="00D41333"/>
    <w:rsid w:val="00D419AB"/>
    <w:rsid w:val="00D42083"/>
    <w:rsid w:val="00D423C4"/>
    <w:rsid w:val="00D4262F"/>
    <w:rsid w:val="00D43145"/>
    <w:rsid w:val="00D43517"/>
    <w:rsid w:val="00D43A4B"/>
    <w:rsid w:val="00D44163"/>
    <w:rsid w:val="00D443D5"/>
    <w:rsid w:val="00D4490E"/>
    <w:rsid w:val="00D44B95"/>
    <w:rsid w:val="00D44D9B"/>
    <w:rsid w:val="00D44E89"/>
    <w:rsid w:val="00D45156"/>
    <w:rsid w:val="00D45333"/>
    <w:rsid w:val="00D45BA7"/>
    <w:rsid w:val="00D45EAF"/>
    <w:rsid w:val="00D45EBF"/>
    <w:rsid w:val="00D46410"/>
    <w:rsid w:val="00D46AF0"/>
    <w:rsid w:val="00D46F06"/>
    <w:rsid w:val="00D4753E"/>
    <w:rsid w:val="00D477B8"/>
    <w:rsid w:val="00D47E43"/>
    <w:rsid w:val="00D5006B"/>
    <w:rsid w:val="00D50663"/>
    <w:rsid w:val="00D50DE7"/>
    <w:rsid w:val="00D5183A"/>
    <w:rsid w:val="00D5194A"/>
    <w:rsid w:val="00D51A24"/>
    <w:rsid w:val="00D51D74"/>
    <w:rsid w:val="00D51E5C"/>
    <w:rsid w:val="00D52CDD"/>
    <w:rsid w:val="00D52D2B"/>
    <w:rsid w:val="00D5318A"/>
    <w:rsid w:val="00D53541"/>
    <w:rsid w:val="00D53EBC"/>
    <w:rsid w:val="00D541BB"/>
    <w:rsid w:val="00D541FF"/>
    <w:rsid w:val="00D5459C"/>
    <w:rsid w:val="00D5470E"/>
    <w:rsid w:val="00D54714"/>
    <w:rsid w:val="00D54738"/>
    <w:rsid w:val="00D54B14"/>
    <w:rsid w:val="00D55065"/>
    <w:rsid w:val="00D5533A"/>
    <w:rsid w:val="00D55367"/>
    <w:rsid w:val="00D55635"/>
    <w:rsid w:val="00D55810"/>
    <w:rsid w:val="00D56145"/>
    <w:rsid w:val="00D56174"/>
    <w:rsid w:val="00D56824"/>
    <w:rsid w:val="00D568D1"/>
    <w:rsid w:val="00D56C0F"/>
    <w:rsid w:val="00D56F23"/>
    <w:rsid w:val="00D574F0"/>
    <w:rsid w:val="00D575D9"/>
    <w:rsid w:val="00D57616"/>
    <w:rsid w:val="00D57B81"/>
    <w:rsid w:val="00D600BC"/>
    <w:rsid w:val="00D6051D"/>
    <w:rsid w:val="00D60867"/>
    <w:rsid w:val="00D60AAA"/>
    <w:rsid w:val="00D60D09"/>
    <w:rsid w:val="00D60F66"/>
    <w:rsid w:val="00D6123B"/>
    <w:rsid w:val="00D61423"/>
    <w:rsid w:val="00D620A1"/>
    <w:rsid w:val="00D62359"/>
    <w:rsid w:val="00D62778"/>
    <w:rsid w:val="00D62CC2"/>
    <w:rsid w:val="00D632FF"/>
    <w:rsid w:val="00D637F5"/>
    <w:rsid w:val="00D63B1B"/>
    <w:rsid w:val="00D63B84"/>
    <w:rsid w:val="00D63DE7"/>
    <w:rsid w:val="00D652E0"/>
    <w:rsid w:val="00D6534B"/>
    <w:rsid w:val="00D65AE2"/>
    <w:rsid w:val="00D66961"/>
    <w:rsid w:val="00D66998"/>
    <w:rsid w:val="00D66D02"/>
    <w:rsid w:val="00D67E16"/>
    <w:rsid w:val="00D70120"/>
    <w:rsid w:val="00D7019D"/>
    <w:rsid w:val="00D709A1"/>
    <w:rsid w:val="00D71534"/>
    <w:rsid w:val="00D721F8"/>
    <w:rsid w:val="00D72ACD"/>
    <w:rsid w:val="00D72F1A"/>
    <w:rsid w:val="00D735D3"/>
    <w:rsid w:val="00D73748"/>
    <w:rsid w:val="00D73933"/>
    <w:rsid w:val="00D740BD"/>
    <w:rsid w:val="00D746B5"/>
    <w:rsid w:val="00D747F2"/>
    <w:rsid w:val="00D74A1C"/>
    <w:rsid w:val="00D75115"/>
    <w:rsid w:val="00D7578D"/>
    <w:rsid w:val="00D7579A"/>
    <w:rsid w:val="00D75B9A"/>
    <w:rsid w:val="00D75D17"/>
    <w:rsid w:val="00D75E59"/>
    <w:rsid w:val="00D75E77"/>
    <w:rsid w:val="00D76126"/>
    <w:rsid w:val="00D768E5"/>
    <w:rsid w:val="00D76A8D"/>
    <w:rsid w:val="00D76AAC"/>
    <w:rsid w:val="00D76DA8"/>
    <w:rsid w:val="00D76EE6"/>
    <w:rsid w:val="00D772D7"/>
    <w:rsid w:val="00D77318"/>
    <w:rsid w:val="00D7788A"/>
    <w:rsid w:val="00D80150"/>
    <w:rsid w:val="00D803C0"/>
    <w:rsid w:val="00D80775"/>
    <w:rsid w:val="00D80C1C"/>
    <w:rsid w:val="00D80CF0"/>
    <w:rsid w:val="00D80EAB"/>
    <w:rsid w:val="00D80EBA"/>
    <w:rsid w:val="00D81CFE"/>
    <w:rsid w:val="00D822FF"/>
    <w:rsid w:val="00D8250D"/>
    <w:rsid w:val="00D82B44"/>
    <w:rsid w:val="00D82EFC"/>
    <w:rsid w:val="00D82F06"/>
    <w:rsid w:val="00D833F9"/>
    <w:rsid w:val="00D83531"/>
    <w:rsid w:val="00D83F3F"/>
    <w:rsid w:val="00D83FE2"/>
    <w:rsid w:val="00D84179"/>
    <w:rsid w:val="00D843F6"/>
    <w:rsid w:val="00D84CB8"/>
    <w:rsid w:val="00D85A71"/>
    <w:rsid w:val="00D85B82"/>
    <w:rsid w:val="00D86A9F"/>
    <w:rsid w:val="00D86C96"/>
    <w:rsid w:val="00D871E1"/>
    <w:rsid w:val="00D90385"/>
    <w:rsid w:val="00D9051A"/>
    <w:rsid w:val="00D90537"/>
    <w:rsid w:val="00D9066B"/>
    <w:rsid w:val="00D906CC"/>
    <w:rsid w:val="00D90731"/>
    <w:rsid w:val="00D90F33"/>
    <w:rsid w:val="00D91471"/>
    <w:rsid w:val="00D91F30"/>
    <w:rsid w:val="00D92648"/>
    <w:rsid w:val="00D92EEA"/>
    <w:rsid w:val="00D93070"/>
    <w:rsid w:val="00D935A1"/>
    <w:rsid w:val="00D936AF"/>
    <w:rsid w:val="00D936CF"/>
    <w:rsid w:val="00D93A51"/>
    <w:rsid w:val="00D93EB4"/>
    <w:rsid w:val="00D94061"/>
    <w:rsid w:val="00D940F8"/>
    <w:rsid w:val="00D9446A"/>
    <w:rsid w:val="00D94B3D"/>
    <w:rsid w:val="00D94F69"/>
    <w:rsid w:val="00D95624"/>
    <w:rsid w:val="00D95B84"/>
    <w:rsid w:val="00D95B91"/>
    <w:rsid w:val="00D95BEF"/>
    <w:rsid w:val="00D96271"/>
    <w:rsid w:val="00D964E8"/>
    <w:rsid w:val="00D96A08"/>
    <w:rsid w:val="00D96E8B"/>
    <w:rsid w:val="00D96F05"/>
    <w:rsid w:val="00D97307"/>
    <w:rsid w:val="00D9744F"/>
    <w:rsid w:val="00D97523"/>
    <w:rsid w:val="00D97CCC"/>
    <w:rsid w:val="00DA0774"/>
    <w:rsid w:val="00DA0F54"/>
    <w:rsid w:val="00DA13BA"/>
    <w:rsid w:val="00DA13F6"/>
    <w:rsid w:val="00DA1530"/>
    <w:rsid w:val="00DA1887"/>
    <w:rsid w:val="00DA1DAB"/>
    <w:rsid w:val="00DA1F0B"/>
    <w:rsid w:val="00DA228B"/>
    <w:rsid w:val="00DA28D8"/>
    <w:rsid w:val="00DA29FE"/>
    <w:rsid w:val="00DA3BB6"/>
    <w:rsid w:val="00DA4411"/>
    <w:rsid w:val="00DA5403"/>
    <w:rsid w:val="00DA558D"/>
    <w:rsid w:val="00DA5674"/>
    <w:rsid w:val="00DA64AE"/>
    <w:rsid w:val="00DA6990"/>
    <w:rsid w:val="00DA7B15"/>
    <w:rsid w:val="00DA7E69"/>
    <w:rsid w:val="00DA7E91"/>
    <w:rsid w:val="00DA7F42"/>
    <w:rsid w:val="00DA7F46"/>
    <w:rsid w:val="00DB085A"/>
    <w:rsid w:val="00DB0B8E"/>
    <w:rsid w:val="00DB111E"/>
    <w:rsid w:val="00DB1627"/>
    <w:rsid w:val="00DB1819"/>
    <w:rsid w:val="00DB1CC1"/>
    <w:rsid w:val="00DB1FEA"/>
    <w:rsid w:val="00DB2253"/>
    <w:rsid w:val="00DB25B8"/>
    <w:rsid w:val="00DB2879"/>
    <w:rsid w:val="00DB2F73"/>
    <w:rsid w:val="00DB3056"/>
    <w:rsid w:val="00DB33E9"/>
    <w:rsid w:val="00DB3F2D"/>
    <w:rsid w:val="00DB43A4"/>
    <w:rsid w:val="00DB495C"/>
    <w:rsid w:val="00DB4B30"/>
    <w:rsid w:val="00DB4C72"/>
    <w:rsid w:val="00DB4DA3"/>
    <w:rsid w:val="00DB53FE"/>
    <w:rsid w:val="00DB58E3"/>
    <w:rsid w:val="00DB6062"/>
    <w:rsid w:val="00DB60ED"/>
    <w:rsid w:val="00DB68CB"/>
    <w:rsid w:val="00DB6E2E"/>
    <w:rsid w:val="00DB6EFD"/>
    <w:rsid w:val="00DB70CA"/>
    <w:rsid w:val="00DB79BE"/>
    <w:rsid w:val="00DB79E8"/>
    <w:rsid w:val="00DB7BD5"/>
    <w:rsid w:val="00DB7CAD"/>
    <w:rsid w:val="00DC03E8"/>
    <w:rsid w:val="00DC04ED"/>
    <w:rsid w:val="00DC054A"/>
    <w:rsid w:val="00DC0880"/>
    <w:rsid w:val="00DC0BFB"/>
    <w:rsid w:val="00DC0D7D"/>
    <w:rsid w:val="00DC0ECA"/>
    <w:rsid w:val="00DC119A"/>
    <w:rsid w:val="00DC11CF"/>
    <w:rsid w:val="00DC1233"/>
    <w:rsid w:val="00DC1324"/>
    <w:rsid w:val="00DC14FD"/>
    <w:rsid w:val="00DC21B9"/>
    <w:rsid w:val="00DC22FF"/>
    <w:rsid w:val="00DC2607"/>
    <w:rsid w:val="00DC28C4"/>
    <w:rsid w:val="00DC29C5"/>
    <w:rsid w:val="00DC2E44"/>
    <w:rsid w:val="00DC33C4"/>
    <w:rsid w:val="00DC3E24"/>
    <w:rsid w:val="00DC418B"/>
    <w:rsid w:val="00DC42FE"/>
    <w:rsid w:val="00DC4C98"/>
    <w:rsid w:val="00DC5529"/>
    <w:rsid w:val="00DC5593"/>
    <w:rsid w:val="00DC5B1B"/>
    <w:rsid w:val="00DC5C08"/>
    <w:rsid w:val="00DC6AED"/>
    <w:rsid w:val="00DC6BC9"/>
    <w:rsid w:val="00DC6ECD"/>
    <w:rsid w:val="00DC6F3D"/>
    <w:rsid w:val="00DD01C3"/>
    <w:rsid w:val="00DD0AEC"/>
    <w:rsid w:val="00DD152E"/>
    <w:rsid w:val="00DD17B1"/>
    <w:rsid w:val="00DD18A9"/>
    <w:rsid w:val="00DD192F"/>
    <w:rsid w:val="00DD1E82"/>
    <w:rsid w:val="00DD2D7F"/>
    <w:rsid w:val="00DD2FDD"/>
    <w:rsid w:val="00DD3206"/>
    <w:rsid w:val="00DD36E0"/>
    <w:rsid w:val="00DD3903"/>
    <w:rsid w:val="00DD3A5C"/>
    <w:rsid w:val="00DD40BC"/>
    <w:rsid w:val="00DD43A0"/>
    <w:rsid w:val="00DD45C1"/>
    <w:rsid w:val="00DD4962"/>
    <w:rsid w:val="00DD49C5"/>
    <w:rsid w:val="00DD4C0C"/>
    <w:rsid w:val="00DD4C62"/>
    <w:rsid w:val="00DD4CD2"/>
    <w:rsid w:val="00DD5686"/>
    <w:rsid w:val="00DD5693"/>
    <w:rsid w:val="00DD5D6C"/>
    <w:rsid w:val="00DD5DBC"/>
    <w:rsid w:val="00DD608F"/>
    <w:rsid w:val="00DD7478"/>
    <w:rsid w:val="00DD7B43"/>
    <w:rsid w:val="00DD7E35"/>
    <w:rsid w:val="00DD7EFD"/>
    <w:rsid w:val="00DE0320"/>
    <w:rsid w:val="00DE0635"/>
    <w:rsid w:val="00DE08EF"/>
    <w:rsid w:val="00DE0D2E"/>
    <w:rsid w:val="00DE0E24"/>
    <w:rsid w:val="00DE1138"/>
    <w:rsid w:val="00DE154C"/>
    <w:rsid w:val="00DE1550"/>
    <w:rsid w:val="00DE1AEE"/>
    <w:rsid w:val="00DE1BDC"/>
    <w:rsid w:val="00DE231F"/>
    <w:rsid w:val="00DE26F8"/>
    <w:rsid w:val="00DE27C1"/>
    <w:rsid w:val="00DE2C74"/>
    <w:rsid w:val="00DE2E27"/>
    <w:rsid w:val="00DE3128"/>
    <w:rsid w:val="00DE3366"/>
    <w:rsid w:val="00DE36B9"/>
    <w:rsid w:val="00DE383B"/>
    <w:rsid w:val="00DE3886"/>
    <w:rsid w:val="00DE3FED"/>
    <w:rsid w:val="00DE45B1"/>
    <w:rsid w:val="00DE4B93"/>
    <w:rsid w:val="00DE4D55"/>
    <w:rsid w:val="00DE5467"/>
    <w:rsid w:val="00DE69E4"/>
    <w:rsid w:val="00DE6AAA"/>
    <w:rsid w:val="00DE6AC1"/>
    <w:rsid w:val="00DE6D87"/>
    <w:rsid w:val="00DE79A8"/>
    <w:rsid w:val="00DF038B"/>
    <w:rsid w:val="00DF0777"/>
    <w:rsid w:val="00DF0864"/>
    <w:rsid w:val="00DF0BC4"/>
    <w:rsid w:val="00DF1514"/>
    <w:rsid w:val="00DF1BC1"/>
    <w:rsid w:val="00DF1DC5"/>
    <w:rsid w:val="00DF1E72"/>
    <w:rsid w:val="00DF1F94"/>
    <w:rsid w:val="00DF230F"/>
    <w:rsid w:val="00DF24A0"/>
    <w:rsid w:val="00DF2C6A"/>
    <w:rsid w:val="00DF2E06"/>
    <w:rsid w:val="00DF383B"/>
    <w:rsid w:val="00DF42B0"/>
    <w:rsid w:val="00DF4655"/>
    <w:rsid w:val="00DF53DF"/>
    <w:rsid w:val="00DF581F"/>
    <w:rsid w:val="00DF59F9"/>
    <w:rsid w:val="00DF6014"/>
    <w:rsid w:val="00DF607C"/>
    <w:rsid w:val="00DF6136"/>
    <w:rsid w:val="00DF66BB"/>
    <w:rsid w:val="00DF6830"/>
    <w:rsid w:val="00DF78A9"/>
    <w:rsid w:val="00DF78FF"/>
    <w:rsid w:val="00DF7F98"/>
    <w:rsid w:val="00E00141"/>
    <w:rsid w:val="00E003FD"/>
    <w:rsid w:val="00E0064A"/>
    <w:rsid w:val="00E00F3A"/>
    <w:rsid w:val="00E01123"/>
    <w:rsid w:val="00E012A2"/>
    <w:rsid w:val="00E0151A"/>
    <w:rsid w:val="00E01A04"/>
    <w:rsid w:val="00E01BD2"/>
    <w:rsid w:val="00E01E3C"/>
    <w:rsid w:val="00E0208D"/>
    <w:rsid w:val="00E02394"/>
    <w:rsid w:val="00E02FCB"/>
    <w:rsid w:val="00E03138"/>
    <w:rsid w:val="00E03340"/>
    <w:rsid w:val="00E03376"/>
    <w:rsid w:val="00E03610"/>
    <w:rsid w:val="00E03C20"/>
    <w:rsid w:val="00E04118"/>
    <w:rsid w:val="00E04254"/>
    <w:rsid w:val="00E044A2"/>
    <w:rsid w:val="00E04A62"/>
    <w:rsid w:val="00E052A7"/>
    <w:rsid w:val="00E05505"/>
    <w:rsid w:val="00E05922"/>
    <w:rsid w:val="00E05B19"/>
    <w:rsid w:val="00E05B7A"/>
    <w:rsid w:val="00E05BAC"/>
    <w:rsid w:val="00E060B0"/>
    <w:rsid w:val="00E071FA"/>
    <w:rsid w:val="00E0782D"/>
    <w:rsid w:val="00E078D4"/>
    <w:rsid w:val="00E07C91"/>
    <w:rsid w:val="00E10013"/>
    <w:rsid w:val="00E10DC8"/>
    <w:rsid w:val="00E11A1B"/>
    <w:rsid w:val="00E11F7B"/>
    <w:rsid w:val="00E12200"/>
    <w:rsid w:val="00E12248"/>
    <w:rsid w:val="00E12336"/>
    <w:rsid w:val="00E12A62"/>
    <w:rsid w:val="00E12C3B"/>
    <w:rsid w:val="00E13199"/>
    <w:rsid w:val="00E13320"/>
    <w:rsid w:val="00E13357"/>
    <w:rsid w:val="00E13500"/>
    <w:rsid w:val="00E1352D"/>
    <w:rsid w:val="00E136BC"/>
    <w:rsid w:val="00E138F2"/>
    <w:rsid w:val="00E13D37"/>
    <w:rsid w:val="00E13F8C"/>
    <w:rsid w:val="00E14564"/>
    <w:rsid w:val="00E14EED"/>
    <w:rsid w:val="00E16118"/>
    <w:rsid w:val="00E16E27"/>
    <w:rsid w:val="00E17240"/>
    <w:rsid w:val="00E17469"/>
    <w:rsid w:val="00E1783F"/>
    <w:rsid w:val="00E178ED"/>
    <w:rsid w:val="00E17AF0"/>
    <w:rsid w:val="00E17D60"/>
    <w:rsid w:val="00E17E1A"/>
    <w:rsid w:val="00E203B5"/>
    <w:rsid w:val="00E20542"/>
    <w:rsid w:val="00E20998"/>
    <w:rsid w:val="00E20F0C"/>
    <w:rsid w:val="00E21855"/>
    <w:rsid w:val="00E21AC0"/>
    <w:rsid w:val="00E21F69"/>
    <w:rsid w:val="00E2228A"/>
    <w:rsid w:val="00E22DC8"/>
    <w:rsid w:val="00E23459"/>
    <w:rsid w:val="00E23565"/>
    <w:rsid w:val="00E2402D"/>
    <w:rsid w:val="00E240E0"/>
    <w:rsid w:val="00E24639"/>
    <w:rsid w:val="00E24A93"/>
    <w:rsid w:val="00E24B6C"/>
    <w:rsid w:val="00E24C6C"/>
    <w:rsid w:val="00E2525E"/>
    <w:rsid w:val="00E25398"/>
    <w:rsid w:val="00E254D5"/>
    <w:rsid w:val="00E258F4"/>
    <w:rsid w:val="00E25A45"/>
    <w:rsid w:val="00E260DA"/>
    <w:rsid w:val="00E2670F"/>
    <w:rsid w:val="00E26E4C"/>
    <w:rsid w:val="00E271C4"/>
    <w:rsid w:val="00E2744E"/>
    <w:rsid w:val="00E27BC5"/>
    <w:rsid w:val="00E30082"/>
    <w:rsid w:val="00E30094"/>
    <w:rsid w:val="00E308CA"/>
    <w:rsid w:val="00E31521"/>
    <w:rsid w:val="00E31870"/>
    <w:rsid w:val="00E31C98"/>
    <w:rsid w:val="00E325B9"/>
    <w:rsid w:val="00E334E6"/>
    <w:rsid w:val="00E335AF"/>
    <w:rsid w:val="00E336B8"/>
    <w:rsid w:val="00E343EE"/>
    <w:rsid w:val="00E34442"/>
    <w:rsid w:val="00E34B2F"/>
    <w:rsid w:val="00E34FA7"/>
    <w:rsid w:val="00E351F9"/>
    <w:rsid w:val="00E35A16"/>
    <w:rsid w:val="00E35A63"/>
    <w:rsid w:val="00E37784"/>
    <w:rsid w:val="00E40201"/>
    <w:rsid w:val="00E40239"/>
    <w:rsid w:val="00E40C53"/>
    <w:rsid w:val="00E40F81"/>
    <w:rsid w:val="00E41317"/>
    <w:rsid w:val="00E41682"/>
    <w:rsid w:val="00E41B54"/>
    <w:rsid w:val="00E41D37"/>
    <w:rsid w:val="00E4230D"/>
    <w:rsid w:val="00E42688"/>
    <w:rsid w:val="00E42919"/>
    <w:rsid w:val="00E42AF9"/>
    <w:rsid w:val="00E42B51"/>
    <w:rsid w:val="00E42C35"/>
    <w:rsid w:val="00E42C71"/>
    <w:rsid w:val="00E43302"/>
    <w:rsid w:val="00E43CD9"/>
    <w:rsid w:val="00E43CF6"/>
    <w:rsid w:val="00E43E86"/>
    <w:rsid w:val="00E43EE6"/>
    <w:rsid w:val="00E44149"/>
    <w:rsid w:val="00E4477C"/>
    <w:rsid w:val="00E44B41"/>
    <w:rsid w:val="00E44CFC"/>
    <w:rsid w:val="00E456B8"/>
    <w:rsid w:val="00E45B8D"/>
    <w:rsid w:val="00E461AC"/>
    <w:rsid w:val="00E4643A"/>
    <w:rsid w:val="00E471AD"/>
    <w:rsid w:val="00E47267"/>
    <w:rsid w:val="00E47BB1"/>
    <w:rsid w:val="00E47D19"/>
    <w:rsid w:val="00E50491"/>
    <w:rsid w:val="00E50C6A"/>
    <w:rsid w:val="00E510DC"/>
    <w:rsid w:val="00E51853"/>
    <w:rsid w:val="00E51A9F"/>
    <w:rsid w:val="00E51D3E"/>
    <w:rsid w:val="00E52231"/>
    <w:rsid w:val="00E524D9"/>
    <w:rsid w:val="00E52E5E"/>
    <w:rsid w:val="00E536D4"/>
    <w:rsid w:val="00E539C6"/>
    <w:rsid w:val="00E53B66"/>
    <w:rsid w:val="00E5418A"/>
    <w:rsid w:val="00E5437E"/>
    <w:rsid w:val="00E545BC"/>
    <w:rsid w:val="00E5468F"/>
    <w:rsid w:val="00E54742"/>
    <w:rsid w:val="00E547D0"/>
    <w:rsid w:val="00E549F3"/>
    <w:rsid w:val="00E54B0D"/>
    <w:rsid w:val="00E5511A"/>
    <w:rsid w:val="00E55AED"/>
    <w:rsid w:val="00E56755"/>
    <w:rsid w:val="00E5691E"/>
    <w:rsid w:val="00E5782A"/>
    <w:rsid w:val="00E6059A"/>
    <w:rsid w:val="00E61212"/>
    <w:rsid w:val="00E61886"/>
    <w:rsid w:val="00E6197E"/>
    <w:rsid w:val="00E61CFA"/>
    <w:rsid w:val="00E61E4E"/>
    <w:rsid w:val="00E62324"/>
    <w:rsid w:val="00E62A2E"/>
    <w:rsid w:val="00E634D1"/>
    <w:rsid w:val="00E63B9A"/>
    <w:rsid w:val="00E63E56"/>
    <w:rsid w:val="00E645F8"/>
    <w:rsid w:val="00E64911"/>
    <w:rsid w:val="00E64C0D"/>
    <w:rsid w:val="00E64F92"/>
    <w:rsid w:val="00E65BA3"/>
    <w:rsid w:val="00E65DBB"/>
    <w:rsid w:val="00E664EA"/>
    <w:rsid w:val="00E66920"/>
    <w:rsid w:val="00E67963"/>
    <w:rsid w:val="00E67D20"/>
    <w:rsid w:val="00E67F8C"/>
    <w:rsid w:val="00E7061C"/>
    <w:rsid w:val="00E707ED"/>
    <w:rsid w:val="00E71195"/>
    <w:rsid w:val="00E718A5"/>
    <w:rsid w:val="00E71969"/>
    <w:rsid w:val="00E719F2"/>
    <w:rsid w:val="00E71C53"/>
    <w:rsid w:val="00E72865"/>
    <w:rsid w:val="00E72E74"/>
    <w:rsid w:val="00E72F29"/>
    <w:rsid w:val="00E730E7"/>
    <w:rsid w:val="00E736BE"/>
    <w:rsid w:val="00E73FE4"/>
    <w:rsid w:val="00E74397"/>
    <w:rsid w:val="00E7449B"/>
    <w:rsid w:val="00E74769"/>
    <w:rsid w:val="00E7492F"/>
    <w:rsid w:val="00E74B3F"/>
    <w:rsid w:val="00E750C5"/>
    <w:rsid w:val="00E756BD"/>
    <w:rsid w:val="00E75B95"/>
    <w:rsid w:val="00E76000"/>
    <w:rsid w:val="00E7643B"/>
    <w:rsid w:val="00E7697D"/>
    <w:rsid w:val="00E76D78"/>
    <w:rsid w:val="00E77110"/>
    <w:rsid w:val="00E772B4"/>
    <w:rsid w:val="00E7795A"/>
    <w:rsid w:val="00E77E0E"/>
    <w:rsid w:val="00E807E2"/>
    <w:rsid w:val="00E80969"/>
    <w:rsid w:val="00E80FE5"/>
    <w:rsid w:val="00E81163"/>
    <w:rsid w:val="00E816B0"/>
    <w:rsid w:val="00E8249E"/>
    <w:rsid w:val="00E82AA4"/>
    <w:rsid w:val="00E82ADB"/>
    <w:rsid w:val="00E82CBA"/>
    <w:rsid w:val="00E82D3C"/>
    <w:rsid w:val="00E82F46"/>
    <w:rsid w:val="00E83171"/>
    <w:rsid w:val="00E83407"/>
    <w:rsid w:val="00E83580"/>
    <w:rsid w:val="00E8364C"/>
    <w:rsid w:val="00E837EF"/>
    <w:rsid w:val="00E84F9E"/>
    <w:rsid w:val="00E85EE0"/>
    <w:rsid w:val="00E8635A"/>
    <w:rsid w:val="00E866EC"/>
    <w:rsid w:val="00E86BEA"/>
    <w:rsid w:val="00E86CEE"/>
    <w:rsid w:val="00E87386"/>
    <w:rsid w:val="00E87A2E"/>
    <w:rsid w:val="00E87C0C"/>
    <w:rsid w:val="00E901EA"/>
    <w:rsid w:val="00E907CF"/>
    <w:rsid w:val="00E9081C"/>
    <w:rsid w:val="00E90896"/>
    <w:rsid w:val="00E90C38"/>
    <w:rsid w:val="00E90E0E"/>
    <w:rsid w:val="00E90ECB"/>
    <w:rsid w:val="00E91F21"/>
    <w:rsid w:val="00E9218B"/>
    <w:rsid w:val="00E92837"/>
    <w:rsid w:val="00E92D13"/>
    <w:rsid w:val="00E92D51"/>
    <w:rsid w:val="00E93035"/>
    <w:rsid w:val="00E93629"/>
    <w:rsid w:val="00E93D68"/>
    <w:rsid w:val="00E93FD2"/>
    <w:rsid w:val="00E950CE"/>
    <w:rsid w:val="00E95693"/>
    <w:rsid w:val="00E95DEB"/>
    <w:rsid w:val="00E95F16"/>
    <w:rsid w:val="00E960B7"/>
    <w:rsid w:val="00E96F46"/>
    <w:rsid w:val="00E977E2"/>
    <w:rsid w:val="00E97D71"/>
    <w:rsid w:val="00E97EA5"/>
    <w:rsid w:val="00EA022F"/>
    <w:rsid w:val="00EA0EF8"/>
    <w:rsid w:val="00EA1013"/>
    <w:rsid w:val="00EA1D31"/>
    <w:rsid w:val="00EA2159"/>
    <w:rsid w:val="00EA2EFC"/>
    <w:rsid w:val="00EA314E"/>
    <w:rsid w:val="00EA31EB"/>
    <w:rsid w:val="00EA321D"/>
    <w:rsid w:val="00EA3484"/>
    <w:rsid w:val="00EA3E12"/>
    <w:rsid w:val="00EA58A9"/>
    <w:rsid w:val="00EA58BB"/>
    <w:rsid w:val="00EA5B23"/>
    <w:rsid w:val="00EA616E"/>
    <w:rsid w:val="00EA66D4"/>
    <w:rsid w:val="00EA6754"/>
    <w:rsid w:val="00EA6AF7"/>
    <w:rsid w:val="00EA6FB9"/>
    <w:rsid w:val="00EA72FE"/>
    <w:rsid w:val="00EA7391"/>
    <w:rsid w:val="00EA77D0"/>
    <w:rsid w:val="00EA7D11"/>
    <w:rsid w:val="00EB00C2"/>
    <w:rsid w:val="00EB060B"/>
    <w:rsid w:val="00EB0C01"/>
    <w:rsid w:val="00EB0EC3"/>
    <w:rsid w:val="00EB1764"/>
    <w:rsid w:val="00EB180E"/>
    <w:rsid w:val="00EB1D89"/>
    <w:rsid w:val="00EB20EA"/>
    <w:rsid w:val="00EB2543"/>
    <w:rsid w:val="00EB257E"/>
    <w:rsid w:val="00EB29A2"/>
    <w:rsid w:val="00EB350F"/>
    <w:rsid w:val="00EB3661"/>
    <w:rsid w:val="00EB37AF"/>
    <w:rsid w:val="00EB3BCF"/>
    <w:rsid w:val="00EB4D04"/>
    <w:rsid w:val="00EB5115"/>
    <w:rsid w:val="00EB6311"/>
    <w:rsid w:val="00EB63BC"/>
    <w:rsid w:val="00EB650F"/>
    <w:rsid w:val="00EB723E"/>
    <w:rsid w:val="00EB7330"/>
    <w:rsid w:val="00EB7B28"/>
    <w:rsid w:val="00EC0050"/>
    <w:rsid w:val="00EC04F5"/>
    <w:rsid w:val="00EC0ED3"/>
    <w:rsid w:val="00EC1071"/>
    <w:rsid w:val="00EC1B8E"/>
    <w:rsid w:val="00EC1F7F"/>
    <w:rsid w:val="00EC2378"/>
    <w:rsid w:val="00EC2A94"/>
    <w:rsid w:val="00EC2C4B"/>
    <w:rsid w:val="00EC2CB0"/>
    <w:rsid w:val="00EC2EA5"/>
    <w:rsid w:val="00EC2F37"/>
    <w:rsid w:val="00EC308C"/>
    <w:rsid w:val="00EC3C2E"/>
    <w:rsid w:val="00EC3F00"/>
    <w:rsid w:val="00EC3F52"/>
    <w:rsid w:val="00EC40CC"/>
    <w:rsid w:val="00EC4534"/>
    <w:rsid w:val="00EC454C"/>
    <w:rsid w:val="00EC4DC9"/>
    <w:rsid w:val="00EC4ED9"/>
    <w:rsid w:val="00EC54CC"/>
    <w:rsid w:val="00EC6369"/>
    <w:rsid w:val="00EC6373"/>
    <w:rsid w:val="00EC665D"/>
    <w:rsid w:val="00EC6854"/>
    <w:rsid w:val="00EC6B4F"/>
    <w:rsid w:val="00EC6E38"/>
    <w:rsid w:val="00EC7271"/>
    <w:rsid w:val="00EC79F9"/>
    <w:rsid w:val="00EC7E13"/>
    <w:rsid w:val="00ED04A8"/>
    <w:rsid w:val="00ED065D"/>
    <w:rsid w:val="00ED0CDD"/>
    <w:rsid w:val="00ED0CF6"/>
    <w:rsid w:val="00ED0DEE"/>
    <w:rsid w:val="00ED1210"/>
    <w:rsid w:val="00ED198A"/>
    <w:rsid w:val="00ED1ACE"/>
    <w:rsid w:val="00ED1BB3"/>
    <w:rsid w:val="00ED1D8A"/>
    <w:rsid w:val="00ED21D2"/>
    <w:rsid w:val="00ED275F"/>
    <w:rsid w:val="00ED27AB"/>
    <w:rsid w:val="00ED2AE5"/>
    <w:rsid w:val="00ED39E7"/>
    <w:rsid w:val="00ED3C3E"/>
    <w:rsid w:val="00ED3D77"/>
    <w:rsid w:val="00ED3F55"/>
    <w:rsid w:val="00ED4A8D"/>
    <w:rsid w:val="00ED4F66"/>
    <w:rsid w:val="00ED50B3"/>
    <w:rsid w:val="00ED527B"/>
    <w:rsid w:val="00ED5ABB"/>
    <w:rsid w:val="00ED5BC2"/>
    <w:rsid w:val="00ED6051"/>
    <w:rsid w:val="00ED61C5"/>
    <w:rsid w:val="00ED69F5"/>
    <w:rsid w:val="00ED6C48"/>
    <w:rsid w:val="00ED6E1C"/>
    <w:rsid w:val="00ED6E3D"/>
    <w:rsid w:val="00ED7637"/>
    <w:rsid w:val="00ED7E62"/>
    <w:rsid w:val="00EE0012"/>
    <w:rsid w:val="00EE05B6"/>
    <w:rsid w:val="00EE0641"/>
    <w:rsid w:val="00EE0A0E"/>
    <w:rsid w:val="00EE0DD7"/>
    <w:rsid w:val="00EE0DF6"/>
    <w:rsid w:val="00EE0F0F"/>
    <w:rsid w:val="00EE0F16"/>
    <w:rsid w:val="00EE1178"/>
    <w:rsid w:val="00EE14E3"/>
    <w:rsid w:val="00EE2FD4"/>
    <w:rsid w:val="00EE3A85"/>
    <w:rsid w:val="00EE3EEC"/>
    <w:rsid w:val="00EE437E"/>
    <w:rsid w:val="00EE4399"/>
    <w:rsid w:val="00EE44EB"/>
    <w:rsid w:val="00EE472C"/>
    <w:rsid w:val="00EE4943"/>
    <w:rsid w:val="00EE4E9A"/>
    <w:rsid w:val="00EE5758"/>
    <w:rsid w:val="00EE5E6E"/>
    <w:rsid w:val="00EE69D3"/>
    <w:rsid w:val="00EE6C26"/>
    <w:rsid w:val="00EE7771"/>
    <w:rsid w:val="00EE7F77"/>
    <w:rsid w:val="00EF02C4"/>
    <w:rsid w:val="00EF062B"/>
    <w:rsid w:val="00EF09F2"/>
    <w:rsid w:val="00EF0A10"/>
    <w:rsid w:val="00EF0AAF"/>
    <w:rsid w:val="00EF0B0F"/>
    <w:rsid w:val="00EF17B9"/>
    <w:rsid w:val="00EF1C0B"/>
    <w:rsid w:val="00EF1C5B"/>
    <w:rsid w:val="00EF2070"/>
    <w:rsid w:val="00EF23BF"/>
    <w:rsid w:val="00EF2508"/>
    <w:rsid w:val="00EF25CC"/>
    <w:rsid w:val="00EF277A"/>
    <w:rsid w:val="00EF2920"/>
    <w:rsid w:val="00EF297B"/>
    <w:rsid w:val="00EF3537"/>
    <w:rsid w:val="00EF36D8"/>
    <w:rsid w:val="00EF3970"/>
    <w:rsid w:val="00EF3B36"/>
    <w:rsid w:val="00EF3B58"/>
    <w:rsid w:val="00EF3E56"/>
    <w:rsid w:val="00EF4232"/>
    <w:rsid w:val="00EF48CD"/>
    <w:rsid w:val="00EF499D"/>
    <w:rsid w:val="00EF4A1A"/>
    <w:rsid w:val="00EF4C70"/>
    <w:rsid w:val="00EF4CE5"/>
    <w:rsid w:val="00EF4F27"/>
    <w:rsid w:val="00EF50DE"/>
    <w:rsid w:val="00EF5126"/>
    <w:rsid w:val="00EF537F"/>
    <w:rsid w:val="00EF5A95"/>
    <w:rsid w:val="00EF5F02"/>
    <w:rsid w:val="00EF694B"/>
    <w:rsid w:val="00EF6D3D"/>
    <w:rsid w:val="00EF7609"/>
    <w:rsid w:val="00EF7763"/>
    <w:rsid w:val="00EF7A99"/>
    <w:rsid w:val="00EF7AE4"/>
    <w:rsid w:val="00EF7B58"/>
    <w:rsid w:val="00F0040E"/>
    <w:rsid w:val="00F00561"/>
    <w:rsid w:val="00F006EA"/>
    <w:rsid w:val="00F008E2"/>
    <w:rsid w:val="00F01016"/>
    <w:rsid w:val="00F01394"/>
    <w:rsid w:val="00F0173D"/>
    <w:rsid w:val="00F01AEE"/>
    <w:rsid w:val="00F0217B"/>
    <w:rsid w:val="00F026FA"/>
    <w:rsid w:val="00F02756"/>
    <w:rsid w:val="00F03018"/>
    <w:rsid w:val="00F03CA3"/>
    <w:rsid w:val="00F0528D"/>
    <w:rsid w:val="00F05443"/>
    <w:rsid w:val="00F06445"/>
    <w:rsid w:val="00F06CE0"/>
    <w:rsid w:val="00F07185"/>
    <w:rsid w:val="00F07258"/>
    <w:rsid w:val="00F076DA"/>
    <w:rsid w:val="00F07A6C"/>
    <w:rsid w:val="00F10D01"/>
    <w:rsid w:val="00F11431"/>
    <w:rsid w:val="00F11463"/>
    <w:rsid w:val="00F11546"/>
    <w:rsid w:val="00F11A1A"/>
    <w:rsid w:val="00F121BD"/>
    <w:rsid w:val="00F12E78"/>
    <w:rsid w:val="00F12F45"/>
    <w:rsid w:val="00F130FB"/>
    <w:rsid w:val="00F13200"/>
    <w:rsid w:val="00F13399"/>
    <w:rsid w:val="00F135DC"/>
    <w:rsid w:val="00F13814"/>
    <w:rsid w:val="00F13AD0"/>
    <w:rsid w:val="00F13B85"/>
    <w:rsid w:val="00F13C77"/>
    <w:rsid w:val="00F14253"/>
    <w:rsid w:val="00F14427"/>
    <w:rsid w:val="00F14476"/>
    <w:rsid w:val="00F14533"/>
    <w:rsid w:val="00F14C43"/>
    <w:rsid w:val="00F14D9F"/>
    <w:rsid w:val="00F15448"/>
    <w:rsid w:val="00F15561"/>
    <w:rsid w:val="00F15C01"/>
    <w:rsid w:val="00F15CB8"/>
    <w:rsid w:val="00F169F6"/>
    <w:rsid w:val="00F1722E"/>
    <w:rsid w:val="00F21732"/>
    <w:rsid w:val="00F218D0"/>
    <w:rsid w:val="00F21B3D"/>
    <w:rsid w:val="00F21D79"/>
    <w:rsid w:val="00F22241"/>
    <w:rsid w:val="00F22FD7"/>
    <w:rsid w:val="00F23E00"/>
    <w:rsid w:val="00F2411B"/>
    <w:rsid w:val="00F24503"/>
    <w:rsid w:val="00F246A8"/>
    <w:rsid w:val="00F249AE"/>
    <w:rsid w:val="00F24ECC"/>
    <w:rsid w:val="00F25186"/>
    <w:rsid w:val="00F261B9"/>
    <w:rsid w:val="00F26277"/>
    <w:rsid w:val="00F26312"/>
    <w:rsid w:val="00F26785"/>
    <w:rsid w:val="00F26792"/>
    <w:rsid w:val="00F26A28"/>
    <w:rsid w:val="00F26AF8"/>
    <w:rsid w:val="00F26B97"/>
    <w:rsid w:val="00F26D2E"/>
    <w:rsid w:val="00F273DB"/>
    <w:rsid w:val="00F279C6"/>
    <w:rsid w:val="00F27D7B"/>
    <w:rsid w:val="00F3118F"/>
    <w:rsid w:val="00F314DC"/>
    <w:rsid w:val="00F3195B"/>
    <w:rsid w:val="00F31C89"/>
    <w:rsid w:val="00F31E05"/>
    <w:rsid w:val="00F31F59"/>
    <w:rsid w:val="00F3215C"/>
    <w:rsid w:val="00F3281A"/>
    <w:rsid w:val="00F32A01"/>
    <w:rsid w:val="00F32FD0"/>
    <w:rsid w:val="00F332DC"/>
    <w:rsid w:val="00F3335A"/>
    <w:rsid w:val="00F34B21"/>
    <w:rsid w:val="00F34BE9"/>
    <w:rsid w:val="00F34D10"/>
    <w:rsid w:val="00F3532B"/>
    <w:rsid w:val="00F36481"/>
    <w:rsid w:val="00F36884"/>
    <w:rsid w:val="00F36F42"/>
    <w:rsid w:val="00F3758C"/>
    <w:rsid w:val="00F37B0E"/>
    <w:rsid w:val="00F37B79"/>
    <w:rsid w:val="00F37C03"/>
    <w:rsid w:val="00F37E1E"/>
    <w:rsid w:val="00F37EA6"/>
    <w:rsid w:val="00F4010A"/>
    <w:rsid w:val="00F407C1"/>
    <w:rsid w:val="00F40899"/>
    <w:rsid w:val="00F408D5"/>
    <w:rsid w:val="00F40C41"/>
    <w:rsid w:val="00F40FAD"/>
    <w:rsid w:val="00F40FC5"/>
    <w:rsid w:val="00F4100E"/>
    <w:rsid w:val="00F41212"/>
    <w:rsid w:val="00F417C5"/>
    <w:rsid w:val="00F41B3D"/>
    <w:rsid w:val="00F422AE"/>
    <w:rsid w:val="00F423FF"/>
    <w:rsid w:val="00F42406"/>
    <w:rsid w:val="00F425E9"/>
    <w:rsid w:val="00F42872"/>
    <w:rsid w:val="00F42A18"/>
    <w:rsid w:val="00F42AA5"/>
    <w:rsid w:val="00F42D2F"/>
    <w:rsid w:val="00F42D6F"/>
    <w:rsid w:val="00F43B12"/>
    <w:rsid w:val="00F43E83"/>
    <w:rsid w:val="00F442AF"/>
    <w:rsid w:val="00F44528"/>
    <w:rsid w:val="00F448BF"/>
    <w:rsid w:val="00F44A88"/>
    <w:rsid w:val="00F44F33"/>
    <w:rsid w:val="00F45B9B"/>
    <w:rsid w:val="00F45E20"/>
    <w:rsid w:val="00F45FE2"/>
    <w:rsid w:val="00F46054"/>
    <w:rsid w:val="00F46323"/>
    <w:rsid w:val="00F46B1D"/>
    <w:rsid w:val="00F46C46"/>
    <w:rsid w:val="00F47D59"/>
    <w:rsid w:val="00F50394"/>
    <w:rsid w:val="00F5051A"/>
    <w:rsid w:val="00F5221B"/>
    <w:rsid w:val="00F52299"/>
    <w:rsid w:val="00F52883"/>
    <w:rsid w:val="00F5296A"/>
    <w:rsid w:val="00F52A7F"/>
    <w:rsid w:val="00F52BB9"/>
    <w:rsid w:val="00F52C31"/>
    <w:rsid w:val="00F5374B"/>
    <w:rsid w:val="00F537B7"/>
    <w:rsid w:val="00F539AD"/>
    <w:rsid w:val="00F53A2A"/>
    <w:rsid w:val="00F540E0"/>
    <w:rsid w:val="00F54535"/>
    <w:rsid w:val="00F547A8"/>
    <w:rsid w:val="00F54A5F"/>
    <w:rsid w:val="00F556EE"/>
    <w:rsid w:val="00F557F3"/>
    <w:rsid w:val="00F56186"/>
    <w:rsid w:val="00F56374"/>
    <w:rsid w:val="00F56B84"/>
    <w:rsid w:val="00F56F50"/>
    <w:rsid w:val="00F57085"/>
    <w:rsid w:val="00F5742F"/>
    <w:rsid w:val="00F57584"/>
    <w:rsid w:val="00F57B05"/>
    <w:rsid w:val="00F57DDA"/>
    <w:rsid w:val="00F605A7"/>
    <w:rsid w:val="00F60B3D"/>
    <w:rsid w:val="00F60B8E"/>
    <w:rsid w:val="00F60BF3"/>
    <w:rsid w:val="00F60E8A"/>
    <w:rsid w:val="00F611B7"/>
    <w:rsid w:val="00F6169F"/>
    <w:rsid w:val="00F62708"/>
    <w:rsid w:val="00F6284E"/>
    <w:rsid w:val="00F62CA2"/>
    <w:rsid w:val="00F6316A"/>
    <w:rsid w:val="00F63314"/>
    <w:rsid w:val="00F63568"/>
    <w:rsid w:val="00F638B7"/>
    <w:rsid w:val="00F63AF2"/>
    <w:rsid w:val="00F640C2"/>
    <w:rsid w:val="00F642DE"/>
    <w:rsid w:val="00F64383"/>
    <w:rsid w:val="00F64738"/>
    <w:rsid w:val="00F64ABC"/>
    <w:rsid w:val="00F64BD4"/>
    <w:rsid w:val="00F64DAD"/>
    <w:rsid w:val="00F669B5"/>
    <w:rsid w:val="00F67028"/>
    <w:rsid w:val="00F67189"/>
    <w:rsid w:val="00F671AF"/>
    <w:rsid w:val="00F67412"/>
    <w:rsid w:val="00F67638"/>
    <w:rsid w:val="00F6773C"/>
    <w:rsid w:val="00F677BF"/>
    <w:rsid w:val="00F679AD"/>
    <w:rsid w:val="00F67C4E"/>
    <w:rsid w:val="00F703E5"/>
    <w:rsid w:val="00F706B5"/>
    <w:rsid w:val="00F70C35"/>
    <w:rsid w:val="00F7113E"/>
    <w:rsid w:val="00F71383"/>
    <w:rsid w:val="00F71BFB"/>
    <w:rsid w:val="00F71C8B"/>
    <w:rsid w:val="00F71C94"/>
    <w:rsid w:val="00F7203A"/>
    <w:rsid w:val="00F7221B"/>
    <w:rsid w:val="00F727ED"/>
    <w:rsid w:val="00F72C9C"/>
    <w:rsid w:val="00F72EAC"/>
    <w:rsid w:val="00F73584"/>
    <w:rsid w:val="00F73BCC"/>
    <w:rsid w:val="00F73BDE"/>
    <w:rsid w:val="00F741DF"/>
    <w:rsid w:val="00F74D85"/>
    <w:rsid w:val="00F75018"/>
    <w:rsid w:val="00F7524E"/>
    <w:rsid w:val="00F7670A"/>
    <w:rsid w:val="00F76782"/>
    <w:rsid w:val="00F7680E"/>
    <w:rsid w:val="00F76FDC"/>
    <w:rsid w:val="00F80667"/>
    <w:rsid w:val="00F80FF2"/>
    <w:rsid w:val="00F81B66"/>
    <w:rsid w:val="00F81B99"/>
    <w:rsid w:val="00F82098"/>
    <w:rsid w:val="00F82CB1"/>
    <w:rsid w:val="00F83075"/>
    <w:rsid w:val="00F83106"/>
    <w:rsid w:val="00F83660"/>
    <w:rsid w:val="00F83661"/>
    <w:rsid w:val="00F838F9"/>
    <w:rsid w:val="00F83A52"/>
    <w:rsid w:val="00F83B0C"/>
    <w:rsid w:val="00F83E68"/>
    <w:rsid w:val="00F83E98"/>
    <w:rsid w:val="00F8474F"/>
    <w:rsid w:val="00F848D3"/>
    <w:rsid w:val="00F84E78"/>
    <w:rsid w:val="00F84F31"/>
    <w:rsid w:val="00F850B0"/>
    <w:rsid w:val="00F8526A"/>
    <w:rsid w:val="00F8637E"/>
    <w:rsid w:val="00F86623"/>
    <w:rsid w:val="00F86CF1"/>
    <w:rsid w:val="00F87CB9"/>
    <w:rsid w:val="00F87D72"/>
    <w:rsid w:val="00F9031C"/>
    <w:rsid w:val="00F90414"/>
    <w:rsid w:val="00F90774"/>
    <w:rsid w:val="00F90D24"/>
    <w:rsid w:val="00F90DCF"/>
    <w:rsid w:val="00F90F88"/>
    <w:rsid w:val="00F918B6"/>
    <w:rsid w:val="00F918D8"/>
    <w:rsid w:val="00F91B03"/>
    <w:rsid w:val="00F91D36"/>
    <w:rsid w:val="00F91FB5"/>
    <w:rsid w:val="00F921BB"/>
    <w:rsid w:val="00F92322"/>
    <w:rsid w:val="00F928A5"/>
    <w:rsid w:val="00F92959"/>
    <w:rsid w:val="00F92964"/>
    <w:rsid w:val="00F92EEE"/>
    <w:rsid w:val="00F932F5"/>
    <w:rsid w:val="00F93539"/>
    <w:rsid w:val="00F9393C"/>
    <w:rsid w:val="00F93E72"/>
    <w:rsid w:val="00F93FFE"/>
    <w:rsid w:val="00F94833"/>
    <w:rsid w:val="00F9518F"/>
    <w:rsid w:val="00F958F0"/>
    <w:rsid w:val="00F95E64"/>
    <w:rsid w:val="00F96749"/>
    <w:rsid w:val="00F96FCA"/>
    <w:rsid w:val="00F97B89"/>
    <w:rsid w:val="00F97DD6"/>
    <w:rsid w:val="00F97EB7"/>
    <w:rsid w:val="00FA0C30"/>
    <w:rsid w:val="00FA0D60"/>
    <w:rsid w:val="00FA0DD9"/>
    <w:rsid w:val="00FA15C0"/>
    <w:rsid w:val="00FA1D6B"/>
    <w:rsid w:val="00FA1DE5"/>
    <w:rsid w:val="00FA295C"/>
    <w:rsid w:val="00FA2BD5"/>
    <w:rsid w:val="00FA44FD"/>
    <w:rsid w:val="00FA4BA7"/>
    <w:rsid w:val="00FA51C0"/>
    <w:rsid w:val="00FA5663"/>
    <w:rsid w:val="00FA5BE7"/>
    <w:rsid w:val="00FA5FB9"/>
    <w:rsid w:val="00FA6113"/>
    <w:rsid w:val="00FA6200"/>
    <w:rsid w:val="00FA6305"/>
    <w:rsid w:val="00FA63F9"/>
    <w:rsid w:val="00FA71DF"/>
    <w:rsid w:val="00FA76A8"/>
    <w:rsid w:val="00FA7B93"/>
    <w:rsid w:val="00FA7E44"/>
    <w:rsid w:val="00FB007C"/>
    <w:rsid w:val="00FB037B"/>
    <w:rsid w:val="00FB070F"/>
    <w:rsid w:val="00FB09B1"/>
    <w:rsid w:val="00FB0A64"/>
    <w:rsid w:val="00FB0AB0"/>
    <w:rsid w:val="00FB121E"/>
    <w:rsid w:val="00FB162D"/>
    <w:rsid w:val="00FB1FAF"/>
    <w:rsid w:val="00FB21D1"/>
    <w:rsid w:val="00FB285D"/>
    <w:rsid w:val="00FB2B51"/>
    <w:rsid w:val="00FB3376"/>
    <w:rsid w:val="00FB3B44"/>
    <w:rsid w:val="00FB5055"/>
    <w:rsid w:val="00FB54AC"/>
    <w:rsid w:val="00FB6E4F"/>
    <w:rsid w:val="00FB6EB3"/>
    <w:rsid w:val="00FB71F0"/>
    <w:rsid w:val="00FB75D6"/>
    <w:rsid w:val="00FB7B91"/>
    <w:rsid w:val="00FB7D72"/>
    <w:rsid w:val="00FC001B"/>
    <w:rsid w:val="00FC04A7"/>
    <w:rsid w:val="00FC068F"/>
    <w:rsid w:val="00FC072F"/>
    <w:rsid w:val="00FC0F44"/>
    <w:rsid w:val="00FC1190"/>
    <w:rsid w:val="00FC17FA"/>
    <w:rsid w:val="00FC1D21"/>
    <w:rsid w:val="00FC2446"/>
    <w:rsid w:val="00FC244B"/>
    <w:rsid w:val="00FC2672"/>
    <w:rsid w:val="00FC3547"/>
    <w:rsid w:val="00FC35F3"/>
    <w:rsid w:val="00FC3877"/>
    <w:rsid w:val="00FC39D2"/>
    <w:rsid w:val="00FC3B02"/>
    <w:rsid w:val="00FC3DB1"/>
    <w:rsid w:val="00FC3EF3"/>
    <w:rsid w:val="00FC4DAB"/>
    <w:rsid w:val="00FC5031"/>
    <w:rsid w:val="00FC56CA"/>
    <w:rsid w:val="00FC5709"/>
    <w:rsid w:val="00FC5A6E"/>
    <w:rsid w:val="00FC634B"/>
    <w:rsid w:val="00FC65FE"/>
    <w:rsid w:val="00FC6AF4"/>
    <w:rsid w:val="00FC6C2D"/>
    <w:rsid w:val="00FC7217"/>
    <w:rsid w:val="00FC767B"/>
    <w:rsid w:val="00FC7E2D"/>
    <w:rsid w:val="00FD0576"/>
    <w:rsid w:val="00FD101B"/>
    <w:rsid w:val="00FD1199"/>
    <w:rsid w:val="00FD11A8"/>
    <w:rsid w:val="00FD11FE"/>
    <w:rsid w:val="00FD15D3"/>
    <w:rsid w:val="00FD17D4"/>
    <w:rsid w:val="00FD29D0"/>
    <w:rsid w:val="00FD3140"/>
    <w:rsid w:val="00FD3692"/>
    <w:rsid w:val="00FD460A"/>
    <w:rsid w:val="00FD4A19"/>
    <w:rsid w:val="00FD4AE8"/>
    <w:rsid w:val="00FD4C12"/>
    <w:rsid w:val="00FD4FB7"/>
    <w:rsid w:val="00FD5224"/>
    <w:rsid w:val="00FD6443"/>
    <w:rsid w:val="00FD64FA"/>
    <w:rsid w:val="00FD69F5"/>
    <w:rsid w:val="00FD7310"/>
    <w:rsid w:val="00FD7732"/>
    <w:rsid w:val="00FD77A9"/>
    <w:rsid w:val="00FD79F6"/>
    <w:rsid w:val="00FD7FF8"/>
    <w:rsid w:val="00FE07F2"/>
    <w:rsid w:val="00FE0D50"/>
    <w:rsid w:val="00FE0E71"/>
    <w:rsid w:val="00FE1017"/>
    <w:rsid w:val="00FE11A5"/>
    <w:rsid w:val="00FE1A07"/>
    <w:rsid w:val="00FE1BE2"/>
    <w:rsid w:val="00FE1DD0"/>
    <w:rsid w:val="00FE1DEE"/>
    <w:rsid w:val="00FE1EF0"/>
    <w:rsid w:val="00FE20E5"/>
    <w:rsid w:val="00FE23B6"/>
    <w:rsid w:val="00FE2A3F"/>
    <w:rsid w:val="00FE31E7"/>
    <w:rsid w:val="00FE330C"/>
    <w:rsid w:val="00FE359F"/>
    <w:rsid w:val="00FE4298"/>
    <w:rsid w:val="00FE455C"/>
    <w:rsid w:val="00FE48C8"/>
    <w:rsid w:val="00FE4B18"/>
    <w:rsid w:val="00FE4C68"/>
    <w:rsid w:val="00FE4E07"/>
    <w:rsid w:val="00FE4F24"/>
    <w:rsid w:val="00FE5118"/>
    <w:rsid w:val="00FE54B7"/>
    <w:rsid w:val="00FE6254"/>
    <w:rsid w:val="00FE6C37"/>
    <w:rsid w:val="00FE6E53"/>
    <w:rsid w:val="00FE6F90"/>
    <w:rsid w:val="00FE72C4"/>
    <w:rsid w:val="00FE7470"/>
    <w:rsid w:val="00FF033B"/>
    <w:rsid w:val="00FF0ECE"/>
    <w:rsid w:val="00FF0F39"/>
    <w:rsid w:val="00FF142E"/>
    <w:rsid w:val="00FF15CD"/>
    <w:rsid w:val="00FF257D"/>
    <w:rsid w:val="00FF2714"/>
    <w:rsid w:val="00FF31D4"/>
    <w:rsid w:val="00FF3802"/>
    <w:rsid w:val="00FF38D4"/>
    <w:rsid w:val="00FF4314"/>
    <w:rsid w:val="00FF4AE3"/>
    <w:rsid w:val="00FF4E23"/>
    <w:rsid w:val="00FF532A"/>
    <w:rsid w:val="00FF5D43"/>
    <w:rsid w:val="00FF6084"/>
    <w:rsid w:val="00FF6327"/>
    <w:rsid w:val="00FF79C5"/>
    <w:rsid w:val="00FF7B72"/>
    <w:rsid w:val="00FF7C14"/>
    <w:rsid w:val="00FF7CD2"/>
    <w:rsid w:val="02047C1D"/>
    <w:rsid w:val="0362DE6E"/>
    <w:rsid w:val="03FEDFDE"/>
    <w:rsid w:val="0405B00D"/>
    <w:rsid w:val="0631AA14"/>
    <w:rsid w:val="07E59B20"/>
    <w:rsid w:val="0885248B"/>
    <w:rsid w:val="09816B81"/>
    <w:rsid w:val="0B6077FC"/>
    <w:rsid w:val="0CD98A39"/>
    <w:rsid w:val="0D071AD3"/>
    <w:rsid w:val="0D247F87"/>
    <w:rsid w:val="0EDACEF9"/>
    <w:rsid w:val="0EF868DC"/>
    <w:rsid w:val="0F4770A7"/>
    <w:rsid w:val="10C9E2FB"/>
    <w:rsid w:val="14004E0F"/>
    <w:rsid w:val="14BE1E4D"/>
    <w:rsid w:val="165A29ED"/>
    <w:rsid w:val="171E6C65"/>
    <w:rsid w:val="172B4EB3"/>
    <w:rsid w:val="1738B47B"/>
    <w:rsid w:val="187A5383"/>
    <w:rsid w:val="1AB39BB9"/>
    <w:rsid w:val="1C401EE9"/>
    <w:rsid w:val="1C4CFFAF"/>
    <w:rsid w:val="1CF81100"/>
    <w:rsid w:val="1F70AA51"/>
    <w:rsid w:val="20B3AB53"/>
    <w:rsid w:val="2159B9C5"/>
    <w:rsid w:val="28D558BE"/>
    <w:rsid w:val="29558911"/>
    <w:rsid w:val="2AE6C706"/>
    <w:rsid w:val="2BD022E8"/>
    <w:rsid w:val="2DB0EDC9"/>
    <w:rsid w:val="2DD9715F"/>
    <w:rsid w:val="2E0E33A8"/>
    <w:rsid w:val="30921AD0"/>
    <w:rsid w:val="38C8979B"/>
    <w:rsid w:val="3A40F15A"/>
    <w:rsid w:val="3AD6B581"/>
    <w:rsid w:val="3F7BD9B2"/>
    <w:rsid w:val="4626A7EB"/>
    <w:rsid w:val="473BC7C7"/>
    <w:rsid w:val="4782ABE7"/>
    <w:rsid w:val="478A7867"/>
    <w:rsid w:val="48B43C55"/>
    <w:rsid w:val="48C588F6"/>
    <w:rsid w:val="48EACB3D"/>
    <w:rsid w:val="492FCCBC"/>
    <w:rsid w:val="4AB8FDAE"/>
    <w:rsid w:val="4CB6923A"/>
    <w:rsid w:val="4D9401EB"/>
    <w:rsid w:val="4F18205A"/>
    <w:rsid w:val="504085DF"/>
    <w:rsid w:val="5207C3F0"/>
    <w:rsid w:val="53769B33"/>
    <w:rsid w:val="54F1B39F"/>
    <w:rsid w:val="55CB58D4"/>
    <w:rsid w:val="5A9AFE42"/>
    <w:rsid w:val="5B07A8B2"/>
    <w:rsid w:val="5BBE776C"/>
    <w:rsid w:val="5CB0504E"/>
    <w:rsid w:val="5E2155F5"/>
    <w:rsid w:val="5FBD2656"/>
    <w:rsid w:val="60B6C0AD"/>
    <w:rsid w:val="6608F5CD"/>
    <w:rsid w:val="66C6CA20"/>
    <w:rsid w:val="67202ACD"/>
    <w:rsid w:val="67322834"/>
    <w:rsid w:val="6AE45795"/>
    <w:rsid w:val="6C977F53"/>
    <w:rsid w:val="6E110144"/>
    <w:rsid w:val="6EA2DBAD"/>
    <w:rsid w:val="6EC551E1"/>
    <w:rsid w:val="6ECC66AF"/>
    <w:rsid w:val="6ECE082F"/>
    <w:rsid w:val="709EDA94"/>
    <w:rsid w:val="7148C9CA"/>
    <w:rsid w:val="73D6AC5B"/>
    <w:rsid w:val="73E8B080"/>
    <w:rsid w:val="74877447"/>
    <w:rsid w:val="74BDAFB6"/>
    <w:rsid w:val="763AD0EF"/>
    <w:rsid w:val="7758ED21"/>
    <w:rsid w:val="799128B9"/>
    <w:rsid w:val="79DD318F"/>
    <w:rsid w:val="7C12DB35"/>
    <w:rsid w:val="7CA09251"/>
    <w:rsid w:val="7E353F75"/>
    <w:rsid w:val="7F98AEE1"/>
    <w:rsid w:val="7F98C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BFFCD"/>
  <w15:docId w15:val="{5B176484-52C3-4F5F-9DAE-17FDCBFC8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99" w:unhideWhenUsed="1"/>
    <w:lsdException w:name="toc 5" w:semiHidden="1" w:uiPriority="99" w:unhideWhenUsed="1"/>
    <w:lsdException w:name="toc 6" w:semiHidden="1" w:uiPriority="99" w:unhideWhenUsed="1"/>
    <w:lsdException w:name="toc 7" w:semiHidden="1" w:uiPriority="99" w:unhideWhenUsed="1"/>
    <w:lsdException w:name="toc 8" w:semiHidden="1" w:uiPriority="99" w:unhideWhenUsed="1"/>
    <w:lsdException w:name="toc 9" w:semiHidden="1" w:uiPriority="9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nhideWhenUsed="1"/>
    <w:lsdException w:name="List Bullet" w:semiHidden="1" w:uiPriority="99" w:unhideWhenUsed="1"/>
    <w:lsdException w:name="List Number" w:uiPriority="99"/>
    <w:lsdException w:name="List 2" w:semiHidden="1" w:unhideWhenUsed="1"/>
    <w:lsdException w:name="List 3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uiPriority="10" w:qFormat="1"/>
    <w:lsdException w:name="Closing" w:semiHidden="1" w:uiPriority="99" w:unhideWhenUsed="1"/>
    <w:lsdException w:name="Signature" w:semiHidden="1" w:uiPriority="99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99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iPriority="99" w:unhideWhenUsed="1"/>
    <w:lsdException w:name="Subtitle" w:uiPriority="11" w:qFormat="1"/>
    <w:lsdException w:name="Salutation" w:uiPriority="99"/>
    <w:lsdException w:name="Date" w:uiPriority="99"/>
    <w:lsdException w:name="Body Text First Indent 2" w:semiHidden="1" w:unhideWhenUsed="1"/>
    <w:lsdException w:name="Note Heading" w:semiHidden="1" w:uiPriority="99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68A5"/>
    <w:pPr>
      <w:tabs>
        <w:tab w:val="left" w:pos="504"/>
        <w:tab w:val="left" w:pos="720"/>
        <w:tab w:val="left" w:pos="1710"/>
        <w:tab w:val="left" w:pos="2160"/>
      </w:tabs>
      <w:autoSpaceDE w:val="0"/>
      <w:autoSpaceDN w:val="0"/>
      <w:adjustRightInd w:val="0"/>
      <w:spacing w:after="240"/>
    </w:pPr>
    <w:rPr>
      <w:sz w:val="24"/>
      <w:szCs w:val="24"/>
    </w:rPr>
  </w:style>
  <w:style w:type="paragraph" w:styleId="Heading1">
    <w:name w:val="heading 1"/>
    <w:next w:val="Normal"/>
    <w:link w:val="Heading1Char"/>
    <w:uiPriority w:val="9"/>
    <w:qFormat/>
    <w:rsid w:val="002E6552"/>
    <w:pPr>
      <w:keepNext/>
      <w:keepLines/>
      <w:widowControl w:val="0"/>
      <w:numPr>
        <w:numId w:val="11"/>
      </w:numPr>
      <w:pBdr>
        <w:bottom w:val="single" w:sz="4" w:space="6" w:color="auto"/>
      </w:pBdr>
      <w:suppressAutoHyphens/>
      <w:spacing w:before="240" w:after="400"/>
      <w:outlineLvl w:val="0"/>
    </w:pPr>
    <w:rPr>
      <w:b/>
      <w:kern w:val="28"/>
      <w:sz w:val="44"/>
    </w:rPr>
  </w:style>
  <w:style w:type="paragraph" w:styleId="Heading2">
    <w:name w:val="heading 2"/>
    <w:next w:val="Normal"/>
    <w:link w:val="Heading2Char"/>
    <w:uiPriority w:val="9"/>
    <w:qFormat/>
    <w:rsid w:val="00026A02"/>
    <w:pPr>
      <w:keepNext/>
      <w:keepLines/>
      <w:widowControl w:val="0"/>
      <w:numPr>
        <w:ilvl w:val="1"/>
        <w:numId w:val="11"/>
      </w:numPr>
      <w:suppressAutoHyphens/>
      <w:spacing w:before="200" w:after="240"/>
      <w:outlineLvl w:val="1"/>
    </w:pPr>
    <w:rPr>
      <w:b/>
      <w:sz w:val="36"/>
    </w:rPr>
  </w:style>
  <w:style w:type="paragraph" w:styleId="Heading3">
    <w:name w:val="heading 3"/>
    <w:next w:val="Normal"/>
    <w:link w:val="Heading3Char"/>
    <w:autoRedefine/>
    <w:uiPriority w:val="9"/>
    <w:qFormat/>
    <w:rsid w:val="00B46B44"/>
    <w:pPr>
      <w:keepNext/>
      <w:keepLines/>
      <w:widowControl w:val="0"/>
      <w:numPr>
        <w:ilvl w:val="2"/>
        <w:numId w:val="11"/>
      </w:numPr>
      <w:suppressAutoHyphens/>
      <w:spacing w:before="200" w:after="240"/>
      <w:outlineLvl w:val="2"/>
    </w:pPr>
    <w:rPr>
      <w:b/>
      <w:color w:val="000000" w:themeColor="text1"/>
      <w:sz w:val="28"/>
    </w:rPr>
  </w:style>
  <w:style w:type="paragraph" w:styleId="Heading4">
    <w:name w:val="heading 4"/>
    <w:next w:val="Normal"/>
    <w:link w:val="Heading4Char"/>
    <w:autoRedefine/>
    <w:uiPriority w:val="9"/>
    <w:qFormat/>
    <w:rsid w:val="00C00253"/>
    <w:pPr>
      <w:keepNext/>
      <w:keepLines/>
      <w:widowControl w:val="0"/>
      <w:numPr>
        <w:ilvl w:val="3"/>
        <w:numId w:val="11"/>
      </w:numPr>
      <w:tabs>
        <w:tab w:val="left" w:pos="1152"/>
      </w:tabs>
      <w:suppressAutoHyphens/>
      <w:spacing w:before="200" w:after="240"/>
      <w:outlineLvl w:val="3"/>
    </w:pPr>
    <w:rPr>
      <w:rFonts w:eastAsiaTheme="minorEastAsia"/>
      <w:b/>
      <w:color w:val="000000" w:themeColor="text1"/>
      <w:sz w:val="24"/>
    </w:rPr>
  </w:style>
  <w:style w:type="paragraph" w:styleId="Heading5">
    <w:name w:val="heading 5"/>
    <w:basedOn w:val="Normal"/>
    <w:next w:val="Normal"/>
    <w:link w:val="Heading5Char"/>
    <w:autoRedefine/>
    <w:uiPriority w:val="9"/>
    <w:qFormat/>
    <w:rsid w:val="00CC5935"/>
    <w:pPr>
      <w:keepNext/>
      <w:keepLines/>
      <w:widowControl w:val="0"/>
      <w:tabs>
        <w:tab w:val="clear" w:pos="2160"/>
      </w:tabs>
      <w:suppressAutoHyphens/>
      <w:spacing w:before="240" w:after="60" w:line="276" w:lineRule="auto"/>
      <w:outlineLvl w:val="4"/>
    </w:pPr>
    <w:rPr>
      <w:rFonts w:eastAsiaTheme="minorEastAsia"/>
      <w:b/>
      <w:bCs/>
      <w:i/>
      <w:iCs/>
    </w:rPr>
  </w:style>
  <w:style w:type="paragraph" w:styleId="Heading6">
    <w:name w:val="heading 6"/>
    <w:basedOn w:val="Heading5"/>
    <w:next w:val="Normal"/>
    <w:link w:val="Heading6Char"/>
    <w:autoRedefine/>
    <w:uiPriority w:val="9"/>
    <w:qFormat/>
    <w:rsid w:val="00261770"/>
    <w:pPr>
      <w:numPr>
        <w:ilvl w:val="5"/>
      </w:numPr>
      <w:outlineLvl w:val="5"/>
    </w:pPr>
    <w:rPr>
      <w:sz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468A5"/>
    <w:pPr>
      <w:spacing w:after="60"/>
      <w:outlineLvl w:val="6"/>
    </w:pPr>
    <w:rPr>
      <w:rFonts w:ascii="Arial" w:hAnsi="Arial"/>
      <w:sz w:val="16"/>
    </w:rPr>
  </w:style>
  <w:style w:type="paragraph" w:styleId="Heading8">
    <w:name w:val="heading 8"/>
    <w:basedOn w:val="Normal"/>
    <w:next w:val="Normal"/>
    <w:link w:val="Heading8Char"/>
    <w:uiPriority w:val="9"/>
    <w:qFormat/>
    <w:rsid w:val="001468A5"/>
    <w:pPr>
      <w:spacing w:after="60"/>
      <w:outlineLvl w:val="7"/>
    </w:pPr>
    <w:rPr>
      <w:rFonts w:ascii="Arial" w:hAnsi="Arial"/>
      <w:i/>
      <w:sz w:val="16"/>
    </w:rPr>
  </w:style>
  <w:style w:type="paragraph" w:styleId="Heading9">
    <w:name w:val="heading 9"/>
    <w:basedOn w:val="Normal"/>
    <w:next w:val="Normal"/>
    <w:link w:val="Heading9Char"/>
    <w:uiPriority w:val="9"/>
    <w:qFormat/>
    <w:rsid w:val="001468A5"/>
    <w:pPr>
      <w:spacing w:after="60"/>
      <w:outlineLvl w:val="8"/>
    </w:pPr>
    <w:rPr>
      <w:rFonts w:ascii="Arial" w:hAnsi="Arial"/>
      <w:b/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link w:val="TitleChar"/>
    <w:uiPriority w:val="10"/>
    <w:qFormat/>
    <w:rsid w:val="00CE3435"/>
    <w:pPr>
      <w:spacing w:before="800" w:after="600"/>
      <w:jc w:val="center"/>
      <w:outlineLvl w:val="0"/>
    </w:pPr>
    <w:rPr>
      <w:b/>
      <w:bCs/>
      <w:kern w:val="28"/>
      <w:sz w:val="72"/>
      <w:szCs w:val="32"/>
    </w:rPr>
  </w:style>
  <w:style w:type="paragraph" w:styleId="ListBullet">
    <w:name w:val="List Bullet"/>
    <w:basedOn w:val="Normal"/>
    <w:uiPriority w:val="99"/>
    <w:rsid w:val="001468A5"/>
    <w:pPr>
      <w:numPr>
        <w:numId w:val="4"/>
      </w:numPr>
      <w:tabs>
        <w:tab w:val="left" w:pos="360"/>
      </w:tabs>
      <w:autoSpaceDE/>
      <w:autoSpaceDN/>
      <w:adjustRightInd/>
      <w:spacing w:after="60"/>
      <w:ind w:left="360"/>
    </w:pPr>
    <w:rPr>
      <w:iCs/>
    </w:rPr>
  </w:style>
  <w:style w:type="paragraph" w:customStyle="1" w:styleId="TableTitle">
    <w:name w:val="Table Title"/>
    <w:basedOn w:val="Caption"/>
    <w:uiPriority w:val="99"/>
    <w:rsid w:val="002E6552"/>
    <w:pPr>
      <w:keepNext/>
      <w:spacing w:before="60" w:after="60"/>
      <w:ind w:left="1267" w:hanging="1267"/>
    </w:pPr>
  </w:style>
  <w:style w:type="paragraph" w:styleId="Caption">
    <w:name w:val="caption"/>
    <w:next w:val="Normal"/>
    <w:uiPriority w:val="35"/>
    <w:qFormat/>
    <w:rsid w:val="001468A5"/>
    <w:pPr>
      <w:spacing w:before="160" w:after="240"/>
      <w:ind w:left="1260" w:hanging="1260"/>
    </w:pPr>
    <w:rPr>
      <w:b/>
      <w:bCs/>
      <w:sz w:val="24"/>
    </w:rPr>
  </w:style>
  <w:style w:type="paragraph" w:customStyle="1" w:styleId="ListNewStart">
    <w:name w:val="List New Start"/>
    <w:uiPriority w:val="99"/>
    <w:rsid w:val="001468A5"/>
    <w:rPr>
      <w:sz w:val="10"/>
    </w:rPr>
  </w:style>
  <w:style w:type="paragraph" w:customStyle="1" w:styleId="TableColumnHead">
    <w:name w:val="Table Column Head"/>
    <w:uiPriority w:val="99"/>
    <w:rsid w:val="001468A5"/>
    <w:pPr>
      <w:spacing w:before="60" w:after="60"/>
      <w:jc w:val="center"/>
    </w:pPr>
    <w:rPr>
      <w:b/>
      <w:sz w:val="22"/>
    </w:rPr>
  </w:style>
  <w:style w:type="paragraph" w:customStyle="1" w:styleId="TableBody">
    <w:name w:val="Table Body"/>
    <w:uiPriority w:val="99"/>
    <w:rsid w:val="00972939"/>
    <w:pPr>
      <w:widowControl w:val="0"/>
      <w:tabs>
        <w:tab w:val="left" w:pos="0"/>
      </w:tabs>
      <w:autoSpaceDE w:val="0"/>
      <w:autoSpaceDN w:val="0"/>
      <w:adjustRightInd w:val="0"/>
      <w:spacing w:before="40" w:after="40"/>
    </w:pPr>
    <w:rPr>
      <w:rFonts w:eastAsia="Calibri"/>
      <w:iCs/>
      <w:sz w:val="22"/>
    </w:rPr>
  </w:style>
  <w:style w:type="paragraph" w:customStyle="1" w:styleId="Figure">
    <w:name w:val="Figure"/>
    <w:uiPriority w:val="99"/>
    <w:rsid w:val="001468A5"/>
    <w:pPr>
      <w:spacing w:before="240"/>
      <w:jc w:val="center"/>
    </w:pPr>
    <w:rPr>
      <w:b/>
      <w:bCs/>
    </w:rPr>
  </w:style>
  <w:style w:type="paragraph" w:styleId="ListNumber">
    <w:name w:val="List Number"/>
    <w:autoRedefine/>
    <w:uiPriority w:val="99"/>
    <w:rsid w:val="00083E39"/>
    <w:pPr>
      <w:numPr>
        <w:numId w:val="12"/>
      </w:numPr>
      <w:spacing w:before="60" w:after="60"/>
    </w:pPr>
    <w:rPr>
      <w:sz w:val="24"/>
    </w:rPr>
  </w:style>
  <w:style w:type="paragraph" w:styleId="TOC2">
    <w:name w:val="toc 2"/>
    <w:next w:val="Normal"/>
    <w:uiPriority w:val="39"/>
    <w:rsid w:val="001468A5"/>
    <w:pPr>
      <w:widowControl w:val="0"/>
      <w:tabs>
        <w:tab w:val="left" w:pos="1080"/>
        <w:tab w:val="left" w:pos="1440"/>
        <w:tab w:val="right" w:leader="dot" w:pos="9490"/>
      </w:tabs>
      <w:autoSpaceDE w:val="0"/>
      <w:autoSpaceDN w:val="0"/>
      <w:adjustRightInd w:val="0"/>
      <w:spacing w:after="120"/>
      <w:ind w:left="965" w:hanging="720"/>
    </w:pPr>
    <w:rPr>
      <w:noProof/>
      <w:sz w:val="24"/>
      <w:szCs w:val="24"/>
    </w:rPr>
  </w:style>
  <w:style w:type="paragraph" w:styleId="TOC1">
    <w:name w:val="toc 1"/>
    <w:next w:val="Normal"/>
    <w:uiPriority w:val="39"/>
    <w:rsid w:val="001468A5"/>
    <w:pPr>
      <w:widowControl w:val="0"/>
      <w:tabs>
        <w:tab w:val="left" w:pos="1440"/>
        <w:tab w:val="right" w:leader="dot" w:pos="9494"/>
      </w:tabs>
      <w:autoSpaceDE w:val="0"/>
      <w:autoSpaceDN w:val="0"/>
      <w:adjustRightInd w:val="0"/>
      <w:spacing w:before="120" w:after="120"/>
      <w:ind w:left="1440" w:hanging="1440"/>
    </w:pPr>
    <w:rPr>
      <w:b/>
      <w:bCs/>
      <w:noProof/>
      <w:sz w:val="24"/>
      <w:szCs w:val="24"/>
    </w:rPr>
  </w:style>
  <w:style w:type="paragraph" w:styleId="TOC3">
    <w:name w:val="toc 3"/>
    <w:next w:val="Normal"/>
    <w:uiPriority w:val="39"/>
    <w:rsid w:val="001468A5"/>
    <w:pPr>
      <w:tabs>
        <w:tab w:val="left" w:pos="1440"/>
        <w:tab w:val="right" w:leader="dot" w:pos="9494"/>
      </w:tabs>
      <w:spacing w:after="120"/>
      <w:ind w:left="1440" w:hanging="965"/>
    </w:pPr>
    <w:rPr>
      <w:iCs/>
      <w:noProof/>
      <w:sz w:val="24"/>
    </w:rPr>
  </w:style>
  <w:style w:type="paragraph" w:customStyle="1" w:styleId="zbirdseed">
    <w:name w:val="z_birdseed"/>
    <w:uiPriority w:val="99"/>
    <w:rsid w:val="001468A5"/>
    <w:pPr>
      <w:spacing w:before="120"/>
      <w:jc w:val="both"/>
    </w:pPr>
  </w:style>
  <w:style w:type="paragraph" w:customStyle="1" w:styleId="zNondisclosureframe">
    <w:name w:val="z_Nondisclosureframe"/>
    <w:uiPriority w:val="99"/>
    <w:rsid w:val="001468A5"/>
    <w:pPr>
      <w:tabs>
        <w:tab w:val="left" w:pos="1512"/>
      </w:tabs>
      <w:spacing w:after="120"/>
      <w:ind w:left="1152" w:hanging="864"/>
    </w:pPr>
    <w:rPr>
      <w:b/>
      <w:sz w:val="24"/>
    </w:rPr>
  </w:style>
  <w:style w:type="paragraph" w:customStyle="1" w:styleId="zcopyright">
    <w:name w:val="z_copyright"/>
    <w:uiPriority w:val="99"/>
    <w:rsid w:val="001468A5"/>
    <w:pPr>
      <w:tabs>
        <w:tab w:val="left" w:pos="936"/>
        <w:tab w:val="left" w:pos="1080"/>
      </w:tabs>
      <w:spacing w:before="180"/>
    </w:pPr>
    <w:rPr>
      <w:rFonts w:ascii="Helvetica" w:hAnsi="Helvetica"/>
      <w:b/>
      <w:sz w:val="16"/>
    </w:rPr>
  </w:style>
  <w:style w:type="character" w:styleId="Hyperlink">
    <w:name w:val="Hyperlink"/>
    <w:uiPriority w:val="99"/>
    <w:rsid w:val="001468A5"/>
    <w:rPr>
      <w:i/>
      <w:color w:val="0000FF"/>
    </w:rPr>
  </w:style>
  <w:style w:type="character" w:styleId="PageNumber">
    <w:name w:val="page number"/>
    <w:rsid w:val="001468A5"/>
    <w:rPr>
      <w:iCs/>
    </w:rPr>
  </w:style>
  <w:style w:type="paragraph" w:customStyle="1" w:styleId="zRHeader2Conf">
    <w:name w:val="z_RHeader2Conf"/>
    <w:basedOn w:val="Normal"/>
    <w:uiPriority w:val="99"/>
    <w:rsid w:val="001468A5"/>
    <w:pPr>
      <w:tabs>
        <w:tab w:val="center" w:pos="4320"/>
        <w:tab w:val="right" w:pos="8640"/>
      </w:tabs>
      <w:autoSpaceDE/>
      <w:autoSpaceDN/>
      <w:adjustRightInd/>
      <w:spacing w:after="60"/>
      <w:jc w:val="right"/>
    </w:pPr>
    <w:rPr>
      <w:b/>
      <w:bCs/>
      <w:i/>
    </w:rPr>
  </w:style>
  <w:style w:type="paragraph" w:customStyle="1" w:styleId="zRHeaderLOGO">
    <w:name w:val="z_RHeaderLOGO"/>
    <w:basedOn w:val="Normal"/>
    <w:uiPriority w:val="99"/>
    <w:rsid w:val="001468A5"/>
    <w:pPr>
      <w:tabs>
        <w:tab w:val="center" w:pos="4320"/>
        <w:tab w:val="right" w:pos="8640"/>
      </w:tabs>
      <w:autoSpaceDE/>
      <w:autoSpaceDN/>
      <w:adjustRightInd/>
      <w:spacing w:after="60"/>
      <w:jc w:val="right"/>
    </w:pPr>
    <w:rPr>
      <w:bCs/>
      <w:iCs/>
      <w:sz w:val="20"/>
    </w:rPr>
  </w:style>
  <w:style w:type="paragraph" w:customStyle="1" w:styleId="zRHeader2Title">
    <w:name w:val="z_RHeader2Title"/>
    <w:basedOn w:val="Normal"/>
    <w:uiPriority w:val="99"/>
    <w:rsid w:val="001468A5"/>
    <w:pPr>
      <w:tabs>
        <w:tab w:val="center" w:pos="4320"/>
        <w:tab w:val="right" w:pos="8640"/>
      </w:tabs>
      <w:autoSpaceDE/>
      <w:autoSpaceDN/>
      <w:adjustRightInd/>
      <w:spacing w:before="60" w:after="60"/>
      <w:jc w:val="right"/>
    </w:pPr>
    <w:rPr>
      <w:b/>
      <w:i/>
      <w:noProof/>
    </w:rPr>
  </w:style>
  <w:style w:type="paragraph" w:customStyle="1" w:styleId="zRHeader2PID">
    <w:name w:val="z_RHeader2PID"/>
    <w:basedOn w:val="Normal"/>
    <w:uiPriority w:val="99"/>
    <w:rsid w:val="001468A5"/>
    <w:pPr>
      <w:tabs>
        <w:tab w:val="right" w:pos="2952"/>
      </w:tabs>
      <w:autoSpaceDE/>
      <w:autoSpaceDN/>
      <w:adjustRightInd/>
      <w:spacing w:before="60" w:after="60"/>
    </w:pPr>
    <w:rPr>
      <w:bCs/>
      <w:iCs/>
      <w:sz w:val="20"/>
    </w:rPr>
  </w:style>
  <w:style w:type="paragraph" w:customStyle="1" w:styleId="zLHeader2Conf">
    <w:name w:val="z_LHeader2Conf"/>
    <w:basedOn w:val="zRHeader2Conf"/>
    <w:uiPriority w:val="99"/>
    <w:rsid w:val="001468A5"/>
    <w:pPr>
      <w:jc w:val="left"/>
    </w:pPr>
  </w:style>
  <w:style w:type="paragraph" w:customStyle="1" w:styleId="zLHeader2PID">
    <w:name w:val="z_LHeader2PID"/>
    <w:basedOn w:val="zRHeader2PID"/>
    <w:uiPriority w:val="99"/>
    <w:rsid w:val="001468A5"/>
    <w:pPr>
      <w:jc w:val="right"/>
    </w:pPr>
    <w:rPr>
      <w:bCs w:val="0"/>
    </w:rPr>
  </w:style>
  <w:style w:type="paragraph" w:customStyle="1" w:styleId="zLHeader2Title">
    <w:name w:val="z_LHeader2Title"/>
    <w:basedOn w:val="zRHeader2Title"/>
    <w:uiPriority w:val="99"/>
    <w:rsid w:val="001468A5"/>
    <w:pPr>
      <w:jc w:val="left"/>
    </w:pPr>
  </w:style>
  <w:style w:type="paragraph" w:customStyle="1" w:styleId="zLHeader2LOGO">
    <w:name w:val="z_LHeader2LOGO"/>
    <w:basedOn w:val="zRHeader2Conf"/>
    <w:uiPriority w:val="99"/>
    <w:rsid w:val="001468A5"/>
    <w:pPr>
      <w:jc w:val="left"/>
    </w:pPr>
    <w:rPr>
      <w:b w:val="0"/>
      <w:bCs w:val="0"/>
      <w:i w:val="0"/>
      <w:iCs/>
    </w:rPr>
  </w:style>
  <w:style w:type="paragraph" w:styleId="ListNumber2">
    <w:name w:val="List Number 2"/>
    <w:uiPriority w:val="99"/>
    <w:rsid w:val="00B27E25"/>
    <w:pPr>
      <w:numPr>
        <w:numId w:val="13"/>
      </w:numPr>
      <w:spacing w:before="60" w:after="60"/>
    </w:pPr>
    <w:rPr>
      <w:sz w:val="24"/>
    </w:rPr>
  </w:style>
  <w:style w:type="paragraph" w:customStyle="1" w:styleId="zFrontMatterHead">
    <w:name w:val="z_FrontMatterHead"/>
    <w:next w:val="Normal"/>
    <w:uiPriority w:val="99"/>
    <w:rsid w:val="001468A5"/>
    <w:pPr>
      <w:pBdr>
        <w:bottom w:val="single" w:sz="4" w:space="1" w:color="auto"/>
      </w:pBdr>
      <w:spacing w:before="240" w:after="240"/>
    </w:pPr>
    <w:rPr>
      <w:b/>
      <w:sz w:val="36"/>
    </w:rPr>
  </w:style>
  <w:style w:type="paragraph" w:styleId="ListBullet2">
    <w:name w:val="List Bullet 2"/>
    <w:uiPriority w:val="99"/>
    <w:rsid w:val="001468A5"/>
    <w:pPr>
      <w:numPr>
        <w:numId w:val="3"/>
      </w:numPr>
      <w:tabs>
        <w:tab w:val="clear" w:pos="864"/>
        <w:tab w:val="left" w:pos="720"/>
      </w:tabs>
      <w:spacing w:after="60"/>
      <w:ind w:left="720" w:hanging="360"/>
    </w:pPr>
    <w:rPr>
      <w:sz w:val="24"/>
    </w:rPr>
  </w:style>
  <w:style w:type="paragraph" w:styleId="Footer">
    <w:name w:val="footer"/>
    <w:basedOn w:val="Normal"/>
    <w:link w:val="FooterChar"/>
    <w:uiPriority w:val="99"/>
    <w:rsid w:val="00F57584"/>
    <w:pPr>
      <w:tabs>
        <w:tab w:val="center" w:pos="4320"/>
        <w:tab w:val="right" w:pos="8640"/>
      </w:tabs>
      <w:spacing w:after="0"/>
    </w:pPr>
    <w:rPr>
      <w:sz w:val="16"/>
    </w:rPr>
  </w:style>
  <w:style w:type="paragraph" w:customStyle="1" w:styleId="zHeaderCover">
    <w:name w:val="z_HeaderCover"/>
    <w:uiPriority w:val="99"/>
    <w:rsid w:val="001468A5"/>
    <w:pPr>
      <w:jc w:val="center"/>
    </w:pPr>
    <w:rPr>
      <w:b/>
      <w:i/>
    </w:rPr>
  </w:style>
  <w:style w:type="paragraph" w:styleId="Header">
    <w:name w:val="header"/>
    <w:basedOn w:val="Normal"/>
    <w:link w:val="HeaderChar"/>
    <w:uiPriority w:val="99"/>
    <w:rsid w:val="00B4205F"/>
    <w:pPr>
      <w:tabs>
        <w:tab w:val="center" w:pos="4320"/>
        <w:tab w:val="right" w:pos="8640"/>
      </w:tabs>
      <w:spacing w:after="0"/>
    </w:pPr>
    <w:rPr>
      <w:sz w:val="16"/>
    </w:rPr>
  </w:style>
  <w:style w:type="paragraph" w:customStyle="1" w:styleId="Text">
    <w:name w:val="Text"/>
    <w:uiPriority w:val="99"/>
    <w:rsid w:val="001468A5"/>
    <w:pPr>
      <w:widowControl w:val="0"/>
    </w:pPr>
    <w:rPr>
      <w:sz w:val="24"/>
    </w:rPr>
  </w:style>
  <w:style w:type="paragraph" w:customStyle="1" w:styleId="zLFooter">
    <w:name w:val="z_L_Footer"/>
    <w:uiPriority w:val="99"/>
    <w:rsid w:val="001468A5"/>
    <w:pPr>
      <w:spacing w:before="240"/>
    </w:pPr>
    <w:rPr>
      <w:b/>
      <w:bCs/>
      <w:i/>
      <w:noProof/>
      <w:sz w:val="24"/>
    </w:rPr>
  </w:style>
  <w:style w:type="paragraph" w:customStyle="1" w:styleId="zCenterFooter">
    <w:name w:val="z_Center_Footer"/>
    <w:uiPriority w:val="99"/>
    <w:rsid w:val="001468A5"/>
    <w:pPr>
      <w:spacing w:before="240"/>
      <w:jc w:val="center"/>
    </w:pPr>
    <w:rPr>
      <w:b/>
      <w:bCs/>
      <w:i/>
      <w:sz w:val="24"/>
    </w:rPr>
  </w:style>
  <w:style w:type="paragraph" w:customStyle="1" w:styleId="zRPageNumber">
    <w:name w:val="z_R_Page Number"/>
    <w:uiPriority w:val="99"/>
    <w:rsid w:val="001468A5"/>
    <w:pPr>
      <w:spacing w:before="240"/>
      <w:jc w:val="right"/>
    </w:pPr>
    <w:rPr>
      <w:b/>
      <w:i/>
      <w:sz w:val="24"/>
    </w:rPr>
  </w:style>
  <w:style w:type="paragraph" w:customStyle="1" w:styleId="PID">
    <w:name w:val="PID"/>
    <w:uiPriority w:val="99"/>
    <w:rsid w:val="001468A5"/>
    <w:pPr>
      <w:jc w:val="center"/>
    </w:pPr>
    <w:rPr>
      <w:b/>
      <w:sz w:val="24"/>
    </w:rPr>
  </w:style>
  <w:style w:type="paragraph" w:customStyle="1" w:styleId="TableBodyCenter">
    <w:name w:val="Table Body Center"/>
    <w:uiPriority w:val="99"/>
    <w:rsid w:val="001468A5"/>
    <w:pPr>
      <w:spacing w:before="40" w:after="40"/>
      <w:jc w:val="center"/>
    </w:pPr>
    <w:rPr>
      <w:sz w:val="22"/>
    </w:rPr>
  </w:style>
  <w:style w:type="paragraph" w:customStyle="1" w:styleId="AppendixTitle">
    <w:name w:val="Appendix Title"/>
    <w:uiPriority w:val="99"/>
    <w:rsid w:val="001468A5"/>
    <w:pPr>
      <w:pBdr>
        <w:bottom w:val="single" w:sz="4" w:space="1" w:color="auto"/>
      </w:pBdr>
      <w:spacing w:after="360"/>
    </w:pPr>
    <w:rPr>
      <w:rFonts w:ascii="Helvetica" w:hAnsi="Helvetica"/>
      <w:b/>
      <w:sz w:val="44"/>
    </w:rPr>
  </w:style>
  <w:style w:type="paragraph" w:styleId="DocumentMap">
    <w:name w:val="Document Map"/>
    <w:basedOn w:val="Normal"/>
    <w:link w:val="DocumentMapChar"/>
    <w:uiPriority w:val="99"/>
    <w:semiHidden/>
    <w:rsid w:val="001468A5"/>
    <w:pPr>
      <w:shd w:val="clear" w:color="auto" w:fill="000080"/>
    </w:pPr>
    <w:rPr>
      <w:rFonts w:ascii="Tahoma" w:hAnsi="Tahoma" w:cs="Tahoma"/>
    </w:rPr>
  </w:style>
  <w:style w:type="paragraph" w:customStyle="1" w:styleId="Note">
    <w:name w:val="Note"/>
    <w:basedOn w:val="Normal"/>
    <w:uiPriority w:val="99"/>
    <w:rsid w:val="001468A5"/>
    <w:pPr>
      <w:ind w:left="576" w:hanging="576"/>
    </w:pPr>
    <w:rPr>
      <w:i/>
    </w:rPr>
  </w:style>
  <w:style w:type="paragraph" w:customStyle="1" w:styleId="HHeading1NoNumber">
    <w:name w:val="HHeading 1 No Number"/>
    <w:basedOn w:val="Heading1"/>
    <w:next w:val="Normal"/>
    <w:uiPriority w:val="99"/>
    <w:rsid w:val="001468A5"/>
    <w:pPr>
      <w:numPr>
        <w:numId w:val="0"/>
      </w:numPr>
    </w:pPr>
  </w:style>
  <w:style w:type="paragraph" w:customStyle="1" w:styleId="HHeading2NoNumber">
    <w:name w:val="HHeading 2 No Number"/>
    <w:basedOn w:val="Heading2"/>
    <w:next w:val="Normal"/>
    <w:uiPriority w:val="99"/>
    <w:rsid w:val="001468A5"/>
    <w:pPr>
      <w:numPr>
        <w:ilvl w:val="0"/>
        <w:numId w:val="0"/>
      </w:numPr>
    </w:pPr>
  </w:style>
  <w:style w:type="paragraph" w:customStyle="1" w:styleId="HHeading3NoNumber">
    <w:name w:val="HHeading 3 No Number"/>
    <w:basedOn w:val="Heading3"/>
    <w:next w:val="Normal"/>
    <w:uiPriority w:val="99"/>
    <w:rsid w:val="001468A5"/>
    <w:pPr>
      <w:numPr>
        <w:ilvl w:val="0"/>
        <w:numId w:val="0"/>
      </w:numPr>
    </w:pPr>
  </w:style>
  <w:style w:type="paragraph" w:customStyle="1" w:styleId="AppHeading1">
    <w:name w:val="App Heading 1"/>
    <w:next w:val="Normal"/>
    <w:uiPriority w:val="99"/>
    <w:rsid w:val="001468A5"/>
    <w:pPr>
      <w:keepNext/>
      <w:keepLines/>
      <w:widowControl w:val="0"/>
      <w:numPr>
        <w:numId w:val="5"/>
      </w:numPr>
      <w:pBdr>
        <w:bottom w:val="single" w:sz="4" w:space="1" w:color="auto"/>
      </w:pBdr>
      <w:tabs>
        <w:tab w:val="clear" w:pos="2520"/>
        <w:tab w:val="left" w:pos="2880"/>
      </w:tabs>
      <w:suppressAutoHyphens/>
      <w:spacing w:before="200" w:after="240"/>
      <w:ind w:left="2880" w:hanging="2880"/>
      <w:outlineLvl w:val="0"/>
    </w:pPr>
    <w:rPr>
      <w:b/>
      <w:sz w:val="44"/>
    </w:rPr>
  </w:style>
  <w:style w:type="paragraph" w:customStyle="1" w:styleId="AppHeading2">
    <w:name w:val="App Heading 2"/>
    <w:next w:val="Normal"/>
    <w:uiPriority w:val="99"/>
    <w:rsid w:val="001468A5"/>
    <w:pPr>
      <w:keepNext/>
      <w:keepLines/>
      <w:widowControl w:val="0"/>
      <w:numPr>
        <w:ilvl w:val="1"/>
        <w:numId w:val="5"/>
      </w:numPr>
      <w:suppressAutoHyphens/>
      <w:spacing w:before="200" w:after="240"/>
      <w:outlineLvl w:val="1"/>
    </w:pPr>
    <w:rPr>
      <w:b/>
      <w:sz w:val="36"/>
    </w:rPr>
  </w:style>
  <w:style w:type="paragraph" w:customStyle="1" w:styleId="AppHeading3">
    <w:name w:val="App Heading 3"/>
    <w:next w:val="Normal"/>
    <w:uiPriority w:val="99"/>
    <w:rsid w:val="001468A5"/>
    <w:pPr>
      <w:keepNext/>
      <w:keepLines/>
      <w:widowControl w:val="0"/>
      <w:numPr>
        <w:ilvl w:val="2"/>
        <w:numId w:val="5"/>
      </w:numPr>
      <w:suppressAutoHyphens/>
      <w:spacing w:before="200" w:after="240"/>
      <w:outlineLvl w:val="2"/>
    </w:pPr>
    <w:rPr>
      <w:b/>
      <w:sz w:val="28"/>
    </w:rPr>
  </w:style>
  <w:style w:type="paragraph" w:customStyle="1" w:styleId="AppHeading4">
    <w:name w:val="App Heading 4"/>
    <w:next w:val="Normal"/>
    <w:uiPriority w:val="99"/>
    <w:rsid w:val="001468A5"/>
    <w:pPr>
      <w:keepNext/>
      <w:keepLines/>
      <w:widowControl w:val="0"/>
      <w:numPr>
        <w:ilvl w:val="3"/>
        <w:numId w:val="5"/>
      </w:numPr>
      <w:suppressAutoHyphens/>
      <w:spacing w:before="200" w:after="240"/>
      <w:ind w:left="1440" w:hanging="1440"/>
      <w:outlineLvl w:val="3"/>
    </w:pPr>
    <w:rPr>
      <w:b/>
      <w:sz w:val="24"/>
    </w:rPr>
  </w:style>
  <w:style w:type="paragraph" w:customStyle="1" w:styleId="zPID">
    <w:name w:val="z_PID"/>
    <w:uiPriority w:val="99"/>
    <w:rsid w:val="001468A5"/>
    <w:pPr>
      <w:widowControl w:val="0"/>
    </w:pPr>
    <w:rPr>
      <w:rFonts w:ascii="Helvetica" w:hAnsi="Helvetica"/>
      <w:b/>
    </w:rPr>
  </w:style>
  <w:style w:type="paragraph" w:customStyle="1" w:styleId="zRev">
    <w:name w:val="z_Rev"/>
    <w:uiPriority w:val="99"/>
    <w:rsid w:val="001468A5"/>
    <w:rPr>
      <w:rFonts w:ascii="Helvetica" w:hAnsi="Helvetica"/>
      <w:b/>
    </w:rPr>
  </w:style>
  <w:style w:type="paragraph" w:styleId="TableofFigures">
    <w:name w:val="table of figures"/>
    <w:basedOn w:val="Normal"/>
    <w:next w:val="Normal"/>
    <w:uiPriority w:val="99"/>
    <w:semiHidden/>
    <w:rsid w:val="001468A5"/>
    <w:pPr>
      <w:tabs>
        <w:tab w:val="clear" w:pos="504"/>
        <w:tab w:val="clear" w:pos="720"/>
        <w:tab w:val="clear" w:pos="1710"/>
        <w:tab w:val="clear" w:pos="2160"/>
        <w:tab w:val="left" w:pos="1440"/>
        <w:tab w:val="right" w:leader="dot" w:pos="9494"/>
      </w:tabs>
      <w:spacing w:after="120"/>
      <w:ind w:left="475" w:hanging="475"/>
    </w:pPr>
  </w:style>
  <w:style w:type="paragraph" w:customStyle="1" w:styleId="zDate">
    <w:name w:val="z_Date"/>
    <w:uiPriority w:val="99"/>
    <w:rsid w:val="001468A5"/>
    <w:rPr>
      <w:rFonts w:ascii="Helvetica" w:hAnsi="Helvetica"/>
      <w:b/>
    </w:rPr>
  </w:style>
  <w:style w:type="paragraph" w:customStyle="1" w:styleId="zText">
    <w:name w:val="z_Text"/>
    <w:uiPriority w:val="99"/>
    <w:rsid w:val="001468A5"/>
    <w:rPr>
      <w:rFonts w:ascii="Helvetica" w:hAnsi="Helvetica"/>
    </w:rPr>
  </w:style>
  <w:style w:type="character" w:styleId="FollowedHyperlink">
    <w:name w:val="FollowedHyperlink"/>
    <w:rsid w:val="001468A5"/>
    <w:rPr>
      <w:i/>
      <w:color w:val="0000FF"/>
      <w:u w:val="none"/>
    </w:rPr>
  </w:style>
  <w:style w:type="paragraph" w:customStyle="1" w:styleId="HHeading4NoNumber">
    <w:name w:val="HHeading 4 No Number"/>
    <w:basedOn w:val="Heading4"/>
    <w:next w:val="Normal"/>
    <w:uiPriority w:val="99"/>
    <w:rsid w:val="001468A5"/>
    <w:pPr>
      <w:numPr>
        <w:ilvl w:val="0"/>
        <w:numId w:val="0"/>
      </w:numPr>
      <w:tabs>
        <w:tab w:val="clear" w:pos="1152"/>
        <w:tab w:val="left" w:pos="1440"/>
      </w:tabs>
    </w:pPr>
  </w:style>
  <w:style w:type="paragraph" w:customStyle="1" w:styleId="HHeading5NoNumber">
    <w:name w:val="HHeading 5 No Number"/>
    <w:basedOn w:val="Heading5"/>
    <w:next w:val="Normal"/>
    <w:uiPriority w:val="99"/>
    <w:rsid w:val="001468A5"/>
    <w:pPr>
      <w:tabs>
        <w:tab w:val="clear" w:pos="504"/>
        <w:tab w:val="clear" w:pos="720"/>
        <w:tab w:val="clear" w:pos="1710"/>
      </w:tabs>
    </w:pPr>
  </w:style>
  <w:style w:type="paragraph" w:customStyle="1" w:styleId="zLogoArrow">
    <w:name w:val="z_Logo_Arrow"/>
    <w:basedOn w:val="Normal"/>
    <w:uiPriority w:val="99"/>
    <w:rsid w:val="001468A5"/>
    <w:pPr>
      <w:spacing w:after="0"/>
      <w:ind w:left="-271"/>
    </w:pPr>
  </w:style>
  <w:style w:type="paragraph" w:customStyle="1" w:styleId="zLogoProcessor">
    <w:name w:val="z_Logo_Processor"/>
    <w:basedOn w:val="Figure"/>
    <w:uiPriority w:val="99"/>
    <w:rsid w:val="001468A5"/>
    <w:pPr>
      <w:spacing w:before="360"/>
    </w:pPr>
  </w:style>
  <w:style w:type="paragraph" w:styleId="Closing">
    <w:name w:val="Closing"/>
    <w:basedOn w:val="Normal"/>
    <w:link w:val="ClosingChar"/>
    <w:uiPriority w:val="99"/>
    <w:rsid w:val="001468A5"/>
    <w:pPr>
      <w:ind w:left="4320"/>
    </w:pPr>
  </w:style>
  <w:style w:type="paragraph" w:styleId="CommentText">
    <w:name w:val="annotation text"/>
    <w:basedOn w:val="Normal"/>
    <w:link w:val="CommentTextChar"/>
    <w:uiPriority w:val="99"/>
    <w:semiHidden/>
    <w:rsid w:val="001468A5"/>
    <w:rPr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rsid w:val="001468A5"/>
  </w:style>
  <w:style w:type="paragraph" w:styleId="E-mailSignature">
    <w:name w:val="E-mail Signature"/>
    <w:basedOn w:val="Normal"/>
    <w:link w:val="E-mailSignatureChar"/>
    <w:uiPriority w:val="99"/>
    <w:rsid w:val="001468A5"/>
  </w:style>
  <w:style w:type="paragraph" w:styleId="EndnoteText">
    <w:name w:val="endnote text"/>
    <w:basedOn w:val="Normal"/>
    <w:link w:val="EndnoteTextChar"/>
    <w:uiPriority w:val="99"/>
    <w:semiHidden/>
    <w:rsid w:val="001468A5"/>
    <w:rPr>
      <w:sz w:val="20"/>
      <w:szCs w:val="20"/>
    </w:rPr>
  </w:style>
  <w:style w:type="paragraph" w:styleId="EnvelopeAddress">
    <w:name w:val="envelope address"/>
    <w:basedOn w:val="Normal"/>
    <w:uiPriority w:val="99"/>
    <w:rsid w:val="001468A5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uiPriority w:val="99"/>
    <w:rsid w:val="001468A5"/>
    <w:rPr>
      <w:rFonts w:ascii="Arial" w:hAnsi="Arial" w:cs="Arial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1468A5"/>
    <w:rPr>
      <w:sz w:val="20"/>
      <w:szCs w:val="20"/>
    </w:rPr>
  </w:style>
  <w:style w:type="paragraph" w:styleId="HTMLAddress">
    <w:name w:val="HTML Address"/>
    <w:basedOn w:val="Normal"/>
    <w:link w:val="HTMLAddressChar"/>
    <w:rsid w:val="001468A5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rsid w:val="001468A5"/>
    <w:rPr>
      <w:rFonts w:ascii="Courier New" w:hAnsi="Courier New" w:cs="Courier New"/>
      <w:sz w:val="20"/>
      <w:szCs w:val="20"/>
    </w:rPr>
  </w:style>
  <w:style w:type="paragraph" w:styleId="ListBullet3">
    <w:name w:val="List Bullet 3"/>
    <w:basedOn w:val="Normal"/>
    <w:uiPriority w:val="99"/>
    <w:rsid w:val="003C1294"/>
    <w:pPr>
      <w:numPr>
        <w:numId w:val="10"/>
      </w:numPr>
      <w:contextualSpacing/>
    </w:pPr>
  </w:style>
  <w:style w:type="paragraph" w:styleId="ListBullet4">
    <w:name w:val="List Bullet 4"/>
    <w:basedOn w:val="Normal"/>
    <w:autoRedefine/>
    <w:uiPriority w:val="99"/>
    <w:rsid w:val="007671F3"/>
    <w:pPr>
      <w:numPr>
        <w:numId w:val="6"/>
      </w:numPr>
      <w:contextualSpacing/>
    </w:pPr>
  </w:style>
  <w:style w:type="paragraph" w:styleId="ListBullet5">
    <w:name w:val="List Bullet 5"/>
    <w:basedOn w:val="Normal"/>
    <w:autoRedefine/>
    <w:uiPriority w:val="99"/>
    <w:rsid w:val="001468A5"/>
    <w:pPr>
      <w:numPr>
        <w:numId w:val="7"/>
      </w:numPr>
    </w:pPr>
  </w:style>
  <w:style w:type="paragraph" w:styleId="ListContinue">
    <w:name w:val="List Continue"/>
    <w:basedOn w:val="Normal"/>
    <w:uiPriority w:val="99"/>
    <w:rsid w:val="001468A5"/>
    <w:pPr>
      <w:spacing w:after="120"/>
      <w:ind w:left="360"/>
    </w:pPr>
  </w:style>
  <w:style w:type="paragraph" w:styleId="ListContinue2">
    <w:name w:val="List Continue 2"/>
    <w:basedOn w:val="Normal"/>
    <w:uiPriority w:val="99"/>
    <w:rsid w:val="001468A5"/>
    <w:pPr>
      <w:spacing w:after="120"/>
      <w:ind w:left="720"/>
    </w:pPr>
  </w:style>
  <w:style w:type="paragraph" w:styleId="ListContinue3">
    <w:name w:val="List Continue 3"/>
    <w:basedOn w:val="Normal"/>
    <w:uiPriority w:val="99"/>
    <w:rsid w:val="001468A5"/>
    <w:pPr>
      <w:spacing w:after="120"/>
      <w:ind w:left="1080"/>
    </w:pPr>
  </w:style>
  <w:style w:type="paragraph" w:styleId="ListContinue4">
    <w:name w:val="List Continue 4"/>
    <w:basedOn w:val="Normal"/>
    <w:uiPriority w:val="99"/>
    <w:rsid w:val="001468A5"/>
    <w:pPr>
      <w:spacing w:after="120"/>
      <w:ind w:left="1440"/>
    </w:pPr>
  </w:style>
  <w:style w:type="paragraph" w:styleId="ListContinue5">
    <w:name w:val="List Continue 5"/>
    <w:basedOn w:val="Normal"/>
    <w:uiPriority w:val="99"/>
    <w:rsid w:val="001468A5"/>
    <w:pPr>
      <w:spacing w:after="120"/>
      <w:ind w:left="1800"/>
    </w:pPr>
  </w:style>
  <w:style w:type="paragraph" w:styleId="ListNumber3">
    <w:name w:val="List Number 3"/>
    <w:basedOn w:val="Normal"/>
    <w:uiPriority w:val="99"/>
    <w:rsid w:val="001468A5"/>
    <w:pPr>
      <w:numPr>
        <w:numId w:val="1"/>
      </w:numPr>
    </w:pPr>
  </w:style>
  <w:style w:type="paragraph" w:styleId="ListNumber4">
    <w:name w:val="List Number 4"/>
    <w:basedOn w:val="Normal"/>
    <w:uiPriority w:val="99"/>
    <w:rsid w:val="001468A5"/>
    <w:pPr>
      <w:numPr>
        <w:numId w:val="2"/>
      </w:numPr>
    </w:pPr>
  </w:style>
  <w:style w:type="paragraph" w:styleId="ListNumber5">
    <w:name w:val="List Number 5"/>
    <w:basedOn w:val="Normal"/>
    <w:uiPriority w:val="99"/>
    <w:rsid w:val="001468A5"/>
    <w:pPr>
      <w:numPr>
        <w:numId w:val="8"/>
      </w:numPr>
    </w:pPr>
  </w:style>
  <w:style w:type="paragraph" w:styleId="MacroText">
    <w:name w:val="macro"/>
    <w:link w:val="MacroTextChar"/>
    <w:uiPriority w:val="99"/>
    <w:semiHidden/>
    <w:rsid w:val="001468A5"/>
    <w:pPr>
      <w:autoSpaceDE w:val="0"/>
      <w:autoSpaceDN w:val="0"/>
      <w:adjustRightInd w:val="0"/>
      <w:spacing w:after="240"/>
    </w:pPr>
    <w:rPr>
      <w:rFonts w:ascii="Courier New" w:hAnsi="Courier New" w:cs="Courier New"/>
    </w:rPr>
  </w:style>
  <w:style w:type="paragraph" w:styleId="MessageHeader">
    <w:name w:val="Message Header"/>
    <w:basedOn w:val="Normal"/>
    <w:link w:val="MessageHeaderChar"/>
    <w:uiPriority w:val="99"/>
    <w:rsid w:val="001468A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customStyle="1" w:styleId="TableTitleContinued">
    <w:name w:val="Table Title Continued"/>
    <w:basedOn w:val="TableTitle"/>
    <w:next w:val="Normal"/>
    <w:uiPriority w:val="99"/>
    <w:rsid w:val="001468A5"/>
    <w:pPr>
      <w:pageBreakBefore/>
    </w:pPr>
    <w:rPr>
      <w:sz w:val="22"/>
    </w:rPr>
  </w:style>
  <w:style w:type="paragraph" w:styleId="PlainText">
    <w:name w:val="Plain Text"/>
    <w:basedOn w:val="Normal"/>
    <w:link w:val="PlainTextChar"/>
    <w:uiPriority w:val="99"/>
    <w:rsid w:val="001468A5"/>
    <w:pPr>
      <w:tabs>
        <w:tab w:val="clear" w:pos="504"/>
        <w:tab w:val="clear" w:pos="720"/>
        <w:tab w:val="clear" w:pos="1710"/>
        <w:tab w:val="clear" w:pos="2160"/>
      </w:tabs>
    </w:pPr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link w:val="SalutationChar"/>
    <w:uiPriority w:val="99"/>
    <w:rsid w:val="001468A5"/>
  </w:style>
  <w:style w:type="paragraph" w:styleId="Signature">
    <w:name w:val="Signature"/>
    <w:basedOn w:val="Normal"/>
    <w:link w:val="SignatureChar"/>
    <w:uiPriority w:val="99"/>
    <w:rsid w:val="001468A5"/>
    <w:pPr>
      <w:ind w:left="4320"/>
    </w:pPr>
  </w:style>
  <w:style w:type="paragraph" w:styleId="Subtitle">
    <w:name w:val="Subtitle"/>
    <w:basedOn w:val="Normal"/>
    <w:link w:val="SubtitleChar"/>
    <w:uiPriority w:val="11"/>
    <w:qFormat/>
    <w:rsid w:val="001468A5"/>
    <w:pPr>
      <w:spacing w:after="60"/>
      <w:jc w:val="center"/>
      <w:outlineLvl w:val="1"/>
    </w:pPr>
    <w:rPr>
      <w:rFonts w:ascii="Arial" w:hAnsi="Arial" w:cs="Arial"/>
    </w:rPr>
  </w:style>
  <w:style w:type="paragraph" w:styleId="TableofAuthorities">
    <w:name w:val="table of authorities"/>
    <w:basedOn w:val="Normal"/>
    <w:next w:val="Normal"/>
    <w:uiPriority w:val="99"/>
    <w:semiHidden/>
    <w:rsid w:val="001468A5"/>
    <w:pPr>
      <w:tabs>
        <w:tab w:val="clear" w:pos="504"/>
        <w:tab w:val="clear" w:pos="720"/>
        <w:tab w:val="clear" w:pos="1710"/>
        <w:tab w:val="clear" w:pos="2160"/>
      </w:tabs>
      <w:ind w:left="240" w:hanging="240"/>
    </w:pPr>
  </w:style>
  <w:style w:type="paragraph" w:styleId="TOAHeading">
    <w:name w:val="toa heading"/>
    <w:basedOn w:val="Normal"/>
    <w:next w:val="Normal"/>
    <w:uiPriority w:val="99"/>
    <w:semiHidden/>
    <w:rsid w:val="001468A5"/>
    <w:pPr>
      <w:spacing w:before="120"/>
    </w:pPr>
    <w:rPr>
      <w:rFonts w:ascii="Arial" w:hAnsi="Arial" w:cs="Arial"/>
      <w:b/>
      <w:bCs/>
    </w:rPr>
  </w:style>
  <w:style w:type="paragraph" w:styleId="TOC4">
    <w:name w:val="toc 4"/>
    <w:basedOn w:val="Normal"/>
    <w:next w:val="Normal"/>
    <w:autoRedefine/>
    <w:uiPriority w:val="99"/>
    <w:rsid w:val="001468A5"/>
    <w:pPr>
      <w:tabs>
        <w:tab w:val="clear" w:pos="504"/>
        <w:tab w:val="clear" w:pos="720"/>
        <w:tab w:val="clear" w:pos="1710"/>
        <w:tab w:val="clear" w:pos="2160"/>
      </w:tabs>
      <w:ind w:left="720"/>
    </w:pPr>
  </w:style>
  <w:style w:type="paragraph" w:styleId="TOC5">
    <w:name w:val="toc 5"/>
    <w:basedOn w:val="Normal"/>
    <w:next w:val="Normal"/>
    <w:autoRedefine/>
    <w:uiPriority w:val="99"/>
    <w:rsid w:val="001468A5"/>
    <w:pPr>
      <w:tabs>
        <w:tab w:val="clear" w:pos="504"/>
        <w:tab w:val="clear" w:pos="720"/>
        <w:tab w:val="clear" w:pos="1710"/>
        <w:tab w:val="clear" w:pos="2160"/>
      </w:tabs>
      <w:ind w:left="960"/>
    </w:pPr>
  </w:style>
  <w:style w:type="paragraph" w:styleId="TOC6">
    <w:name w:val="toc 6"/>
    <w:basedOn w:val="Normal"/>
    <w:next w:val="Normal"/>
    <w:autoRedefine/>
    <w:uiPriority w:val="99"/>
    <w:rsid w:val="001468A5"/>
    <w:pPr>
      <w:tabs>
        <w:tab w:val="clear" w:pos="504"/>
        <w:tab w:val="clear" w:pos="720"/>
        <w:tab w:val="clear" w:pos="1710"/>
        <w:tab w:val="clear" w:pos="2160"/>
      </w:tabs>
      <w:ind w:left="1200"/>
    </w:pPr>
  </w:style>
  <w:style w:type="paragraph" w:styleId="TOC7">
    <w:name w:val="toc 7"/>
    <w:basedOn w:val="Normal"/>
    <w:next w:val="Normal"/>
    <w:autoRedefine/>
    <w:uiPriority w:val="99"/>
    <w:rsid w:val="001468A5"/>
    <w:pPr>
      <w:tabs>
        <w:tab w:val="clear" w:pos="504"/>
        <w:tab w:val="clear" w:pos="720"/>
        <w:tab w:val="clear" w:pos="1710"/>
        <w:tab w:val="clear" w:pos="2160"/>
      </w:tabs>
      <w:ind w:left="1440"/>
    </w:pPr>
  </w:style>
  <w:style w:type="paragraph" w:styleId="TOC8">
    <w:name w:val="toc 8"/>
    <w:basedOn w:val="Normal"/>
    <w:next w:val="Normal"/>
    <w:autoRedefine/>
    <w:uiPriority w:val="99"/>
    <w:rsid w:val="001468A5"/>
    <w:pPr>
      <w:tabs>
        <w:tab w:val="clear" w:pos="504"/>
        <w:tab w:val="clear" w:pos="720"/>
        <w:tab w:val="clear" w:pos="1710"/>
        <w:tab w:val="clear" w:pos="2160"/>
      </w:tabs>
      <w:ind w:left="1680"/>
    </w:pPr>
  </w:style>
  <w:style w:type="paragraph" w:styleId="TOC9">
    <w:name w:val="toc 9"/>
    <w:basedOn w:val="Normal"/>
    <w:next w:val="Normal"/>
    <w:autoRedefine/>
    <w:uiPriority w:val="99"/>
    <w:rsid w:val="001468A5"/>
    <w:pPr>
      <w:tabs>
        <w:tab w:val="clear" w:pos="504"/>
        <w:tab w:val="clear" w:pos="720"/>
        <w:tab w:val="clear" w:pos="1710"/>
        <w:tab w:val="clear" w:pos="2160"/>
      </w:tabs>
      <w:ind w:left="1920"/>
    </w:pPr>
  </w:style>
  <w:style w:type="paragraph" w:customStyle="1" w:styleId="TableNoteHeading">
    <w:name w:val="Table Note Heading"/>
    <w:basedOn w:val="TableNote"/>
    <w:next w:val="TableNoteNum"/>
    <w:autoRedefine/>
    <w:rsid w:val="00B8010F"/>
    <w:rPr>
      <w:b/>
      <w:bCs/>
    </w:rPr>
  </w:style>
  <w:style w:type="paragraph" w:customStyle="1" w:styleId="TableNote">
    <w:name w:val="Table Note"/>
    <w:basedOn w:val="TableBody"/>
    <w:next w:val="TableBody"/>
    <w:uiPriority w:val="99"/>
    <w:rsid w:val="001468A5"/>
    <w:pPr>
      <w:tabs>
        <w:tab w:val="clear" w:pos="0"/>
        <w:tab w:val="left" w:pos="540"/>
      </w:tabs>
      <w:ind w:left="540" w:hanging="540"/>
    </w:pPr>
    <w:rPr>
      <w:i/>
      <w:iCs w:val="0"/>
    </w:rPr>
  </w:style>
  <w:style w:type="paragraph" w:customStyle="1" w:styleId="TableNoteNum">
    <w:name w:val="Table Note Num"/>
    <w:basedOn w:val="ListNumber"/>
    <w:autoRedefine/>
    <w:uiPriority w:val="99"/>
    <w:rsid w:val="00B8010F"/>
    <w:pPr>
      <w:numPr>
        <w:numId w:val="9"/>
      </w:numPr>
      <w:spacing w:after="0"/>
    </w:pPr>
    <w:rPr>
      <w:i/>
      <w:iCs/>
      <w:sz w:val="20"/>
    </w:rPr>
  </w:style>
  <w:style w:type="paragraph" w:customStyle="1" w:styleId="NotesNumber">
    <w:name w:val="Notes Number"/>
    <w:basedOn w:val="ListNumber"/>
    <w:uiPriority w:val="99"/>
    <w:rsid w:val="001468A5"/>
    <w:pPr>
      <w:tabs>
        <w:tab w:val="clear" w:pos="360"/>
        <w:tab w:val="num" w:pos="900"/>
      </w:tabs>
      <w:spacing w:after="80"/>
      <w:ind w:left="907"/>
    </w:pPr>
    <w:rPr>
      <w:i/>
      <w:iCs/>
    </w:rPr>
  </w:style>
  <w:style w:type="paragraph" w:styleId="NoteHeading">
    <w:name w:val="Note Heading"/>
    <w:basedOn w:val="Normal"/>
    <w:next w:val="NotesNumber"/>
    <w:link w:val="NoteHeadingChar"/>
    <w:uiPriority w:val="99"/>
    <w:rsid w:val="001468A5"/>
    <w:pPr>
      <w:tabs>
        <w:tab w:val="clear" w:pos="504"/>
        <w:tab w:val="clear" w:pos="720"/>
        <w:tab w:val="clear" w:pos="1710"/>
        <w:tab w:val="clear" w:pos="2160"/>
      </w:tabs>
      <w:spacing w:after="80"/>
    </w:pPr>
    <w:rPr>
      <w:b/>
      <w:bCs/>
      <w:i/>
      <w:iCs/>
    </w:rPr>
  </w:style>
  <w:style w:type="paragraph" w:customStyle="1" w:styleId="ListNumStep">
    <w:name w:val="ListNumStep"/>
    <w:basedOn w:val="ListNumber"/>
    <w:next w:val="ListNewStart"/>
    <w:autoRedefine/>
    <w:uiPriority w:val="99"/>
    <w:qFormat/>
    <w:rsid w:val="0062132F"/>
    <w:pPr>
      <w:numPr>
        <w:numId w:val="0"/>
      </w:numPr>
      <w:shd w:val="clear" w:color="auto" w:fill="FFFFFF"/>
      <w:spacing w:before="0" w:after="240"/>
    </w:pPr>
    <w:rPr>
      <w:rFonts w:eastAsia="MS Mincho"/>
      <w:color w:val="24292E"/>
    </w:rPr>
  </w:style>
  <w:style w:type="paragraph" w:customStyle="1" w:styleId="Normal2">
    <w:name w:val="Normal 2"/>
    <w:basedOn w:val="Normal"/>
    <w:uiPriority w:val="99"/>
    <w:qFormat/>
    <w:rsid w:val="00070DED"/>
    <w:pPr>
      <w:tabs>
        <w:tab w:val="clear" w:pos="504"/>
        <w:tab w:val="clear" w:pos="720"/>
        <w:tab w:val="clear" w:pos="1710"/>
        <w:tab w:val="clear" w:pos="2160"/>
        <w:tab w:val="left" w:pos="1080"/>
        <w:tab w:val="left" w:pos="1260"/>
      </w:tabs>
      <w:ind w:left="810"/>
    </w:pPr>
    <w:rPr>
      <w:rFonts w:eastAsia="MS Mincho"/>
    </w:rPr>
  </w:style>
  <w:style w:type="paragraph" w:customStyle="1" w:styleId="zFrontMatterHeadNoToc">
    <w:name w:val="z_FrontMatterHead_NoToc"/>
    <w:basedOn w:val="zFrontMatterHead"/>
    <w:uiPriority w:val="99"/>
    <w:qFormat/>
    <w:rsid w:val="000A5FAC"/>
  </w:style>
  <w:style w:type="table" w:styleId="TableGrid">
    <w:name w:val="Table Grid"/>
    <w:basedOn w:val="TableNormal"/>
    <w:uiPriority w:val="39"/>
    <w:rsid w:val="007A59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autoRedefine/>
    <w:uiPriority w:val="34"/>
    <w:qFormat/>
    <w:rsid w:val="00B424DF"/>
    <w:pPr>
      <w:numPr>
        <w:numId w:val="22"/>
      </w:numPr>
      <w:tabs>
        <w:tab w:val="clear" w:pos="504"/>
        <w:tab w:val="clear" w:pos="720"/>
        <w:tab w:val="clear" w:pos="1710"/>
        <w:tab w:val="clear" w:pos="2160"/>
      </w:tabs>
      <w:autoSpaceDE/>
      <w:autoSpaceDN/>
      <w:adjustRightInd/>
      <w:spacing w:before="100" w:after="200" w:line="276" w:lineRule="auto"/>
      <w:contextualSpacing/>
    </w:pPr>
    <w:rPr>
      <w:rFonts w:eastAsia="Batang"/>
      <w:kern w:val="2"/>
      <w:sz w:val="22"/>
      <w:lang w:eastAsia="ko-KR"/>
    </w:rPr>
  </w:style>
  <w:style w:type="character" w:customStyle="1" w:styleId="StrongEmphasis">
    <w:name w:val="Strong Emphasis"/>
    <w:rsid w:val="00E87A2E"/>
    <w:rPr>
      <w:b/>
      <w:bCs/>
    </w:rPr>
  </w:style>
  <w:style w:type="paragraph" w:customStyle="1" w:styleId="Standard">
    <w:name w:val="Standard"/>
    <w:uiPriority w:val="99"/>
    <w:rsid w:val="00395DF9"/>
    <w:pPr>
      <w:suppressAutoHyphens/>
      <w:autoSpaceDN w:val="0"/>
      <w:textAlignment w:val="baseline"/>
    </w:pPr>
    <w:rPr>
      <w:rFonts w:ascii="Liberation Serif" w:eastAsia="Noto Sans CJK SC Regular" w:hAnsi="Liberation Serif" w:cs="FreeSans"/>
      <w:kern w:val="3"/>
      <w:sz w:val="24"/>
      <w:szCs w:val="24"/>
      <w:lang w:eastAsia="zh-CN" w:bidi="hi-IN"/>
    </w:rPr>
  </w:style>
  <w:style w:type="character" w:styleId="UnresolvedMention">
    <w:name w:val="Unresolved Mention"/>
    <w:basedOn w:val="DefaultParagraphFont"/>
    <w:uiPriority w:val="99"/>
    <w:semiHidden/>
    <w:unhideWhenUsed/>
    <w:rsid w:val="001536E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316DA"/>
    <w:pPr>
      <w:tabs>
        <w:tab w:val="clear" w:pos="504"/>
        <w:tab w:val="clear" w:pos="720"/>
        <w:tab w:val="clear" w:pos="1710"/>
        <w:tab w:val="clear" w:pos="2160"/>
      </w:tabs>
      <w:autoSpaceDE/>
      <w:autoSpaceDN/>
      <w:adjustRightInd/>
      <w:spacing w:before="100" w:beforeAutospacing="1" w:after="100" w:afterAutospacing="1"/>
    </w:pPr>
    <w:rPr>
      <w:rFonts w:ascii="Calibri" w:eastAsiaTheme="minorHAnsi" w:hAnsi="Calibri" w:cs="Calibri"/>
      <w:color w:val="000000"/>
      <w:sz w:val="22"/>
      <w:szCs w:val="22"/>
    </w:rPr>
  </w:style>
  <w:style w:type="character" w:styleId="Emphasis">
    <w:name w:val="Emphasis"/>
    <w:basedOn w:val="DefaultParagraphFont"/>
    <w:uiPriority w:val="20"/>
    <w:qFormat/>
    <w:rsid w:val="00903ECE"/>
    <w:rPr>
      <w:i/>
      <w:iCs/>
    </w:rPr>
  </w:style>
  <w:style w:type="table" w:styleId="GridTable1Light">
    <w:name w:val="Grid Table 1 Light"/>
    <w:basedOn w:val="TableNormal"/>
    <w:uiPriority w:val="46"/>
    <w:rsid w:val="00AC0BA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062C4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62C4"/>
    <w:rPr>
      <w:b/>
      <w:bCs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62C4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62C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62C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62C4"/>
    <w:rPr>
      <w:rFonts w:ascii="Segoe UI" w:hAnsi="Segoe UI" w:cs="Segoe UI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015FB2"/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15FB2"/>
    <w:rPr>
      <w:rFonts w:ascii="Courier New" w:hAnsi="Courier New" w:cs="Courier New"/>
    </w:rPr>
  </w:style>
  <w:style w:type="character" w:customStyle="1" w:styleId="pl-k">
    <w:name w:val="pl-k"/>
    <w:basedOn w:val="DefaultParagraphFont"/>
    <w:rsid w:val="00AE6CE7"/>
  </w:style>
  <w:style w:type="character" w:customStyle="1" w:styleId="pl-c1">
    <w:name w:val="pl-c1"/>
    <w:basedOn w:val="DefaultParagraphFont"/>
    <w:rsid w:val="00AE6CE7"/>
  </w:style>
  <w:style w:type="character" w:customStyle="1" w:styleId="pl-s">
    <w:name w:val="pl-s"/>
    <w:basedOn w:val="DefaultParagraphFont"/>
    <w:rsid w:val="00AE6CE7"/>
  </w:style>
  <w:style w:type="character" w:customStyle="1" w:styleId="pl-pds">
    <w:name w:val="pl-pds"/>
    <w:basedOn w:val="DefaultParagraphFont"/>
    <w:rsid w:val="00AE6CE7"/>
  </w:style>
  <w:style w:type="character" w:customStyle="1" w:styleId="pl-smi">
    <w:name w:val="pl-smi"/>
    <w:basedOn w:val="DefaultParagraphFont"/>
    <w:rsid w:val="00AE6CE7"/>
  </w:style>
  <w:style w:type="character" w:styleId="Strong">
    <w:name w:val="Strong"/>
    <w:basedOn w:val="DefaultParagraphFont"/>
    <w:uiPriority w:val="22"/>
    <w:qFormat/>
    <w:rsid w:val="00AE6CE7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6B09C5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2D4C59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496B5B"/>
    <w:rPr>
      <w:b/>
      <w:bCs/>
      <w:smallCaps/>
      <w:color w:val="4F81BD" w:themeColor="accent1"/>
      <w:spacing w:val="5"/>
    </w:rPr>
  </w:style>
  <w:style w:type="character" w:customStyle="1" w:styleId="str">
    <w:name w:val="str"/>
    <w:basedOn w:val="DefaultParagraphFont"/>
    <w:rsid w:val="007D3894"/>
  </w:style>
  <w:style w:type="character" w:customStyle="1" w:styleId="pln">
    <w:name w:val="pln"/>
    <w:basedOn w:val="DefaultParagraphFont"/>
    <w:rsid w:val="007D3894"/>
  </w:style>
  <w:style w:type="character" w:customStyle="1" w:styleId="pun">
    <w:name w:val="pun"/>
    <w:basedOn w:val="DefaultParagraphFont"/>
    <w:rsid w:val="007D3894"/>
  </w:style>
  <w:style w:type="table" w:styleId="GridTable4-Accent1">
    <w:name w:val="Grid Table 4 Accent 1"/>
    <w:basedOn w:val="TableNormal"/>
    <w:uiPriority w:val="49"/>
    <w:rsid w:val="00D35158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n">
    <w:name w:val="n"/>
    <w:basedOn w:val="DefaultParagraphFont"/>
    <w:rsid w:val="0032052C"/>
  </w:style>
  <w:style w:type="character" w:customStyle="1" w:styleId="p">
    <w:name w:val="p"/>
    <w:basedOn w:val="DefaultParagraphFont"/>
    <w:rsid w:val="0032052C"/>
  </w:style>
  <w:style w:type="character" w:customStyle="1" w:styleId="o">
    <w:name w:val="o"/>
    <w:basedOn w:val="DefaultParagraphFont"/>
    <w:rsid w:val="0032052C"/>
  </w:style>
  <w:style w:type="character" w:customStyle="1" w:styleId="k">
    <w:name w:val="k"/>
    <w:basedOn w:val="DefaultParagraphFont"/>
    <w:rsid w:val="0032052C"/>
  </w:style>
  <w:style w:type="character" w:customStyle="1" w:styleId="kt">
    <w:name w:val="kt"/>
    <w:basedOn w:val="DefaultParagraphFont"/>
    <w:rsid w:val="0032052C"/>
  </w:style>
  <w:style w:type="character" w:customStyle="1" w:styleId="mi">
    <w:name w:val="mi"/>
    <w:basedOn w:val="DefaultParagraphFont"/>
    <w:rsid w:val="0032052C"/>
  </w:style>
  <w:style w:type="character" w:customStyle="1" w:styleId="cm">
    <w:name w:val="cm"/>
    <w:basedOn w:val="DefaultParagraphFont"/>
    <w:rsid w:val="0032052C"/>
  </w:style>
  <w:style w:type="character" w:customStyle="1" w:styleId="nc">
    <w:name w:val="nc"/>
    <w:basedOn w:val="DefaultParagraphFont"/>
    <w:rsid w:val="0032052C"/>
  </w:style>
  <w:style w:type="paragraph" w:customStyle="1" w:styleId="CodeSnippet">
    <w:name w:val="CodeSnippet"/>
    <w:basedOn w:val="HTMLPreformatted"/>
    <w:link w:val="CodeSnippetChar"/>
    <w:autoRedefine/>
    <w:qFormat/>
    <w:rsid w:val="008D36F6"/>
    <w:pPr>
      <w:shd w:val="clear" w:color="auto" w:fill="D9D9D9" w:themeFill="background1" w:themeFillShade="D9"/>
      <w:tabs>
        <w:tab w:val="clear" w:pos="720"/>
      </w:tabs>
      <w:spacing w:before="120" w:after="0"/>
    </w:pPr>
    <w:rPr>
      <w:rFonts w:eastAsiaTheme="minorEastAsia"/>
      <w:iCs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B6513"/>
    <w:rPr>
      <w:b/>
      <w:kern w:val="28"/>
      <w:sz w:val="44"/>
    </w:rPr>
  </w:style>
  <w:style w:type="character" w:customStyle="1" w:styleId="CodeSnippetChar">
    <w:name w:val="CodeSnippet Char"/>
    <w:basedOn w:val="HTMLPreformattedChar"/>
    <w:link w:val="CodeSnippet"/>
    <w:rsid w:val="008D36F6"/>
    <w:rPr>
      <w:rFonts w:ascii="Courier New" w:eastAsiaTheme="minorEastAsia" w:hAnsi="Courier New" w:cs="Courier New"/>
      <w:iCs/>
      <w:szCs w:val="18"/>
      <w:shd w:val="clear" w:color="auto" w:fill="D9D9D9" w:themeFill="background1" w:themeFillShade="D9"/>
    </w:rPr>
  </w:style>
  <w:style w:type="paragraph" w:customStyle="1" w:styleId="msonormal0">
    <w:name w:val="msonormal"/>
    <w:basedOn w:val="Normal"/>
    <w:uiPriority w:val="99"/>
    <w:rsid w:val="00AB6513"/>
    <w:pPr>
      <w:tabs>
        <w:tab w:val="clear" w:pos="504"/>
        <w:tab w:val="clear" w:pos="720"/>
        <w:tab w:val="clear" w:pos="1710"/>
        <w:tab w:val="clear" w:pos="2160"/>
      </w:tabs>
      <w:autoSpaceDE/>
      <w:autoSpaceDN/>
      <w:adjustRightInd/>
      <w:spacing w:before="100" w:beforeAutospacing="1" w:after="100" w:afterAutospacing="1"/>
    </w:pPr>
  </w:style>
  <w:style w:type="character" w:customStyle="1" w:styleId="footer-poweredby">
    <w:name w:val="footer-poweredby"/>
    <w:basedOn w:val="DefaultParagraphFont"/>
    <w:rsid w:val="00AB6513"/>
  </w:style>
  <w:style w:type="table" w:styleId="GridTable1Light-Accent1">
    <w:name w:val="Grid Table 1 Light Accent 1"/>
    <w:basedOn w:val="TableNormal"/>
    <w:uiPriority w:val="46"/>
    <w:rsid w:val="0011194E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9D586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problematic">
    <w:name w:val="problematic"/>
    <w:basedOn w:val="DefaultParagraphFont"/>
    <w:rsid w:val="00BB2A45"/>
  </w:style>
  <w:style w:type="character" w:customStyle="1" w:styleId="pre">
    <w:name w:val="pre"/>
    <w:basedOn w:val="DefaultParagraphFont"/>
    <w:rsid w:val="00BB2A45"/>
  </w:style>
  <w:style w:type="character" w:styleId="HTMLCite">
    <w:name w:val="HTML Cite"/>
    <w:basedOn w:val="DefaultParagraphFont"/>
    <w:uiPriority w:val="99"/>
    <w:semiHidden/>
    <w:unhideWhenUsed/>
    <w:rsid w:val="00BB2A45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D70120"/>
    <w:rPr>
      <w:b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46B44"/>
    <w:rPr>
      <w:b/>
      <w:color w:val="000000" w:themeColor="tex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00253"/>
    <w:rPr>
      <w:rFonts w:eastAsiaTheme="minorEastAsia"/>
      <w:b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C5935"/>
    <w:rPr>
      <w:rFonts w:eastAsiaTheme="minorEastAsia"/>
      <w:b/>
      <w:bCs/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261770"/>
    <w:rPr>
      <w:i/>
      <w:iCs/>
      <w:sz w:val="22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D70120"/>
    <w:rPr>
      <w:rFonts w:ascii="Arial" w:hAnsi="Arial"/>
      <w:sz w:val="16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D70120"/>
    <w:rPr>
      <w:rFonts w:ascii="Arial" w:hAnsi="Arial"/>
      <w:i/>
      <w:sz w:val="16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D70120"/>
    <w:rPr>
      <w:rFonts w:ascii="Arial" w:hAnsi="Arial"/>
      <w:b/>
      <w:i/>
      <w:sz w:val="16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D70120"/>
    <w:rPr>
      <w:b/>
      <w:bCs/>
      <w:kern w:val="28"/>
      <w:sz w:val="72"/>
      <w:szCs w:val="32"/>
    </w:rPr>
  </w:style>
  <w:style w:type="character" w:customStyle="1" w:styleId="FooterChar">
    <w:name w:val="Footer Char"/>
    <w:basedOn w:val="DefaultParagraphFont"/>
    <w:link w:val="Footer"/>
    <w:uiPriority w:val="99"/>
    <w:rsid w:val="00D70120"/>
    <w:rPr>
      <w:sz w:val="16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D70120"/>
    <w:rPr>
      <w:sz w:val="16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70120"/>
    <w:rPr>
      <w:rFonts w:ascii="Tahoma" w:hAnsi="Tahoma" w:cs="Tahoma"/>
      <w:sz w:val="24"/>
      <w:szCs w:val="24"/>
      <w:shd w:val="clear" w:color="auto" w:fill="000080"/>
    </w:rPr>
  </w:style>
  <w:style w:type="character" w:customStyle="1" w:styleId="ClosingChar">
    <w:name w:val="Closing Char"/>
    <w:basedOn w:val="DefaultParagraphFont"/>
    <w:link w:val="Closing"/>
    <w:uiPriority w:val="99"/>
    <w:rsid w:val="00D70120"/>
    <w:rPr>
      <w:sz w:val="24"/>
      <w:szCs w:val="24"/>
    </w:rPr>
  </w:style>
  <w:style w:type="character" w:customStyle="1" w:styleId="DateChar">
    <w:name w:val="Date Char"/>
    <w:basedOn w:val="DefaultParagraphFont"/>
    <w:link w:val="Date"/>
    <w:uiPriority w:val="99"/>
    <w:rsid w:val="00D70120"/>
    <w:rPr>
      <w:sz w:val="24"/>
      <w:szCs w:val="24"/>
    </w:rPr>
  </w:style>
  <w:style w:type="character" w:customStyle="1" w:styleId="E-mailSignatureChar">
    <w:name w:val="E-mail Signature Char"/>
    <w:basedOn w:val="DefaultParagraphFont"/>
    <w:link w:val="E-mailSignature"/>
    <w:uiPriority w:val="99"/>
    <w:rsid w:val="00D70120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70120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70120"/>
  </w:style>
  <w:style w:type="character" w:customStyle="1" w:styleId="HTMLAddressChar">
    <w:name w:val="HTML Address Char"/>
    <w:basedOn w:val="DefaultParagraphFont"/>
    <w:link w:val="HTMLAddress"/>
    <w:rsid w:val="00D70120"/>
    <w:rPr>
      <w:i/>
      <w:iCs/>
      <w:sz w:val="24"/>
      <w:szCs w:val="24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70120"/>
    <w:rPr>
      <w:rFonts w:ascii="Courier New" w:hAnsi="Courier New" w:cs="Courier New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D70120"/>
    <w:rPr>
      <w:rFonts w:ascii="Arial" w:hAnsi="Arial" w:cs="Arial"/>
      <w:sz w:val="24"/>
      <w:szCs w:val="24"/>
      <w:shd w:val="pct20" w:color="auto" w:fill="auto"/>
    </w:rPr>
  </w:style>
  <w:style w:type="character" w:customStyle="1" w:styleId="PlainTextChar">
    <w:name w:val="Plain Text Char"/>
    <w:basedOn w:val="DefaultParagraphFont"/>
    <w:link w:val="PlainText"/>
    <w:uiPriority w:val="99"/>
    <w:rsid w:val="00D70120"/>
    <w:rPr>
      <w:rFonts w:ascii="Courier New" w:hAnsi="Courier New" w:cs="Courier New"/>
    </w:rPr>
  </w:style>
  <w:style w:type="character" w:customStyle="1" w:styleId="SalutationChar">
    <w:name w:val="Salutation Char"/>
    <w:basedOn w:val="DefaultParagraphFont"/>
    <w:link w:val="Salutation"/>
    <w:uiPriority w:val="99"/>
    <w:rsid w:val="00D70120"/>
    <w:rPr>
      <w:sz w:val="24"/>
      <w:szCs w:val="24"/>
    </w:rPr>
  </w:style>
  <w:style w:type="character" w:customStyle="1" w:styleId="SignatureChar">
    <w:name w:val="Signature Char"/>
    <w:basedOn w:val="DefaultParagraphFont"/>
    <w:link w:val="Signature"/>
    <w:uiPriority w:val="99"/>
    <w:rsid w:val="00D70120"/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70120"/>
    <w:rPr>
      <w:rFonts w:ascii="Arial" w:hAnsi="Arial" w:cs="Arial"/>
      <w:sz w:val="24"/>
      <w:szCs w:val="24"/>
    </w:rPr>
  </w:style>
  <w:style w:type="character" w:customStyle="1" w:styleId="NoteHeadingChar">
    <w:name w:val="Note Heading Char"/>
    <w:basedOn w:val="DefaultParagraphFont"/>
    <w:link w:val="NoteHeading"/>
    <w:uiPriority w:val="99"/>
    <w:rsid w:val="00D70120"/>
    <w:rPr>
      <w:b/>
      <w:bCs/>
      <w:i/>
      <w:iCs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qFormat/>
    <w:rsid w:val="00032F4C"/>
    <w:pPr>
      <w:tabs>
        <w:tab w:val="clear" w:pos="504"/>
        <w:tab w:val="clear" w:pos="720"/>
        <w:tab w:val="clear" w:pos="1710"/>
        <w:tab w:val="clear" w:pos="2160"/>
      </w:tabs>
      <w:autoSpaceDE/>
      <w:autoSpaceDN/>
      <w:adjustRightInd/>
      <w:spacing w:before="180" w:after="180"/>
    </w:pPr>
    <w:rPr>
      <w:rFonts w:asciiTheme="minorHAnsi" w:eastAsia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semiHidden/>
    <w:rsid w:val="00032F4C"/>
    <w:rPr>
      <w:rFonts w:asciiTheme="minorHAnsi" w:eastAsiaTheme="minorHAnsi" w:hAnsiTheme="minorHAnsi" w:cstheme="minorBid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032F4C"/>
  </w:style>
  <w:style w:type="paragraph" w:customStyle="1" w:styleId="Compact">
    <w:name w:val="Compact"/>
    <w:basedOn w:val="BodyText"/>
    <w:qFormat/>
    <w:rsid w:val="005E3AFC"/>
    <w:pPr>
      <w:spacing w:before="36" w:after="36"/>
    </w:pPr>
  </w:style>
  <w:style w:type="table" w:customStyle="1" w:styleId="Table">
    <w:name w:val="Table"/>
    <w:semiHidden/>
    <w:qFormat/>
    <w:rsid w:val="005E3AFC"/>
    <w:pPr>
      <w:spacing w:after="200"/>
    </w:pPr>
    <w:rPr>
      <w:rFonts w:asciiTheme="minorHAnsi" w:eastAsiaTheme="minorHAnsi" w:hAnsiTheme="minorHAnsi" w:cstheme="minorBidi"/>
      <w:sz w:val="24"/>
      <w:szCs w:val="24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Typewriter">
    <w:name w:val="HTML Typewriter"/>
    <w:basedOn w:val="DefaultParagraphFont"/>
    <w:uiPriority w:val="99"/>
    <w:semiHidden/>
    <w:unhideWhenUsed/>
    <w:rsid w:val="00330501"/>
    <w:rPr>
      <w:rFonts w:ascii="Courier New" w:eastAsia="Times New Roman" w:hAnsi="Courier New" w:cs="Courier New" w:hint="default"/>
      <w:sz w:val="20"/>
      <w:szCs w:val="20"/>
    </w:rPr>
  </w:style>
  <w:style w:type="paragraph" w:styleId="NoSpacing">
    <w:name w:val="No Spacing"/>
    <w:uiPriority w:val="1"/>
    <w:qFormat/>
    <w:rsid w:val="00330501"/>
    <w:pPr>
      <w:spacing w:before="100"/>
    </w:pPr>
    <w:rPr>
      <w:rFonts w:asciiTheme="minorHAnsi" w:eastAsiaTheme="minorEastAsia" w:hAnsiTheme="minorHAnsi" w:cstheme="minorBidi"/>
    </w:rPr>
  </w:style>
  <w:style w:type="paragraph" w:styleId="Quote">
    <w:name w:val="Quote"/>
    <w:basedOn w:val="Normal"/>
    <w:next w:val="Normal"/>
    <w:link w:val="QuoteChar"/>
    <w:uiPriority w:val="29"/>
    <w:qFormat/>
    <w:rsid w:val="00330501"/>
    <w:pPr>
      <w:tabs>
        <w:tab w:val="clear" w:pos="504"/>
        <w:tab w:val="clear" w:pos="720"/>
        <w:tab w:val="clear" w:pos="1710"/>
        <w:tab w:val="clear" w:pos="2160"/>
      </w:tabs>
      <w:autoSpaceDE/>
      <w:autoSpaceDN/>
      <w:adjustRightInd/>
      <w:spacing w:before="100" w:after="200" w:line="276" w:lineRule="auto"/>
    </w:pPr>
    <w:rPr>
      <w:rFonts w:asciiTheme="minorHAnsi" w:eastAsiaTheme="minorEastAsia" w:hAnsiTheme="minorHAnsi" w:cstheme="min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30501"/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0501"/>
    <w:pPr>
      <w:tabs>
        <w:tab w:val="clear" w:pos="504"/>
        <w:tab w:val="clear" w:pos="720"/>
        <w:tab w:val="clear" w:pos="1710"/>
        <w:tab w:val="clear" w:pos="2160"/>
      </w:tabs>
      <w:autoSpaceDE/>
      <w:autoSpaceDN/>
      <w:adjustRightInd/>
      <w:spacing w:before="240"/>
      <w:ind w:left="1080" w:right="1080"/>
      <w:jc w:val="center"/>
    </w:pPr>
    <w:rPr>
      <w:rFonts w:asciiTheme="minorHAnsi" w:eastAsiaTheme="minorEastAsia" w:hAnsiTheme="minorHAnsi" w:cstheme="minorBidi"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0501"/>
    <w:rPr>
      <w:rFonts w:asciiTheme="minorHAnsi" w:eastAsiaTheme="minorEastAsia" w:hAnsiTheme="minorHAnsi" w:cstheme="minorBidi"/>
      <w:color w:val="4F81BD" w:themeColor="accent1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0501"/>
    <w:pPr>
      <w:keepNext w:val="0"/>
      <w:keepLines w:val="0"/>
      <w:widowControl/>
      <w:numPr>
        <w:numId w:val="0"/>
      </w:num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uppressAutoHyphens w:val="0"/>
      <w:spacing w:before="100" w:after="0" w:line="276" w:lineRule="auto"/>
      <w:outlineLvl w:val="9"/>
    </w:pPr>
    <w:rPr>
      <w:rFonts w:asciiTheme="minorHAnsi" w:eastAsiaTheme="minorEastAsia" w:hAnsiTheme="minorHAnsi" w:cstheme="minorBidi"/>
      <w:b w:val="0"/>
      <w:color w:val="FFFFFF" w:themeColor="background1"/>
      <w:spacing w:val="15"/>
      <w:kern w:val="0"/>
      <w:sz w:val="24"/>
      <w:szCs w:val="22"/>
    </w:rPr>
  </w:style>
  <w:style w:type="paragraph" w:customStyle="1" w:styleId="Default">
    <w:name w:val="Default"/>
    <w:uiPriority w:val="99"/>
    <w:rsid w:val="00330501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  <w:style w:type="paragraph" w:customStyle="1" w:styleId="xxxmsonormal">
    <w:name w:val="x_x_xmsonormal"/>
    <w:basedOn w:val="Normal"/>
    <w:uiPriority w:val="99"/>
    <w:rsid w:val="00330501"/>
    <w:pPr>
      <w:tabs>
        <w:tab w:val="clear" w:pos="504"/>
        <w:tab w:val="clear" w:pos="720"/>
        <w:tab w:val="clear" w:pos="1710"/>
        <w:tab w:val="clear" w:pos="2160"/>
      </w:tabs>
      <w:autoSpaceDE/>
      <w:autoSpaceDN/>
      <w:adjustRightInd/>
      <w:spacing w:after="0"/>
    </w:pPr>
    <w:rPr>
      <w:rFonts w:ascii="Calibri" w:eastAsiaTheme="minorHAnsi" w:hAnsi="Calibri" w:cs="Calibri"/>
      <w:sz w:val="22"/>
      <w:szCs w:val="22"/>
    </w:rPr>
  </w:style>
  <w:style w:type="character" w:customStyle="1" w:styleId="style-scopeChar">
    <w:name w:val="style-scope Char"/>
    <w:basedOn w:val="DefaultParagraphFont"/>
    <w:link w:val="style-scope"/>
    <w:locked/>
    <w:rsid w:val="00330501"/>
    <w:rPr>
      <w:sz w:val="24"/>
      <w:szCs w:val="24"/>
      <w:lang w:eastAsia="zh-CN"/>
    </w:rPr>
  </w:style>
  <w:style w:type="paragraph" w:customStyle="1" w:styleId="style-scope">
    <w:name w:val="style-scope"/>
    <w:basedOn w:val="Normal"/>
    <w:link w:val="style-scopeChar"/>
    <w:rsid w:val="00330501"/>
    <w:pPr>
      <w:tabs>
        <w:tab w:val="clear" w:pos="504"/>
        <w:tab w:val="clear" w:pos="720"/>
        <w:tab w:val="clear" w:pos="1710"/>
        <w:tab w:val="clear" w:pos="2160"/>
      </w:tabs>
      <w:autoSpaceDE/>
      <w:autoSpaceDN/>
      <w:adjustRightInd/>
      <w:spacing w:before="100" w:beforeAutospacing="1" w:after="100" w:afterAutospacing="1"/>
    </w:pPr>
    <w:rPr>
      <w:lang w:eastAsia="zh-CN"/>
    </w:rPr>
  </w:style>
  <w:style w:type="paragraph" w:customStyle="1" w:styleId="li">
    <w:name w:val="li"/>
    <w:basedOn w:val="Normal"/>
    <w:uiPriority w:val="99"/>
    <w:rsid w:val="00330501"/>
    <w:pPr>
      <w:tabs>
        <w:tab w:val="clear" w:pos="504"/>
        <w:tab w:val="clear" w:pos="720"/>
        <w:tab w:val="clear" w:pos="1710"/>
        <w:tab w:val="clear" w:pos="2160"/>
      </w:tabs>
      <w:autoSpaceDE/>
      <w:autoSpaceDN/>
      <w:adjustRightInd/>
      <w:spacing w:before="100" w:beforeAutospacing="1" w:after="100" w:afterAutospacing="1"/>
    </w:pPr>
  </w:style>
  <w:style w:type="paragraph" w:customStyle="1" w:styleId="bash">
    <w:name w:val="bash"/>
    <w:basedOn w:val="Normal"/>
    <w:uiPriority w:val="99"/>
    <w:rsid w:val="00330501"/>
    <w:pPr>
      <w:tabs>
        <w:tab w:val="clear" w:pos="504"/>
        <w:tab w:val="clear" w:pos="720"/>
        <w:tab w:val="clear" w:pos="1710"/>
        <w:tab w:val="clear" w:pos="2160"/>
      </w:tabs>
      <w:autoSpaceDE/>
      <w:autoSpaceDN/>
      <w:adjustRightInd/>
      <w:spacing w:before="100" w:beforeAutospacing="1" w:after="100" w:afterAutospacing="1"/>
    </w:pPr>
  </w:style>
  <w:style w:type="paragraph" w:customStyle="1" w:styleId="admonition-title">
    <w:name w:val="admonition-title"/>
    <w:basedOn w:val="Normal"/>
    <w:uiPriority w:val="99"/>
    <w:rsid w:val="00330501"/>
    <w:pPr>
      <w:tabs>
        <w:tab w:val="clear" w:pos="504"/>
        <w:tab w:val="clear" w:pos="720"/>
        <w:tab w:val="clear" w:pos="1710"/>
        <w:tab w:val="clear" w:pos="2160"/>
      </w:tabs>
      <w:autoSpaceDE/>
      <w:autoSpaceDN/>
      <w:adjustRightInd/>
      <w:spacing w:before="100" w:beforeAutospacing="1" w:after="100" w:afterAutospacing="1"/>
    </w:pPr>
  </w:style>
  <w:style w:type="paragraph" w:customStyle="1" w:styleId="auto-cursor-target">
    <w:name w:val="auto-cursor-target"/>
    <w:basedOn w:val="Normal"/>
    <w:uiPriority w:val="99"/>
    <w:rsid w:val="00330501"/>
    <w:pPr>
      <w:tabs>
        <w:tab w:val="clear" w:pos="504"/>
        <w:tab w:val="clear" w:pos="720"/>
        <w:tab w:val="clear" w:pos="1710"/>
        <w:tab w:val="clear" w:pos="2160"/>
      </w:tabs>
      <w:autoSpaceDE/>
      <w:autoSpaceDN/>
      <w:adjustRightInd/>
      <w:spacing w:before="100" w:beforeAutospacing="1" w:after="100" w:afterAutospacing="1"/>
    </w:pPr>
  </w:style>
  <w:style w:type="character" w:customStyle="1" w:styleId="Style1Char">
    <w:name w:val="Style1 Char"/>
    <w:basedOn w:val="DefaultParagraphFont"/>
    <w:link w:val="Style1"/>
    <w:locked/>
    <w:rsid w:val="00330501"/>
    <w:rPr>
      <w:rFonts w:ascii="Courier New" w:eastAsiaTheme="minorHAnsi" w:hAnsi="Courier New" w:cs="Courier New"/>
      <w:sz w:val="22"/>
      <w:szCs w:val="22"/>
    </w:rPr>
  </w:style>
  <w:style w:type="paragraph" w:customStyle="1" w:styleId="Style1">
    <w:name w:val="Style1"/>
    <w:basedOn w:val="NormalWeb"/>
    <w:link w:val="Style1Char"/>
    <w:qFormat/>
    <w:rsid w:val="00330501"/>
    <w:pPr>
      <w:spacing w:before="0" w:beforeAutospacing="0" w:after="0" w:afterAutospacing="0"/>
    </w:pPr>
    <w:rPr>
      <w:rFonts w:ascii="Courier New" w:hAnsi="Courier New" w:cs="Courier New"/>
      <w:color w:val="auto"/>
    </w:rPr>
  </w:style>
  <w:style w:type="paragraph" w:customStyle="1" w:styleId="pf0">
    <w:name w:val="pf0"/>
    <w:basedOn w:val="Normal"/>
    <w:rsid w:val="00330501"/>
    <w:pPr>
      <w:tabs>
        <w:tab w:val="clear" w:pos="504"/>
        <w:tab w:val="clear" w:pos="720"/>
        <w:tab w:val="clear" w:pos="1710"/>
        <w:tab w:val="clear" w:pos="2160"/>
      </w:tabs>
      <w:autoSpaceDE/>
      <w:autoSpaceDN/>
      <w:adjustRightInd/>
      <w:spacing w:before="100" w:beforeAutospacing="1" w:after="100" w:afterAutospacing="1"/>
    </w:pPr>
  </w:style>
  <w:style w:type="character" w:styleId="IntenseEmphasis">
    <w:name w:val="Intense Emphasis"/>
    <w:uiPriority w:val="21"/>
    <w:qFormat/>
    <w:rsid w:val="00330501"/>
    <w:rPr>
      <w:b/>
      <w:bCs/>
      <w:caps/>
      <w:color w:val="243F60" w:themeColor="accent1" w:themeShade="7F"/>
      <w:spacing w:val="10"/>
    </w:rPr>
  </w:style>
  <w:style w:type="character" w:styleId="BookTitle">
    <w:name w:val="Book Title"/>
    <w:uiPriority w:val="33"/>
    <w:qFormat/>
    <w:rsid w:val="00330501"/>
    <w:rPr>
      <w:b/>
      <w:bCs/>
      <w:i/>
      <w:iCs/>
      <w:spacing w:val="0"/>
    </w:rPr>
  </w:style>
  <w:style w:type="character" w:customStyle="1" w:styleId="s1">
    <w:name w:val="s1"/>
    <w:basedOn w:val="DefaultParagraphFont"/>
    <w:rsid w:val="00330501"/>
  </w:style>
  <w:style w:type="character" w:customStyle="1" w:styleId="mjxassistivemathml">
    <w:name w:val="mjx_assistive_mathml"/>
    <w:basedOn w:val="DefaultParagraphFont"/>
    <w:rsid w:val="00330501"/>
  </w:style>
  <w:style w:type="character" w:customStyle="1" w:styleId="mo">
    <w:name w:val="mo"/>
    <w:basedOn w:val="DefaultParagraphFont"/>
    <w:rsid w:val="00330501"/>
  </w:style>
  <w:style w:type="character" w:customStyle="1" w:styleId="mtext">
    <w:name w:val="mtext"/>
    <w:basedOn w:val="DefaultParagraphFont"/>
    <w:rsid w:val="00330501"/>
  </w:style>
  <w:style w:type="character" w:customStyle="1" w:styleId="style-scope1">
    <w:name w:val="style-scope1"/>
    <w:basedOn w:val="DefaultParagraphFont"/>
    <w:rsid w:val="00330501"/>
  </w:style>
  <w:style w:type="character" w:customStyle="1" w:styleId="notetitle">
    <w:name w:val="notetitle"/>
    <w:basedOn w:val="DefaultParagraphFont"/>
    <w:rsid w:val="00330501"/>
  </w:style>
  <w:style w:type="character" w:customStyle="1" w:styleId="keyword">
    <w:name w:val="keyword"/>
    <w:basedOn w:val="DefaultParagraphFont"/>
    <w:rsid w:val="00330501"/>
  </w:style>
  <w:style w:type="character" w:customStyle="1" w:styleId="cf01">
    <w:name w:val="cf01"/>
    <w:basedOn w:val="DefaultParagraphFont"/>
    <w:rsid w:val="00330501"/>
    <w:rPr>
      <w:rFonts w:ascii="Segoe UI" w:hAnsi="Segoe UI" w:cs="Segoe UI" w:hint="default"/>
      <w:sz w:val="18"/>
      <w:szCs w:val="18"/>
    </w:rPr>
  </w:style>
  <w:style w:type="character" w:customStyle="1" w:styleId="nb">
    <w:name w:val="nb"/>
    <w:basedOn w:val="DefaultParagraphFont"/>
    <w:rsid w:val="00330501"/>
  </w:style>
  <w:style w:type="character" w:customStyle="1" w:styleId="c1">
    <w:name w:val="c1"/>
    <w:basedOn w:val="DefaultParagraphFont"/>
    <w:rsid w:val="00330501"/>
  </w:style>
  <w:style w:type="character" w:customStyle="1" w:styleId="mf">
    <w:name w:val="mf"/>
    <w:basedOn w:val="DefaultParagraphFont"/>
    <w:rsid w:val="00330501"/>
  </w:style>
  <w:style w:type="character" w:customStyle="1" w:styleId="s2">
    <w:name w:val="s2"/>
    <w:basedOn w:val="DefaultParagraphFont"/>
    <w:rsid w:val="00330501"/>
  </w:style>
  <w:style w:type="table" w:styleId="GridTable4-Accent2">
    <w:name w:val="Grid Table 4 Accent 2"/>
    <w:basedOn w:val="TableNormal"/>
    <w:uiPriority w:val="49"/>
    <w:rsid w:val="00330501"/>
    <w:pPr>
      <w:spacing w:before="100"/>
    </w:pPr>
    <w:rPr>
      <w:rFonts w:asciiTheme="minorHAnsi" w:eastAsiaTheme="minorEastAsia" w:hAnsiTheme="minorHAnsi" w:cstheme="minorBidi"/>
    </w:rPr>
    <w:tblPr>
      <w:tblStyleRowBandSize w:val="1"/>
      <w:tblStyleColBandSize w:val="1"/>
      <w:tblInd w:w="0" w:type="nil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330501"/>
    <w:pPr>
      <w:spacing w:before="100"/>
    </w:pPr>
    <w:rPr>
      <w:rFonts w:asciiTheme="minorHAnsi" w:eastAsiaTheme="minorEastAsia" w:hAnsiTheme="minorHAnsi" w:cstheme="minorBidi"/>
    </w:rPr>
    <w:tblPr>
      <w:tblStyleRowBandSize w:val="1"/>
      <w:tblStyleColBandSize w:val="1"/>
      <w:tblInd w:w="0" w:type="nil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330501"/>
    <w:pPr>
      <w:spacing w:before="100"/>
    </w:pPr>
    <w:rPr>
      <w:rFonts w:asciiTheme="minorHAnsi" w:eastAsiaTheme="minorEastAsia" w:hAnsiTheme="minorHAnsi" w:cstheme="minorBidi"/>
    </w:rPr>
    <w:tblPr>
      <w:tblStyleRowBandSize w:val="1"/>
      <w:tblStyleColBandSize w:val="1"/>
      <w:tblInd w:w="0" w:type="nil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Mention">
    <w:name w:val="Mention"/>
    <w:basedOn w:val="DefaultParagraphFont"/>
    <w:uiPriority w:val="99"/>
    <w:unhideWhenUsed/>
    <w:rsid w:val="00330501"/>
    <w:rPr>
      <w:color w:val="2B579A"/>
      <w:shd w:val="clear" w:color="auto" w:fill="E1DFDD"/>
    </w:rPr>
  </w:style>
  <w:style w:type="paragraph" w:customStyle="1" w:styleId="xmsonormal">
    <w:name w:val="x_msonormal"/>
    <w:basedOn w:val="Normal"/>
    <w:rsid w:val="004B69A0"/>
    <w:pPr>
      <w:tabs>
        <w:tab w:val="clear" w:pos="504"/>
        <w:tab w:val="clear" w:pos="720"/>
        <w:tab w:val="clear" w:pos="1710"/>
        <w:tab w:val="clear" w:pos="2160"/>
      </w:tabs>
      <w:autoSpaceDE/>
      <w:autoSpaceDN/>
      <w:adjustRightInd/>
      <w:spacing w:after="0"/>
    </w:pPr>
    <w:rPr>
      <w:rFonts w:ascii="Calibri" w:eastAsiaTheme="minorHAnsi" w:hAnsi="Calibri" w:cs="Calibri"/>
      <w:sz w:val="22"/>
      <w:szCs w:val="22"/>
    </w:rPr>
  </w:style>
  <w:style w:type="character" w:customStyle="1" w:styleId="cf11">
    <w:name w:val="cf11"/>
    <w:basedOn w:val="DefaultParagraphFont"/>
    <w:rsid w:val="00882C35"/>
    <w:rPr>
      <w:rFonts w:ascii="Segoe UI" w:hAnsi="Segoe UI" w:cs="Segoe UI" w:hint="default"/>
      <w:i/>
      <w:iCs/>
      <w:sz w:val="18"/>
      <w:szCs w:val="18"/>
      <w:u w:val="single"/>
    </w:rPr>
  </w:style>
  <w:style w:type="character" w:customStyle="1" w:styleId="Hyperlink1">
    <w:name w:val="Hyperlink1"/>
    <w:basedOn w:val="DefaultParagraphFont"/>
    <w:rsid w:val="006436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984933">
          <w:marLeft w:val="0"/>
          <w:marRight w:val="0"/>
          <w:marTop w:val="15"/>
          <w:marBottom w:val="360"/>
          <w:divBdr>
            <w:top w:val="single" w:sz="6" w:space="0" w:color="E1E4E5"/>
            <w:left w:val="single" w:sz="6" w:space="0" w:color="E1E4E5"/>
            <w:bottom w:val="single" w:sz="6" w:space="0" w:color="E1E4E5"/>
            <w:right w:val="single" w:sz="6" w:space="0" w:color="E1E4E5"/>
          </w:divBdr>
          <w:divsChild>
            <w:div w:id="2894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232758">
          <w:marLeft w:val="0"/>
          <w:marRight w:val="0"/>
          <w:marTop w:val="15"/>
          <w:marBottom w:val="360"/>
          <w:divBdr>
            <w:top w:val="single" w:sz="6" w:space="0" w:color="E1E4E5"/>
            <w:left w:val="single" w:sz="6" w:space="0" w:color="E1E4E5"/>
            <w:bottom w:val="single" w:sz="6" w:space="0" w:color="E1E4E5"/>
            <w:right w:val="single" w:sz="6" w:space="0" w:color="E1E4E5"/>
          </w:divBdr>
          <w:divsChild>
            <w:div w:id="140675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02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52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99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5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864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14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98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16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728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145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3984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7466146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251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9108900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89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15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41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908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2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461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344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5031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08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79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977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76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49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167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33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21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07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979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30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8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6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9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9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1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3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8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2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7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7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2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5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469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85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4475">
          <w:marLeft w:val="0"/>
          <w:marRight w:val="0"/>
          <w:marTop w:val="15"/>
          <w:marBottom w:val="360"/>
          <w:divBdr>
            <w:top w:val="single" w:sz="6" w:space="0" w:color="E1E4E5"/>
            <w:left w:val="single" w:sz="6" w:space="0" w:color="E1E4E5"/>
            <w:bottom w:val="single" w:sz="6" w:space="0" w:color="E1E4E5"/>
            <w:right w:val="single" w:sz="6" w:space="0" w:color="E1E4E5"/>
          </w:divBdr>
          <w:divsChild>
            <w:div w:id="1814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48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3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4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27994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00910">
              <w:blockQuote w:val="1"/>
              <w:marLeft w:val="36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33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4929691">
              <w:blockQuote w:val="1"/>
              <w:marLeft w:val="36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77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5053936">
              <w:blockQuote w:val="1"/>
              <w:marLeft w:val="36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43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5275898">
              <w:blockQuote w:val="1"/>
              <w:marLeft w:val="36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027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5340073">
              <w:blockQuote w:val="1"/>
              <w:marLeft w:val="36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81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67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2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7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9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4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0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5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6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po.radeon.com/amdgpu/latest/ubuntu" TargetMode="External"/><Relationship Id="rId18" Type="http://schemas.openxmlformats.org/officeDocument/2006/relationships/hyperlink" Target="https://repo.radeon.com/rocm/yum/rpm" TargetMode="External"/><Relationship Id="rId26" Type="http://schemas.openxmlformats.org/officeDocument/2006/relationships/hyperlink" Target="https://repo.radeon.com/rocm/centos8/rpm" TargetMode="External"/><Relationship Id="rId39" Type="http://schemas.openxmlformats.org/officeDocument/2006/relationships/hyperlink" Target="https://repo.radeon.com/rocm/centos8/5.1/main/" TargetMode="External"/><Relationship Id="rId21" Type="http://schemas.openxmlformats.org/officeDocument/2006/relationships/hyperlink" Target="https://repo.radeon.com/amdgpu/latest/rhel/8.4/main/x86_64" TargetMode="External"/><Relationship Id="rId34" Type="http://schemas.openxmlformats.org/officeDocument/2006/relationships/hyperlink" Target="https://repo.radeon.com/amdgpu/22.10/ubuntu" TargetMode="External"/><Relationship Id="rId42" Type="http://schemas.openxmlformats.org/officeDocument/2006/relationships/hyperlink" Target="https://repo.radeon.com/amdgpu/22.10/sle/15/main/x86_64" TargetMode="External"/><Relationship Id="rId47" Type="http://schemas.openxmlformats.org/officeDocument/2006/relationships/header" Target="header1.xml"/><Relationship Id="rId50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repo.radeon.com/rocm/apt/5.1" TargetMode="External"/><Relationship Id="rId29" Type="http://schemas.openxmlformats.org/officeDocument/2006/relationships/hyperlink" Target="https://repo.radeon.com/amdgpu/latest/sle/15/main/x86_64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repo.radeon.com/rocm/centos8/5.1/main/" TargetMode="External"/><Relationship Id="rId32" Type="http://schemas.openxmlformats.org/officeDocument/2006/relationships/hyperlink" Target="https://repo.radeon.com/rocm/zyp/5.1/main/" TargetMode="External"/><Relationship Id="rId37" Type="http://schemas.openxmlformats.org/officeDocument/2006/relationships/hyperlink" Target="https://repo.radeon.com/rocm/apt/5.1" TargetMode="External"/><Relationship Id="rId40" Type="http://schemas.openxmlformats.org/officeDocument/2006/relationships/hyperlink" Target="https://repo.radeon.com/rocm/centos8/5.0/" TargetMode="External"/><Relationship Id="rId45" Type="http://schemas.openxmlformats.org/officeDocument/2006/relationships/hyperlink" Target="https://repo.radeon.com/rocm/zyp/5.0/" TargetMode="External"/><Relationship Id="rId53" Type="http://schemas.microsoft.com/office/2020/10/relationships/intelligence" Target="intelligence2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https://repo.radeon.com/amdgpu/22.10/rhel/7.9/main/x86_64" TargetMode="External"/><Relationship Id="rId31" Type="http://schemas.openxmlformats.org/officeDocument/2006/relationships/hyperlink" Target="https://repo.radeon.com/amdgpu/22.10/sle/15/main/x86_64" TargetMode="External"/><Relationship Id="rId44" Type="http://schemas.openxmlformats.org/officeDocument/2006/relationships/hyperlink" Target="https://repo.radeon.com/rocm/zyp/5.1/main/" TargetMode="External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repo.radeon.com/rocm/apt/debian/" TargetMode="External"/><Relationship Id="rId22" Type="http://schemas.openxmlformats.org/officeDocument/2006/relationships/hyperlink" Target="https://repo.radeon.com/rocm/centos8/rpm" TargetMode="External"/><Relationship Id="rId27" Type="http://schemas.openxmlformats.org/officeDocument/2006/relationships/hyperlink" Target="https://repo.radeon.com/amdgpu/22.10/rhel/8.5/main/x86_64" TargetMode="External"/><Relationship Id="rId30" Type="http://schemas.openxmlformats.org/officeDocument/2006/relationships/hyperlink" Target="https://repo.radeon.com/rocm/zyp/zypper/" TargetMode="External"/><Relationship Id="rId35" Type="http://schemas.openxmlformats.org/officeDocument/2006/relationships/hyperlink" Target="https://repo.radeon.com/rocm/apt/5.1" TargetMode="External"/><Relationship Id="rId43" Type="http://schemas.openxmlformats.org/officeDocument/2006/relationships/hyperlink" Target="https://download.opensuse.org/repositories/devel:languages:perl/SLE_15/devel:languages:perl.repo" TargetMode="External"/><Relationship Id="rId48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docs.amd.com" TargetMode="External"/><Relationship Id="rId17" Type="http://schemas.openxmlformats.org/officeDocument/2006/relationships/hyperlink" Target="https://repo.radeon.com/amdgpu/latest/rhel/7.9/main/x86_64" TargetMode="External"/><Relationship Id="rId25" Type="http://schemas.openxmlformats.org/officeDocument/2006/relationships/hyperlink" Target="https://repo.radeon.com/amdgpu/latest/rhel/8.5/main/x86_64" TargetMode="External"/><Relationship Id="rId33" Type="http://schemas.openxmlformats.org/officeDocument/2006/relationships/hyperlink" Target="https://repo.radeon.com/amdgpu/22.10/ubuntu" TargetMode="External"/><Relationship Id="rId38" Type="http://schemas.openxmlformats.org/officeDocument/2006/relationships/hyperlink" Target="https://repo.radeon.com/amdgpu/22.10/rhel/8.5/main/x86_64" TargetMode="External"/><Relationship Id="rId46" Type="http://schemas.openxmlformats.org/officeDocument/2006/relationships/hyperlink" Target="https://repo.radeon.com/rocm/zyp/5.1/main/" TargetMode="External"/><Relationship Id="rId20" Type="http://schemas.openxmlformats.org/officeDocument/2006/relationships/hyperlink" Target="https://repo.radeon.com/rocm/yum/5.1/main%20/" TargetMode="External"/><Relationship Id="rId41" Type="http://schemas.openxmlformats.org/officeDocument/2006/relationships/hyperlink" Target="https://repo.radeon.com/rocm/centos8/5.1/main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repo.radeon.com/amdgpu/22.10/ubuntu" TargetMode="External"/><Relationship Id="rId23" Type="http://schemas.openxmlformats.org/officeDocument/2006/relationships/hyperlink" Target="https://repo.radeon.com/amdgpu/22.10/rhel/8.4/main/x86_64" TargetMode="External"/><Relationship Id="rId28" Type="http://schemas.openxmlformats.org/officeDocument/2006/relationships/hyperlink" Target="https://repo.radeon.com/rocm/centos8/5.1/main/" TargetMode="External"/><Relationship Id="rId36" Type="http://schemas.openxmlformats.org/officeDocument/2006/relationships/hyperlink" Target="https://repo.radeon.com/rocm/apt/5.0" TargetMode="External"/><Relationship Id="rId4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7B61908043D4789D04EEED534A895" ma:contentTypeVersion="18" ma:contentTypeDescription="Create a new document." ma:contentTypeScope="" ma:versionID="869b4f88a6cb4ed2b92a707dc39d36b6">
  <xsd:schema xmlns:xsd="http://www.w3.org/2001/XMLSchema" xmlns:xs="http://www.w3.org/2001/XMLSchema" xmlns:p="http://schemas.microsoft.com/office/2006/metadata/properties" xmlns:ns2="f499df51-4717-40a4-af6e-8a3184940027" xmlns:ns3="5e0d9871-83b2-4343-9a81-edb5c58fc5a2" targetNamespace="http://schemas.microsoft.com/office/2006/metadata/properties" ma:root="true" ma:fieldsID="d289347e30a98788b24225aac225adf9" ns2:_="" ns3:_="">
    <xsd:import namespace="f499df51-4717-40a4-af6e-8a3184940027"/>
    <xsd:import namespace="5e0d9871-83b2-4343-9a81-edb5c58fc5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Revis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99df51-4717-40a4-af6e-8a31849400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Revision" ma:index="20" nillable="true" ma:displayName="Revision" ma:description="Version management" ma:internalName="Revision" ma:percentage="FALSE">
      <xsd:simpleType>
        <xsd:restriction base="dms:Number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d9871-83b2-4343-9a81-edb5c58fc5a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vision xmlns="f499df51-4717-40a4-af6e-8a3184940027" xsi:nil="true"/>
    <SharedWithUsers xmlns="5e0d9871-83b2-4343-9a81-edb5c58fc5a2">
      <UserInfo>
        <DisplayName>Deem, Terry</DisplayName>
        <AccountId>633</AccountId>
        <AccountType/>
      </UserInfo>
      <UserInfo>
        <DisplayName>Ponnuru, Rajeswari</DisplayName>
        <AccountId>917</AccountId>
        <AccountType/>
      </UserInfo>
      <UserInfo>
        <DisplayName>Kaur, Rajpal</DisplayName>
        <AccountId>272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CCC9729B-0DAD-4740-ADA2-855E842D7EA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40B453-2181-4D93-9B31-1CF30C07605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50F37D-CF82-4B85-B0D3-B0EDE3D731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99df51-4717-40a4-af6e-8a3184940027"/>
    <ds:schemaRef ds:uri="5e0d9871-83b2-4343-9a81-edb5c58fc5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506005-C60B-4785-9616-F1FF37F18693}">
  <ds:schemaRefs>
    <ds:schemaRef ds:uri="http://schemas.microsoft.com/office/2006/metadata/properties"/>
    <ds:schemaRef ds:uri="http://schemas.microsoft.com/office/infopath/2007/PartnerControls"/>
    <ds:schemaRef ds:uri="f499df51-4717-40a4-af6e-8a3184940027"/>
    <ds:schemaRef ds:uri="5e0d9871-83b2-4343-9a81-edb5c58fc5a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2895</Words>
  <Characters>16508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D HIP Programming Guide</vt:lpstr>
    </vt:vector>
  </TitlesOfParts>
  <Company>AMD</Company>
  <LinksUpToDate>false</LinksUpToDate>
  <CharactersWithSpaces>19365</CharactersWithSpaces>
  <SharedDoc>false</SharedDoc>
  <HLinks>
    <vt:vector size="216" baseType="variant">
      <vt:variant>
        <vt:i4>7929921</vt:i4>
      </vt:variant>
      <vt:variant>
        <vt:i4>150</vt:i4>
      </vt:variant>
      <vt:variant>
        <vt:i4>0</vt:i4>
      </vt:variant>
      <vt:variant>
        <vt:i4>5</vt:i4>
      </vt:variant>
      <vt:variant>
        <vt:lpwstr>https://download.opensuse.org/repositories/devel:languages:perl/SLE_15/devel:languages:perl.repo</vt:lpwstr>
      </vt:variant>
      <vt:variant>
        <vt:lpwstr/>
      </vt:variant>
      <vt:variant>
        <vt:i4>2818158</vt:i4>
      </vt:variant>
      <vt:variant>
        <vt:i4>147</vt:i4>
      </vt:variant>
      <vt:variant>
        <vt:i4>0</vt:i4>
      </vt:variant>
      <vt:variant>
        <vt:i4>5</vt:i4>
      </vt:variant>
      <vt:variant>
        <vt:lpwstr>https://repo.radeon.com/rocm/zyp/5.1/main/</vt:lpwstr>
      </vt:variant>
      <vt:variant>
        <vt:lpwstr/>
      </vt:variant>
      <vt:variant>
        <vt:i4>2097220</vt:i4>
      </vt:variant>
      <vt:variant>
        <vt:i4>144</vt:i4>
      </vt:variant>
      <vt:variant>
        <vt:i4>0</vt:i4>
      </vt:variant>
      <vt:variant>
        <vt:i4>5</vt:i4>
      </vt:variant>
      <vt:variant>
        <vt:lpwstr>https://repo.radeon.com/amdgpu/22.10/sle/15/main/x86_64</vt:lpwstr>
      </vt:variant>
      <vt:variant>
        <vt:lpwstr/>
      </vt:variant>
      <vt:variant>
        <vt:i4>4456475</vt:i4>
      </vt:variant>
      <vt:variant>
        <vt:i4>141</vt:i4>
      </vt:variant>
      <vt:variant>
        <vt:i4>0</vt:i4>
      </vt:variant>
      <vt:variant>
        <vt:i4>5</vt:i4>
      </vt:variant>
      <vt:variant>
        <vt:lpwstr>https://repo.radeon.com/rocm/zyp/zypper/</vt:lpwstr>
      </vt:variant>
      <vt:variant>
        <vt:lpwstr/>
      </vt:variant>
      <vt:variant>
        <vt:i4>3735645</vt:i4>
      </vt:variant>
      <vt:variant>
        <vt:i4>138</vt:i4>
      </vt:variant>
      <vt:variant>
        <vt:i4>0</vt:i4>
      </vt:variant>
      <vt:variant>
        <vt:i4>5</vt:i4>
      </vt:variant>
      <vt:variant>
        <vt:lpwstr>https://repo.radeon.com/amdgpu/latest/sle/15/main/x86_64</vt:lpwstr>
      </vt:variant>
      <vt:variant>
        <vt:lpwstr/>
      </vt:variant>
      <vt:variant>
        <vt:i4>8061045</vt:i4>
      </vt:variant>
      <vt:variant>
        <vt:i4>135</vt:i4>
      </vt:variant>
      <vt:variant>
        <vt:i4>0</vt:i4>
      </vt:variant>
      <vt:variant>
        <vt:i4>5</vt:i4>
      </vt:variant>
      <vt:variant>
        <vt:lpwstr>https://repo.radeon.com/rocm/centos8/5.1/main/</vt:lpwstr>
      </vt:variant>
      <vt:variant>
        <vt:lpwstr/>
      </vt:variant>
      <vt:variant>
        <vt:i4>1114171</vt:i4>
      </vt:variant>
      <vt:variant>
        <vt:i4>132</vt:i4>
      </vt:variant>
      <vt:variant>
        <vt:i4>0</vt:i4>
      </vt:variant>
      <vt:variant>
        <vt:i4>5</vt:i4>
      </vt:variant>
      <vt:variant>
        <vt:lpwstr>https://repo.radeon.com/amdgpu/22.10/rhel/8.5/main/x86_64</vt:lpwstr>
      </vt:variant>
      <vt:variant>
        <vt:lpwstr/>
      </vt:variant>
      <vt:variant>
        <vt:i4>4915211</vt:i4>
      </vt:variant>
      <vt:variant>
        <vt:i4>129</vt:i4>
      </vt:variant>
      <vt:variant>
        <vt:i4>0</vt:i4>
      </vt:variant>
      <vt:variant>
        <vt:i4>5</vt:i4>
      </vt:variant>
      <vt:variant>
        <vt:lpwstr>https://repo.radeon.com/rocm/centos8/rpm</vt:lpwstr>
      </vt:variant>
      <vt:variant>
        <vt:lpwstr/>
      </vt:variant>
      <vt:variant>
        <vt:i4>4587628</vt:i4>
      </vt:variant>
      <vt:variant>
        <vt:i4>126</vt:i4>
      </vt:variant>
      <vt:variant>
        <vt:i4>0</vt:i4>
      </vt:variant>
      <vt:variant>
        <vt:i4>5</vt:i4>
      </vt:variant>
      <vt:variant>
        <vt:lpwstr>https://repo.radeon.com/amdgpu/latest/rhel/8.5/main/x86_64</vt:lpwstr>
      </vt:variant>
      <vt:variant>
        <vt:lpwstr/>
      </vt:variant>
      <vt:variant>
        <vt:i4>8061045</vt:i4>
      </vt:variant>
      <vt:variant>
        <vt:i4>123</vt:i4>
      </vt:variant>
      <vt:variant>
        <vt:i4>0</vt:i4>
      </vt:variant>
      <vt:variant>
        <vt:i4>5</vt:i4>
      </vt:variant>
      <vt:variant>
        <vt:lpwstr>https://repo.radeon.com/rocm/centos8/5.1/main/</vt:lpwstr>
      </vt:variant>
      <vt:variant>
        <vt:lpwstr/>
      </vt:variant>
      <vt:variant>
        <vt:i4>1114170</vt:i4>
      </vt:variant>
      <vt:variant>
        <vt:i4>120</vt:i4>
      </vt:variant>
      <vt:variant>
        <vt:i4>0</vt:i4>
      </vt:variant>
      <vt:variant>
        <vt:i4>5</vt:i4>
      </vt:variant>
      <vt:variant>
        <vt:lpwstr>https://repo.radeon.com/amdgpu/22.10/rhel/8.4/main/x86_64</vt:lpwstr>
      </vt:variant>
      <vt:variant>
        <vt:lpwstr/>
      </vt:variant>
      <vt:variant>
        <vt:i4>4915211</vt:i4>
      </vt:variant>
      <vt:variant>
        <vt:i4>117</vt:i4>
      </vt:variant>
      <vt:variant>
        <vt:i4>0</vt:i4>
      </vt:variant>
      <vt:variant>
        <vt:i4>5</vt:i4>
      </vt:variant>
      <vt:variant>
        <vt:lpwstr>https://repo.radeon.com/rocm/centos8/rpm</vt:lpwstr>
      </vt:variant>
      <vt:variant>
        <vt:lpwstr/>
      </vt:variant>
      <vt:variant>
        <vt:i4>4653164</vt:i4>
      </vt:variant>
      <vt:variant>
        <vt:i4>114</vt:i4>
      </vt:variant>
      <vt:variant>
        <vt:i4>0</vt:i4>
      </vt:variant>
      <vt:variant>
        <vt:i4>5</vt:i4>
      </vt:variant>
      <vt:variant>
        <vt:lpwstr>https://repo.radeon.com/amdgpu/latest/rhel/8.4/main/x86_64</vt:lpwstr>
      </vt:variant>
      <vt:variant>
        <vt:lpwstr/>
      </vt:variant>
      <vt:variant>
        <vt:i4>3801186</vt:i4>
      </vt:variant>
      <vt:variant>
        <vt:i4>111</vt:i4>
      </vt:variant>
      <vt:variant>
        <vt:i4>0</vt:i4>
      </vt:variant>
      <vt:variant>
        <vt:i4>5</vt:i4>
      </vt:variant>
      <vt:variant>
        <vt:lpwstr>https://repo.radeon.com/rocm/yum/5.1/main /</vt:lpwstr>
      </vt:variant>
      <vt:variant>
        <vt:lpwstr/>
      </vt:variant>
      <vt:variant>
        <vt:i4>1114168</vt:i4>
      </vt:variant>
      <vt:variant>
        <vt:i4>108</vt:i4>
      </vt:variant>
      <vt:variant>
        <vt:i4>0</vt:i4>
      </vt:variant>
      <vt:variant>
        <vt:i4>5</vt:i4>
      </vt:variant>
      <vt:variant>
        <vt:lpwstr>https://repo.radeon.com/amdgpu/22.10/rhel/7.9/main/x86_64</vt:lpwstr>
      </vt:variant>
      <vt:variant>
        <vt:lpwstr/>
      </vt:variant>
      <vt:variant>
        <vt:i4>327708</vt:i4>
      </vt:variant>
      <vt:variant>
        <vt:i4>105</vt:i4>
      </vt:variant>
      <vt:variant>
        <vt:i4>0</vt:i4>
      </vt:variant>
      <vt:variant>
        <vt:i4>5</vt:i4>
      </vt:variant>
      <vt:variant>
        <vt:lpwstr>https://repo.radeon.com/rocm/yum/rpm</vt:lpwstr>
      </vt:variant>
      <vt:variant>
        <vt:lpwstr/>
      </vt:variant>
      <vt:variant>
        <vt:i4>4522092</vt:i4>
      </vt:variant>
      <vt:variant>
        <vt:i4>102</vt:i4>
      </vt:variant>
      <vt:variant>
        <vt:i4>0</vt:i4>
      </vt:variant>
      <vt:variant>
        <vt:i4>5</vt:i4>
      </vt:variant>
      <vt:variant>
        <vt:lpwstr>https://repo.radeon.com/amdgpu/latest/rhel/7.9/main/x86_64</vt:lpwstr>
      </vt:variant>
      <vt:variant>
        <vt:lpwstr/>
      </vt:variant>
      <vt:variant>
        <vt:i4>2031687</vt:i4>
      </vt:variant>
      <vt:variant>
        <vt:i4>99</vt:i4>
      </vt:variant>
      <vt:variant>
        <vt:i4>0</vt:i4>
      </vt:variant>
      <vt:variant>
        <vt:i4>5</vt:i4>
      </vt:variant>
      <vt:variant>
        <vt:lpwstr>https://repo.radeon.com/rocm/apt/5.1</vt:lpwstr>
      </vt:variant>
      <vt:variant>
        <vt:lpwstr/>
      </vt:variant>
      <vt:variant>
        <vt:i4>2818162</vt:i4>
      </vt:variant>
      <vt:variant>
        <vt:i4>96</vt:i4>
      </vt:variant>
      <vt:variant>
        <vt:i4>0</vt:i4>
      </vt:variant>
      <vt:variant>
        <vt:i4>5</vt:i4>
      </vt:variant>
      <vt:variant>
        <vt:lpwstr>https://repo.radeon.com/amdgpu/22.10/ubuntu</vt:lpwstr>
      </vt:variant>
      <vt:variant>
        <vt:lpwstr/>
      </vt:variant>
      <vt:variant>
        <vt:i4>5439499</vt:i4>
      </vt:variant>
      <vt:variant>
        <vt:i4>93</vt:i4>
      </vt:variant>
      <vt:variant>
        <vt:i4>0</vt:i4>
      </vt:variant>
      <vt:variant>
        <vt:i4>5</vt:i4>
      </vt:variant>
      <vt:variant>
        <vt:lpwstr>https://repo.radeon.com/rocm/apt/debian/</vt:lpwstr>
      </vt:variant>
      <vt:variant>
        <vt:lpwstr/>
      </vt:variant>
      <vt:variant>
        <vt:i4>5111894</vt:i4>
      </vt:variant>
      <vt:variant>
        <vt:i4>90</vt:i4>
      </vt:variant>
      <vt:variant>
        <vt:i4>0</vt:i4>
      </vt:variant>
      <vt:variant>
        <vt:i4>5</vt:i4>
      </vt:variant>
      <vt:variant>
        <vt:lpwstr>https://repo.radeon.com/amdgpu/latest/ubuntu</vt:lpwstr>
      </vt:variant>
      <vt:variant>
        <vt:lpwstr/>
      </vt:variant>
      <vt:variant>
        <vt:i4>5308446</vt:i4>
      </vt:variant>
      <vt:variant>
        <vt:i4>87</vt:i4>
      </vt:variant>
      <vt:variant>
        <vt:i4>0</vt:i4>
      </vt:variant>
      <vt:variant>
        <vt:i4>5</vt:i4>
      </vt:variant>
      <vt:variant>
        <vt:lpwstr>https://docs.amd.com/bundle/ROCm_Installation_Guidev5.1</vt:lpwstr>
      </vt:variant>
      <vt:variant>
        <vt:lpwstr/>
      </vt:variant>
      <vt:variant>
        <vt:i4>13107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7832235</vt:lpwstr>
      </vt:variant>
      <vt:variant>
        <vt:i4>13763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7832234</vt:lpwstr>
      </vt:variant>
      <vt:variant>
        <vt:i4>117969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7832233</vt:lpwstr>
      </vt:variant>
      <vt:variant>
        <vt:i4>124523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7832232</vt:lpwstr>
      </vt:variant>
      <vt:variant>
        <vt:i4>104862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7832231</vt:lpwstr>
      </vt:variant>
      <vt:variant>
        <vt:i4>111416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7832230</vt:lpwstr>
      </vt:variant>
      <vt:variant>
        <vt:i4>157291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7832229</vt:lpwstr>
      </vt:variant>
      <vt:variant>
        <vt:i4>163844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7832228</vt:lpwstr>
      </vt:variant>
      <vt:variant>
        <vt:i4>144184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7832227</vt:lpwstr>
      </vt:variant>
      <vt:variant>
        <vt:i4>15073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7832226</vt:lpwstr>
      </vt:variant>
      <vt:variant>
        <vt:i4>13107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7832225</vt:lpwstr>
      </vt:variant>
      <vt:variant>
        <vt:i4>137630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7832224</vt:lpwstr>
      </vt:variant>
      <vt:variant>
        <vt:i4>117969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7832223</vt:lpwstr>
      </vt:variant>
      <vt:variant>
        <vt:i4>124523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783222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D HIP Programming Guide</dc:title>
  <dc:subject>CPG Word Template</dc:subject>
  <dc:creator>Roopa.Malavally@amd.com</dc:creator>
  <cp:keywords/>
  <dc:description/>
  <cp:lastModifiedBy>Kaur, Rajpal</cp:lastModifiedBy>
  <cp:revision>3</cp:revision>
  <cp:lastPrinted>2021-10-26T03:52:00Z</cp:lastPrinted>
  <dcterms:created xsi:type="dcterms:W3CDTF">2022-04-05T19:04:00Z</dcterms:created>
  <dcterms:modified xsi:type="dcterms:W3CDTF">2023-03-29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DOCTYPE">
    <vt:lpwstr>Doc8</vt:lpwstr>
  </property>
  <property fmtid="{D5CDD505-2E9C-101B-9397-08002B2CF9AE}" pid="3" name="BRTRANSID">
    <vt:lpwstr> 63769764</vt:lpwstr>
  </property>
  <property fmtid="{D5CDD505-2E9C-101B-9397-08002B2CF9AE}" pid="4" name="ContentTypeId">
    <vt:lpwstr>0x0101007187B61908043D4789D04EEED534A895</vt:lpwstr>
  </property>
  <property fmtid="{D5CDD505-2E9C-101B-9397-08002B2CF9AE}" pid="5" name="MSIP_Label_d4243a53-6221-4f75-8154-e4b33a5707a1_Enabled">
    <vt:lpwstr>true</vt:lpwstr>
  </property>
  <property fmtid="{D5CDD505-2E9C-101B-9397-08002B2CF9AE}" pid="6" name="MSIP_Label_d4243a53-6221-4f75-8154-e4b33a5707a1_SetDate">
    <vt:lpwstr>2023-03-29T20:27:43Z</vt:lpwstr>
  </property>
  <property fmtid="{D5CDD505-2E9C-101B-9397-08002B2CF9AE}" pid="7" name="MSIP_Label_d4243a53-6221-4f75-8154-e4b33a5707a1_Method">
    <vt:lpwstr>Privileged</vt:lpwstr>
  </property>
  <property fmtid="{D5CDD505-2E9C-101B-9397-08002B2CF9AE}" pid="8" name="MSIP_Label_d4243a53-6221-4f75-8154-e4b33a5707a1_Name">
    <vt:lpwstr>Public-AIP 2.0</vt:lpwstr>
  </property>
  <property fmtid="{D5CDD505-2E9C-101B-9397-08002B2CF9AE}" pid="9" name="MSIP_Label_d4243a53-6221-4f75-8154-e4b33a5707a1_SiteId">
    <vt:lpwstr>3dd8961f-e488-4e60-8e11-a82d994e183d</vt:lpwstr>
  </property>
  <property fmtid="{D5CDD505-2E9C-101B-9397-08002B2CF9AE}" pid="10" name="MSIP_Label_d4243a53-6221-4f75-8154-e4b33a5707a1_ActionId">
    <vt:lpwstr>d041468a-a8c4-421f-82e9-4f811184fa47</vt:lpwstr>
  </property>
  <property fmtid="{D5CDD505-2E9C-101B-9397-08002B2CF9AE}" pid="11" name="MSIP_Label_d4243a53-6221-4f75-8154-e4b33a5707a1_ContentBits">
    <vt:lpwstr>1</vt:lpwstr>
  </property>
</Properties>
</file>